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50C59569" w:rsidR="00713C79" w:rsidRDefault="004F5E88">
      <w:pPr>
        <w:pStyle w:val="Heading1"/>
        <w:rPr>
          <w:lang w:val="en-AU"/>
        </w:rPr>
      </w:pPr>
      <w:bookmarkStart w:id="0" w:name="_GoBack"/>
      <w:bookmarkEnd w:id="0"/>
      <w:r w:rsidRPr="004F5E88">
        <w:rPr>
          <w:lang w:val="en-AU"/>
        </w:rPr>
        <w:t>AS04 Notification of transfer of service approval – occasional care</w:t>
      </w:r>
    </w:p>
    <w:p w14:paraId="716C8145" w14:textId="77777777" w:rsidR="00D413F5" w:rsidRDefault="00D413F5" w:rsidP="00D413F5">
      <w:pPr>
        <w:pStyle w:val="Intro"/>
        <w:spacing w:after="60"/>
      </w:pPr>
      <w:r>
        <w:rPr>
          <w:i/>
          <w:iCs/>
        </w:rPr>
        <w:t>Children’s Services Act 1996</w:t>
      </w:r>
      <w:r>
        <w:t xml:space="preserve"> and Children’s Services Regulations 2020. </w:t>
      </w:r>
    </w:p>
    <w:p w14:paraId="2BB19CE6" w14:textId="77777777" w:rsidR="00D413F5" w:rsidRDefault="00D413F5" w:rsidP="00D413F5">
      <w:pPr>
        <w:pStyle w:val="Heading3"/>
        <w:rPr>
          <w:lang w:val="en-AU"/>
        </w:rPr>
      </w:pPr>
      <w:bookmarkStart w:id="1" w:name="_Hlk49156853"/>
      <w:r>
        <w:rPr>
          <w:lang w:val="en-AU"/>
        </w:rPr>
        <w:t>Use this form if you are:</w:t>
      </w:r>
    </w:p>
    <w:bookmarkEnd w:id="1"/>
    <w:p w14:paraId="4EFB18CF" w14:textId="529EBED7" w:rsidR="00651902" w:rsidRPr="00D413F5" w:rsidRDefault="00651902" w:rsidP="00D413F5">
      <w:pPr>
        <w:pStyle w:val="ListParagraph"/>
        <w:numPr>
          <w:ilvl w:val="0"/>
          <w:numId w:val="16"/>
        </w:numPr>
        <w:rPr>
          <w:lang w:val="en-AU"/>
        </w:rPr>
      </w:pPr>
      <w:r w:rsidRPr="00D413F5">
        <w:rPr>
          <w:lang w:val="en-AU"/>
        </w:rPr>
        <w:t>An approved provider transfer</w:t>
      </w:r>
      <w:r w:rsidR="00D413F5">
        <w:rPr>
          <w:lang w:val="en-AU"/>
        </w:rPr>
        <w:t>ring an occasional care</w:t>
      </w:r>
      <w:r w:rsidRPr="00D413F5">
        <w:rPr>
          <w:lang w:val="en-AU"/>
        </w:rPr>
        <w:t xml:space="preserve"> service approval to another approved provider with the consent of the </w:t>
      </w:r>
      <w:r w:rsidR="00D413F5" w:rsidRPr="00D413F5">
        <w:rPr>
          <w:lang w:val="en-AU"/>
        </w:rPr>
        <w:t>Regulatory Authority (Department of Education and Training).</w:t>
      </w:r>
    </w:p>
    <w:p w14:paraId="47D255A5" w14:textId="03E3CB51" w:rsidR="00D413F5" w:rsidRPr="009267BF" w:rsidRDefault="000803EF" w:rsidP="00D413F5">
      <w:pPr>
        <w:rPr>
          <w:lang w:val="en-AU"/>
        </w:rPr>
      </w:pPr>
      <w:bookmarkStart w:id="2" w:name="_Hlk57123616"/>
      <w:r w:rsidRPr="000803EF">
        <w:rPr>
          <w:lang w:val="en-AU"/>
        </w:rPr>
        <w:t>You must notify the Regulatory Authority of your intention to transfer an approved children’s service to another approved provider</w:t>
      </w:r>
      <w:r w:rsidR="00D413F5" w:rsidRPr="009267BF">
        <w:rPr>
          <w:lang w:val="en-AU"/>
        </w:rPr>
        <w:t>.</w:t>
      </w:r>
    </w:p>
    <w:p w14:paraId="770E2AF5" w14:textId="77777777" w:rsidR="000803EF" w:rsidRDefault="000803EF" w:rsidP="00651902">
      <w:pPr>
        <w:rPr>
          <w:lang w:val="en-AU"/>
        </w:rPr>
      </w:pPr>
      <w:r w:rsidRPr="009267BF">
        <w:rPr>
          <w:lang w:val="en-AU"/>
        </w:rPr>
        <w:t>This form should only be completed as part of a children’s service transfer notification being submitted for an occasional care service. An occasional care service means a children’s service that is not a limited hours service.</w:t>
      </w:r>
    </w:p>
    <w:bookmarkEnd w:id="2"/>
    <w:p w14:paraId="11F3AB1F" w14:textId="4E5391D3" w:rsidR="00651902" w:rsidRPr="009267BF" w:rsidRDefault="00651902" w:rsidP="00651902">
      <w:pPr>
        <w:rPr>
          <w:lang w:val="en-AU"/>
        </w:rPr>
      </w:pPr>
      <w:r w:rsidRPr="009267BF">
        <w:rPr>
          <w:lang w:val="en-AU"/>
        </w:rPr>
        <w:t xml:space="preserve">The transferring approved provider and the receiving approved provider must jointly notify the Regulatory Authority of the transfer of a children’s service at least </w:t>
      </w:r>
      <w:r w:rsidRPr="00D413F5">
        <w:rPr>
          <w:b/>
          <w:bCs/>
          <w:lang w:val="en-AU"/>
        </w:rPr>
        <w:t>42 days</w:t>
      </w:r>
      <w:r w:rsidRPr="009267BF">
        <w:rPr>
          <w:lang w:val="en-AU"/>
        </w:rPr>
        <w:t xml:space="preserve"> before the transfer is intended to take effect (unless there are exceptional circumstances and a shorter timeframe is agreed to by the regulatory authority).</w:t>
      </w:r>
    </w:p>
    <w:p w14:paraId="4BF889A5" w14:textId="77777777" w:rsidR="00651902" w:rsidRPr="009267BF" w:rsidRDefault="00651902" w:rsidP="00651902">
      <w:pPr>
        <w:rPr>
          <w:lang w:val="en-AU"/>
        </w:rPr>
      </w:pPr>
      <w:r w:rsidRPr="009267BF">
        <w:rPr>
          <w:lang w:val="en-AU"/>
        </w:rPr>
        <w:t xml:space="preserve">The regulatory authority may intervene in the transfer and may refuse to consent to the transfer. If the regulatory authority decides to intervene, the transferring and receiving approved providers will receive written notice at least </w:t>
      </w:r>
      <w:r w:rsidRPr="00D413F5">
        <w:rPr>
          <w:b/>
          <w:bCs/>
          <w:lang w:val="en-AU"/>
        </w:rPr>
        <w:t>28 days</w:t>
      </w:r>
      <w:r w:rsidRPr="009267BF">
        <w:rPr>
          <w:lang w:val="en-AU"/>
        </w:rPr>
        <w:t xml:space="preserve"> before the proposed transfer date. The regulatory authority is taken to consent to the transfer if the providers have not been notified that it intends to intervene.</w:t>
      </w:r>
    </w:p>
    <w:p w14:paraId="18C5606D" w14:textId="77777777" w:rsidR="00651902" w:rsidRPr="009267BF" w:rsidRDefault="00651902" w:rsidP="00651902">
      <w:pPr>
        <w:rPr>
          <w:lang w:val="en-AU"/>
        </w:rPr>
      </w:pPr>
      <w:r w:rsidRPr="009267BF">
        <w:rPr>
          <w:lang w:val="en-AU"/>
        </w:rPr>
        <w:t xml:space="preserve">Both the transferring and receiving providers are required to provide written confirmation that the transfer has occurred within </w:t>
      </w:r>
      <w:r w:rsidRPr="00991467">
        <w:rPr>
          <w:b/>
          <w:bCs/>
          <w:lang w:val="en-AU"/>
        </w:rPr>
        <w:t>2 days</w:t>
      </w:r>
      <w:r w:rsidRPr="009267BF">
        <w:rPr>
          <w:lang w:val="en-AU"/>
        </w:rPr>
        <w:t xml:space="preserve"> after the date the transfer takes effect, specifying the date of transfer as prescribed under section 68 of the </w:t>
      </w:r>
      <w:r>
        <w:rPr>
          <w:lang w:val="en-AU"/>
        </w:rPr>
        <w:t>Act</w:t>
      </w:r>
      <w:r w:rsidRPr="009267BF">
        <w:rPr>
          <w:lang w:val="en-AU"/>
        </w:rPr>
        <w:t>. The regulatory authority will then amend the service approval and provide it to the receiving provider.</w:t>
      </w:r>
    </w:p>
    <w:p w14:paraId="5CA42C30" w14:textId="3C47142F" w:rsidR="00651902" w:rsidRDefault="00651902" w:rsidP="00651902">
      <w:pPr>
        <w:rPr>
          <w:lang w:val="en-AU"/>
        </w:rPr>
      </w:pPr>
      <w:r w:rsidRPr="009267BF">
        <w:rPr>
          <w:lang w:val="en-AU"/>
        </w:rPr>
        <w:t xml:space="preserve">When completed by the transferring provider, the receiving approved provider should submit an AP09 Transferring provider declaration (service approval) as part of this </w:t>
      </w:r>
      <w:r w:rsidR="00881C83">
        <w:rPr>
          <w:lang w:val="en-AU"/>
        </w:rPr>
        <w:t xml:space="preserve">AS04 </w:t>
      </w:r>
      <w:r w:rsidRPr="009267BF">
        <w:rPr>
          <w:lang w:val="en-AU"/>
        </w:rPr>
        <w:t>Notification of transfer of service approval - occasional care form.</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7344F8" w:rsidRPr="00291286" w14:paraId="424DA32C" w14:textId="77777777" w:rsidTr="00B334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55655749" w14:textId="77777777" w:rsidR="007344F8" w:rsidRPr="00291286" w:rsidRDefault="007344F8" w:rsidP="00B33487">
            <w:pPr>
              <w:spacing w:after="0"/>
              <w:rPr>
                <w:rFonts w:ascii="Arial" w:hAnsi="Arial" w:cs="Arial"/>
                <w:b w:val="0"/>
                <w:bCs/>
                <w:color w:val="auto"/>
              </w:rPr>
            </w:pPr>
            <w:r w:rsidRPr="00291286">
              <w:rPr>
                <w:bCs/>
                <w:noProof/>
              </w:rPr>
              <w:drawing>
                <wp:inline distT="0" distB="0" distL="0" distR="0" wp14:anchorId="75C69868" wp14:editId="5ED1C9F0">
                  <wp:extent cx="438785" cy="4387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BD26A88" w14:textId="417E82C5" w:rsidR="007344F8" w:rsidRPr="00291286" w:rsidRDefault="007344F8" w:rsidP="007344F8">
            <w:pPr>
              <w:numPr>
                <w:ilvl w:val="0"/>
                <w:numId w:val="17"/>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7344F8">
              <w:rPr>
                <w:rFonts w:ascii="Arial" w:hAnsi="Arial" w:cs="Arial"/>
                <w:b w:val="0"/>
                <w:bCs/>
                <w:color w:val="auto"/>
                <w:sz w:val="20"/>
                <w:szCs w:val="20"/>
              </w:rPr>
              <w:t xml:space="preserve">This is not an SA04/05 notification under the </w:t>
            </w:r>
            <w:r w:rsidRPr="007344F8">
              <w:rPr>
                <w:rFonts w:ascii="Arial" w:hAnsi="Arial" w:cs="Arial"/>
                <w:b w:val="0"/>
                <w:bCs/>
                <w:i/>
                <w:iCs/>
                <w:color w:val="auto"/>
                <w:sz w:val="20"/>
                <w:szCs w:val="20"/>
              </w:rPr>
              <w:t>Education and Care Services National Law Act 2010</w:t>
            </w:r>
            <w:r w:rsidRPr="007344F8">
              <w:rPr>
                <w:rFonts w:ascii="Arial" w:hAnsi="Arial" w:cs="Arial"/>
                <w:b w:val="0"/>
                <w:bCs/>
                <w:color w:val="auto"/>
                <w:sz w:val="20"/>
                <w:szCs w:val="20"/>
              </w:rPr>
              <w:t xml:space="preserve">. To transfer a centre-based or family day care service under National Law, you must apply through the </w:t>
            </w:r>
            <w:hyperlink r:id="rId8" w:history="1">
              <w:r w:rsidRPr="007344F8">
                <w:rPr>
                  <w:rStyle w:val="Hyperlink"/>
                  <w:rFonts w:ascii="Arial" w:hAnsi="Arial" w:cs="Arial"/>
                  <w:b w:val="0"/>
                  <w:bCs/>
                  <w:sz w:val="20"/>
                  <w:szCs w:val="20"/>
                </w:rPr>
                <w:t>National Quality Agenda IT (NQAITS) System</w:t>
              </w:r>
            </w:hyperlink>
            <w:r w:rsidRPr="007344F8">
              <w:rPr>
                <w:rFonts w:ascii="Arial" w:hAnsi="Arial" w:cs="Arial"/>
                <w:b w:val="0"/>
                <w:bCs/>
                <w:color w:val="auto"/>
                <w:sz w:val="20"/>
                <w:szCs w:val="20"/>
              </w:rPr>
              <w:t xml:space="preserve"> via the </w:t>
            </w:r>
            <w:hyperlink r:id="rId9" w:history="1">
              <w:r w:rsidRPr="007344F8">
                <w:rPr>
                  <w:rStyle w:val="Hyperlink"/>
                  <w:rFonts w:ascii="Arial" w:hAnsi="Arial" w:cs="Arial"/>
                  <w:b w:val="0"/>
                  <w:bCs/>
                  <w:sz w:val="20"/>
                  <w:szCs w:val="20"/>
                </w:rPr>
                <w:t>Australian Children’s Education and Care Quality Authority (ACECQA)</w:t>
              </w:r>
            </w:hyperlink>
            <w:r w:rsidRPr="007344F8">
              <w:rPr>
                <w:rFonts w:ascii="Arial" w:hAnsi="Arial" w:cs="Arial"/>
                <w:b w:val="0"/>
                <w:bCs/>
                <w:color w:val="auto"/>
                <w:sz w:val="20"/>
                <w:szCs w:val="20"/>
              </w:rPr>
              <w:t xml:space="preserve"> website.</w:t>
            </w:r>
          </w:p>
        </w:tc>
      </w:tr>
      <w:tr w:rsidR="007344F8" w:rsidRPr="00C127C0" w14:paraId="04B37DA7" w14:textId="77777777" w:rsidTr="00B33487">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7799891" w14:textId="77777777" w:rsidR="007344F8" w:rsidRPr="00C127C0" w:rsidRDefault="007344F8" w:rsidP="00B33487">
            <w:pPr>
              <w:spacing w:before="120" w:after="0"/>
              <w:rPr>
                <w:rFonts w:ascii="Arial" w:hAnsi="Arial" w:cs="Arial"/>
                <w:color w:val="auto"/>
              </w:rPr>
            </w:pPr>
            <w:r w:rsidRPr="00C127C0">
              <w:rPr>
                <w:noProof/>
              </w:rPr>
              <w:drawing>
                <wp:inline distT="0" distB="0" distL="0" distR="0" wp14:anchorId="313CD547" wp14:editId="05CEDD83">
                  <wp:extent cx="456123" cy="456123"/>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4EDEB463" w14:textId="77777777" w:rsidR="007344F8" w:rsidRPr="00C127C0" w:rsidRDefault="007344F8" w:rsidP="007344F8">
            <w:pPr>
              <w:numPr>
                <w:ilvl w:val="0"/>
                <w:numId w:val="1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 xml:space="preserve">Make sure you write in CAPITAL letters with black ink  </w:t>
            </w:r>
          </w:p>
          <w:p w14:paraId="50BB1F44" w14:textId="77777777" w:rsidR="007344F8" w:rsidRPr="00C127C0" w:rsidRDefault="007344F8" w:rsidP="007344F8">
            <w:pPr>
              <w:numPr>
                <w:ilvl w:val="0"/>
                <w:numId w:val="1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No correction fluid/tape is allowed</w:t>
            </w:r>
          </w:p>
          <w:p w14:paraId="35AB63B9" w14:textId="77777777" w:rsidR="007344F8" w:rsidRPr="00C127C0" w:rsidRDefault="007344F8" w:rsidP="007344F8">
            <w:pPr>
              <w:numPr>
                <w:ilvl w:val="0"/>
                <w:numId w:val="1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If any changes are made to the form the person signing must initial them</w:t>
            </w:r>
          </w:p>
          <w:p w14:paraId="0B1D78E4" w14:textId="77777777" w:rsidR="007344F8" w:rsidRPr="00C127C0" w:rsidRDefault="007344F8" w:rsidP="007344F8">
            <w:pPr>
              <w:numPr>
                <w:ilvl w:val="0"/>
                <w:numId w:val="1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All signatures must be handwritten, not electronic unless you are using the PDF form.</w:t>
            </w:r>
          </w:p>
        </w:tc>
      </w:tr>
      <w:tr w:rsidR="007344F8" w:rsidRPr="00C127C0" w14:paraId="0F9C2F13" w14:textId="77777777" w:rsidTr="00B33487">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4E81355" w14:textId="77777777" w:rsidR="007344F8" w:rsidRPr="00C127C0" w:rsidRDefault="007344F8" w:rsidP="00B33487">
            <w:pPr>
              <w:spacing w:before="120"/>
              <w:rPr>
                <w:rFonts w:ascii="Arial" w:hAnsi="Arial" w:cs="Arial"/>
                <w:b/>
                <w:bCs/>
                <w:color w:val="auto"/>
              </w:rPr>
            </w:pPr>
            <w:r w:rsidRPr="00C127C0">
              <w:rPr>
                <w:b/>
                <w:bCs/>
                <w:noProof/>
              </w:rPr>
              <w:drawing>
                <wp:inline distT="0" distB="0" distL="0" distR="0" wp14:anchorId="6C14A076" wp14:editId="6E5CBFB5">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63A8F68" w14:textId="77777777" w:rsidR="007344F8" w:rsidRPr="00C127C0" w:rsidRDefault="007344F8" w:rsidP="007344F8">
            <w:pPr>
              <w:numPr>
                <w:ilvl w:val="0"/>
                <w:numId w:val="17"/>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C127C0">
              <w:rPr>
                <w:rFonts w:ascii="Arial" w:hAnsi="Arial" w:cs="Arial"/>
                <w:b/>
                <w:bCs/>
                <w:sz w:val="20"/>
                <w:szCs w:val="20"/>
              </w:rPr>
              <w:t xml:space="preserve">Remember to attach </w:t>
            </w:r>
            <w:proofErr w:type="gramStart"/>
            <w:r w:rsidRPr="00C127C0">
              <w:rPr>
                <w:rFonts w:ascii="Arial" w:hAnsi="Arial" w:cs="Arial"/>
                <w:b/>
                <w:bCs/>
                <w:sz w:val="20"/>
                <w:szCs w:val="20"/>
              </w:rPr>
              <w:t>sufficient</w:t>
            </w:r>
            <w:proofErr w:type="gramEnd"/>
            <w:r w:rsidRPr="00C127C0">
              <w:rPr>
                <w:rFonts w:ascii="Arial" w:hAnsi="Arial" w:cs="Arial"/>
                <w:b/>
                <w:bCs/>
                <w:sz w:val="20"/>
                <w:szCs w:val="20"/>
              </w:rPr>
              <w:t xml:space="preserve"> information or documentation - without this your application cannot be assessed.</w:t>
            </w:r>
          </w:p>
        </w:tc>
      </w:tr>
    </w:tbl>
    <w:bookmarkStart w:id="3" w:name="_Toc42597073"/>
    <w:p w14:paraId="59A455BD" w14:textId="4701B0FD" w:rsidR="00D413F5" w:rsidRDefault="00D413F5">
      <w:pPr>
        <w:suppressAutoHyphens w:val="0"/>
        <w:spacing w:after="0"/>
        <w:rPr>
          <w:rFonts w:eastAsia="MS PGothic"/>
          <w:b/>
          <w:color w:val="000000"/>
          <w:sz w:val="24"/>
          <w:lang w:val="en-AU"/>
        </w:rPr>
      </w:pPr>
      <w:r>
        <w:rPr>
          <w:noProof/>
          <w:lang w:val="en-AU"/>
        </w:rPr>
        <mc:AlternateContent>
          <mc:Choice Requires="wps">
            <w:drawing>
              <wp:anchor distT="0" distB="0" distL="114300" distR="114300" simplePos="0" relativeHeight="251661312" behindDoc="0" locked="0" layoutInCell="1" allowOverlap="1" wp14:anchorId="26DFAA03" wp14:editId="71C0DADF">
                <wp:simplePos x="0" y="0"/>
                <wp:positionH relativeFrom="margin">
                  <wp:posOffset>2289810</wp:posOffset>
                </wp:positionH>
                <wp:positionV relativeFrom="paragraph">
                  <wp:posOffset>958850</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1B1B0158" w14:textId="77777777" w:rsidR="00B33487" w:rsidRPr="00112539" w:rsidRDefault="00B33487" w:rsidP="00112539">
                            <w:pPr>
                              <w:rPr>
                                <w:b/>
                                <w:sz w:val="16"/>
                                <w:szCs w:val="16"/>
                              </w:rPr>
                            </w:pPr>
                            <w:r w:rsidRPr="00112539">
                              <w:rPr>
                                <w:b/>
                                <w:sz w:val="16"/>
                                <w:szCs w:val="16"/>
                              </w:rPr>
                              <w:t xml:space="preserve">Accessibility </w:t>
                            </w:r>
                          </w:p>
                          <w:p w14:paraId="760F4E74" w14:textId="77777777" w:rsidR="00B33487" w:rsidRPr="00112539" w:rsidRDefault="00B33487"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3pt;margin-top:75.5pt;width:300.15pt;height:5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" fillcolor="white [3201]" strokeweight=".5pt">
                <v:textbox>
                  <w:txbxContent>
                    <w:p w14:paraId="1B1B0158" w14:textId="77777777" w:rsidR="00B33487" w:rsidRPr="00112539" w:rsidRDefault="00B33487" w:rsidP="00112539">
                      <w:pPr>
                        <w:rPr>
                          <w:b/>
                          <w:sz w:val="16"/>
                          <w:szCs w:val="16"/>
                        </w:rPr>
                      </w:pPr>
                      <w:r w:rsidRPr="00112539">
                        <w:rPr>
                          <w:b/>
                          <w:sz w:val="16"/>
                          <w:szCs w:val="16"/>
                        </w:rPr>
                        <w:t xml:space="preserve">Accessibility </w:t>
                      </w:r>
                    </w:p>
                    <w:p w14:paraId="760F4E74" w14:textId="77777777" w:rsidR="00B33487" w:rsidRPr="00112539" w:rsidRDefault="00B33487"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bookmarkEnd w:id="3"/>
    <w:p w14:paraId="3D4AF419" w14:textId="77777777" w:rsidR="007344F8" w:rsidRDefault="007344F8" w:rsidP="007344F8">
      <w:pPr>
        <w:pStyle w:val="Heading2"/>
        <w:rPr>
          <w:lang w:val="en-AU"/>
        </w:rPr>
      </w:pPr>
      <w:r w:rsidRPr="00CA439C">
        <w:rPr>
          <w:lang w:val="en-AU"/>
        </w:rPr>
        <w:lastRenderedPageBreak/>
        <w:t>Your Obligations</w:t>
      </w:r>
    </w:p>
    <w:p w14:paraId="7F833520" w14:textId="77777777" w:rsidR="007344F8" w:rsidRDefault="007344F8" w:rsidP="007344F8">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679A08DB" w14:textId="77777777" w:rsidR="007344F8" w:rsidRDefault="007344F8" w:rsidP="007344F8">
      <w:pPr>
        <w:spacing w:after="0"/>
      </w:pPr>
      <w:r>
        <w:t xml:space="preserve">Processing this form may be delayed unless: </w:t>
      </w:r>
    </w:p>
    <w:p w14:paraId="1B5299B2" w14:textId="77777777" w:rsidR="007344F8" w:rsidRDefault="007344F8" w:rsidP="007344F8">
      <w:pPr>
        <w:pStyle w:val="ListParagraph"/>
        <w:numPr>
          <w:ilvl w:val="0"/>
          <w:numId w:val="18"/>
        </w:numPr>
        <w:suppressAutoHyphens w:val="0"/>
        <w:autoSpaceDN/>
        <w:contextualSpacing/>
        <w:textAlignment w:val="auto"/>
      </w:pPr>
      <w:r>
        <w:t>all sections are complete,</w:t>
      </w:r>
    </w:p>
    <w:p w14:paraId="4ADEF6DD" w14:textId="77777777" w:rsidR="007344F8" w:rsidRDefault="007344F8" w:rsidP="007344F8">
      <w:pPr>
        <w:pStyle w:val="ListParagraph"/>
        <w:numPr>
          <w:ilvl w:val="0"/>
          <w:numId w:val="18"/>
        </w:numPr>
        <w:suppressAutoHyphens w:val="0"/>
        <w:autoSpaceDN/>
        <w:contextualSpacing/>
        <w:textAlignment w:val="auto"/>
      </w:pPr>
      <w:r>
        <w:t>all supporting documents/colour copies of identification are supplied, and</w:t>
      </w:r>
    </w:p>
    <w:p w14:paraId="66B154C6" w14:textId="77777777" w:rsidR="007344F8" w:rsidRDefault="007344F8" w:rsidP="007344F8">
      <w:pPr>
        <w:pStyle w:val="ListParagraph"/>
        <w:numPr>
          <w:ilvl w:val="0"/>
          <w:numId w:val="18"/>
        </w:numPr>
        <w:suppressAutoHyphens w:val="0"/>
        <w:autoSpaceDN/>
        <w:contextualSpacing/>
        <w:textAlignment w:val="auto"/>
      </w:pPr>
      <w:r>
        <w:t>prescribed fees are paid, where applicable.</w:t>
      </w:r>
    </w:p>
    <w:p w14:paraId="3C0E1DA0" w14:textId="77777777" w:rsidR="007344F8" w:rsidRDefault="007344F8" w:rsidP="007344F8">
      <w:pPr>
        <w:rPr>
          <w:lang w:val="en-AU"/>
        </w:rPr>
      </w:pPr>
      <w:r>
        <w:t xml:space="preserve">To find more information about your obligations as an Approved Provider and operating an approved service under the Act visit the Department’s website at </w:t>
      </w:r>
      <w:hyperlink r:id="rId14" w:history="1">
        <w:r w:rsidRPr="00E67CDF">
          <w:rPr>
            <w:rStyle w:val="Hyperlink"/>
          </w:rPr>
          <w:t>Children's services regulated under State Law</w:t>
        </w:r>
      </w:hyperlink>
      <w:r>
        <w:rPr>
          <w:lang w:val="en-AU"/>
        </w:rPr>
        <w:t>.</w:t>
      </w:r>
    </w:p>
    <w:p w14:paraId="049359F9" w14:textId="77777777" w:rsidR="007344F8" w:rsidRDefault="007344F8" w:rsidP="007344F8">
      <w:pPr>
        <w:pStyle w:val="Heading2"/>
        <w:rPr>
          <w:lang w:val="en-AU"/>
        </w:rPr>
      </w:pPr>
      <w:r w:rsidRPr="00EC061F">
        <w:rPr>
          <w:lang w:val="en-AU"/>
        </w:rPr>
        <w:t>Privacy Statement</w:t>
      </w:r>
    </w:p>
    <w:p w14:paraId="23EF4694" w14:textId="77777777" w:rsidR="007344F8" w:rsidRPr="006E41E0" w:rsidRDefault="007344F8" w:rsidP="007344F8">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5"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2D735A2F" w14:textId="77777777" w:rsidR="007344F8" w:rsidRPr="006E41E0" w:rsidRDefault="007344F8" w:rsidP="007344F8">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3D577C50" w14:textId="77777777" w:rsidR="007344F8" w:rsidRDefault="007344F8" w:rsidP="007344F8">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3DACE40D" w14:textId="77777777" w:rsidR="00112539" w:rsidRDefault="00112539"/>
    <w:p w14:paraId="09273A25" w14:textId="77777777" w:rsidR="00713C79" w:rsidRDefault="00713C79">
      <w:pPr>
        <w:rPr>
          <w:lang w:val="en-AU"/>
        </w:rPr>
        <w:sectPr w:rsidR="00713C79">
          <w:headerReference w:type="default" r:id="rId16"/>
          <w:footerReference w:type="default" r:id="rId17"/>
          <w:pgSz w:w="11900" w:h="16840"/>
          <w:pgMar w:top="1701" w:right="1134" w:bottom="1418" w:left="1134" w:header="709" w:footer="709" w:gutter="0"/>
          <w:cols w:space="720"/>
        </w:sectPr>
      </w:pPr>
    </w:p>
    <w:p w14:paraId="32636CC0" w14:textId="50AADF05" w:rsidR="00823812" w:rsidRPr="00B5310F" w:rsidRDefault="00823812" w:rsidP="00823812">
      <w:pPr>
        <w:pStyle w:val="Heading2"/>
        <w:rPr>
          <w:b w:val="0"/>
          <w:bCs/>
        </w:rPr>
      </w:pPr>
      <w:r w:rsidRPr="00823812">
        <w:rPr>
          <w:lang w:val="en-AU"/>
        </w:rPr>
        <w:lastRenderedPageBreak/>
        <w:t>Part A: Service details</w:t>
      </w:r>
    </w:p>
    <w:p w14:paraId="4D7BE890" w14:textId="6E22EE45" w:rsidR="00E3469A" w:rsidRDefault="00D72D6F" w:rsidP="00D72D6F">
      <w:pPr>
        <w:rPr>
          <w:b/>
          <w:bCs/>
        </w:rPr>
      </w:pPr>
      <w:bookmarkStart w:id="4" w:name="_Hlk39608626"/>
      <w:r>
        <w:rPr>
          <w:b/>
          <w:bCs/>
        </w:rPr>
        <w:t>1</w:t>
      </w:r>
      <w:r w:rsidR="00E3469A">
        <w:rPr>
          <w:b/>
          <w:bCs/>
        </w:rPr>
        <w:t>. S</w:t>
      </w:r>
      <w:r w:rsidR="00E3469A" w:rsidRPr="00B5310F">
        <w:rPr>
          <w:b/>
          <w:bCs/>
        </w:rPr>
        <w:t xml:space="preserve">ervice </w:t>
      </w:r>
      <w:r w:rsidR="00E3469A">
        <w:rPr>
          <w:b/>
          <w:bCs/>
        </w:rPr>
        <w:t xml:space="preserve">approval </w:t>
      </w:r>
      <w:r w:rsidR="00E3469A" w:rsidRPr="00B5310F">
        <w:rPr>
          <w:b/>
          <w:bCs/>
        </w:rPr>
        <w:t>details</w:t>
      </w:r>
      <w:r w:rsidR="00E3469A">
        <w:rPr>
          <w:b/>
          <w:bCs/>
        </w:rPr>
        <w:t>:</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425"/>
        <w:gridCol w:w="595"/>
        <w:gridCol w:w="1238"/>
        <w:gridCol w:w="10"/>
        <w:gridCol w:w="992"/>
        <w:gridCol w:w="567"/>
        <w:gridCol w:w="709"/>
        <w:gridCol w:w="2552"/>
        <w:gridCol w:w="124"/>
      </w:tblGrid>
      <w:tr w:rsidR="00E3469A" w14:paraId="0C1FF370" w14:textId="77777777" w:rsidTr="00E3469A">
        <w:trPr>
          <w:gridAfter w:val="1"/>
          <w:wAfter w:w="124" w:type="dxa"/>
        </w:trPr>
        <w:tc>
          <w:tcPr>
            <w:tcW w:w="2835" w:type="dxa"/>
            <w:gridSpan w:val="3"/>
          </w:tcPr>
          <w:p w14:paraId="2595B5B4" w14:textId="77777777" w:rsidR="00E3469A" w:rsidRDefault="00E3469A" w:rsidP="00B33487">
            <w:pPr>
              <w:spacing w:after="0"/>
              <w:ind w:right="-239"/>
            </w:pPr>
            <w:r>
              <w:t>Service approval number:</w:t>
            </w:r>
          </w:p>
        </w:tc>
        <w:tc>
          <w:tcPr>
            <w:tcW w:w="595" w:type="dxa"/>
          </w:tcPr>
          <w:p w14:paraId="7B68889D" w14:textId="77777777" w:rsidR="00E3469A" w:rsidRDefault="00E3469A" w:rsidP="00B33487">
            <w:pPr>
              <w:spacing w:after="0"/>
              <w:ind w:right="-368"/>
            </w:pPr>
            <w:r>
              <w:t>SE-</w:t>
            </w:r>
          </w:p>
        </w:tc>
        <w:tc>
          <w:tcPr>
            <w:tcW w:w="1238" w:type="dxa"/>
            <w:tcBorders>
              <w:bottom w:val="single" w:sz="4" w:space="0" w:color="auto"/>
            </w:tcBorders>
          </w:tcPr>
          <w:p w14:paraId="744DE126" w14:textId="77777777" w:rsidR="00E3469A" w:rsidRDefault="00E3469A" w:rsidP="00B33487">
            <w:pPr>
              <w:spacing w:after="0"/>
              <w:ind w:left="-1"/>
            </w:pPr>
          </w:p>
        </w:tc>
        <w:tc>
          <w:tcPr>
            <w:tcW w:w="1569" w:type="dxa"/>
            <w:gridSpan w:val="3"/>
          </w:tcPr>
          <w:p w14:paraId="6AC36138" w14:textId="77777777" w:rsidR="00E3469A" w:rsidRDefault="00E3469A" w:rsidP="00B33487">
            <w:pPr>
              <w:spacing w:after="0"/>
              <w:ind w:right="-245"/>
            </w:pPr>
            <w:r>
              <w:t>Service name:</w:t>
            </w:r>
          </w:p>
        </w:tc>
        <w:tc>
          <w:tcPr>
            <w:tcW w:w="3261" w:type="dxa"/>
            <w:gridSpan w:val="2"/>
            <w:tcBorders>
              <w:bottom w:val="single" w:sz="4" w:space="0" w:color="auto"/>
            </w:tcBorders>
          </w:tcPr>
          <w:p w14:paraId="64758944" w14:textId="77777777" w:rsidR="00E3469A" w:rsidRDefault="00E3469A" w:rsidP="00B33487">
            <w:pPr>
              <w:spacing w:after="0"/>
            </w:pPr>
          </w:p>
        </w:tc>
      </w:tr>
      <w:bookmarkEnd w:id="4"/>
      <w:tr w:rsidR="00823812" w:rsidRPr="00B46E96" w14:paraId="3A741618" w14:textId="77777777" w:rsidTr="00E3469A">
        <w:trPr>
          <w:gridAfter w:val="1"/>
          <w:wAfter w:w="124" w:type="dxa"/>
        </w:trPr>
        <w:tc>
          <w:tcPr>
            <w:tcW w:w="9498" w:type="dxa"/>
            <w:gridSpan w:val="10"/>
          </w:tcPr>
          <w:p w14:paraId="02816E60" w14:textId="77777777" w:rsidR="00823812" w:rsidRPr="00B46E96" w:rsidRDefault="00823812" w:rsidP="002B2DEE">
            <w:pPr>
              <w:spacing w:after="0"/>
              <w:rPr>
                <w:sz w:val="16"/>
                <w:szCs w:val="16"/>
              </w:rPr>
            </w:pPr>
          </w:p>
        </w:tc>
      </w:tr>
      <w:tr w:rsidR="00823812" w:rsidRPr="005D2376" w14:paraId="5F2D4C9F" w14:textId="77777777" w:rsidTr="00E3469A">
        <w:trPr>
          <w:gridBefore w:val="1"/>
          <w:wBefore w:w="567" w:type="dxa"/>
        </w:trPr>
        <w:tc>
          <w:tcPr>
            <w:tcW w:w="1843" w:type="dxa"/>
            <w:vAlign w:val="bottom"/>
          </w:tcPr>
          <w:p w14:paraId="602013F0" w14:textId="77777777" w:rsidR="00823812" w:rsidRPr="005D2376" w:rsidRDefault="00823812" w:rsidP="00823812">
            <w:pPr>
              <w:suppressAutoHyphens w:val="0"/>
              <w:spacing w:before="120" w:after="0"/>
              <w:rPr>
                <w:szCs w:val="22"/>
              </w:rPr>
            </w:pPr>
            <w:r w:rsidRPr="001027EB">
              <w:t>Address line 1:</w:t>
            </w:r>
          </w:p>
        </w:tc>
        <w:tc>
          <w:tcPr>
            <w:tcW w:w="4536" w:type="dxa"/>
            <w:gridSpan w:val="7"/>
            <w:tcBorders>
              <w:bottom w:val="single" w:sz="4" w:space="0" w:color="auto"/>
            </w:tcBorders>
            <w:vAlign w:val="bottom"/>
          </w:tcPr>
          <w:p w14:paraId="49A9BE05" w14:textId="77777777" w:rsidR="00823812" w:rsidRPr="005D2376" w:rsidRDefault="00823812" w:rsidP="00823812">
            <w:pPr>
              <w:suppressAutoHyphens w:val="0"/>
              <w:spacing w:before="120" w:after="0"/>
              <w:rPr>
                <w:szCs w:val="22"/>
              </w:rPr>
            </w:pPr>
          </w:p>
        </w:tc>
        <w:tc>
          <w:tcPr>
            <w:tcW w:w="2676" w:type="dxa"/>
            <w:gridSpan w:val="2"/>
            <w:vAlign w:val="bottom"/>
          </w:tcPr>
          <w:p w14:paraId="0FEBABDF" w14:textId="77777777" w:rsidR="00823812" w:rsidRPr="005D2376" w:rsidRDefault="00823812" w:rsidP="00823812">
            <w:pPr>
              <w:suppressAutoHyphens w:val="0"/>
              <w:spacing w:before="120" w:after="0"/>
              <w:rPr>
                <w:szCs w:val="22"/>
              </w:rPr>
            </w:pPr>
          </w:p>
        </w:tc>
      </w:tr>
      <w:tr w:rsidR="00823812" w:rsidRPr="005D2376" w14:paraId="658438A7" w14:textId="77777777" w:rsidTr="00E3469A">
        <w:trPr>
          <w:gridBefore w:val="1"/>
          <w:wBefore w:w="567" w:type="dxa"/>
        </w:trPr>
        <w:tc>
          <w:tcPr>
            <w:tcW w:w="1843" w:type="dxa"/>
            <w:vAlign w:val="bottom"/>
          </w:tcPr>
          <w:p w14:paraId="67E15BF5" w14:textId="77777777" w:rsidR="00823812" w:rsidRPr="005D2376" w:rsidRDefault="00823812" w:rsidP="002B2DEE">
            <w:pPr>
              <w:suppressAutoHyphens w:val="0"/>
              <w:spacing w:after="0"/>
              <w:rPr>
                <w:szCs w:val="22"/>
              </w:rPr>
            </w:pPr>
          </w:p>
        </w:tc>
        <w:tc>
          <w:tcPr>
            <w:tcW w:w="2268" w:type="dxa"/>
            <w:gridSpan w:val="4"/>
            <w:tcBorders>
              <w:top w:val="single" w:sz="4" w:space="0" w:color="auto"/>
            </w:tcBorders>
            <w:vAlign w:val="bottom"/>
          </w:tcPr>
          <w:p w14:paraId="4B91AAEF" w14:textId="419EA79A" w:rsidR="00823812" w:rsidRPr="005D2376" w:rsidRDefault="00823812" w:rsidP="002B2DEE">
            <w:pPr>
              <w:suppressAutoHyphens w:val="0"/>
              <w:spacing w:after="0"/>
              <w:rPr>
                <w:szCs w:val="22"/>
              </w:rPr>
            </w:pPr>
          </w:p>
        </w:tc>
        <w:tc>
          <w:tcPr>
            <w:tcW w:w="992" w:type="dxa"/>
            <w:tcBorders>
              <w:top w:val="single" w:sz="4" w:space="0" w:color="auto"/>
            </w:tcBorders>
            <w:vAlign w:val="bottom"/>
          </w:tcPr>
          <w:p w14:paraId="2E576000" w14:textId="77777777" w:rsidR="00823812" w:rsidRPr="005D2376" w:rsidRDefault="00823812" w:rsidP="002B2DEE">
            <w:pPr>
              <w:suppressAutoHyphens w:val="0"/>
              <w:spacing w:after="0"/>
              <w:rPr>
                <w:szCs w:val="22"/>
              </w:rPr>
            </w:pPr>
          </w:p>
        </w:tc>
        <w:tc>
          <w:tcPr>
            <w:tcW w:w="1276" w:type="dxa"/>
            <w:gridSpan w:val="2"/>
            <w:tcBorders>
              <w:top w:val="single" w:sz="4" w:space="0" w:color="auto"/>
            </w:tcBorders>
            <w:vAlign w:val="bottom"/>
          </w:tcPr>
          <w:p w14:paraId="690ABD49" w14:textId="77777777" w:rsidR="00823812" w:rsidRPr="005D2376" w:rsidRDefault="00823812" w:rsidP="002B2DEE">
            <w:pPr>
              <w:suppressAutoHyphens w:val="0"/>
              <w:spacing w:after="0"/>
              <w:rPr>
                <w:szCs w:val="22"/>
              </w:rPr>
            </w:pPr>
          </w:p>
        </w:tc>
        <w:tc>
          <w:tcPr>
            <w:tcW w:w="2676" w:type="dxa"/>
            <w:gridSpan w:val="2"/>
            <w:vAlign w:val="bottom"/>
          </w:tcPr>
          <w:p w14:paraId="5C0C78D4" w14:textId="77777777" w:rsidR="00823812" w:rsidRPr="005D2376" w:rsidRDefault="00823812" w:rsidP="002B2DEE">
            <w:pPr>
              <w:suppressAutoHyphens w:val="0"/>
              <w:spacing w:after="0"/>
              <w:rPr>
                <w:szCs w:val="22"/>
              </w:rPr>
            </w:pPr>
          </w:p>
        </w:tc>
      </w:tr>
      <w:tr w:rsidR="00823812" w:rsidRPr="005D2376" w14:paraId="234B6559" w14:textId="77777777" w:rsidTr="00E3469A">
        <w:trPr>
          <w:gridBefore w:val="1"/>
          <w:wBefore w:w="567" w:type="dxa"/>
        </w:trPr>
        <w:tc>
          <w:tcPr>
            <w:tcW w:w="1843" w:type="dxa"/>
            <w:vAlign w:val="bottom"/>
          </w:tcPr>
          <w:p w14:paraId="1C7E3E21" w14:textId="77777777" w:rsidR="00823812" w:rsidRPr="005D2376" w:rsidRDefault="00823812" w:rsidP="002B2DEE">
            <w:pPr>
              <w:suppressAutoHyphens w:val="0"/>
              <w:spacing w:after="0"/>
              <w:rPr>
                <w:szCs w:val="22"/>
              </w:rPr>
            </w:pPr>
            <w:r w:rsidRPr="00EC6B57">
              <w:t>Address line 2:</w:t>
            </w:r>
          </w:p>
        </w:tc>
        <w:tc>
          <w:tcPr>
            <w:tcW w:w="4536" w:type="dxa"/>
            <w:gridSpan w:val="7"/>
            <w:tcBorders>
              <w:bottom w:val="single" w:sz="4" w:space="0" w:color="auto"/>
            </w:tcBorders>
            <w:vAlign w:val="bottom"/>
          </w:tcPr>
          <w:p w14:paraId="32223B33" w14:textId="7FBD3DD4" w:rsidR="00823812" w:rsidRPr="005D2376" w:rsidRDefault="00823812" w:rsidP="002B2DEE">
            <w:pPr>
              <w:suppressAutoHyphens w:val="0"/>
              <w:spacing w:after="0"/>
              <w:rPr>
                <w:szCs w:val="22"/>
              </w:rPr>
            </w:pPr>
          </w:p>
        </w:tc>
        <w:tc>
          <w:tcPr>
            <w:tcW w:w="2676" w:type="dxa"/>
            <w:gridSpan w:val="2"/>
            <w:vAlign w:val="bottom"/>
          </w:tcPr>
          <w:p w14:paraId="6645EABE" w14:textId="77777777" w:rsidR="00823812" w:rsidRPr="005D2376" w:rsidRDefault="00823812" w:rsidP="002B2DEE">
            <w:pPr>
              <w:suppressAutoHyphens w:val="0"/>
              <w:spacing w:after="0"/>
              <w:rPr>
                <w:szCs w:val="22"/>
              </w:rPr>
            </w:pPr>
          </w:p>
        </w:tc>
      </w:tr>
      <w:tr w:rsidR="00823812" w:rsidRPr="005D2376" w14:paraId="4BC803CF" w14:textId="77777777" w:rsidTr="00E3469A">
        <w:trPr>
          <w:gridBefore w:val="1"/>
          <w:wBefore w:w="567" w:type="dxa"/>
        </w:trPr>
        <w:tc>
          <w:tcPr>
            <w:tcW w:w="1843" w:type="dxa"/>
            <w:vAlign w:val="bottom"/>
          </w:tcPr>
          <w:p w14:paraId="1E7BD782" w14:textId="77777777" w:rsidR="00823812" w:rsidRPr="005D2376" w:rsidRDefault="00823812" w:rsidP="002B2DEE">
            <w:pPr>
              <w:suppressAutoHyphens w:val="0"/>
              <w:spacing w:after="0"/>
              <w:rPr>
                <w:szCs w:val="22"/>
              </w:rPr>
            </w:pPr>
          </w:p>
        </w:tc>
        <w:tc>
          <w:tcPr>
            <w:tcW w:w="2268" w:type="dxa"/>
            <w:gridSpan w:val="4"/>
            <w:tcBorders>
              <w:top w:val="single" w:sz="4" w:space="0" w:color="auto"/>
            </w:tcBorders>
            <w:vAlign w:val="bottom"/>
          </w:tcPr>
          <w:p w14:paraId="10075758" w14:textId="77777777" w:rsidR="00823812" w:rsidRPr="005D2376" w:rsidRDefault="00823812" w:rsidP="002B2DEE">
            <w:pPr>
              <w:suppressAutoHyphens w:val="0"/>
              <w:spacing w:after="0"/>
              <w:rPr>
                <w:szCs w:val="22"/>
              </w:rPr>
            </w:pPr>
          </w:p>
        </w:tc>
        <w:tc>
          <w:tcPr>
            <w:tcW w:w="992" w:type="dxa"/>
            <w:tcBorders>
              <w:top w:val="single" w:sz="4" w:space="0" w:color="auto"/>
            </w:tcBorders>
            <w:vAlign w:val="bottom"/>
          </w:tcPr>
          <w:p w14:paraId="04AE7887" w14:textId="77777777" w:rsidR="00823812" w:rsidRPr="005D2376" w:rsidRDefault="00823812" w:rsidP="002B2DEE">
            <w:pPr>
              <w:suppressAutoHyphens w:val="0"/>
              <w:spacing w:after="0"/>
              <w:rPr>
                <w:szCs w:val="22"/>
              </w:rPr>
            </w:pPr>
          </w:p>
        </w:tc>
        <w:tc>
          <w:tcPr>
            <w:tcW w:w="1276" w:type="dxa"/>
            <w:gridSpan w:val="2"/>
            <w:tcBorders>
              <w:top w:val="single" w:sz="4" w:space="0" w:color="auto"/>
            </w:tcBorders>
            <w:vAlign w:val="bottom"/>
          </w:tcPr>
          <w:p w14:paraId="3452974E" w14:textId="77777777" w:rsidR="00823812" w:rsidRPr="005D2376" w:rsidRDefault="00823812" w:rsidP="002B2DEE">
            <w:pPr>
              <w:suppressAutoHyphens w:val="0"/>
              <w:spacing w:after="0"/>
              <w:rPr>
                <w:szCs w:val="22"/>
              </w:rPr>
            </w:pPr>
          </w:p>
        </w:tc>
        <w:tc>
          <w:tcPr>
            <w:tcW w:w="2676" w:type="dxa"/>
            <w:gridSpan w:val="2"/>
            <w:vAlign w:val="bottom"/>
          </w:tcPr>
          <w:p w14:paraId="5F835105" w14:textId="77777777" w:rsidR="00823812" w:rsidRPr="005D2376" w:rsidRDefault="00823812" w:rsidP="002B2DEE">
            <w:pPr>
              <w:suppressAutoHyphens w:val="0"/>
              <w:spacing w:after="0"/>
              <w:rPr>
                <w:szCs w:val="22"/>
              </w:rPr>
            </w:pPr>
          </w:p>
        </w:tc>
      </w:tr>
      <w:tr w:rsidR="00823812" w:rsidRPr="005D2376" w14:paraId="666F5DD5" w14:textId="77777777" w:rsidTr="00E3469A">
        <w:trPr>
          <w:gridBefore w:val="1"/>
          <w:wBefore w:w="567" w:type="dxa"/>
        </w:trPr>
        <w:tc>
          <w:tcPr>
            <w:tcW w:w="1843" w:type="dxa"/>
            <w:vAlign w:val="bottom"/>
          </w:tcPr>
          <w:p w14:paraId="5346F19E" w14:textId="77777777" w:rsidR="00823812" w:rsidRPr="005D2376" w:rsidRDefault="00823812" w:rsidP="002B2DEE">
            <w:pPr>
              <w:suppressAutoHyphens w:val="0"/>
              <w:spacing w:after="0"/>
              <w:rPr>
                <w:szCs w:val="22"/>
              </w:rPr>
            </w:pPr>
            <w:r w:rsidRPr="00EC6B57">
              <w:t>Suburb/town:</w:t>
            </w:r>
          </w:p>
        </w:tc>
        <w:tc>
          <w:tcPr>
            <w:tcW w:w="4536" w:type="dxa"/>
            <w:gridSpan w:val="7"/>
            <w:tcBorders>
              <w:bottom w:val="single" w:sz="4" w:space="0" w:color="auto"/>
            </w:tcBorders>
            <w:vAlign w:val="bottom"/>
          </w:tcPr>
          <w:p w14:paraId="63B016EF" w14:textId="77777777" w:rsidR="00823812" w:rsidRPr="005D2376" w:rsidRDefault="00823812" w:rsidP="002B2DEE">
            <w:pPr>
              <w:suppressAutoHyphens w:val="0"/>
              <w:spacing w:after="0"/>
              <w:rPr>
                <w:szCs w:val="22"/>
              </w:rPr>
            </w:pPr>
          </w:p>
        </w:tc>
        <w:tc>
          <w:tcPr>
            <w:tcW w:w="2676" w:type="dxa"/>
            <w:gridSpan w:val="2"/>
            <w:vAlign w:val="bottom"/>
          </w:tcPr>
          <w:p w14:paraId="756CB52C" w14:textId="77777777" w:rsidR="00823812" w:rsidRPr="005D2376" w:rsidRDefault="00823812" w:rsidP="002B2DEE">
            <w:pPr>
              <w:suppressAutoHyphens w:val="0"/>
              <w:spacing w:after="0"/>
              <w:rPr>
                <w:szCs w:val="22"/>
              </w:rPr>
            </w:pPr>
          </w:p>
        </w:tc>
      </w:tr>
      <w:tr w:rsidR="00823812" w:rsidRPr="005D2376" w14:paraId="52868A6A" w14:textId="77777777" w:rsidTr="00E3469A">
        <w:trPr>
          <w:gridBefore w:val="1"/>
          <w:wBefore w:w="567" w:type="dxa"/>
        </w:trPr>
        <w:tc>
          <w:tcPr>
            <w:tcW w:w="1843" w:type="dxa"/>
          </w:tcPr>
          <w:p w14:paraId="596F902A" w14:textId="77777777" w:rsidR="00823812" w:rsidRPr="007F631A" w:rsidRDefault="00823812" w:rsidP="002B2DEE">
            <w:pPr>
              <w:suppressAutoHyphens w:val="0"/>
              <w:spacing w:after="0"/>
              <w:rPr>
                <w:sz w:val="16"/>
                <w:szCs w:val="16"/>
              </w:rPr>
            </w:pPr>
          </w:p>
        </w:tc>
        <w:tc>
          <w:tcPr>
            <w:tcW w:w="2268" w:type="dxa"/>
            <w:gridSpan w:val="4"/>
            <w:tcBorders>
              <w:top w:val="single" w:sz="4" w:space="0" w:color="auto"/>
            </w:tcBorders>
            <w:vAlign w:val="bottom"/>
          </w:tcPr>
          <w:p w14:paraId="27FA88A8" w14:textId="77777777" w:rsidR="00823812" w:rsidRPr="005D2376" w:rsidRDefault="00823812" w:rsidP="002B2DEE">
            <w:pPr>
              <w:suppressAutoHyphens w:val="0"/>
              <w:spacing w:after="0"/>
              <w:rPr>
                <w:szCs w:val="22"/>
              </w:rPr>
            </w:pPr>
          </w:p>
        </w:tc>
        <w:tc>
          <w:tcPr>
            <w:tcW w:w="992" w:type="dxa"/>
            <w:tcBorders>
              <w:top w:val="single" w:sz="4" w:space="0" w:color="auto"/>
            </w:tcBorders>
            <w:vAlign w:val="bottom"/>
          </w:tcPr>
          <w:p w14:paraId="51595000" w14:textId="77777777" w:rsidR="00823812" w:rsidRPr="005D2376" w:rsidRDefault="00823812" w:rsidP="002B2DEE">
            <w:pPr>
              <w:suppressAutoHyphens w:val="0"/>
              <w:spacing w:after="0"/>
              <w:rPr>
                <w:szCs w:val="22"/>
              </w:rPr>
            </w:pPr>
          </w:p>
        </w:tc>
        <w:tc>
          <w:tcPr>
            <w:tcW w:w="1276" w:type="dxa"/>
            <w:gridSpan w:val="2"/>
            <w:tcBorders>
              <w:top w:val="single" w:sz="4" w:space="0" w:color="auto"/>
            </w:tcBorders>
            <w:vAlign w:val="bottom"/>
          </w:tcPr>
          <w:p w14:paraId="6A5EE7F7" w14:textId="77777777" w:rsidR="00823812" w:rsidRPr="005D2376" w:rsidRDefault="00823812" w:rsidP="002B2DEE">
            <w:pPr>
              <w:suppressAutoHyphens w:val="0"/>
              <w:spacing w:after="0"/>
              <w:rPr>
                <w:szCs w:val="22"/>
              </w:rPr>
            </w:pPr>
          </w:p>
        </w:tc>
        <w:tc>
          <w:tcPr>
            <w:tcW w:w="2676" w:type="dxa"/>
            <w:gridSpan w:val="2"/>
            <w:vAlign w:val="bottom"/>
          </w:tcPr>
          <w:p w14:paraId="55F5D202" w14:textId="77777777" w:rsidR="00823812" w:rsidRPr="005D2376" w:rsidRDefault="00823812" w:rsidP="002B2DEE">
            <w:pPr>
              <w:suppressAutoHyphens w:val="0"/>
              <w:spacing w:after="0"/>
              <w:rPr>
                <w:szCs w:val="22"/>
              </w:rPr>
            </w:pPr>
          </w:p>
        </w:tc>
      </w:tr>
      <w:tr w:rsidR="00823812" w:rsidRPr="005D2376" w14:paraId="63DAD1F7" w14:textId="77777777" w:rsidTr="00E3469A">
        <w:trPr>
          <w:gridBefore w:val="1"/>
          <w:gridAfter w:val="1"/>
          <w:wBefore w:w="567" w:type="dxa"/>
          <w:wAfter w:w="124" w:type="dxa"/>
        </w:trPr>
        <w:tc>
          <w:tcPr>
            <w:tcW w:w="1843" w:type="dxa"/>
            <w:vAlign w:val="bottom"/>
          </w:tcPr>
          <w:p w14:paraId="0E78EFBC" w14:textId="77777777" w:rsidR="00823812" w:rsidRPr="005D2376" w:rsidRDefault="00823812" w:rsidP="002B2DEE">
            <w:pPr>
              <w:suppressAutoHyphens w:val="0"/>
              <w:spacing w:after="0"/>
              <w:rPr>
                <w:szCs w:val="22"/>
              </w:rPr>
            </w:pPr>
            <w:r>
              <w:t>State/territory:</w:t>
            </w:r>
          </w:p>
        </w:tc>
        <w:tc>
          <w:tcPr>
            <w:tcW w:w="3260" w:type="dxa"/>
            <w:gridSpan w:val="5"/>
            <w:tcBorders>
              <w:bottom w:val="single" w:sz="4" w:space="0" w:color="auto"/>
            </w:tcBorders>
            <w:vAlign w:val="bottom"/>
          </w:tcPr>
          <w:p w14:paraId="5091B000" w14:textId="77777777" w:rsidR="00823812" w:rsidRPr="005D2376" w:rsidRDefault="00823812" w:rsidP="002B2DEE">
            <w:pPr>
              <w:suppressAutoHyphens w:val="0"/>
              <w:spacing w:after="0"/>
              <w:rPr>
                <w:szCs w:val="22"/>
              </w:rPr>
            </w:pPr>
          </w:p>
        </w:tc>
        <w:tc>
          <w:tcPr>
            <w:tcW w:w="1276" w:type="dxa"/>
            <w:gridSpan w:val="2"/>
            <w:vAlign w:val="bottom"/>
          </w:tcPr>
          <w:p w14:paraId="0019CC64" w14:textId="77777777" w:rsidR="00823812" w:rsidRPr="005D2376" w:rsidRDefault="00823812" w:rsidP="002B2DEE">
            <w:pPr>
              <w:suppressAutoHyphens w:val="0"/>
              <w:spacing w:after="0"/>
              <w:rPr>
                <w:szCs w:val="22"/>
              </w:rPr>
            </w:pPr>
            <w:r>
              <w:rPr>
                <w:color w:val="000000"/>
                <w:szCs w:val="22"/>
              </w:rPr>
              <w:t>Postcode:</w:t>
            </w:r>
          </w:p>
        </w:tc>
        <w:tc>
          <w:tcPr>
            <w:tcW w:w="2552" w:type="dxa"/>
            <w:tcBorders>
              <w:bottom w:val="single" w:sz="4" w:space="0" w:color="auto"/>
            </w:tcBorders>
            <w:vAlign w:val="bottom"/>
          </w:tcPr>
          <w:p w14:paraId="78C2CA61" w14:textId="77777777" w:rsidR="00823812" w:rsidRPr="005D2376" w:rsidRDefault="00823812" w:rsidP="002B2DEE">
            <w:pPr>
              <w:suppressAutoHyphens w:val="0"/>
              <w:spacing w:after="0"/>
              <w:rPr>
                <w:szCs w:val="22"/>
              </w:rPr>
            </w:pPr>
          </w:p>
        </w:tc>
      </w:tr>
    </w:tbl>
    <w:p w14:paraId="66A40CA3" w14:textId="1FEBDA01" w:rsidR="00823812" w:rsidRDefault="00823812" w:rsidP="00823812">
      <w:pPr>
        <w:spacing w:after="0"/>
        <w:jc w:val="both"/>
      </w:pPr>
      <w:r>
        <w:t>______________________________________________________________________________</w:t>
      </w:r>
    </w:p>
    <w:p w14:paraId="3C6E5B9A" w14:textId="35F06A4A" w:rsidR="00823812" w:rsidRPr="00B5310F" w:rsidRDefault="00823812" w:rsidP="00823812">
      <w:pPr>
        <w:spacing w:before="120"/>
        <w:rPr>
          <w:b/>
          <w:bCs/>
        </w:rPr>
      </w:pPr>
      <w:r>
        <w:rPr>
          <w:b/>
          <w:bCs/>
        </w:rPr>
        <w:t xml:space="preserve">2. </w:t>
      </w:r>
      <w:r w:rsidRPr="00823812">
        <w:rPr>
          <w:b/>
          <w:bCs/>
        </w:rPr>
        <w:t>Please specify the date on which the transfer is intended to take effect:</w:t>
      </w:r>
    </w:p>
    <w:tbl>
      <w:tblPr>
        <w:tblStyle w:val="TableGrid"/>
        <w:tblW w:w="354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843"/>
      </w:tblGrid>
      <w:tr w:rsidR="00E3469A" w14:paraId="747649AD" w14:textId="77777777" w:rsidTr="00B33487">
        <w:trPr>
          <w:trHeight w:val="231"/>
        </w:trPr>
        <w:tc>
          <w:tcPr>
            <w:tcW w:w="1701" w:type="dxa"/>
            <w:vMerge w:val="restart"/>
          </w:tcPr>
          <w:p w14:paraId="20A67D00" w14:textId="77777777" w:rsidR="00E3469A" w:rsidRDefault="00E3469A" w:rsidP="00B33487">
            <w:pPr>
              <w:spacing w:before="120" w:after="0"/>
            </w:pPr>
            <w:r>
              <w:t>Date of effect</w:t>
            </w:r>
            <w:r w:rsidRPr="00F50F33">
              <w:t>:</w:t>
            </w:r>
          </w:p>
          <w:p w14:paraId="2E163E0C" w14:textId="77777777" w:rsidR="00E3469A" w:rsidRPr="00E4468D" w:rsidRDefault="00E3469A" w:rsidP="00B33487">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26570C0E" w14:textId="77777777" w:rsidR="00E3469A" w:rsidRDefault="00E3469A" w:rsidP="00B33487">
            <w:pPr>
              <w:spacing w:before="120" w:after="0"/>
              <w:ind w:left="462"/>
            </w:pPr>
          </w:p>
        </w:tc>
      </w:tr>
      <w:tr w:rsidR="00E3469A" w14:paraId="4C9F001C" w14:textId="77777777" w:rsidTr="00B33487">
        <w:trPr>
          <w:trHeight w:hRule="exact" w:val="170"/>
        </w:trPr>
        <w:tc>
          <w:tcPr>
            <w:tcW w:w="1701" w:type="dxa"/>
            <w:vMerge/>
          </w:tcPr>
          <w:p w14:paraId="78F574D2" w14:textId="77777777" w:rsidR="00E3469A" w:rsidRDefault="00E3469A" w:rsidP="00B33487">
            <w:pPr>
              <w:spacing w:before="120" w:after="0"/>
            </w:pPr>
          </w:p>
        </w:tc>
        <w:tc>
          <w:tcPr>
            <w:tcW w:w="1843" w:type="dxa"/>
            <w:tcBorders>
              <w:top w:val="single" w:sz="4" w:space="0" w:color="auto"/>
            </w:tcBorders>
            <w:shd w:val="clear" w:color="auto" w:fill="auto"/>
          </w:tcPr>
          <w:p w14:paraId="7B8F899B" w14:textId="77777777" w:rsidR="00E3469A" w:rsidRPr="004541DE" w:rsidRDefault="00E3469A" w:rsidP="00B33487">
            <w:pPr>
              <w:spacing w:before="120" w:after="0"/>
              <w:ind w:left="462"/>
              <w:rPr>
                <w:sz w:val="16"/>
                <w:szCs w:val="16"/>
              </w:rPr>
            </w:pPr>
          </w:p>
        </w:tc>
      </w:tr>
    </w:tbl>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E3469A" w:rsidRPr="00C127C0" w14:paraId="793FA480" w14:textId="77777777" w:rsidTr="00B334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0B4EA3E3" w14:textId="77777777" w:rsidR="00E3469A" w:rsidRPr="00C127C0" w:rsidRDefault="00E3469A" w:rsidP="00B33487">
            <w:pPr>
              <w:spacing w:before="120" w:after="0"/>
              <w:rPr>
                <w:rFonts w:ascii="Arial" w:hAnsi="Arial" w:cs="Arial"/>
                <w:b w:val="0"/>
                <w:color w:val="auto"/>
              </w:rPr>
            </w:pPr>
            <w:r w:rsidRPr="00C127C0">
              <w:rPr>
                <w:noProof/>
              </w:rPr>
              <w:drawing>
                <wp:inline distT="0" distB="0" distL="0" distR="0" wp14:anchorId="1996BB70" wp14:editId="46A171C2">
                  <wp:extent cx="456123" cy="456123"/>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62F201E5" w14:textId="77777777" w:rsidR="00E3469A" w:rsidRPr="00C127C0" w:rsidRDefault="00E3469A" w:rsidP="00B33487">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B06708">
              <w:rPr>
                <w:rFonts w:ascii="Arial" w:hAnsi="Arial" w:cs="Arial"/>
                <w:b w:val="0"/>
                <w:color w:val="auto"/>
                <w:sz w:val="20"/>
                <w:szCs w:val="20"/>
              </w:rPr>
              <w:t xml:space="preserve">The regulatory authority must be notified at least </w:t>
            </w:r>
            <w:r w:rsidRPr="00B06708">
              <w:rPr>
                <w:rFonts w:ascii="Arial" w:hAnsi="Arial" w:cs="Arial"/>
                <w:bCs/>
                <w:color w:val="auto"/>
                <w:sz w:val="20"/>
                <w:szCs w:val="20"/>
              </w:rPr>
              <w:t>42 days</w:t>
            </w:r>
            <w:r w:rsidRPr="00B06708">
              <w:rPr>
                <w:rFonts w:ascii="Arial" w:hAnsi="Arial" w:cs="Arial"/>
                <w:b w:val="0"/>
                <w:color w:val="auto"/>
                <w:sz w:val="20"/>
                <w:szCs w:val="20"/>
              </w:rPr>
              <w:t xml:space="preserve"> before the transfer, unless there are exceptional circumstances and the regulatory authority has agreed to a shorter timeframe.</w:t>
            </w:r>
          </w:p>
        </w:tc>
      </w:tr>
    </w:tbl>
    <w:p w14:paraId="42E27888" w14:textId="16C82C63" w:rsidR="00823812" w:rsidRDefault="00823812" w:rsidP="00823812">
      <w:pPr>
        <w:spacing w:after="0"/>
        <w:jc w:val="both"/>
      </w:pPr>
      <w:r>
        <w:t>______________________________________________________________________________</w:t>
      </w:r>
    </w:p>
    <w:p w14:paraId="0536D114" w14:textId="59F8E566" w:rsidR="00823812" w:rsidRPr="00B5310F" w:rsidRDefault="00823812" w:rsidP="00AD1EA0">
      <w:pPr>
        <w:pStyle w:val="Heading2"/>
        <w:spacing w:before="240"/>
        <w:rPr>
          <w:b w:val="0"/>
          <w:bCs/>
        </w:rPr>
      </w:pPr>
      <w:r w:rsidRPr="00823812">
        <w:rPr>
          <w:lang w:val="en-AU"/>
        </w:rPr>
        <w:t>Part B: Transferring approved provider details</w:t>
      </w:r>
    </w:p>
    <w:p w14:paraId="2B936737" w14:textId="0AA47DDB" w:rsidR="00823812" w:rsidRDefault="00823812" w:rsidP="00823812">
      <w:pPr>
        <w:spacing w:before="120"/>
        <w:rPr>
          <w:b/>
          <w:bCs/>
        </w:rPr>
      </w:pPr>
      <w:r>
        <w:rPr>
          <w:b/>
          <w:bCs/>
        </w:rPr>
        <w:t xml:space="preserve">3. </w:t>
      </w:r>
      <w:r w:rsidR="00F20F6E">
        <w:rPr>
          <w:b/>
          <w:bCs/>
        </w:rPr>
        <w:t>Transferring a</w:t>
      </w:r>
      <w:r>
        <w:rPr>
          <w:b/>
          <w:bCs/>
        </w:rPr>
        <w:t>pproved p</w:t>
      </w:r>
      <w:r w:rsidRPr="00B5310F">
        <w:rPr>
          <w:b/>
          <w:bCs/>
        </w:rPr>
        <w:t>rovider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D72D6F" w14:paraId="1CAB9EDF" w14:textId="77777777" w:rsidTr="00B33487">
        <w:tc>
          <w:tcPr>
            <w:tcW w:w="2835" w:type="dxa"/>
          </w:tcPr>
          <w:p w14:paraId="67E9B85B" w14:textId="77777777" w:rsidR="00D72D6F" w:rsidRDefault="00D72D6F" w:rsidP="00AD1EA0">
            <w:pPr>
              <w:spacing w:before="120" w:after="0"/>
              <w:ind w:right="-247"/>
            </w:pPr>
            <w:r>
              <w:t>Approved provider number:</w:t>
            </w:r>
          </w:p>
        </w:tc>
        <w:tc>
          <w:tcPr>
            <w:tcW w:w="567" w:type="dxa"/>
          </w:tcPr>
          <w:p w14:paraId="0C525F8A" w14:textId="77777777" w:rsidR="00D72D6F" w:rsidRDefault="00D72D6F" w:rsidP="00AD1EA0">
            <w:pPr>
              <w:spacing w:before="120" w:after="0"/>
              <w:ind w:right="-368"/>
            </w:pPr>
            <w:r>
              <w:t>PR-</w:t>
            </w:r>
          </w:p>
        </w:tc>
        <w:tc>
          <w:tcPr>
            <w:tcW w:w="1238" w:type="dxa"/>
            <w:tcBorders>
              <w:bottom w:val="single" w:sz="4" w:space="0" w:color="auto"/>
            </w:tcBorders>
          </w:tcPr>
          <w:p w14:paraId="4F27FADD" w14:textId="77777777" w:rsidR="00D72D6F" w:rsidRDefault="00D72D6F" w:rsidP="00AD1EA0">
            <w:pPr>
              <w:spacing w:before="120" w:after="0"/>
              <w:ind w:left="-1"/>
            </w:pPr>
          </w:p>
        </w:tc>
        <w:tc>
          <w:tcPr>
            <w:tcW w:w="1701" w:type="dxa"/>
          </w:tcPr>
          <w:p w14:paraId="4BCFBFEF" w14:textId="77777777" w:rsidR="00D72D6F" w:rsidRDefault="00D72D6F" w:rsidP="00AD1EA0">
            <w:pPr>
              <w:spacing w:before="120" w:after="0"/>
              <w:ind w:right="-245"/>
            </w:pPr>
            <w:r w:rsidRPr="003801CD">
              <w:t>Provider</w:t>
            </w:r>
            <w:r>
              <w:t xml:space="preserve"> name:</w:t>
            </w:r>
          </w:p>
        </w:tc>
        <w:tc>
          <w:tcPr>
            <w:tcW w:w="3157" w:type="dxa"/>
            <w:tcBorders>
              <w:bottom w:val="single" w:sz="4" w:space="0" w:color="auto"/>
            </w:tcBorders>
          </w:tcPr>
          <w:p w14:paraId="7C0310E2" w14:textId="77777777" w:rsidR="00D72D6F" w:rsidRDefault="00D72D6F" w:rsidP="00AD1EA0">
            <w:pPr>
              <w:spacing w:before="120" w:after="0"/>
            </w:pPr>
          </w:p>
        </w:tc>
      </w:tr>
    </w:tbl>
    <w:p w14:paraId="136C584A" w14:textId="7F8B2C9D" w:rsidR="00823812" w:rsidRDefault="00823812" w:rsidP="00823812">
      <w:pPr>
        <w:spacing w:after="0"/>
      </w:pPr>
      <w:r>
        <w:t>______________________________________________________________________________</w:t>
      </w:r>
    </w:p>
    <w:p w14:paraId="27E3700C" w14:textId="6F8C2E5F" w:rsidR="00F20F6E" w:rsidRPr="00B5310F" w:rsidRDefault="00F20F6E" w:rsidP="00AD1EA0">
      <w:pPr>
        <w:pStyle w:val="Heading2"/>
        <w:spacing w:before="240"/>
        <w:rPr>
          <w:b w:val="0"/>
          <w:bCs/>
        </w:rPr>
      </w:pPr>
      <w:r w:rsidRPr="00F20F6E">
        <w:rPr>
          <w:lang w:val="en-AU"/>
        </w:rPr>
        <w:t>Part C: Receiving approved provider details</w:t>
      </w:r>
    </w:p>
    <w:p w14:paraId="1F4E9420" w14:textId="76F3BB26" w:rsidR="00F20F6E" w:rsidRDefault="00F20F6E" w:rsidP="00F20F6E">
      <w:pPr>
        <w:spacing w:before="120"/>
        <w:rPr>
          <w:b/>
          <w:bCs/>
        </w:rPr>
      </w:pPr>
      <w:r>
        <w:rPr>
          <w:b/>
          <w:bCs/>
        </w:rPr>
        <w:t>4. Receiving approved p</w:t>
      </w:r>
      <w:r w:rsidRPr="00B5310F">
        <w:rPr>
          <w:b/>
          <w:bCs/>
        </w:rPr>
        <w:t>rovider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D72D6F" w14:paraId="655209E1" w14:textId="77777777" w:rsidTr="00B33487">
        <w:tc>
          <w:tcPr>
            <w:tcW w:w="2835" w:type="dxa"/>
          </w:tcPr>
          <w:p w14:paraId="69EC545A" w14:textId="77777777" w:rsidR="00D72D6F" w:rsidRDefault="00D72D6F" w:rsidP="00AD1EA0">
            <w:pPr>
              <w:spacing w:before="120" w:after="0"/>
              <w:ind w:right="-247"/>
            </w:pPr>
            <w:r>
              <w:t>Approved provider number:</w:t>
            </w:r>
          </w:p>
        </w:tc>
        <w:tc>
          <w:tcPr>
            <w:tcW w:w="567" w:type="dxa"/>
          </w:tcPr>
          <w:p w14:paraId="2A6CF8A8" w14:textId="77777777" w:rsidR="00D72D6F" w:rsidRDefault="00D72D6F" w:rsidP="00AD1EA0">
            <w:pPr>
              <w:spacing w:before="120" w:after="0"/>
              <w:ind w:right="-368"/>
            </w:pPr>
            <w:r>
              <w:t>PR-</w:t>
            </w:r>
          </w:p>
        </w:tc>
        <w:tc>
          <w:tcPr>
            <w:tcW w:w="1238" w:type="dxa"/>
            <w:tcBorders>
              <w:bottom w:val="single" w:sz="4" w:space="0" w:color="auto"/>
            </w:tcBorders>
          </w:tcPr>
          <w:p w14:paraId="318C1774" w14:textId="77777777" w:rsidR="00D72D6F" w:rsidRDefault="00D72D6F" w:rsidP="00AD1EA0">
            <w:pPr>
              <w:spacing w:before="120" w:after="0"/>
              <w:ind w:left="-1"/>
            </w:pPr>
          </w:p>
        </w:tc>
        <w:tc>
          <w:tcPr>
            <w:tcW w:w="1701" w:type="dxa"/>
          </w:tcPr>
          <w:p w14:paraId="666C8F7C" w14:textId="77777777" w:rsidR="00D72D6F" w:rsidRDefault="00D72D6F" w:rsidP="00AD1EA0">
            <w:pPr>
              <w:spacing w:before="120" w:after="0"/>
              <w:ind w:right="-245"/>
            </w:pPr>
            <w:r w:rsidRPr="003801CD">
              <w:t>Provider</w:t>
            </w:r>
            <w:r>
              <w:t xml:space="preserve"> name:</w:t>
            </w:r>
          </w:p>
        </w:tc>
        <w:tc>
          <w:tcPr>
            <w:tcW w:w="3157" w:type="dxa"/>
            <w:tcBorders>
              <w:bottom w:val="single" w:sz="4" w:space="0" w:color="auto"/>
            </w:tcBorders>
          </w:tcPr>
          <w:p w14:paraId="6DC979C9" w14:textId="77777777" w:rsidR="00D72D6F" w:rsidRDefault="00D72D6F" w:rsidP="00AD1EA0">
            <w:pPr>
              <w:spacing w:before="120" w:after="0"/>
            </w:pPr>
          </w:p>
        </w:tc>
      </w:tr>
    </w:tbl>
    <w:p w14:paraId="534A5A8D" w14:textId="77777777" w:rsidR="00F20F6E" w:rsidRDefault="00F20F6E" w:rsidP="00F20F6E">
      <w:pPr>
        <w:spacing w:after="0"/>
      </w:pPr>
      <w:r>
        <w:t>______________________________________________________________________________</w:t>
      </w:r>
    </w:p>
    <w:p w14:paraId="74568704" w14:textId="77777777" w:rsidR="00AD1EA0" w:rsidRDefault="00AD1EA0">
      <w:pPr>
        <w:suppressAutoHyphens w:val="0"/>
        <w:spacing w:after="0"/>
        <w:rPr>
          <w:rFonts w:eastAsia="MS PGothic"/>
          <w:b/>
          <w:caps/>
          <w:color w:val="004EA8"/>
          <w:sz w:val="26"/>
          <w:szCs w:val="26"/>
          <w:lang w:val="en-AU"/>
        </w:rPr>
      </w:pPr>
      <w:r>
        <w:rPr>
          <w:lang w:val="en-AU"/>
        </w:rPr>
        <w:br w:type="page"/>
      </w:r>
    </w:p>
    <w:p w14:paraId="0363A894" w14:textId="23C5BFA9" w:rsidR="00F20F6E" w:rsidRPr="00B5310F" w:rsidRDefault="00F20F6E" w:rsidP="00F20F6E">
      <w:pPr>
        <w:pStyle w:val="Heading2"/>
        <w:rPr>
          <w:b w:val="0"/>
          <w:bCs/>
        </w:rPr>
      </w:pPr>
      <w:r w:rsidRPr="00F20F6E">
        <w:rPr>
          <w:lang w:val="en-AU"/>
        </w:rPr>
        <w:lastRenderedPageBreak/>
        <w:t>Part D: New service details</w:t>
      </w:r>
    </w:p>
    <w:p w14:paraId="2B4FA0E9" w14:textId="08000011" w:rsidR="00834F11" w:rsidRPr="00834F11" w:rsidRDefault="00834F11" w:rsidP="00834F11">
      <w:pPr>
        <w:spacing w:before="120"/>
      </w:pPr>
      <w:r w:rsidRPr="00834F11">
        <w:t>The receiving provider will need to provide details of any proposed changes to the service approval (that is, any proposed changes to the information required to be provided under regulations 2</w:t>
      </w:r>
      <w:r>
        <w:t>2</w:t>
      </w:r>
      <w:r w:rsidRPr="00834F11">
        <w:t xml:space="preserve"> and 2</w:t>
      </w:r>
      <w:r>
        <w:t>3</w:t>
      </w:r>
      <w:r w:rsidRPr="00834F11">
        <w:t>). Please attach any supporting documentation.</w:t>
      </w:r>
    </w:p>
    <w:p w14:paraId="26C5C29F" w14:textId="3ACA6DFD" w:rsidR="00834F11" w:rsidRDefault="00834F11" w:rsidP="00834F11">
      <w:pPr>
        <w:spacing w:before="120"/>
        <w:rPr>
          <w:b/>
          <w:bCs/>
        </w:rPr>
      </w:pPr>
      <w:r>
        <w:rPr>
          <w:b/>
          <w:bCs/>
        </w:rPr>
        <w:t xml:space="preserve">5. </w:t>
      </w:r>
      <w:r w:rsidR="0063167F" w:rsidRPr="0063167F">
        <w:rPr>
          <w:b/>
          <w:bCs/>
        </w:rPr>
        <w:t>Do you intend to change the name of the service?</w:t>
      </w:r>
    </w:p>
    <w:tbl>
      <w:tblPr>
        <w:tblStyle w:val="TableGrid"/>
        <w:tblW w:w="9815" w:type="dxa"/>
        <w:tblInd w:w="-10" w:type="dxa"/>
        <w:tblLayout w:type="fixed"/>
        <w:tblLook w:val="04A0" w:firstRow="1" w:lastRow="0" w:firstColumn="1" w:lastColumn="0" w:noHBand="0" w:noVBand="1"/>
      </w:tblPr>
      <w:tblGrid>
        <w:gridCol w:w="6"/>
        <w:gridCol w:w="564"/>
        <w:gridCol w:w="19"/>
        <w:gridCol w:w="324"/>
        <w:gridCol w:w="56"/>
        <w:gridCol w:w="16"/>
        <w:gridCol w:w="25"/>
        <w:gridCol w:w="122"/>
        <w:gridCol w:w="30"/>
        <w:gridCol w:w="628"/>
        <w:gridCol w:w="2305"/>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D72D6F" w14:paraId="357D996A" w14:textId="77777777" w:rsidTr="00B33487">
        <w:trPr>
          <w:gridAfter w:val="1"/>
          <w:wAfter w:w="171" w:type="dxa"/>
        </w:trPr>
        <w:tc>
          <w:tcPr>
            <w:tcW w:w="1165" w:type="dxa"/>
            <w:gridSpan w:val="9"/>
            <w:tcBorders>
              <w:top w:val="nil"/>
              <w:left w:val="nil"/>
              <w:bottom w:val="nil"/>
              <w:right w:val="nil"/>
            </w:tcBorders>
          </w:tcPr>
          <w:p w14:paraId="2F8E4C6E" w14:textId="77777777" w:rsidR="00D72D6F" w:rsidRPr="00A87B77" w:rsidRDefault="000B13F9" w:rsidP="00B33487">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D72D6F">
                  <w:rPr>
                    <w:rFonts w:ascii="MS Gothic" w:eastAsia="MS Gothic" w:hAnsi="MS Gothic" w:hint="eastAsia"/>
                    <w:sz w:val="36"/>
                    <w:szCs w:val="36"/>
                  </w:rPr>
                  <w:t>☐</w:t>
                </w:r>
              </w:sdtContent>
            </w:sdt>
          </w:p>
        </w:tc>
        <w:tc>
          <w:tcPr>
            <w:tcW w:w="628" w:type="dxa"/>
            <w:tcBorders>
              <w:top w:val="nil"/>
              <w:left w:val="nil"/>
              <w:bottom w:val="nil"/>
              <w:right w:val="nil"/>
            </w:tcBorders>
          </w:tcPr>
          <w:p w14:paraId="0116F793" w14:textId="77777777" w:rsidR="00D72D6F" w:rsidRPr="00A87B77" w:rsidRDefault="00D72D6F" w:rsidP="00B33487">
            <w:pPr>
              <w:spacing w:before="120" w:after="0"/>
              <w:ind w:left="-110"/>
            </w:pPr>
            <w:r w:rsidRPr="00A87B77">
              <w:t>No</w:t>
            </w:r>
          </w:p>
        </w:tc>
        <w:tc>
          <w:tcPr>
            <w:tcW w:w="7851" w:type="dxa"/>
            <w:gridSpan w:val="26"/>
            <w:tcBorders>
              <w:top w:val="nil"/>
              <w:left w:val="nil"/>
              <w:bottom w:val="nil"/>
              <w:right w:val="nil"/>
            </w:tcBorders>
          </w:tcPr>
          <w:p w14:paraId="69246D2F" w14:textId="77777777" w:rsidR="00D72D6F" w:rsidRDefault="00D72D6F" w:rsidP="00B33487">
            <w:pPr>
              <w:spacing w:before="120" w:after="0"/>
              <w:rPr>
                <w:b/>
                <w:bCs/>
              </w:rPr>
            </w:pPr>
          </w:p>
        </w:tc>
      </w:tr>
      <w:tr w:rsidR="00D72D6F" w14:paraId="64E1F02E" w14:textId="77777777" w:rsidTr="00B33487">
        <w:trPr>
          <w:gridAfter w:val="1"/>
          <w:wAfter w:w="171" w:type="dxa"/>
        </w:trPr>
        <w:tc>
          <w:tcPr>
            <w:tcW w:w="1165" w:type="dxa"/>
            <w:gridSpan w:val="9"/>
            <w:tcBorders>
              <w:top w:val="nil"/>
              <w:left w:val="nil"/>
              <w:bottom w:val="nil"/>
              <w:right w:val="nil"/>
            </w:tcBorders>
          </w:tcPr>
          <w:p w14:paraId="2E7347AF" w14:textId="77777777" w:rsidR="00D72D6F" w:rsidRPr="00A87B77" w:rsidRDefault="000B13F9" w:rsidP="00B33487">
            <w:pPr>
              <w:ind w:firstLine="604"/>
            </w:pPr>
            <w:sdt>
              <w:sdtPr>
                <w:rPr>
                  <w:sz w:val="36"/>
                  <w:szCs w:val="36"/>
                </w:rPr>
                <w:id w:val="1040400950"/>
                <w14:checkbox>
                  <w14:checked w14:val="0"/>
                  <w14:checkedState w14:val="2612" w14:font="MS Gothic"/>
                  <w14:uncheckedState w14:val="2610" w14:font="MS Gothic"/>
                </w14:checkbox>
              </w:sdtPr>
              <w:sdtEndPr/>
              <w:sdtContent>
                <w:r w:rsidR="00D72D6F">
                  <w:rPr>
                    <w:rFonts w:ascii="MS Gothic" w:eastAsia="MS Gothic" w:hAnsi="MS Gothic" w:hint="eastAsia"/>
                    <w:sz w:val="36"/>
                    <w:szCs w:val="36"/>
                  </w:rPr>
                  <w:t>☐</w:t>
                </w:r>
              </w:sdtContent>
            </w:sdt>
          </w:p>
        </w:tc>
        <w:tc>
          <w:tcPr>
            <w:tcW w:w="628" w:type="dxa"/>
            <w:tcBorders>
              <w:top w:val="nil"/>
              <w:left w:val="nil"/>
              <w:bottom w:val="nil"/>
              <w:right w:val="nil"/>
            </w:tcBorders>
          </w:tcPr>
          <w:p w14:paraId="1791C5B1" w14:textId="77777777" w:rsidR="00D72D6F" w:rsidRPr="00A87B77" w:rsidRDefault="00D72D6F" w:rsidP="00B33487">
            <w:pPr>
              <w:spacing w:before="120"/>
              <w:ind w:left="-110"/>
            </w:pPr>
            <w:r w:rsidRPr="00A87B77">
              <w:t>Yes</w:t>
            </w:r>
          </w:p>
        </w:tc>
        <w:tc>
          <w:tcPr>
            <w:tcW w:w="7851" w:type="dxa"/>
            <w:gridSpan w:val="26"/>
            <w:tcBorders>
              <w:top w:val="nil"/>
              <w:left w:val="nil"/>
              <w:bottom w:val="nil"/>
              <w:right w:val="nil"/>
            </w:tcBorders>
          </w:tcPr>
          <w:p w14:paraId="4E59C4DB" w14:textId="77777777" w:rsidR="00D72D6F" w:rsidRPr="00A87B77" w:rsidRDefault="00D72D6F" w:rsidP="00D72D6F">
            <w:pPr>
              <w:pStyle w:val="ListParagraph"/>
              <w:numPr>
                <w:ilvl w:val="0"/>
                <w:numId w:val="19"/>
              </w:numPr>
              <w:spacing w:before="120"/>
              <w:ind w:left="133" w:hanging="219"/>
              <w:rPr>
                <w:b/>
                <w:bCs/>
              </w:rPr>
            </w:pPr>
            <w:r w:rsidRPr="00B847CD">
              <w:rPr>
                <w:i/>
                <w:iCs/>
                <w:szCs w:val="22"/>
              </w:rPr>
              <w:t xml:space="preserve">Please complete </w:t>
            </w:r>
            <w:r w:rsidRPr="008D5EAE">
              <w:rPr>
                <w:i/>
                <w:iCs/>
                <w:szCs w:val="22"/>
                <w:u w:val="single"/>
              </w:rPr>
              <w:t>one</w:t>
            </w:r>
            <w:r w:rsidRPr="00B847CD">
              <w:rPr>
                <w:i/>
                <w:iCs/>
                <w:szCs w:val="22"/>
              </w:rPr>
              <w:t xml:space="preserve"> of the following three options:</w:t>
            </w:r>
          </w:p>
        </w:tc>
      </w:tr>
      <w:tr w:rsidR="00D72D6F" w:rsidRPr="005510F2" w14:paraId="10F67604" w14:textId="77777777" w:rsidTr="00B33487">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85" w:type="dxa"/>
            <w:gridSpan w:val="2"/>
            <w:tcBorders>
              <w:top w:val="nil"/>
              <w:bottom w:val="nil"/>
            </w:tcBorders>
          </w:tcPr>
          <w:p w14:paraId="4AC800C2" w14:textId="77777777" w:rsidR="00D72D6F" w:rsidRPr="005510F2" w:rsidRDefault="000B13F9" w:rsidP="00B33487">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D72D6F" w:rsidRPr="005510F2">
                  <w:rPr>
                    <w:rFonts w:ascii="MS Gothic" w:eastAsia="MS Gothic" w:hAnsi="MS Gothic" w:hint="eastAsia"/>
                    <w:sz w:val="36"/>
                    <w:szCs w:val="36"/>
                  </w:rPr>
                  <w:t>☐</w:t>
                </w:r>
              </w:sdtContent>
            </w:sdt>
          </w:p>
        </w:tc>
        <w:tc>
          <w:tcPr>
            <w:tcW w:w="9052" w:type="dxa"/>
            <w:gridSpan w:val="33"/>
            <w:tcBorders>
              <w:top w:val="nil"/>
              <w:bottom w:val="nil"/>
            </w:tcBorders>
            <w:vAlign w:val="center"/>
          </w:tcPr>
          <w:p w14:paraId="75D1E977" w14:textId="77777777" w:rsidR="00D72D6F" w:rsidRPr="005510F2" w:rsidRDefault="00D72D6F" w:rsidP="00B33487">
            <w:pPr>
              <w:spacing w:after="0"/>
              <w:ind w:left="-109"/>
              <w:rPr>
                <w:b/>
                <w:bCs/>
                <w:i/>
                <w:iCs/>
                <w:lang w:val="en-AU"/>
              </w:rPr>
            </w:pPr>
            <w:r w:rsidRPr="005510F2">
              <w:rPr>
                <w:b/>
                <w:bCs/>
                <w:lang w:val="en-AU"/>
              </w:rPr>
              <w:t>Your children’s service is to be known by the Approved Provider’s business name:</w:t>
            </w:r>
          </w:p>
        </w:tc>
      </w:tr>
      <w:tr w:rsidR="00D72D6F" w14:paraId="158ADBCF" w14:textId="77777777" w:rsidTr="00B33487">
        <w:trPr>
          <w:gridBefore w:val="7"/>
          <w:gridAfter w:val="3"/>
          <w:wBefore w:w="1013" w:type="dxa"/>
          <w:wAfter w:w="325" w:type="dxa"/>
        </w:trPr>
        <w:tc>
          <w:tcPr>
            <w:tcW w:w="3107" w:type="dxa"/>
            <w:gridSpan w:val="5"/>
            <w:tcBorders>
              <w:top w:val="nil"/>
              <w:left w:val="nil"/>
              <w:bottom w:val="nil"/>
              <w:right w:val="nil"/>
            </w:tcBorders>
          </w:tcPr>
          <w:p w14:paraId="5A1A2DA0" w14:textId="77777777" w:rsidR="00D72D6F" w:rsidRDefault="00D72D6F" w:rsidP="00B33487">
            <w:pPr>
              <w:spacing w:before="120" w:after="0"/>
              <w:ind w:right="-359"/>
            </w:pPr>
            <w:r>
              <w:t>Business legal entity name:</w:t>
            </w:r>
          </w:p>
        </w:tc>
        <w:tc>
          <w:tcPr>
            <w:tcW w:w="5370" w:type="dxa"/>
            <w:gridSpan w:val="22"/>
            <w:tcBorders>
              <w:top w:val="nil"/>
              <w:left w:val="nil"/>
              <w:bottom w:val="single" w:sz="4" w:space="0" w:color="auto"/>
              <w:right w:val="nil"/>
            </w:tcBorders>
          </w:tcPr>
          <w:p w14:paraId="3955397A" w14:textId="77777777" w:rsidR="00D72D6F" w:rsidRDefault="00D72D6F" w:rsidP="00B33487">
            <w:pPr>
              <w:spacing w:before="120" w:after="0"/>
            </w:pPr>
          </w:p>
        </w:tc>
      </w:tr>
      <w:tr w:rsidR="00D72D6F" w:rsidRPr="00135665" w14:paraId="4941E3F9" w14:textId="77777777" w:rsidTr="00B33487">
        <w:trPr>
          <w:gridBefore w:val="7"/>
          <w:gridAfter w:val="3"/>
          <w:wBefore w:w="1013" w:type="dxa"/>
          <w:wAfter w:w="325" w:type="dxa"/>
        </w:trPr>
        <w:tc>
          <w:tcPr>
            <w:tcW w:w="3107" w:type="dxa"/>
            <w:gridSpan w:val="5"/>
            <w:tcBorders>
              <w:top w:val="nil"/>
              <w:left w:val="nil"/>
              <w:bottom w:val="nil"/>
              <w:right w:val="nil"/>
            </w:tcBorders>
          </w:tcPr>
          <w:p w14:paraId="0B1F498D" w14:textId="77777777" w:rsidR="00D72D6F" w:rsidRPr="00135665" w:rsidRDefault="00D72D6F" w:rsidP="00B33487">
            <w:pPr>
              <w:spacing w:after="0"/>
              <w:rPr>
                <w:sz w:val="16"/>
                <w:szCs w:val="16"/>
              </w:rPr>
            </w:pPr>
          </w:p>
        </w:tc>
        <w:tc>
          <w:tcPr>
            <w:tcW w:w="5370" w:type="dxa"/>
            <w:gridSpan w:val="22"/>
            <w:tcBorders>
              <w:top w:val="nil"/>
              <w:left w:val="nil"/>
              <w:bottom w:val="nil"/>
              <w:right w:val="nil"/>
            </w:tcBorders>
          </w:tcPr>
          <w:p w14:paraId="4A556649" w14:textId="77777777" w:rsidR="00D72D6F" w:rsidRPr="00135665" w:rsidRDefault="00D72D6F" w:rsidP="00B33487">
            <w:pPr>
              <w:spacing w:after="0"/>
              <w:rPr>
                <w:sz w:val="16"/>
                <w:szCs w:val="16"/>
              </w:rPr>
            </w:pPr>
          </w:p>
        </w:tc>
      </w:tr>
      <w:tr w:rsidR="00D72D6F" w14:paraId="509FA129" w14:textId="77777777" w:rsidTr="00B33487">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4"/>
          <w:wBefore w:w="988" w:type="dxa"/>
          <w:wAfter w:w="468" w:type="dxa"/>
          <w:trHeight w:hRule="exact" w:val="454"/>
          <w:tblCellSpacing w:w="11" w:type="dxa"/>
        </w:trPr>
        <w:tc>
          <w:tcPr>
            <w:tcW w:w="3112" w:type="dxa"/>
            <w:gridSpan w:val="5"/>
          </w:tcPr>
          <w:p w14:paraId="7FD39F0B" w14:textId="77777777" w:rsidR="00D72D6F" w:rsidRDefault="00D72D6F" w:rsidP="00B33487">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74897628"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886E4D3"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A055C13"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AAA348C"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EAEAB0F"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DE5543D"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1DD7051"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72AAA32"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AD000AD" w14:textId="77777777" w:rsidR="00D72D6F" w:rsidRDefault="00D72D6F" w:rsidP="00B33487">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8B6D5BE" w14:textId="77777777" w:rsidR="00D72D6F" w:rsidRDefault="00D72D6F" w:rsidP="00B33487">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1932E59E" w14:textId="77777777" w:rsidR="00D72D6F" w:rsidRDefault="00D72D6F" w:rsidP="00B33487">
            <w:pPr>
              <w:spacing w:before="120" w:after="0"/>
            </w:pPr>
          </w:p>
        </w:tc>
      </w:tr>
      <w:tr w:rsidR="00D72D6F" w:rsidRPr="005510F2" w14:paraId="6FB1FE56" w14:textId="77777777" w:rsidTr="00B33487">
        <w:tblPrEx>
          <w:tblBorders>
            <w:top w:val="none" w:sz="0" w:space="0" w:color="auto"/>
            <w:left w:val="none" w:sz="0" w:space="0" w:color="auto"/>
            <w:right w:val="none" w:sz="0" w:space="0" w:color="auto"/>
            <w:insideV w:val="none" w:sz="0" w:space="0" w:color="auto"/>
          </w:tblBorders>
        </w:tblPrEx>
        <w:trPr>
          <w:gridAfter w:val="1"/>
          <w:wAfter w:w="171" w:type="dxa"/>
          <w:trHeight w:val="284"/>
        </w:trPr>
        <w:tc>
          <w:tcPr>
            <w:tcW w:w="572" w:type="dxa"/>
            <w:gridSpan w:val="2"/>
            <w:tcBorders>
              <w:top w:val="nil"/>
              <w:bottom w:val="nil"/>
            </w:tcBorders>
          </w:tcPr>
          <w:p w14:paraId="16F675AB" w14:textId="77777777" w:rsidR="00D72D6F" w:rsidRPr="005510F2" w:rsidRDefault="000B13F9" w:rsidP="00B33487">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D72D6F"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080CD773" w14:textId="77777777" w:rsidR="00D72D6F" w:rsidRPr="005510F2" w:rsidRDefault="00D72D6F" w:rsidP="00B33487">
            <w:pPr>
              <w:spacing w:before="120" w:after="0"/>
              <w:ind w:left="-109"/>
              <w:rPr>
                <w:b/>
                <w:bCs/>
                <w:i/>
                <w:iCs/>
                <w:lang w:val="en-AU"/>
              </w:rPr>
            </w:pPr>
            <w:r w:rsidRPr="005510F2">
              <w:rPr>
                <w:b/>
                <w:bCs/>
                <w:lang w:val="en-AU"/>
              </w:rPr>
              <w:t>Your children’s service is to be known by the Approved Provider’s company name:</w:t>
            </w:r>
          </w:p>
        </w:tc>
      </w:tr>
      <w:tr w:rsidR="00D72D6F" w14:paraId="0FDA4681" w14:textId="77777777" w:rsidTr="00B33487">
        <w:trPr>
          <w:gridBefore w:val="5"/>
          <w:gridAfter w:val="3"/>
          <w:wBefore w:w="972" w:type="dxa"/>
          <w:wAfter w:w="325" w:type="dxa"/>
        </w:trPr>
        <w:tc>
          <w:tcPr>
            <w:tcW w:w="3128" w:type="dxa"/>
            <w:gridSpan w:val="6"/>
            <w:tcBorders>
              <w:top w:val="nil"/>
              <w:left w:val="nil"/>
              <w:bottom w:val="nil"/>
              <w:right w:val="nil"/>
            </w:tcBorders>
          </w:tcPr>
          <w:p w14:paraId="1A7725DA" w14:textId="77777777" w:rsidR="00D72D6F" w:rsidRDefault="00D72D6F" w:rsidP="00B33487">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67F3D25E" w14:textId="77777777" w:rsidR="00D72D6F" w:rsidRDefault="00D72D6F" w:rsidP="00B33487">
            <w:pPr>
              <w:spacing w:before="120" w:after="0"/>
            </w:pPr>
          </w:p>
        </w:tc>
      </w:tr>
      <w:tr w:rsidR="00D72D6F" w:rsidRPr="00135665" w14:paraId="710D5767" w14:textId="77777777" w:rsidTr="00B33487">
        <w:trPr>
          <w:gridBefore w:val="5"/>
          <w:gridAfter w:val="3"/>
          <w:wBefore w:w="972" w:type="dxa"/>
          <w:wAfter w:w="325" w:type="dxa"/>
        </w:trPr>
        <w:tc>
          <w:tcPr>
            <w:tcW w:w="3128" w:type="dxa"/>
            <w:gridSpan w:val="6"/>
            <w:tcBorders>
              <w:top w:val="nil"/>
              <w:left w:val="nil"/>
              <w:bottom w:val="nil"/>
              <w:right w:val="nil"/>
            </w:tcBorders>
          </w:tcPr>
          <w:p w14:paraId="43CF7AFC" w14:textId="77777777" w:rsidR="00D72D6F" w:rsidRPr="00135665" w:rsidRDefault="00D72D6F" w:rsidP="00B33487">
            <w:pPr>
              <w:spacing w:after="0"/>
              <w:rPr>
                <w:sz w:val="16"/>
                <w:szCs w:val="16"/>
              </w:rPr>
            </w:pPr>
          </w:p>
        </w:tc>
        <w:tc>
          <w:tcPr>
            <w:tcW w:w="5390" w:type="dxa"/>
            <w:gridSpan w:val="23"/>
            <w:tcBorders>
              <w:top w:val="nil"/>
              <w:left w:val="nil"/>
              <w:bottom w:val="nil"/>
              <w:right w:val="nil"/>
            </w:tcBorders>
          </w:tcPr>
          <w:p w14:paraId="09ADF143" w14:textId="77777777" w:rsidR="00D72D6F" w:rsidRPr="00135665" w:rsidRDefault="00D72D6F" w:rsidP="00B33487">
            <w:pPr>
              <w:spacing w:after="0"/>
              <w:rPr>
                <w:sz w:val="16"/>
                <w:szCs w:val="16"/>
              </w:rPr>
            </w:pPr>
          </w:p>
        </w:tc>
      </w:tr>
      <w:tr w:rsidR="00D72D6F" w14:paraId="70FE8DB3" w14:textId="77777777" w:rsidTr="00B33487">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6"/>
          <w:wBefore w:w="988" w:type="dxa"/>
          <w:wAfter w:w="1324" w:type="dxa"/>
          <w:trHeight w:hRule="exact" w:val="454"/>
          <w:tblCellSpacing w:w="11" w:type="dxa"/>
        </w:trPr>
        <w:tc>
          <w:tcPr>
            <w:tcW w:w="3153" w:type="dxa"/>
            <w:gridSpan w:val="7"/>
          </w:tcPr>
          <w:p w14:paraId="27DEEFDF" w14:textId="77777777" w:rsidR="00D72D6F" w:rsidRDefault="00D72D6F" w:rsidP="00B33487">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2EA515C1"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E405B7E"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5602A419"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E5E3D2E"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05DEF58"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EB3D071"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3507837" w14:textId="77777777" w:rsidR="00D72D6F" w:rsidRDefault="00D72D6F" w:rsidP="00B33487">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1207E84" w14:textId="77777777" w:rsidR="00D72D6F" w:rsidRDefault="00D72D6F" w:rsidP="00B33487">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16A27210" w14:textId="77777777" w:rsidR="00D72D6F" w:rsidRDefault="00D72D6F" w:rsidP="00B33487">
            <w:pPr>
              <w:spacing w:before="120" w:after="0"/>
            </w:pPr>
          </w:p>
        </w:tc>
      </w:tr>
      <w:tr w:rsidR="00D72D6F" w:rsidRPr="00135665" w14:paraId="5A28082D" w14:textId="77777777" w:rsidTr="00B33487">
        <w:trPr>
          <w:gridBefore w:val="5"/>
          <w:wBefore w:w="972" w:type="dxa"/>
        </w:trPr>
        <w:tc>
          <w:tcPr>
            <w:tcW w:w="3128" w:type="dxa"/>
            <w:gridSpan w:val="6"/>
            <w:tcBorders>
              <w:top w:val="nil"/>
              <w:left w:val="nil"/>
              <w:bottom w:val="nil"/>
              <w:right w:val="nil"/>
            </w:tcBorders>
          </w:tcPr>
          <w:p w14:paraId="708F0D93" w14:textId="77777777" w:rsidR="00D72D6F" w:rsidRPr="00135665" w:rsidRDefault="00D72D6F" w:rsidP="00B33487">
            <w:pPr>
              <w:spacing w:after="0"/>
              <w:rPr>
                <w:sz w:val="16"/>
                <w:szCs w:val="16"/>
              </w:rPr>
            </w:pPr>
          </w:p>
        </w:tc>
        <w:tc>
          <w:tcPr>
            <w:tcW w:w="5715" w:type="dxa"/>
            <w:gridSpan w:val="26"/>
            <w:tcBorders>
              <w:top w:val="nil"/>
              <w:left w:val="nil"/>
              <w:bottom w:val="nil"/>
              <w:right w:val="nil"/>
            </w:tcBorders>
          </w:tcPr>
          <w:p w14:paraId="3B08C2DA" w14:textId="77777777" w:rsidR="00D72D6F" w:rsidRPr="00135665" w:rsidRDefault="00D72D6F" w:rsidP="00B33487">
            <w:pPr>
              <w:spacing w:after="0"/>
              <w:rPr>
                <w:sz w:val="16"/>
                <w:szCs w:val="16"/>
              </w:rPr>
            </w:pPr>
          </w:p>
        </w:tc>
      </w:tr>
      <w:tr w:rsidR="00D72D6F" w:rsidRPr="005510F2" w14:paraId="0AFD7784" w14:textId="77777777" w:rsidTr="00B33487">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65" w:type="dxa"/>
            <w:tcBorders>
              <w:top w:val="nil"/>
              <w:bottom w:val="nil"/>
            </w:tcBorders>
          </w:tcPr>
          <w:p w14:paraId="4CCE7E2A" w14:textId="77777777" w:rsidR="00D72D6F" w:rsidRPr="005510F2" w:rsidRDefault="000B13F9" w:rsidP="00B33487">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D72D6F"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28CAE69A" w14:textId="77777777" w:rsidR="00D72D6F" w:rsidRPr="005510F2" w:rsidRDefault="00D72D6F" w:rsidP="00B33487">
            <w:pPr>
              <w:spacing w:before="120" w:after="0"/>
              <w:ind w:left="-109"/>
              <w:rPr>
                <w:b/>
                <w:bCs/>
                <w:i/>
                <w:iCs/>
                <w:lang w:val="en-AU"/>
              </w:rPr>
            </w:pPr>
            <w:r w:rsidRPr="005510F2">
              <w:rPr>
                <w:b/>
                <w:bCs/>
                <w:lang w:val="en-AU"/>
              </w:rPr>
              <w:t>Your children’s service is to be known by the Approved Provider’s registered business name:</w:t>
            </w:r>
          </w:p>
        </w:tc>
      </w:tr>
      <w:tr w:rsidR="00D72D6F" w14:paraId="4C82D2F8" w14:textId="77777777" w:rsidTr="00B33487">
        <w:trPr>
          <w:gridBefore w:val="8"/>
          <w:gridAfter w:val="3"/>
          <w:wBefore w:w="1135" w:type="dxa"/>
          <w:wAfter w:w="325" w:type="dxa"/>
        </w:trPr>
        <w:tc>
          <w:tcPr>
            <w:tcW w:w="2965" w:type="dxa"/>
            <w:gridSpan w:val="3"/>
            <w:tcBorders>
              <w:top w:val="nil"/>
              <w:left w:val="nil"/>
              <w:bottom w:val="nil"/>
              <w:right w:val="nil"/>
            </w:tcBorders>
          </w:tcPr>
          <w:p w14:paraId="38DEC710" w14:textId="77777777" w:rsidR="00D72D6F" w:rsidRDefault="00D72D6F" w:rsidP="00B33487">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55878EEC" w14:textId="77777777" w:rsidR="00D72D6F" w:rsidRDefault="00D72D6F" w:rsidP="00B33487">
            <w:pPr>
              <w:spacing w:before="120" w:after="0"/>
            </w:pPr>
          </w:p>
        </w:tc>
      </w:tr>
      <w:tr w:rsidR="00D72D6F" w:rsidRPr="00187CAB" w14:paraId="46F5A612" w14:textId="77777777" w:rsidTr="00B334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07" w:type="dxa"/>
        </w:trPr>
        <w:tc>
          <w:tcPr>
            <w:tcW w:w="916" w:type="dxa"/>
            <w:gridSpan w:val="4"/>
            <w:shd w:val="clear" w:color="auto" w:fill="auto"/>
          </w:tcPr>
          <w:p w14:paraId="51E448C3" w14:textId="77777777" w:rsidR="00D72D6F" w:rsidRPr="00187CAB" w:rsidRDefault="00D72D6F" w:rsidP="00B33487">
            <w:pPr>
              <w:spacing w:before="120" w:after="0"/>
            </w:pPr>
            <w:r w:rsidRPr="00187CAB">
              <w:rPr>
                <w:noProof/>
              </w:rPr>
              <w:drawing>
                <wp:inline distT="0" distB="0" distL="0" distR="0" wp14:anchorId="08FDB752" wp14:editId="086E7FC3">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31"/>
            <w:shd w:val="clear" w:color="auto" w:fill="auto"/>
            <w:vAlign w:val="center"/>
          </w:tcPr>
          <w:p w14:paraId="3DC8446C" w14:textId="77777777" w:rsidR="00D72D6F" w:rsidRPr="00187CAB" w:rsidRDefault="00D72D6F" w:rsidP="00D72D6F">
            <w:pPr>
              <w:pStyle w:val="ListParagraph"/>
              <w:numPr>
                <w:ilvl w:val="0"/>
                <w:numId w:val="17"/>
              </w:numPr>
              <w:spacing w:before="120" w:after="0"/>
              <w:ind w:left="97" w:hanging="218"/>
              <w:contextualSpacing/>
              <w:rPr>
                <w:sz w:val="20"/>
                <w:szCs w:val="20"/>
              </w:rPr>
            </w:pPr>
            <w:r w:rsidRPr="00187CAB">
              <w:rPr>
                <w:sz w:val="20"/>
                <w:szCs w:val="20"/>
              </w:rPr>
              <w:t xml:space="preserve">Together with this form you must submit evidence of the </w:t>
            </w:r>
            <w:r>
              <w:rPr>
                <w:sz w:val="20"/>
                <w:szCs w:val="20"/>
              </w:rPr>
              <w:t>change of</w:t>
            </w:r>
            <w:r w:rsidRPr="00187CAB">
              <w:rPr>
                <w:sz w:val="20"/>
                <w:szCs w:val="20"/>
              </w:rPr>
              <w:t xml:space="preserv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D72D6F" w:rsidRPr="00083569" w14:paraId="6F0409ED" w14:textId="77777777" w:rsidTr="00B334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6" w:type="dxa"/>
        </w:trPr>
        <w:tc>
          <w:tcPr>
            <w:tcW w:w="916" w:type="dxa"/>
            <w:gridSpan w:val="4"/>
            <w:shd w:val="clear" w:color="auto" w:fill="auto"/>
          </w:tcPr>
          <w:p w14:paraId="58F0DB47" w14:textId="77777777" w:rsidR="00D72D6F" w:rsidRPr="00083569" w:rsidRDefault="00D72D6F" w:rsidP="00B33487">
            <w:pPr>
              <w:spacing w:after="0"/>
              <w:rPr>
                <w:bCs/>
              </w:rPr>
            </w:pPr>
            <w:bookmarkStart w:id="5" w:name="_Hlk51251814"/>
            <w:r w:rsidRPr="00083569">
              <w:rPr>
                <w:bCs/>
                <w:noProof/>
              </w:rPr>
              <w:drawing>
                <wp:inline distT="0" distB="0" distL="0" distR="0" wp14:anchorId="12280D72" wp14:editId="25988B55">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2"/>
            <w:shd w:val="clear" w:color="auto" w:fill="auto"/>
          </w:tcPr>
          <w:p w14:paraId="2B190B5C" w14:textId="77777777" w:rsidR="00D72D6F" w:rsidRDefault="00D72D6F" w:rsidP="00D72D6F">
            <w:pPr>
              <w:pStyle w:val="ListParagraph"/>
              <w:numPr>
                <w:ilvl w:val="0"/>
                <w:numId w:val="17"/>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8" w:history="1">
              <w:r w:rsidRPr="00C6099B">
                <w:rPr>
                  <w:rStyle w:val="Hyperlink"/>
                  <w:bCs/>
                  <w:sz w:val="20"/>
                  <w:szCs w:val="20"/>
                </w:rPr>
                <w:t>Business.gov.au</w:t>
              </w:r>
            </w:hyperlink>
            <w:r w:rsidRPr="001660EC">
              <w:rPr>
                <w:bCs/>
                <w:sz w:val="20"/>
                <w:szCs w:val="20"/>
              </w:rPr>
              <w:t xml:space="preserve"> for more information.</w:t>
            </w:r>
          </w:p>
          <w:p w14:paraId="7AD596B8" w14:textId="77777777" w:rsidR="00D72D6F" w:rsidRPr="00083569" w:rsidRDefault="00D72D6F" w:rsidP="00D72D6F">
            <w:pPr>
              <w:pStyle w:val="ListParagraph"/>
              <w:numPr>
                <w:ilvl w:val="0"/>
                <w:numId w:val="17"/>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5"/>
    <w:p w14:paraId="0322E7BD" w14:textId="77777777" w:rsidR="00E442DD" w:rsidRDefault="00E442DD" w:rsidP="00E442DD">
      <w:pPr>
        <w:spacing w:after="0"/>
        <w:jc w:val="both"/>
      </w:pPr>
      <w:r>
        <w:t>______________________________________________________________________________</w:t>
      </w:r>
    </w:p>
    <w:p w14:paraId="6D20EE70" w14:textId="2166F2C1" w:rsidR="00E442DD" w:rsidRDefault="00E442DD" w:rsidP="00E442DD">
      <w:pPr>
        <w:spacing w:before="120"/>
        <w:rPr>
          <w:b/>
          <w:bCs/>
        </w:rPr>
      </w:pPr>
      <w:r>
        <w:rPr>
          <w:b/>
          <w:bCs/>
        </w:rPr>
        <w:t xml:space="preserve">6. </w:t>
      </w:r>
      <w:r w:rsidRPr="00E442DD">
        <w:rPr>
          <w:b/>
          <w:bCs/>
        </w:rPr>
        <w:t>Will the contact details for the service change?</w:t>
      </w:r>
    </w:p>
    <w:tbl>
      <w:tblPr>
        <w:tblStyle w:val="TableGrid"/>
        <w:tblW w:w="0" w:type="auto"/>
        <w:tblInd w:w="-5" w:type="dxa"/>
        <w:tblLayout w:type="fixed"/>
        <w:tblLook w:val="04A0" w:firstRow="1" w:lastRow="0" w:firstColumn="1" w:lastColumn="0" w:noHBand="0" w:noVBand="1"/>
      </w:tblPr>
      <w:tblGrid>
        <w:gridCol w:w="1134"/>
        <w:gridCol w:w="572"/>
        <w:gridCol w:w="7773"/>
      </w:tblGrid>
      <w:tr w:rsidR="00AA7B77" w14:paraId="0ECDBE58" w14:textId="77777777" w:rsidTr="00496327">
        <w:tc>
          <w:tcPr>
            <w:tcW w:w="1134" w:type="dxa"/>
            <w:tcBorders>
              <w:top w:val="nil"/>
              <w:left w:val="nil"/>
              <w:bottom w:val="nil"/>
              <w:right w:val="nil"/>
            </w:tcBorders>
          </w:tcPr>
          <w:p w14:paraId="20C3A637" w14:textId="77777777" w:rsidR="00AA7B77" w:rsidRPr="00A87B77" w:rsidRDefault="000B13F9" w:rsidP="00B33487">
            <w:pPr>
              <w:spacing w:after="0"/>
              <w:ind w:firstLine="604"/>
            </w:pPr>
            <w:sdt>
              <w:sdtPr>
                <w:rPr>
                  <w:sz w:val="36"/>
                  <w:szCs w:val="36"/>
                </w:rPr>
                <w:id w:val="-1992934343"/>
                <w14:checkbox>
                  <w14:checked w14:val="0"/>
                  <w14:checkedState w14:val="2612" w14:font="MS Gothic"/>
                  <w14:uncheckedState w14:val="2610" w14:font="MS Gothic"/>
                </w14:checkbox>
              </w:sdtPr>
              <w:sdtEndPr/>
              <w:sdtContent>
                <w:r w:rsidR="00AA7B77">
                  <w:rPr>
                    <w:rFonts w:ascii="MS Gothic" w:eastAsia="MS Gothic" w:hAnsi="MS Gothic" w:hint="eastAsia"/>
                    <w:sz w:val="36"/>
                    <w:szCs w:val="36"/>
                  </w:rPr>
                  <w:t>☐</w:t>
                </w:r>
              </w:sdtContent>
            </w:sdt>
          </w:p>
        </w:tc>
        <w:tc>
          <w:tcPr>
            <w:tcW w:w="572" w:type="dxa"/>
            <w:tcBorders>
              <w:top w:val="nil"/>
              <w:left w:val="nil"/>
              <w:bottom w:val="nil"/>
              <w:right w:val="nil"/>
            </w:tcBorders>
          </w:tcPr>
          <w:p w14:paraId="0CCC544A" w14:textId="77777777" w:rsidR="00AA7B77" w:rsidRPr="00A87B77" w:rsidRDefault="00AA7B77" w:rsidP="00B33487">
            <w:pPr>
              <w:spacing w:before="120" w:after="0"/>
              <w:ind w:left="-110"/>
            </w:pPr>
            <w:r w:rsidRPr="00A87B77">
              <w:t>No</w:t>
            </w:r>
          </w:p>
        </w:tc>
        <w:tc>
          <w:tcPr>
            <w:tcW w:w="7773" w:type="dxa"/>
            <w:tcBorders>
              <w:top w:val="nil"/>
              <w:left w:val="nil"/>
              <w:bottom w:val="nil"/>
              <w:right w:val="nil"/>
            </w:tcBorders>
          </w:tcPr>
          <w:p w14:paraId="15CA593A" w14:textId="77777777" w:rsidR="00AA7B77" w:rsidRDefault="00AA7B77" w:rsidP="00B33487">
            <w:pPr>
              <w:spacing w:before="120" w:after="0"/>
              <w:rPr>
                <w:b/>
                <w:bCs/>
              </w:rPr>
            </w:pPr>
          </w:p>
        </w:tc>
      </w:tr>
      <w:tr w:rsidR="00496327" w14:paraId="3F6F9A65" w14:textId="77777777" w:rsidTr="00496327">
        <w:tc>
          <w:tcPr>
            <w:tcW w:w="1134" w:type="dxa"/>
            <w:tcBorders>
              <w:top w:val="nil"/>
              <w:left w:val="nil"/>
              <w:bottom w:val="nil"/>
              <w:right w:val="nil"/>
            </w:tcBorders>
          </w:tcPr>
          <w:p w14:paraId="2740E300" w14:textId="77777777" w:rsidR="00496327" w:rsidRPr="00A87B77" w:rsidRDefault="000B13F9" w:rsidP="00B33487">
            <w:pPr>
              <w:ind w:firstLine="604"/>
            </w:pPr>
            <w:sdt>
              <w:sdtPr>
                <w:rPr>
                  <w:sz w:val="36"/>
                  <w:szCs w:val="36"/>
                </w:rPr>
                <w:id w:val="1057590359"/>
                <w14:checkbox>
                  <w14:checked w14:val="0"/>
                  <w14:checkedState w14:val="2612" w14:font="MS Gothic"/>
                  <w14:uncheckedState w14:val="2610" w14:font="MS Gothic"/>
                </w14:checkbox>
              </w:sdtPr>
              <w:sdtEndPr/>
              <w:sdtContent>
                <w:r w:rsidR="00496327">
                  <w:rPr>
                    <w:rFonts w:ascii="MS Gothic" w:eastAsia="MS Gothic" w:hAnsi="MS Gothic" w:hint="eastAsia"/>
                    <w:sz w:val="36"/>
                    <w:szCs w:val="36"/>
                  </w:rPr>
                  <w:t>☐</w:t>
                </w:r>
              </w:sdtContent>
            </w:sdt>
          </w:p>
        </w:tc>
        <w:tc>
          <w:tcPr>
            <w:tcW w:w="572" w:type="dxa"/>
            <w:tcBorders>
              <w:top w:val="nil"/>
              <w:left w:val="nil"/>
              <w:bottom w:val="nil"/>
              <w:right w:val="nil"/>
            </w:tcBorders>
          </w:tcPr>
          <w:p w14:paraId="7F51461F" w14:textId="77777777" w:rsidR="00496327" w:rsidRPr="00A87B77" w:rsidRDefault="00496327" w:rsidP="00B33487">
            <w:pPr>
              <w:spacing w:before="120"/>
              <w:ind w:left="-110"/>
            </w:pPr>
            <w:r w:rsidRPr="00A87B77">
              <w:t>Yes</w:t>
            </w:r>
          </w:p>
        </w:tc>
        <w:tc>
          <w:tcPr>
            <w:tcW w:w="7773" w:type="dxa"/>
            <w:tcBorders>
              <w:top w:val="nil"/>
              <w:left w:val="nil"/>
              <w:bottom w:val="nil"/>
              <w:right w:val="nil"/>
            </w:tcBorders>
          </w:tcPr>
          <w:p w14:paraId="6BFC0C45" w14:textId="2A4A5F00" w:rsidR="00496327" w:rsidRPr="00A87B77" w:rsidRDefault="00496327" w:rsidP="00B33487">
            <w:pPr>
              <w:pStyle w:val="ListParagraph"/>
              <w:numPr>
                <w:ilvl w:val="0"/>
                <w:numId w:val="19"/>
              </w:numPr>
              <w:spacing w:before="120"/>
              <w:ind w:left="133" w:hanging="219"/>
              <w:rPr>
                <w:b/>
                <w:bCs/>
              </w:rPr>
            </w:pPr>
            <w:r w:rsidRPr="00496327">
              <w:rPr>
                <w:i/>
                <w:iCs/>
                <w:szCs w:val="22"/>
              </w:rPr>
              <w:t>Please provide the following:</w:t>
            </w:r>
          </w:p>
        </w:tc>
      </w:tr>
    </w:tbl>
    <w:p w14:paraId="026C50EF" w14:textId="788840C5" w:rsidR="00496327" w:rsidRPr="00496327" w:rsidRDefault="00496327" w:rsidP="00496327">
      <w:pPr>
        <w:rPr>
          <w:b/>
          <w:bCs/>
        </w:rPr>
      </w:pPr>
      <w:r w:rsidRPr="00496327">
        <w:rPr>
          <w:b/>
          <w:bCs/>
        </w:rPr>
        <w:t>Primary contact person details:</w:t>
      </w:r>
    </w:p>
    <w:tbl>
      <w:tblPr>
        <w:tblStyle w:val="TableGrid"/>
        <w:tblW w:w="919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3"/>
        <w:gridCol w:w="708"/>
        <w:gridCol w:w="1607"/>
        <w:gridCol w:w="644"/>
      </w:tblGrid>
      <w:tr w:rsidR="00E70002" w:rsidRPr="005D2376" w14:paraId="74AE2D5B" w14:textId="77777777" w:rsidTr="00496327">
        <w:trPr>
          <w:gridAfter w:val="5"/>
          <w:wAfter w:w="5086" w:type="dxa"/>
        </w:trPr>
        <w:tc>
          <w:tcPr>
            <w:tcW w:w="1843" w:type="dxa"/>
            <w:vAlign w:val="bottom"/>
          </w:tcPr>
          <w:p w14:paraId="7892C130" w14:textId="77777777" w:rsidR="00E70002" w:rsidRPr="005D2376" w:rsidRDefault="00E70002" w:rsidP="002B2DEE">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310A56BC" w14:textId="77777777" w:rsidR="00E70002" w:rsidRPr="005D2376" w:rsidRDefault="00E70002" w:rsidP="002B2DEE">
            <w:pPr>
              <w:suppressAutoHyphens w:val="0"/>
              <w:spacing w:before="120" w:after="0"/>
              <w:rPr>
                <w:szCs w:val="22"/>
              </w:rPr>
            </w:pPr>
          </w:p>
        </w:tc>
      </w:tr>
      <w:tr w:rsidR="00E70002" w:rsidRPr="005D2376" w14:paraId="2C7524BE" w14:textId="77777777" w:rsidTr="00496327">
        <w:tc>
          <w:tcPr>
            <w:tcW w:w="9197" w:type="dxa"/>
            <w:gridSpan w:val="7"/>
            <w:vAlign w:val="bottom"/>
          </w:tcPr>
          <w:p w14:paraId="590EEBB3" w14:textId="473A07D6" w:rsidR="00E70002" w:rsidRPr="005D2376" w:rsidRDefault="00E70002" w:rsidP="002B2DEE">
            <w:pPr>
              <w:suppressAutoHyphens w:val="0"/>
              <w:spacing w:after="0"/>
              <w:rPr>
                <w:szCs w:val="22"/>
              </w:rPr>
            </w:pPr>
          </w:p>
        </w:tc>
      </w:tr>
      <w:tr w:rsidR="00E70002" w:rsidRPr="005D2376" w14:paraId="4E24C434" w14:textId="77777777" w:rsidTr="00496327">
        <w:trPr>
          <w:gridAfter w:val="1"/>
          <w:wAfter w:w="644" w:type="dxa"/>
        </w:trPr>
        <w:tc>
          <w:tcPr>
            <w:tcW w:w="1843" w:type="dxa"/>
            <w:vAlign w:val="bottom"/>
          </w:tcPr>
          <w:p w14:paraId="250F6A63" w14:textId="77777777" w:rsidR="00E70002" w:rsidRPr="005D2376" w:rsidRDefault="00E70002" w:rsidP="002B2DEE">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5B7117E1" w14:textId="77777777" w:rsidR="00E70002" w:rsidRPr="005D2376" w:rsidRDefault="00E70002" w:rsidP="002B2DEE">
            <w:pPr>
              <w:suppressAutoHyphens w:val="0"/>
              <w:spacing w:after="0"/>
              <w:rPr>
                <w:szCs w:val="22"/>
              </w:rPr>
            </w:pPr>
          </w:p>
        </w:tc>
        <w:tc>
          <w:tcPr>
            <w:tcW w:w="284" w:type="dxa"/>
            <w:vAlign w:val="bottom"/>
          </w:tcPr>
          <w:p w14:paraId="1CADEA42" w14:textId="77777777" w:rsidR="00E70002" w:rsidRPr="005D2376" w:rsidRDefault="00E70002" w:rsidP="002B2DEE">
            <w:pPr>
              <w:suppressAutoHyphens w:val="0"/>
              <w:spacing w:after="0"/>
              <w:rPr>
                <w:szCs w:val="22"/>
              </w:rPr>
            </w:pPr>
          </w:p>
        </w:tc>
        <w:tc>
          <w:tcPr>
            <w:tcW w:w="1843" w:type="dxa"/>
            <w:vAlign w:val="bottom"/>
          </w:tcPr>
          <w:p w14:paraId="57009F72" w14:textId="77777777" w:rsidR="00E70002" w:rsidRPr="005D2376" w:rsidRDefault="00E70002" w:rsidP="002B2DEE">
            <w:pPr>
              <w:suppressAutoHyphens w:val="0"/>
              <w:spacing w:after="0"/>
              <w:rPr>
                <w:szCs w:val="22"/>
              </w:rPr>
            </w:pPr>
            <w:r w:rsidRPr="005D2376">
              <w:rPr>
                <w:szCs w:val="22"/>
              </w:rPr>
              <w:t>Last name:</w:t>
            </w:r>
          </w:p>
        </w:tc>
        <w:tc>
          <w:tcPr>
            <w:tcW w:w="2315" w:type="dxa"/>
            <w:gridSpan w:val="2"/>
            <w:tcBorders>
              <w:bottom w:val="single" w:sz="4" w:space="0" w:color="auto"/>
            </w:tcBorders>
            <w:vAlign w:val="bottom"/>
          </w:tcPr>
          <w:p w14:paraId="4DF1BE77" w14:textId="77777777" w:rsidR="00E70002" w:rsidRPr="005D2376" w:rsidRDefault="00E70002" w:rsidP="002B2DEE">
            <w:pPr>
              <w:suppressAutoHyphens w:val="0"/>
              <w:spacing w:after="0"/>
              <w:rPr>
                <w:szCs w:val="22"/>
              </w:rPr>
            </w:pPr>
          </w:p>
        </w:tc>
      </w:tr>
      <w:tr w:rsidR="00E70002" w:rsidRPr="005D2376" w14:paraId="40528FEC" w14:textId="77777777" w:rsidTr="00496327">
        <w:trPr>
          <w:gridAfter w:val="1"/>
          <w:wAfter w:w="644" w:type="dxa"/>
        </w:trPr>
        <w:tc>
          <w:tcPr>
            <w:tcW w:w="8553" w:type="dxa"/>
            <w:gridSpan w:val="6"/>
            <w:vAlign w:val="bottom"/>
          </w:tcPr>
          <w:p w14:paraId="7387EB16" w14:textId="77777777" w:rsidR="00E70002" w:rsidRPr="005D2376" w:rsidRDefault="00E70002" w:rsidP="002B2DEE">
            <w:pPr>
              <w:suppressAutoHyphens w:val="0"/>
              <w:spacing w:after="0"/>
              <w:rPr>
                <w:szCs w:val="22"/>
              </w:rPr>
            </w:pPr>
          </w:p>
        </w:tc>
      </w:tr>
      <w:tr w:rsidR="00E70002" w:rsidRPr="00B1552E" w14:paraId="2EDD6AD0" w14:textId="77777777" w:rsidTr="00496327">
        <w:trPr>
          <w:gridAfter w:val="1"/>
          <w:wAfter w:w="644" w:type="dxa"/>
        </w:trPr>
        <w:tc>
          <w:tcPr>
            <w:tcW w:w="1843" w:type="dxa"/>
            <w:vAlign w:val="bottom"/>
          </w:tcPr>
          <w:p w14:paraId="3A681DFC" w14:textId="77777777" w:rsidR="00E70002" w:rsidRPr="005D2376" w:rsidRDefault="00E70002" w:rsidP="002B2DEE">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75330CD" w14:textId="77777777" w:rsidR="00E70002" w:rsidRPr="005D2376" w:rsidRDefault="00E70002" w:rsidP="002B2DEE">
            <w:pPr>
              <w:suppressAutoHyphens w:val="0"/>
              <w:spacing w:after="0"/>
              <w:rPr>
                <w:szCs w:val="22"/>
              </w:rPr>
            </w:pPr>
          </w:p>
        </w:tc>
        <w:tc>
          <w:tcPr>
            <w:tcW w:w="284" w:type="dxa"/>
            <w:vAlign w:val="bottom"/>
          </w:tcPr>
          <w:p w14:paraId="5D8403A9" w14:textId="77777777" w:rsidR="00E70002" w:rsidRPr="005D2376" w:rsidRDefault="00E70002" w:rsidP="002B2DEE">
            <w:pPr>
              <w:suppressAutoHyphens w:val="0"/>
              <w:spacing w:after="0"/>
              <w:rPr>
                <w:szCs w:val="22"/>
              </w:rPr>
            </w:pPr>
          </w:p>
        </w:tc>
        <w:tc>
          <w:tcPr>
            <w:tcW w:w="1843" w:type="dxa"/>
            <w:vAlign w:val="bottom"/>
          </w:tcPr>
          <w:p w14:paraId="2C8D4668" w14:textId="77777777" w:rsidR="00E70002" w:rsidRPr="005D2376" w:rsidRDefault="00E70002" w:rsidP="002B2DEE">
            <w:pPr>
              <w:suppressAutoHyphens w:val="0"/>
              <w:spacing w:after="0"/>
              <w:rPr>
                <w:szCs w:val="22"/>
              </w:rPr>
            </w:pPr>
            <w:r w:rsidRPr="005D2376">
              <w:rPr>
                <w:szCs w:val="22"/>
              </w:rPr>
              <w:t>Mobile number:</w:t>
            </w:r>
          </w:p>
        </w:tc>
        <w:tc>
          <w:tcPr>
            <w:tcW w:w="2315" w:type="dxa"/>
            <w:gridSpan w:val="2"/>
            <w:tcBorders>
              <w:bottom w:val="single" w:sz="4" w:space="0" w:color="auto"/>
            </w:tcBorders>
            <w:vAlign w:val="bottom"/>
          </w:tcPr>
          <w:p w14:paraId="42D2DFB8" w14:textId="77777777" w:rsidR="00E70002" w:rsidRPr="005D2376" w:rsidRDefault="00E70002" w:rsidP="002B2DEE">
            <w:pPr>
              <w:suppressAutoHyphens w:val="0"/>
              <w:spacing w:after="0"/>
              <w:rPr>
                <w:szCs w:val="22"/>
              </w:rPr>
            </w:pPr>
          </w:p>
        </w:tc>
      </w:tr>
      <w:tr w:rsidR="00E70002" w:rsidRPr="005D2376" w14:paraId="5BD58D62" w14:textId="77777777" w:rsidTr="00496327">
        <w:trPr>
          <w:gridAfter w:val="1"/>
          <w:wAfter w:w="644" w:type="dxa"/>
        </w:trPr>
        <w:tc>
          <w:tcPr>
            <w:tcW w:w="8553" w:type="dxa"/>
            <w:gridSpan w:val="6"/>
            <w:vAlign w:val="bottom"/>
          </w:tcPr>
          <w:p w14:paraId="7F5786A6" w14:textId="199AD176" w:rsidR="00E70002" w:rsidRPr="005D2376" w:rsidRDefault="00E70002" w:rsidP="002B2DEE">
            <w:pPr>
              <w:suppressAutoHyphens w:val="0"/>
              <w:spacing w:after="0"/>
              <w:rPr>
                <w:szCs w:val="22"/>
              </w:rPr>
            </w:pPr>
          </w:p>
        </w:tc>
      </w:tr>
      <w:tr w:rsidR="00E70002" w:rsidRPr="005D2376" w14:paraId="545BE119" w14:textId="77777777" w:rsidTr="00496327">
        <w:trPr>
          <w:gridAfter w:val="2"/>
          <w:wAfter w:w="2251" w:type="dxa"/>
        </w:trPr>
        <w:tc>
          <w:tcPr>
            <w:tcW w:w="1843" w:type="dxa"/>
            <w:vAlign w:val="bottom"/>
          </w:tcPr>
          <w:p w14:paraId="2A9DC4D7" w14:textId="77777777" w:rsidR="00E70002" w:rsidRPr="005D2376" w:rsidRDefault="00E70002" w:rsidP="002B2DEE">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01953697" w14:textId="3ABE62DF" w:rsidR="00E70002" w:rsidRPr="005D2376" w:rsidRDefault="00E70002" w:rsidP="002B2DEE">
            <w:pPr>
              <w:suppressAutoHyphens w:val="0"/>
              <w:spacing w:after="0"/>
              <w:rPr>
                <w:szCs w:val="22"/>
              </w:rPr>
            </w:pPr>
          </w:p>
        </w:tc>
      </w:tr>
    </w:tbl>
    <w:p w14:paraId="277D4A52" w14:textId="77777777" w:rsidR="00496327" w:rsidRDefault="00496327">
      <w:pPr>
        <w:suppressAutoHyphens w:val="0"/>
        <w:spacing w:after="0"/>
      </w:pPr>
      <w:r>
        <w:br w:type="page"/>
      </w:r>
    </w:p>
    <w:p w14:paraId="14FF6D66" w14:textId="3916F47F" w:rsidR="0013031D" w:rsidRPr="0013031D" w:rsidRDefault="0013031D" w:rsidP="0013031D">
      <w:pPr>
        <w:pStyle w:val="Heading2"/>
        <w:rPr>
          <w:b w:val="0"/>
          <w:bCs/>
          <w:i/>
          <w:iCs/>
        </w:rPr>
      </w:pPr>
      <w:r w:rsidRPr="0013031D">
        <w:rPr>
          <w:i/>
          <w:iCs/>
          <w:lang w:val="en-AU"/>
        </w:rPr>
        <w:lastRenderedPageBreak/>
        <w:t>Part D: New service details - Continued</w:t>
      </w:r>
    </w:p>
    <w:p w14:paraId="5C640185" w14:textId="2A763C98" w:rsidR="00496327" w:rsidRDefault="0013031D" w:rsidP="00E70002">
      <w:pPr>
        <w:spacing w:after="0"/>
      </w:pPr>
      <w:r w:rsidRPr="0013031D">
        <w:rPr>
          <w:b/>
          <w:bCs/>
        </w:rPr>
        <w:t>Emergency and after-hours details:</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07"/>
        <w:gridCol w:w="1561"/>
        <w:gridCol w:w="709"/>
        <w:gridCol w:w="1683"/>
        <w:gridCol w:w="1294"/>
        <w:gridCol w:w="617"/>
        <w:gridCol w:w="783"/>
      </w:tblGrid>
      <w:tr w:rsidR="00496327" w:rsidRPr="00B1552E" w14:paraId="548A8636" w14:textId="77777777" w:rsidTr="00B33487">
        <w:trPr>
          <w:gridAfter w:val="4"/>
          <w:wAfter w:w="4377" w:type="dxa"/>
        </w:trPr>
        <w:tc>
          <w:tcPr>
            <w:tcW w:w="2975" w:type="dxa"/>
            <w:gridSpan w:val="2"/>
            <w:vAlign w:val="bottom"/>
          </w:tcPr>
          <w:p w14:paraId="0C98F48C" w14:textId="77777777" w:rsidR="00496327" w:rsidRPr="005D2376" w:rsidRDefault="00496327" w:rsidP="0013031D">
            <w:pPr>
              <w:suppressAutoHyphens w:val="0"/>
              <w:spacing w:before="120" w:after="0"/>
              <w:rPr>
                <w:szCs w:val="22"/>
              </w:rPr>
            </w:pPr>
            <w:r>
              <w:rPr>
                <w:szCs w:val="22"/>
              </w:rPr>
              <w:t>Emergency m</w:t>
            </w:r>
            <w:r w:rsidRPr="005D2376">
              <w:rPr>
                <w:szCs w:val="22"/>
              </w:rPr>
              <w:t>obile number:</w:t>
            </w:r>
          </w:p>
        </w:tc>
        <w:tc>
          <w:tcPr>
            <w:tcW w:w="2270" w:type="dxa"/>
            <w:gridSpan w:val="2"/>
            <w:tcBorders>
              <w:bottom w:val="single" w:sz="4" w:space="0" w:color="auto"/>
            </w:tcBorders>
            <w:vAlign w:val="bottom"/>
          </w:tcPr>
          <w:p w14:paraId="62EA60A5" w14:textId="77777777" w:rsidR="00496327" w:rsidRPr="005D2376" w:rsidRDefault="00496327" w:rsidP="0013031D">
            <w:pPr>
              <w:suppressAutoHyphens w:val="0"/>
              <w:spacing w:before="120" w:after="0"/>
              <w:rPr>
                <w:szCs w:val="22"/>
              </w:rPr>
            </w:pPr>
          </w:p>
        </w:tc>
      </w:tr>
      <w:tr w:rsidR="00496327" w:rsidRPr="00B1552E" w14:paraId="2FE5DE02" w14:textId="77777777" w:rsidTr="00B33487">
        <w:tc>
          <w:tcPr>
            <w:tcW w:w="8978" w:type="dxa"/>
            <w:gridSpan w:val="8"/>
            <w:vAlign w:val="bottom"/>
          </w:tcPr>
          <w:p w14:paraId="614BB183" w14:textId="77777777" w:rsidR="00496327" w:rsidRPr="005D2376" w:rsidRDefault="00496327" w:rsidP="00B33487">
            <w:pPr>
              <w:suppressAutoHyphens w:val="0"/>
              <w:spacing w:after="0"/>
              <w:rPr>
                <w:szCs w:val="22"/>
              </w:rPr>
            </w:pPr>
          </w:p>
        </w:tc>
      </w:tr>
      <w:tr w:rsidR="00496327" w:rsidRPr="00B1552E" w14:paraId="38437CC6" w14:textId="77777777" w:rsidTr="00B33487">
        <w:trPr>
          <w:gridAfter w:val="1"/>
          <w:wAfter w:w="783" w:type="dxa"/>
        </w:trPr>
        <w:tc>
          <w:tcPr>
            <w:tcW w:w="2975" w:type="dxa"/>
            <w:gridSpan w:val="2"/>
            <w:vAlign w:val="bottom"/>
          </w:tcPr>
          <w:p w14:paraId="2082D064" w14:textId="77777777" w:rsidR="00496327" w:rsidRDefault="00496327" w:rsidP="00B33487">
            <w:pPr>
              <w:suppressAutoHyphens w:val="0"/>
              <w:spacing w:after="0"/>
              <w:rPr>
                <w:szCs w:val="22"/>
              </w:rPr>
            </w:pPr>
            <w:r>
              <w:rPr>
                <w:szCs w:val="22"/>
              </w:rPr>
              <w:t>Emergency e</w:t>
            </w:r>
            <w:r w:rsidRPr="005D2376">
              <w:rPr>
                <w:szCs w:val="22"/>
              </w:rPr>
              <w:t>mail address:</w:t>
            </w:r>
          </w:p>
        </w:tc>
        <w:tc>
          <w:tcPr>
            <w:tcW w:w="5247" w:type="dxa"/>
            <w:gridSpan w:val="4"/>
            <w:tcBorders>
              <w:bottom w:val="single" w:sz="4" w:space="0" w:color="auto"/>
            </w:tcBorders>
            <w:vAlign w:val="bottom"/>
          </w:tcPr>
          <w:p w14:paraId="558141C0" w14:textId="77777777" w:rsidR="00496327" w:rsidRPr="005D2376" w:rsidRDefault="00496327" w:rsidP="00B33487">
            <w:pPr>
              <w:suppressAutoHyphens w:val="0"/>
              <w:spacing w:after="0"/>
              <w:rPr>
                <w:szCs w:val="22"/>
              </w:rPr>
            </w:pPr>
          </w:p>
        </w:tc>
        <w:tc>
          <w:tcPr>
            <w:tcW w:w="617" w:type="dxa"/>
            <w:vAlign w:val="bottom"/>
          </w:tcPr>
          <w:p w14:paraId="5AC45025" w14:textId="77777777" w:rsidR="00496327" w:rsidRPr="005D2376" w:rsidRDefault="00496327" w:rsidP="00B33487">
            <w:pPr>
              <w:suppressAutoHyphens w:val="0"/>
              <w:spacing w:after="0"/>
              <w:rPr>
                <w:szCs w:val="22"/>
              </w:rPr>
            </w:pPr>
          </w:p>
        </w:tc>
      </w:tr>
      <w:tr w:rsidR="00496327" w:rsidRPr="00B1552E" w14:paraId="4C9B2779" w14:textId="77777777" w:rsidTr="00B33487">
        <w:tc>
          <w:tcPr>
            <w:tcW w:w="8978" w:type="dxa"/>
            <w:gridSpan w:val="8"/>
            <w:vAlign w:val="bottom"/>
          </w:tcPr>
          <w:p w14:paraId="10168FE6" w14:textId="77777777" w:rsidR="00496327" w:rsidRPr="005D2376" w:rsidRDefault="00496327" w:rsidP="00B33487">
            <w:pPr>
              <w:suppressAutoHyphens w:val="0"/>
              <w:spacing w:after="0"/>
              <w:rPr>
                <w:szCs w:val="22"/>
              </w:rPr>
            </w:pPr>
          </w:p>
        </w:tc>
      </w:tr>
      <w:tr w:rsidR="00496327" w:rsidRPr="005D2376" w14:paraId="5C39EB98" w14:textId="77777777" w:rsidTr="00B33487">
        <w:trPr>
          <w:gridAfter w:val="3"/>
          <w:wAfter w:w="2694" w:type="dxa"/>
        </w:trPr>
        <w:tc>
          <w:tcPr>
            <w:tcW w:w="2268" w:type="dxa"/>
            <w:vAlign w:val="bottom"/>
          </w:tcPr>
          <w:p w14:paraId="77461A48" w14:textId="77777777" w:rsidR="00496327" w:rsidRPr="005D2376" w:rsidRDefault="00496327" w:rsidP="00B33487">
            <w:pPr>
              <w:suppressAutoHyphens w:val="0"/>
              <w:spacing w:after="0"/>
              <w:rPr>
                <w:szCs w:val="22"/>
              </w:rPr>
            </w:pPr>
            <w:r>
              <w:t>After hours number:</w:t>
            </w:r>
          </w:p>
        </w:tc>
        <w:tc>
          <w:tcPr>
            <w:tcW w:w="2268" w:type="dxa"/>
            <w:gridSpan w:val="2"/>
            <w:tcBorders>
              <w:bottom w:val="single" w:sz="4" w:space="0" w:color="auto"/>
            </w:tcBorders>
            <w:vAlign w:val="bottom"/>
          </w:tcPr>
          <w:p w14:paraId="576B2761" w14:textId="77777777" w:rsidR="00496327" w:rsidRPr="005D2376" w:rsidRDefault="00496327" w:rsidP="00B33487">
            <w:pPr>
              <w:suppressAutoHyphens w:val="0"/>
              <w:spacing w:after="0"/>
              <w:rPr>
                <w:szCs w:val="22"/>
              </w:rPr>
            </w:pPr>
          </w:p>
        </w:tc>
        <w:tc>
          <w:tcPr>
            <w:tcW w:w="2392" w:type="dxa"/>
            <w:gridSpan w:val="2"/>
            <w:vAlign w:val="bottom"/>
          </w:tcPr>
          <w:p w14:paraId="44D28B61" w14:textId="77777777" w:rsidR="00496327" w:rsidRPr="005D2376" w:rsidRDefault="00496327" w:rsidP="00B33487">
            <w:pPr>
              <w:suppressAutoHyphens w:val="0"/>
              <w:spacing w:after="0"/>
              <w:rPr>
                <w:szCs w:val="22"/>
              </w:rPr>
            </w:pPr>
          </w:p>
        </w:tc>
      </w:tr>
    </w:tbl>
    <w:p w14:paraId="0D7E3442" w14:textId="039B2D8D" w:rsidR="00E70002" w:rsidRDefault="00E70002" w:rsidP="00E70002">
      <w:pPr>
        <w:spacing w:after="0"/>
      </w:pPr>
      <w:r>
        <w:t>______________________________________________________________________________</w:t>
      </w:r>
    </w:p>
    <w:p w14:paraId="2E38CC0A" w14:textId="5E0F5ECF" w:rsidR="00E70002" w:rsidRDefault="008C32DF" w:rsidP="00E70002">
      <w:pPr>
        <w:spacing w:before="120"/>
        <w:rPr>
          <w:b/>
          <w:bCs/>
        </w:rPr>
      </w:pPr>
      <w:r>
        <w:rPr>
          <w:b/>
          <w:bCs/>
        </w:rPr>
        <w:t>7</w:t>
      </w:r>
      <w:r w:rsidR="00E70002">
        <w:rPr>
          <w:b/>
          <w:bCs/>
        </w:rPr>
        <w:t xml:space="preserve">. </w:t>
      </w:r>
      <w:r w:rsidR="00E70002" w:rsidRPr="00E442DD">
        <w:rPr>
          <w:b/>
          <w:bCs/>
        </w:rPr>
        <w:t xml:space="preserve">Will </w:t>
      </w:r>
      <w:r w:rsidR="00E70002" w:rsidRPr="00E70002">
        <w:rPr>
          <w:b/>
          <w:bCs/>
        </w:rPr>
        <w:t>the hours and days of operation of the service change</w:t>
      </w:r>
      <w:r w:rsidR="00E70002" w:rsidRPr="00E442DD">
        <w:rPr>
          <w:b/>
          <w:bCs/>
        </w:rPr>
        <w:t>?</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13031D" w:rsidRPr="00B62B82" w14:paraId="4BB8611A" w14:textId="77777777" w:rsidTr="0013031D">
        <w:tc>
          <w:tcPr>
            <w:tcW w:w="1163" w:type="dxa"/>
            <w:tcBorders>
              <w:top w:val="nil"/>
              <w:left w:val="nil"/>
              <w:bottom w:val="nil"/>
              <w:right w:val="nil"/>
            </w:tcBorders>
          </w:tcPr>
          <w:p w14:paraId="32E06DD6" w14:textId="77777777" w:rsidR="0013031D" w:rsidRPr="00B62B82" w:rsidRDefault="000B13F9" w:rsidP="00B33487">
            <w:pPr>
              <w:spacing w:after="0"/>
              <w:ind w:firstLine="604"/>
            </w:pPr>
            <w:sdt>
              <w:sdtPr>
                <w:rPr>
                  <w:sz w:val="36"/>
                  <w:szCs w:val="36"/>
                </w:rPr>
                <w:id w:val="-227234932"/>
                <w14:checkbox>
                  <w14:checked w14:val="0"/>
                  <w14:checkedState w14:val="2612" w14:font="MS Gothic"/>
                  <w14:uncheckedState w14:val="2610" w14:font="MS Gothic"/>
                </w14:checkbox>
              </w:sdtPr>
              <w:sdtEndPr/>
              <w:sdtContent>
                <w:r w:rsidR="0013031D"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66E27299" w14:textId="77777777" w:rsidR="0013031D" w:rsidRPr="00B62B82" w:rsidRDefault="0013031D" w:rsidP="00B33487">
            <w:pPr>
              <w:spacing w:before="120" w:after="0"/>
              <w:ind w:left="-110"/>
            </w:pPr>
            <w:r w:rsidRPr="00B62B82">
              <w:t>No</w:t>
            </w:r>
          </w:p>
        </w:tc>
        <w:tc>
          <w:tcPr>
            <w:tcW w:w="7858" w:type="dxa"/>
            <w:tcBorders>
              <w:top w:val="nil"/>
              <w:left w:val="nil"/>
              <w:bottom w:val="nil"/>
              <w:right w:val="nil"/>
            </w:tcBorders>
          </w:tcPr>
          <w:p w14:paraId="185338D7" w14:textId="77777777" w:rsidR="0013031D" w:rsidRPr="00B62B82" w:rsidRDefault="0013031D" w:rsidP="00B33487">
            <w:pPr>
              <w:spacing w:before="120" w:after="0"/>
              <w:rPr>
                <w:b/>
                <w:bCs/>
              </w:rPr>
            </w:pPr>
          </w:p>
        </w:tc>
      </w:tr>
      <w:tr w:rsidR="0013031D" w14:paraId="5D413BD7" w14:textId="77777777" w:rsidTr="0013031D">
        <w:tc>
          <w:tcPr>
            <w:tcW w:w="1163" w:type="dxa"/>
            <w:tcBorders>
              <w:top w:val="nil"/>
              <w:left w:val="nil"/>
              <w:bottom w:val="nil"/>
              <w:right w:val="nil"/>
            </w:tcBorders>
          </w:tcPr>
          <w:p w14:paraId="7DC6C4C4" w14:textId="77777777" w:rsidR="0013031D" w:rsidRPr="00A87B77" w:rsidRDefault="000B13F9" w:rsidP="00B33487">
            <w:pPr>
              <w:ind w:firstLine="604"/>
            </w:pPr>
            <w:sdt>
              <w:sdtPr>
                <w:rPr>
                  <w:sz w:val="36"/>
                  <w:szCs w:val="36"/>
                </w:rPr>
                <w:id w:val="-1295909414"/>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c>
          <w:tcPr>
            <w:tcW w:w="628" w:type="dxa"/>
            <w:tcBorders>
              <w:top w:val="nil"/>
              <w:left w:val="nil"/>
              <w:bottom w:val="nil"/>
              <w:right w:val="nil"/>
            </w:tcBorders>
          </w:tcPr>
          <w:p w14:paraId="4D779CB2" w14:textId="77777777" w:rsidR="0013031D" w:rsidRPr="00A87B77" w:rsidRDefault="0013031D" w:rsidP="00B33487">
            <w:pPr>
              <w:spacing w:before="120"/>
              <w:ind w:left="-110"/>
            </w:pPr>
            <w:r w:rsidRPr="00A87B77">
              <w:t>Yes</w:t>
            </w:r>
          </w:p>
        </w:tc>
        <w:tc>
          <w:tcPr>
            <w:tcW w:w="7858" w:type="dxa"/>
            <w:tcBorders>
              <w:top w:val="nil"/>
              <w:left w:val="nil"/>
              <w:bottom w:val="nil"/>
              <w:right w:val="nil"/>
            </w:tcBorders>
          </w:tcPr>
          <w:p w14:paraId="00C33E7F" w14:textId="0E3F0BE1" w:rsidR="0013031D" w:rsidRPr="00A87B77" w:rsidRDefault="0013031D" w:rsidP="00B33487">
            <w:pPr>
              <w:pStyle w:val="ListParagraph"/>
              <w:numPr>
                <w:ilvl w:val="0"/>
                <w:numId w:val="19"/>
              </w:numPr>
              <w:spacing w:before="120"/>
              <w:ind w:left="133" w:hanging="219"/>
              <w:rPr>
                <w:b/>
                <w:bCs/>
              </w:rPr>
            </w:pPr>
            <w:r w:rsidRPr="00496327">
              <w:rPr>
                <w:i/>
                <w:iCs/>
                <w:szCs w:val="22"/>
              </w:rPr>
              <w:t xml:space="preserve">Please provide </w:t>
            </w:r>
            <w:r w:rsidRPr="0013031D">
              <w:rPr>
                <w:i/>
                <w:iCs/>
                <w:szCs w:val="22"/>
              </w:rPr>
              <w:t>the hours and days of operation of the service:</w:t>
            </w:r>
          </w:p>
        </w:tc>
      </w:tr>
    </w:tbl>
    <w:p w14:paraId="3DADE352" w14:textId="77777777" w:rsidR="0013031D" w:rsidRPr="00A2455A" w:rsidRDefault="0013031D" w:rsidP="0013031D">
      <w:pPr>
        <w:suppressAutoHyphens w:val="0"/>
        <w:spacing w:before="60" w:after="60"/>
        <w:rPr>
          <w:b/>
          <w:bCs/>
        </w:rPr>
      </w:pPr>
      <w:r w:rsidRPr="0008695C">
        <w:rPr>
          <w:noProof/>
          <w:sz w:val="20"/>
          <w:szCs w:val="20"/>
        </w:rPr>
        <mc:AlternateContent>
          <mc:Choice Requires="wps">
            <w:drawing>
              <wp:anchor distT="0" distB="0" distL="114300" distR="114300" simplePos="0" relativeHeight="251684864" behindDoc="0" locked="0" layoutInCell="1" allowOverlap="1" wp14:anchorId="68957EB7" wp14:editId="4A2B1AC8">
                <wp:simplePos x="0" y="0"/>
                <wp:positionH relativeFrom="margin">
                  <wp:posOffset>0</wp:posOffset>
                </wp:positionH>
                <wp:positionV relativeFrom="paragraph">
                  <wp:posOffset>180340</wp:posOffset>
                </wp:positionV>
                <wp:extent cx="1961515" cy="3444875"/>
                <wp:effectExtent l="0" t="0" r="19685" b="22225"/>
                <wp:wrapNone/>
                <wp:docPr id="38" name="Text Box 38"/>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ysClr val="window" lastClr="FFFFFF"/>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B33487" w14:paraId="2F920432" w14:textId="77777777" w:rsidTr="00B33487">
                              <w:tc>
                                <w:tcPr>
                                  <w:tcW w:w="3823" w:type="dxa"/>
                                  <w:vAlign w:val="center"/>
                                </w:tcPr>
                                <w:p w14:paraId="542BCE31" w14:textId="77777777" w:rsidR="00B33487" w:rsidRDefault="00B33487" w:rsidP="00B33487">
                                  <w:pPr>
                                    <w:spacing w:after="0"/>
                                    <w:jc w:val="center"/>
                                  </w:pPr>
                                  <w:r>
                                    <w:rPr>
                                      <w:noProof/>
                                    </w:rPr>
                                    <w:drawing>
                                      <wp:inline distT="0" distB="0" distL="0" distR="0" wp14:anchorId="32A987BD" wp14:editId="2CC932C8">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B33487" w:rsidRPr="00762D2A" w14:paraId="15D599AC" w14:textId="77777777" w:rsidTr="00B33487">
                              <w:tc>
                                <w:tcPr>
                                  <w:tcW w:w="3823" w:type="dxa"/>
                                  <w:vAlign w:val="center"/>
                                </w:tcPr>
                                <w:p w14:paraId="0FB7B634" w14:textId="77777777" w:rsidR="00B33487" w:rsidRPr="00762D2A" w:rsidRDefault="00B33487" w:rsidP="00B33487">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B33487" w:rsidRPr="00762D2A" w14:paraId="01C48029" w14:textId="77777777" w:rsidTr="00B33487">
                              <w:tc>
                                <w:tcPr>
                                  <w:tcW w:w="3823" w:type="dxa"/>
                                  <w:vAlign w:val="center"/>
                                </w:tcPr>
                                <w:p w14:paraId="3E75187A" w14:textId="77777777" w:rsidR="00B33487" w:rsidRPr="00762D2A" w:rsidRDefault="00B33487" w:rsidP="00B33487">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D38D49E" w14:textId="77777777" w:rsidR="00B33487" w:rsidRDefault="00B33487" w:rsidP="00B33487">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78417222" w14:textId="77777777" w:rsidR="00B33487" w:rsidRPr="00762D2A" w:rsidRDefault="00B33487" w:rsidP="00B33487">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6A755778" w14:textId="77777777" w:rsidR="00B33487" w:rsidRPr="00671742" w:rsidRDefault="00B33487" w:rsidP="0013031D">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957EB7" id="_x0000_t202" coordsize="21600,21600" o:spt="202" path="m,l,21600r21600,l21600,xe">
                <v:stroke joinstyle="miter"/>
                <v:path gradientshapeok="t" o:connecttype="rect"/>
              </v:shapetype>
              <v:shape id="Text Box 38" o:spid="_x0000_s1027" type="#_x0000_t202" style="position:absolute;margin-left:0;margin-top:14.2pt;width:154.45pt;height:271.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" fillcolor="window"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B33487" w14:paraId="2F920432" w14:textId="77777777" w:rsidTr="00B33487">
                        <w:tc>
                          <w:tcPr>
                            <w:tcW w:w="3823" w:type="dxa"/>
                            <w:vAlign w:val="center"/>
                          </w:tcPr>
                          <w:p w14:paraId="542BCE31" w14:textId="77777777" w:rsidR="00B33487" w:rsidRDefault="00B33487" w:rsidP="00B33487">
                            <w:pPr>
                              <w:spacing w:after="0"/>
                              <w:jc w:val="center"/>
                            </w:pPr>
                            <w:r>
                              <w:rPr>
                                <w:noProof/>
                              </w:rPr>
                              <w:drawing>
                                <wp:inline distT="0" distB="0" distL="0" distR="0" wp14:anchorId="32A987BD" wp14:editId="2CC932C8">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B33487" w:rsidRPr="00762D2A" w14:paraId="15D599AC" w14:textId="77777777" w:rsidTr="00B33487">
                        <w:tc>
                          <w:tcPr>
                            <w:tcW w:w="3823" w:type="dxa"/>
                            <w:vAlign w:val="center"/>
                          </w:tcPr>
                          <w:p w14:paraId="0FB7B634" w14:textId="77777777" w:rsidR="00B33487" w:rsidRPr="00762D2A" w:rsidRDefault="00B33487" w:rsidP="00B33487">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B33487" w:rsidRPr="00762D2A" w14:paraId="01C48029" w14:textId="77777777" w:rsidTr="00B33487">
                        <w:tc>
                          <w:tcPr>
                            <w:tcW w:w="3823" w:type="dxa"/>
                            <w:vAlign w:val="center"/>
                          </w:tcPr>
                          <w:p w14:paraId="3E75187A" w14:textId="77777777" w:rsidR="00B33487" w:rsidRPr="00762D2A" w:rsidRDefault="00B33487" w:rsidP="00B33487">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D38D49E" w14:textId="77777777" w:rsidR="00B33487" w:rsidRDefault="00B33487" w:rsidP="00B33487">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78417222" w14:textId="77777777" w:rsidR="00B33487" w:rsidRPr="00762D2A" w:rsidRDefault="00B33487" w:rsidP="00B33487">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6A755778" w14:textId="77777777" w:rsidR="00B33487" w:rsidRPr="00671742" w:rsidRDefault="00B33487" w:rsidP="0013031D">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13031D" w14:paraId="345A1DF4" w14:textId="77777777" w:rsidTr="00B33487">
        <w:trPr>
          <w:trHeight w:val="567"/>
          <w:jc w:val="right"/>
        </w:trPr>
        <w:tc>
          <w:tcPr>
            <w:tcW w:w="6342" w:type="dxa"/>
            <w:gridSpan w:val="4"/>
            <w:shd w:val="clear" w:color="auto" w:fill="004EA8"/>
          </w:tcPr>
          <w:p w14:paraId="52F69143" w14:textId="77777777" w:rsidR="0013031D" w:rsidRPr="0091388E" w:rsidRDefault="0013031D" w:rsidP="00B33487">
            <w:pPr>
              <w:suppressAutoHyphens w:val="0"/>
              <w:spacing w:after="0"/>
              <w:rPr>
                <w:b/>
                <w:bCs/>
                <w:color w:val="FFFFFF" w:themeColor="background1"/>
                <w:szCs w:val="22"/>
              </w:rPr>
            </w:pPr>
            <w:bookmarkStart w:id="6" w:name="_Hlk49245487"/>
            <w:r w:rsidRPr="0091388E">
              <w:rPr>
                <w:b/>
                <w:bCs/>
                <w:color w:val="FFFFFF" w:themeColor="background1"/>
                <w:szCs w:val="22"/>
              </w:rPr>
              <w:t>Annual</w:t>
            </w:r>
          </w:p>
          <w:p w14:paraId="582F9453" w14:textId="77777777" w:rsidR="0013031D" w:rsidRPr="0091388E" w:rsidRDefault="0013031D" w:rsidP="00B33487">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13031D" w14:paraId="36E24B72" w14:textId="77777777" w:rsidTr="00B33487">
        <w:trPr>
          <w:trHeight w:val="567"/>
          <w:jc w:val="right"/>
        </w:trPr>
        <w:tc>
          <w:tcPr>
            <w:tcW w:w="1413" w:type="dxa"/>
            <w:tcBorders>
              <w:bottom w:val="single" w:sz="4" w:space="0" w:color="FFFFFF" w:themeColor="background1"/>
            </w:tcBorders>
            <w:shd w:val="clear" w:color="auto" w:fill="004EA8"/>
            <w:vAlign w:val="center"/>
          </w:tcPr>
          <w:p w14:paraId="003BDF67" w14:textId="77777777" w:rsidR="0013031D" w:rsidRPr="0091388E" w:rsidRDefault="0013031D" w:rsidP="00B33487">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13F62A05"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65B6ACC0"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2C0E2D08"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24 Hour Care</w:t>
            </w:r>
          </w:p>
        </w:tc>
      </w:tr>
      <w:tr w:rsidR="0013031D" w14:paraId="5248AEAB"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752F74" w14:textId="77777777" w:rsidR="0013031D" w:rsidRPr="006606B8" w:rsidRDefault="0013031D" w:rsidP="00B33487">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AA4338"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E1792A"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F1EE1D" w14:textId="77777777" w:rsidR="0013031D" w:rsidRDefault="000B13F9" w:rsidP="00B33487">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7FB52163"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61B1C2" w14:textId="77777777" w:rsidR="0013031D" w:rsidRPr="006606B8" w:rsidRDefault="0013031D" w:rsidP="00B33487">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ED3EEF"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944065"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776045" w14:textId="77777777" w:rsidR="0013031D" w:rsidRDefault="000B13F9" w:rsidP="00B33487">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37E5A2C7"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CEC993" w14:textId="77777777" w:rsidR="0013031D" w:rsidRPr="006606B8" w:rsidRDefault="0013031D" w:rsidP="00B33487">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17FAEC"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020680"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C04361" w14:textId="77777777" w:rsidR="0013031D" w:rsidRDefault="000B13F9" w:rsidP="00B33487">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47997566"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A26B27" w14:textId="77777777" w:rsidR="0013031D" w:rsidRPr="006606B8" w:rsidRDefault="0013031D" w:rsidP="00B33487">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F5C695"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D00F15"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DF6102" w14:textId="77777777" w:rsidR="0013031D" w:rsidRDefault="000B13F9" w:rsidP="00B33487">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182191CB"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39A491" w14:textId="77777777" w:rsidR="0013031D" w:rsidRPr="006606B8" w:rsidRDefault="0013031D" w:rsidP="00B33487">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6B38B2"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6B05B0"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C6290C" w14:textId="77777777" w:rsidR="0013031D" w:rsidRDefault="000B13F9" w:rsidP="00B33487">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497446FC"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E2E9D1" w14:textId="77777777" w:rsidR="0013031D" w:rsidRPr="006606B8" w:rsidRDefault="0013031D" w:rsidP="00B33487">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30E54B"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4D95D71"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E280CE" w14:textId="77777777" w:rsidR="0013031D" w:rsidRDefault="000B13F9" w:rsidP="00B33487">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2E75644C" w14:textId="77777777" w:rsidTr="00B33487">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CD41DD2" w14:textId="77777777" w:rsidR="0013031D" w:rsidRPr="006606B8" w:rsidRDefault="0013031D" w:rsidP="00B33487">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88C6D3" w14:textId="77777777" w:rsidR="0013031D" w:rsidRDefault="0013031D" w:rsidP="00B33487">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4055B5"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24DE69" w14:textId="77777777" w:rsidR="0013031D" w:rsidRDefault="000B13F9" w:rsidP="00B33487">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bookmarkEnd w:id="6"/>
    </w:tbl>
    <w:p w14:paraId="57D7CC65" w14:textId="77777777" w:rsidR="00D92164" w:rsidRDefault="00D92164">
      <w:pPr>
        <w:suppressAutoHyphens w:val="0"/>
        <w:spacing w:after="0"/>
        <w:rPr>
          <w:b/>
          <w:bCs/>
        </w:rPr>
      </w:pPr>
    </w:p>
    <w:p w14:paraId="016EFEBE" w14:textId="6A54F214" w:rsidR="0013031D" w:rsidRDefault="0013031D">
      <w:pPr>
        <w:suppressAutoHyphens w:val="0"/>
        <w:spacing w:after="0"/>
        <w:rPr>
          <w:b/>
          <w:bCs/>
        </w:rPr>
      </w:pPr>
      <w:r>
        <w:rPr>
          <w:b/>
          <w:bCs/>
        </w:rPr>
        <w:br w:type="page"/>
      </w:r>
    </w:p>
    <w:p w14:paraId="7ED2E1F8" w14:textId="77777777" w:rsidR="0013031D" w:rsidRPr="0013031D" w:rsidRDefault="0013031D" w:rsidP="0013031D">
      <w:pPr>
        <w:pStyle w:val="Heading2"/>
        <w:rPr>
          <w:b w:val="0"/>
          <w:bCs/>
          <w:i/>
          <w:iCs/>
        </w:rPr>
      </w:pPr>
      <w:r w:rsidRPr="0013031D">
        <w:rPr>
          <w:i/>
          <w:iCs/>
          <w:lang w:val="en-AU"/>
        </w:rPr>
        <w:lastRenderedPageBreak/>
        <w:t>Part D: New service details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13031D" w14:paraId="4145AF81" w14:textId="77777777" w:rsidTr="00B33487">
        <w:trPr>
          <w:trHeight w:val="567"/>
          <w:jc w:val="right"/>
        </w:trPr>
        <w:tc>
          <w:tcPr>
            <w:tcW w:w="6382" w:type="dxa"/>
            <w:gridSpan w:val="4"/>
            <w:shd w:val="clear" w:color="auto" w:fill="004EA8"/>
          </w:tcPr>
          <w:p w14:paraId="025C65B3" w14:textId="77777777" w:rsidR="0013031D" w:rsidRPr="0091388E" w:rsidRDefault="0013031D" w:rsidP="00B33487">
            <w:pPr>
              <w:suppressAutoHyphens w:val="0"/>
              <w:spacing w:after="0"/>
              <w:rPr>
                <w:b/>
                <w:bCs/>
                <w:color w:val="FFFFFF" w:themeColor="background1"/>
                <w:szCs w:val="22"/>
              </w:rPr>
            </w:pPr>
            <w:bookmarkStart w:id="7" w:name="_Hlk49245590"/>
            <w:r w:rsidRPr="0091388E">
              <w:rPr>
                <w:b/>
                <w:bCs/>
                <w:color w:val="FFFFFF" w:themeColor="background1"/>
                <w:szCs w:val="22"/>
              </w:rPr>
              <w:t>Holiday Care – if applicable</w:t>
            </w:r>
          </w:p>
          <w:p w14:paraId="2DB62F6A" w14:textId="77777777" w:rsidR="0013031D" w:rsidRPr="0091388E" w:rsidRDefault="0013031D" w:rsidP="00B33487">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13031D" w14:paraId="57DD850E" w14:textId="77777777" w:rsidTr="00B33487">
        <w:trPr>
          <w:trHeight w:val="567"/>
          <w:jc w:val="right"/>
        </w:trPr>
        <w:tc>
          <w:tcPr>
            <w:tcW w:w="1418" w:type="dxa"/>
            <w:tcBorders>
              <w:bottom w:val="single" w:sz="4" w:space="0" w:color="FFFFFF" w:themeColor="background1"/>
            </w:tcBorders>
            <w:shd w:val="clear" w:color="auto" w:fill="004EA8"/>
            <w:vAlign w:val="center"/>
          </w:tcPr>
          <w:p w14:paraId="296AC8F9" w14:textId="77777777" w:rsidR="0013031D" w:rsidRDefault="0013031D" w:rsidP="00B33487">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00ACBB86"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7DA2A698"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63DE07C9"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24 Hour Care</w:t>
            </w:r>
          </w:p>
        </w:tc>
      </w:tr>
      <w:tr w:rsidR="0013031D" w14:paraId="6430C62D"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465E86" w14:textId="77777777" w:rsidR="0013031D" w:rsidRPr="00F01778" w:rsidRDefault="0013031D" w:rsidP="00B33487">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A51EDB"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9DB224"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C7EF35" w14:textId="77777777" w:rsidR="0013031D" w:rsidRDefault="000B13F9" w:rsidP="00B33487">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39BF72E8"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2FAB5A" w14:textId="77777777" w:rsidR="0013031D" w:rsidRPr="00F01778" w:rsidRDefault="0013031D" w:rsidP="00B33487">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CD70F7"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738254"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5BBF1C" w14:textId="77777777" w:rsidR="0013031D" w:rsidRDefault="000B13F9" w:rsidP="00B33487">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5D44297F"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A8111E" w14:textId="77777777" w:rsidR="0013031D" w:rsidRPr="00F01778" w:rsidRDefault="0013031D" w:rsidP="00B33487">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AA54F6A"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E47318"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204000" w14:textId="77777777" w:rsidR="0013031D" w:rsidRDefault="000B13F9" w:rsidP="00B33487">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7B00647E"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F8E3C0" w14:textId="77777777" w:rsidR="0013031D" w:rsidRPr="00F01778" w:rsidRDefault="0013031D" w:rsidP="00B33487">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4604D4"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342F2D"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02BC58" w14:textId="77777777" w:rsidR="0013031D" w:rsidRDefault="000B13F9" w:rsidP="00B33487">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524543C9"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1C1E86" w14:textId="77777777" w:rsidR="0013031D" w:rsidRPr="00F01778" w:rsidRDefault="0013031D" w:rsidP="00B33487">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CBD21F"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48C820"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325DCD" w14:textId="77777777" w:rsidR="0013031D" w:rsidRDefault="000B13F9" w:rsidP="00B33487">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09922D73"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464658" w14:textId="77777777" w:rsidR="0013031D" w:rsidRPr="00F01778" w:rsidRDefault="0013031D" w:rsidP="00B33487">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056D05"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34247F"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368E126" w14:textId="77777777" w:rsidR="0013031D" w:rsidRDefault="000B13F9" w:rsidP="00B33487">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tr w:rsidR="0013031D" w14:paraId="434782B8"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E6428F" w14:textId="77777777" w:rsidR="0013031D" w:rsidRPr="00F01778" w:rsidRDefault="0013031D" w:rsidP="00B33487">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94411D" w14:textId="77777777" w:rsidR="0013031D" w:rsidRDefault="0013031D" w:rsidP="00B33487">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D92D538" w14:textId="77777777" w:rsidR="0013031D" w:rsidRDefault="0013031D" w:rsidP="00B33487">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0A9D76" w14:textId="77777777" w:rsidR="0013031D" w:rsidRDefault="000B13F9" w:rsidP="00B33487">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13031D">
                  <w:rPr>
                    <w:rFonts w:ascii="MS Gothic" w:eastAsia="MS Gothic" w:hAnsi="MS Gothic" w:hint="eastAsia"/>
                    <w:sz w:val="36"/>
                    <w:szCs w:val="36"/>
                  </w:rPr>
                  <w:t>☐</w:t>
                </w:r>
              </w:sdtContent>
            </w:sdt>
          </w:p>
        </w:tc>
      </w:tr>
      <w:bookmarkEnd w:id="7"/>
    </w:tbl>
    <w:p w14:paraId="296EB84B" w14:textId="77777777" w:rsidR="0013031D" w:rsidRDefault="0013031D" w:rsidP="0013031D">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13031D" w14:paraId="34D9D4AB" w14:textId="77777777" w:rsidTr="00B33487">
        <w:trPr>
          <w:trHeight w:val="567"/>
          <w:jc w:val="right"/>
        </w:trPr>
        <w:tc>
          <w:tcPr>
            <w:tcW w:w="8552" w:type="dxa"/>
            <w:gridSpan w:val="6"/>
            <w:tcBorders>
              <w:bottom w:val="single" w:sz="4" w:space="0" w:color="004EA8"/>
            </w:tcBorders>
            <w:shd w:val="clear" w:color="auto" w:fill="004EA8"/>
          </w:tcPr>
          <w:p w14:paraId="17A0DADB" w14:textId="77777777" w:rsidR="0013031D" w:rsidRPr="0091388E" w:rsidRDefault="0013031D" w:rsidP="00B33487">
            <w:pPr>
              <w:suppressAutoHyphens w:val="0"/>
              <w:spacing w:after="0"/>
              <w:rPr>
                <w:b/>
                <w:bCs/>
                <w:color w:val="FFFFFF" w:themeColor="background1"/>
                <w:szCs w:val="22"/>
              </w:rPr>
            </w:pPr>
            <w:bookmarkStart w:id="8" w:name="_Hlk49242367"/>
            <w:r w:rsidRPr="0091388E">
              <w:rPr>
                <w:b/>
                <w:bCs/>
                <w:color w:val="FFFFFF" w:themeColor="background1"/>
                <w:szCs w:val="22"/>
              </w:rPr>
              <w:t>School Terms Only – if applicable</w:t>
            </w:r>
          </w:p>
          <w:p w14:paraId="10F8D396" w14:textId="77777777" w:rsidR="0013031D" w:rsidRPr="0091388E" w:rsidRDefault="0013031D" w:rsidP="00B33487">
            <w:pPr>
              <w:suppressAutoHyphens w:val="0"/>
              <w:spacing w:after="0"/>
              <w:rPr>
                <w:color w:val="FFFFFF" w:themeColor="background1"/>
                <w:szCs w:val="22"/>
              </w:rPr>
            </w:pPr>
            <w:r w:rsidRPr="0091388E">
              <w:rPr>
                <w:color w:val="FFFFFF" w:themeColor="background1"/>
                <w:szCs w:val="22"/>
              </w:rPr>
              <w:t>Operating hours when schools are open.</w:t>
            </w:r>
          </w:p>
        </w:tc>
      </w:tr>
      <w:tr w:rsidR="0013031D" w:rsidRPr="00E53026" w14:paraId="5A6332F9" w14:textId="77777777" w:rsidTr="00B33487">
        <w:trPr>
          <w:jc w:val="right"/>
        </w:trPr>
        <w:tc>
          <w:tcPr>
            <w:tcW w:w="1418" w:type="dxa"/>
            <w:tcBorders>
              <w:top w:val="single" w:sz="4" w:space="0" w:color="004EA8"/>
              <w:right w:val="single" w:sz="4" w:space="0" w:color="004EA8"/>
            </w:tcBorders>
            <w:shd w:val="clear" w:color="auto" w:fill="004EA8"/>
            <w:vAlign w:val="center"/>
          </w:tcPr>
          <w:p w14:paraId="23C08049" w14:textId="77777777" w:rsidR="0013031D" w:rsidRPr="0091388E" w:rsidRDefault="0013031D" w:rsidP="00B33487">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2B063408" w14:textId="77777777" w:rsidR="0013031D" w:rsidRPr="0091388E" w:rsidRDefault="0013031D" w:rsidP="00B33487">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2806E3A2" w14:textId="77777777" w:rsidR="0013031D" w:rsidRPr="0091388E" w:rsidRDefault="0013031D" w:rsidP="00B33487">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2B5797B1" w14:textId="77777777" w:rsidR="0013031D" w:rsidRPr="0091388E" w:rsidRDefault="0013031D" w:rsidP="00B33487">
            <w:pPr>
              <w:suppressAutoHyphens w:val="0"/>
              <w:spacing w:after="0"/>
              <w:jc w:val="center"/>
              <w:rPr>
                <w:b/>
                <w:bCs/>
                <w:color w:val="FFFFFF" w:themeColor="background1"/>
                <w:szCs w:val="22"/>
              </w:rPr>
            </w:pPr>
            <w:r w:rsidRPr="0091388E">
              <w:rPr>
                <w:b/>
                <w:bCs/>
                <w:color w:val="FFFFFF" w:themeColor="background1"/>
                <w:szCs w:val="22"/>
              </w:rPr>
              <w:t>Session 2</w:t>
            </w:r>
          </w:p>
        </w:tc>
      </w:tr>
      <w:tr w:rsidR="0013031D" w14:paraId="46F3D305" w14:textId="77777777" w:rsidTr="00B33487">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2AA753D9" w14:textId="77777777" w:rsidR="0013031D" w:rsidRPr="0091388E" w:rsidRDefault="0013031D" w:rsidP="00B33487">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0487A0E"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277F5D34"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5C275FF1" w14:textId="77777777" w:rsidR="0013031D" w:rsidRPr="0091388E" w:rsidRDefault="0013031D" w:rsidP="00B33487">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D988866"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0FB5A7D2" w14:textId="77777777" w:rsidR="0013031D" w:rsidRPr="0091388E" w:rsidRDefault="0013031D" w:rsidP="00B33487">
            <w:pPr>
              <w:suppressAutoHyphens w:val="0"/>
              <w:spacing w:after="0"/>
              <w:jc w:val="center"/>
              <w:rPr>
                <w:color w:val="FFFFFF" w:themeColor="background1"/>
                <w:szCs w:val="22"/>
              </w:rPr>
            </w:pPr>
            <w:r w:rsidRPr="0091388E">
              <w:rPr>
                <w:color w:val="FFFFFF" w:themeColor="background1"/>
                <w:szCs w:val="22"/>
              </w:rPr>
              <w:t>End time</w:t>
            </w:r>
          </w:p>
        </w:tc>
      </w:tr>
      <w:tr w:rsidR="0013031D" w14:paraId="08278155"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F33558" w14:textId="77777777" w:rsidR="0013031D" w:rsidRPr="00F01778" w:rsidRDefault="0013031D" w:rsidP="00B33487">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52323C"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5DE34A"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E57043" w14:textId="77777777" w:rsidR="0013031D" w:rsidRPr="00F01778" w:rsidRDefault="0013031D" w:rsidP="00B33487">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10A723"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E8B9A9" w14:textId="77777777" w:rsidR="0013031D" w:rsidRPr="00F01778" w:rsidRDefault="0013031D" w:rsidP="00B33487">
            <w:pPr>
              <w:suppressAutoHyphens w:val="0"/>
              <w:spacing w:after="0"/>
              <w:rPr>
                <w:szCs w:val="22"/>
              </w:rPr>
            </w:pPr>
          </w:p>
        </w:tc>
      </w:tr>
      <w:tr w:rsidR="0013031D" w14:paraId="18532256"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9953F2" w14:textId="77777777" w:rsidR="0013031D" w:rsidRPr="00F01778" w:rsidRDefault="0013031D" w:rsidP="00B33487">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36625A"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67DEDA"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DD27F6" w14:textId="77777777" w:rsidR="0013031D" w:rsidRPr="00F01778" w:rsidRDefault="0013031D" w:rsidP="00B33487">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E52EF3F"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B1067F" w14:textId="77777777" w:rsidR="0013031D" w:rsidRPr="00F01778" w:rsidRDefault="0013031D" w:rsidP="00B33487">
            <w:pPr>
              <w:suppressAutoHyphens w:val="0"/>
              <w:spacing w:after="0"/>
              <w:rPr>
                <w:szCs w:val="22"/>
              </w:rPr>
            </w:pPr>
          </w:p>
        </w:tc>
      </w:tr>
      <w:tr w:rsidR="0013031D" w14:paraId="57AF2113"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58FBCF" w14:textId="77777777" w:rsidR="0013031D" w:rsidRPr="00F01778" w:rsidRDefault="0013031D" w:rsidP="00B33487">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C10161"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F5E9D29"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C00D34" w14:textId="77777777" w:rsidR="0013031D" w:rsidRPr="00F01778" w:rsidRDefault="0013031D" w:rsidP="00B33487">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C75F88"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A89D80" w14:textId="77777777" w:rsidR="0013031D" w:rsidRPr="00F01778" w:rsidRDefault="0013031D" w:rsidP="00B33487">
            <w:pPr>
              <w:suppressAutoHyphens w:val="0"/>
              <w:spacing w:after="0"/>
              <w:rPr>
                <w:szCs w:val="22"/>
              </w:rPr>
            </w:pPr>
          </w:p>
        </w:tc>
      </w:tr>
      <w:tr w:rsidR="0013031D" w14:paraId="66266A8C"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94C41E" w14:textId="77777777" w:rsidR="0013031D" w:rsidRPr="00F01778" w:rsidRDefault="0013031D" w:rsidP="00B33487">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A34BA86"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3E45177"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9161135" w14:textId="77777777" w:rsidR="0013031D" w:rsidRPr="00F01778" w:rsidRDefault="0013031D" w:rsidP="00B33487">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9EE2F7"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75E6DD" w14:textId="77777777" w:rsidR="0013031D" w:rsidRPr="00F01778" w:rsidRDefault="0013031D" w:rsidP="00B33487">
            <w:pPr>
              <w:suppressAutoHyphens w:val="0"/>
              <w:spacing w:after="0"/>
              <w:rPr>
                <w:szCs w:val="22"/>
              </w:rPr>
            </w:pPr>
          </w:p>
        </w:tc>
      </w:tr>
      <w:tr w:rsidR="0013031D" w14:paraId="6E9551B2"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D27AE3" w14:textId="77777777" w:rsidR="0013031D" w:rsidRPr="00F01778" w:rsidRDefault="0013031D" w:rsidP="00B33487">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C1443D"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638FAF"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8BF6E7" w14:textId="77777777" w:rsidR="0013031D" w:rsidRPr="00F01778" w:rsidRDefault="0013031D" w:rsidP="00B33487">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8BDCF3"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A838BC" w14:textId="77777777" w:rsidR="0013031D" w:rsidRPr="00F01778" w:rsidRDefault="0013031D" w:rsidP="00B33487">
            <w:pPr>
              <w:suppressAutoHyphens w:val="0"/>
              <w:spacing w:after="0"/>
              <w:rPr>
                <w:szCs w:val="22"/>
              </w:rPr>
            </w:pPr>
          </w:p>
        </w:tc>
      </w:tr>
      <w:tr w:rsidR="0013031D" w14:paraId="0B34696A"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6C0BDA" w14:textId="77777777" w:rsidR="0013031D" w:rsidRPr="00F01778" w:rsidRDefault="0013031D" w:rsidP="00B33487">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0FA381"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0068B3"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BD76E3" w14:textId="77777777" w:rsidR="0013031D" w:rsidRPr="00F01778" w:rsidRDefault="0013031D" w:rsidP="00B33487">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86D6D4"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4EC603A" w14:textId="77777777" w:rsidR="0013031D" w:rsidRPr="00F01778" w:rsidRDefault="0013031D" w:rsidP="00B33487">
            <w:pPr>
              <w:suppressAutoHyphens w:val="0"/>
              <w:spacing w:after="0"/>
              <w:rPr>
                <w:szCs w:val="22"/>
              </w:rPr>
            </w:pPr>
          </w:p>
        </w:tc>
      </w:tr>
      <w:tr w:rsidR="0013031D" w14:paraId="6122456D" w14:textId="77777777" w:rsidTr="00B33487">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BCC0E6" w14:textId="77777777" w:rsidR="0013031D" w:rsidRPr="00F01778" w:rsidRDefault="0013031D" w:rsidP="00B33487">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413D01" w14:textId="77777777" w:rsidR="0013031D" w:rsidRPr="00F01778" w:rsidRDefault="0013031D" w:rsidP="00B33487">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CE162C"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35626A" w14:textId="77777777" w:rsidR="0013031D" w:rsidRPr="00F01778" w:rsidRDefault="0013031D" w:rsidP="00B33487">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0D3A79" w14:textId="77777777" w:rsidR="0013031D" w:rsidRPr="00F01778" w:rsidRDefault="0013031D" w:rsidP="00B33487">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89161D" w14:textId="77777777" w:rsidR="0013031D" w:rsidRPr="00F01778" w:rsidRDefault="0013031D" w:rsidP="00B33487">
            <w:pPr>
              <w:suppressAutoHyphens w:val="0"/>
              <w:spacing w:after="0"/>
              <w:rPr>
                <w:szCs w:val="22"/>
              </w:rPr>
            </w:pPr>
          </w:p>
        </w:tc>
      </w:tr>
    </w:tbl>
    <w:bookmarkEnd w:id="8"/>
    <w:p w14:paraId="7ACE6034" w14:textId="77777777" w:rsidR="0013031D" w:rsidRDefault="0013031D" w:rsidP="0013031D">
      <w:pPr>
        <w:spacing w:after="0"/>
      </w:pPr>
      <w:r>
        <w:t>______________________________________________________________________________</w:t>
      </w:r>
    </w:p>
    <w:p w14:paraId="1D85398B" w14:textId="5B1FED73" w:rsidR="0013031D" w:rsidRDefault="0013031D">
      <w:pPr>
        <w:suppressAutoHyphens w:val="0"/>
        <w:spacing w:after="0"/>
        <w:rPr>
          <w:b/>
          <w:bCs/>
        </w:rPr>
      </w:pPr>
      <w:r>
        <w:rPr>
          <w:b/>
          <w:bCs/>
        </w:rPr>
        <w:br w:type="page"/>
      </w:r>
    </w:p>
    <w:p w14:paraId="2A8B114F" w14:textId="77777777" w:rsidR="005F2B76" w:rsidRPr="0013031D" w:rsidRDefault="005F2B76" w:rsidP="005F2B76">
      <w:pPr>
        <w:pStyle w:val="Heading2"/>
        <w:rPr>
          <w:b w:val="0"/>
          <w:bCs/>
          <w:i/>
          <w:iCs/>
        </w:rPr>
      </w:pPr>
      <w:r w:rsidRPr="0013031D">
        <w:rPr>
          <w:i/>
          <w:iCs/>
          <w:lang w:val="en-AU"/>
        </w:rPr>
        <w:lastRenderedPageBreak/>
        <w:t>Part D: New service details - Continued</w:t>
      </w:r>
    </w:p>
    <w:p w14:paraId="680B5A86" w14:textId="79253417" w:rsidR="005A2C98" w:rsidRPr="00045816" w:rsidRDefault="005A2C98" w:rsidP="005A2C98">
      <w:pPr>
        <w:rPr>
          <w:b/>
          <w:bCs/>
        </w:rPr>
      </w:pPr>
      <w:r>
        <w:rPr>
          <w:b/>
          <w:bCs/>
        </w:rPr>
        <w:t>8</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169CBB0C" w14:textId="77777777" w:rsidR="005A2C98" w:rsidRPr="00045816" w:rsidRDefault="005A2C98" w:rsidP="005A2C98">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D92164" w:rsidRPr="00B62B82" w14:paraId="6D7D86F9" w14:textId="77777777" w:rsidTr="00B33487">
        <w:tc>
          <w:tcPr>
            <w:tcW w:w="1163" w:type="dxa"/>
            <w:tcBorders>
              <w:top w:val="nil"/>
              <w:left w:val="nil"/>
              <w:bottom w:val="nil"/>
              <w:right w:val="nil"/>
            </w:tcBorders>
          </w:tcPr>
          <w:p w14:paraId="29F300B0" w14:textId="77777777" w:rsidR="00D92164" w:rsidRPr="00B62B82" w:rsidRDefault="000B13F9" w:rsidP="00B33487">
            <w:pPr>
              <w:spacing w:after="0"/>
              <w:ind w:firstLine="604"/>
            </w:pPr>
            <w:sdt>
              <w:sdtPr>
                <w:rPr>
                  <w:sz w:val="36"/>
                  <w:szCs w:val="36"/>
                </w:rPr>
                <w:id w:val="1213471265"/>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A6E2F36" w14:textId="77777777" w:rsidR="00D92164" w:rsidRPr="007B11C2" w:rsidRDefault="00D92164" w:rsidP="00B33487">
            <w:pPr>
              <w:spacing w:before="120" w:after="0"/>
              <w:contextualSpacing/>
              <w:rPr>
                <w:szCs w:val="22"/>
              </w:rPr>
            </w:pPr>
            <w:r w:rsidRPr="007B11C2">
              <w:rPr>
                <w:szCs w:val="22"/>
              </w:rPr>
              <w:t>Health and safety, including—</w:t>
            </w:r>
          </w:p>
          <w:p w14:paraId="20160B34" w14:textId="77777777" w:rsidR="00D92164" w:rsidRPr="007B11C2" w:rsidRDefault="00D92164" w:rsidP="00B33487">
            <w:pPr>
              <w:spacing w:before="120" w:after="0"/>
              <w:ind w:left="456"/>
              <w:contextualSpacing/>
              <w:rPr>
                <w:szCs w:val="22"/>
              </w:rPr>
            </w:pPr>
            <w:r w:rsidRPr="007B11C2">
              <w:rPr>
                <w:szCs w:val="22"/>
              </w:rPr>
              <w:t>•</w:t>
            </w:r>
            <w:r w:rsidRPr="007B11C2">
              <w:rPr>
                <w:szCs w:val="22"/>
              </w:rPr>
              <w:tab/>
              <w:t>nutrition, food and beverages, and dietary requirements; and</w:t>
            </w:r>
          </w:p>
          <w:p w14:paraId="08B8828A" w14:textId="77777777" w:rsidR="00D92164" w:rsidRPr="007B11C2" w:rsidRDefault="00D92164" w:rsidP="00B33487">
            <w:pPr>
              <w:spacing w:before="120" w:after="0"/>
              <w:ind w:left="456"/>
              <w:contextualSpacing/>
              <w:rPr>
                <w:szCs w:val="22"/>
              </w:rPr>
            </w:pPr>
            <w:r w:rsidRPr="007B11C2">
              <w:rPr>
                <w:szCs w:val="22"/>
              </w:rPr>
              <w:t>•</w:t>
            </w:r>
            <w:r w:rsidRPr="007B11C2">
              <w:rPr>
                <w:szCs w:val="22"/>
              </w:rPr>
              <w:tab/>
              <w:t>sun protection; and</w:t>
            </w:r>
          </w:p>
          <w:p w14:paraId="2974A7E6" w14:textId="77777777" w:rsidR="00D92164" w:rsidRPr="007B11C2" w:rsidRDefault="00D92164" w:rsidP="00B33487">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7B59EC22" w14:textId="77777777" w:rsidR="00D92164" w:rsidRPr="007B11C2" w:rsidRDefault="00D92164" w:rsidP="00B33487">
            <w:pPr>
              <w:spacing w:before="120" w:after="0"/>
              <w:ind w:left="456"/>
              <w:contextualSpacing/>
              <w:rPr>
                <w:szCs w:val="22"/>
              </w:rPr>
            </w:pPr>
            <w:r w:rsidRPr="007B11C2">
              <w:rPr>
                <w:szCs w:val="22"/>
              </w:rPr>
              <w:t>•</w:t>
            </w:r>
            <w:r w:rsidRPr="007B11C2">
              <w:rPr>
                <w:szCs w:val="22"/>
              </w:rPr>
              <w:tab/>
              <w:t>the administration of first aid; and</w:t>
            </w:r>
          </w:p>
          <w:p w14:paraId="43C4BC6D" w14:textId="77777777" w:rsidR="00D92164" w:rsidRPr="00B62B82" w:rsidRDefault="00D92164" w:rsidP="00B33487">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D92164" w:rsidRPr="00B62B82" w14:paraId="7B486403" w14:textId="77777777" w:rsidTr="00B33487">
        <w:tc>
          <w:tcPr>
            <w:tcW w:w="1163" w:type="dxa"/>
            <w:tcBorders>
              <w:top w:val="nil"/>
              <w:left w:val="nil"/>
              <w:bottom w:val="nil"/>
              <w:right w:val="nil"/>
            </w:tcBorders>
          </w:tcPr>
          <w:p w14:paraId="03AFF572" w14:textId="77777777" w:rsidR="00D92164" w:rsidRPr="00B62B82" w:rsidRDefault="000B13F9" w:rsidP="00B33487">
            <w:pPr>
              <w:spacing w:after="0"/>
              <w:ind w:firstLine="604"/>
            </w:pPr>
            <w:sdt>
              <w:sdtPr>
                <w:rPr>
                  <w:sz w:val="36"/>
                  <w:szCs w:val="36"/>
                </w:rPr>
                <w:id w:val="-587933835"/>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067DAFA" w14:textId="77777777" w:rsidR="00D92164" w:rsidRPr="00B62B82" w:rsidRDefault="00D92164" w:rsidP="00B33487">
            <w:pPr>
              <w:spacing w:before="120" w:after="0"/>
              <w:rPr>
                <w:b/>
                <w:bCs/>
              </w:rPr>
            </w:pPr>
            <w:r w:rsidRPr="00DB3CED">
              <w:rPr>
                <w:szCs w:val="22"/>
              </w:rPr>
              <w:t>Incident, injury, trauma and illness policies and procedures complying with regulation 54;</w:t>
            </w:r>
          </w:p>
        </w:tc>
      </w:tr>
      <w:tr w:rsidR="00D92164" w:rsidRPr="00B62B82" w14:paraId="3D0D8DD7" w14:textId="77777777" w:rsidTr="00B33487">
        <w:tc>
          <w:tcPr>
            <w:tcW w:w="1163" w:type="dxa"/>
            <w:tcBorders>
              <w:top w:val="nil"/>
              <w:left w:val="nil"/>
              <w:bottom w:val="nil"/>
              <w:right w:val="nil"/>
            </w:tcBorders>
          </w:tcPr>
          <w:p w14:paraId="2331B3F6" w14:textId="77777777" w:rsidR="00D92164" w:rsidRPr="00B62B82" w:rsidRDefault="000B13F9" w:rsidP="00B33487">
            <w:pPr>
              <w:spacing w:after="0"/>
              <w:ind w:firstLine="604"/>
            </w:pPr>
            <w:sdt>
              <w:sdtPr>
                <w:rPr>
                  <w:sz w:val="36"/>
                  <w:szCs w:val="36"/>
                </w:rPr>
                <w:id w:val="-1508893153"/>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4D1BB5C" w14:textId="77777777" w:rsidR="00D92164" w:rsidRPr="00B62B82" w:rsidRDefault="00D92164" w:rsidP="00B33487">
            <w:pPr>
              <w:spacing w:before="120" w:after="0"/>
              <w:rPr>
                <w:b/>
                <w:bCs/>
              </w:rPr>
            </w:pPr>
            <w:r w:rsidRPr="00DB3CED">
              <w:rPr>
                <w:szCs w:val="22"/>
              </w:rPr>
              <w:t>Dealing with infectious diseases, including procedures complying with regulation 57;</w:t>
            </w:r>
          </w:p>
        </w:tc>
      </w:tr>
      <w:tr w:rsidR="00D92164" w:rsidRPr="00B62B82" w14:paraId="1057F2F3" w14:textId="77777777" w:rsidTr="00B33487">
        <w:tc>
          <w:tcPr>
            <w:tcW w:w="1163" w:type="dxa"/>
            <w:tcBorders>
              <w:top w:val="nil"/>
              <w:left w:val="nil"/>
              <w:bottom w:val="nil"/>
              <w:right w:val="nil"/>
            </w:tcBorders>
          </w:tcPr>
          <w:p w14:paraId="4C074DA4" w14:textId="77777777" w:rsidR="00D92164" w:rsidRPr="00B62B82" w:rsidRDefault="000B13F9" w:rsidP="00B33487">
            <w:pPr>
              <w:spacing w:after="0"/>
              <w:ind w:firstLine="604"/>
            </w:pPr>
            <w:sdt>
              <w:sdtPr>
                <w:rPr>
                  <w:sz w:val="36"/>
                  <w:szCs w:val="36"/>
                </w:rPr>
                <w:id w:val="756258050"/>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F3A72EE" w14:textId="77777777" w:rsidR="00D92164" w:rsidRPr="00B62B82" w:rsidRDefault="00D92164" w:rsidP="00B33487">
            <w:pPr>
              <w:spacing w:before="120" w:after="0"/>
              <w:rPr>
                <w:b/>
                <w:bCs/>
              </w:rPr>
            </w:pPr>
            <w:r w:rsidRPr="00DB3CED">
              <w:rPr>
                <w:szCs w:val="22"/>
              </w:rPr>
              <w:t>Dealing with medical conditions in children, including the matters set out in regulation 59;</w:t>
            </w:r>
          </w:p>
        </w:tc>
      </w:tr>
      <w:tr w:rsidR="00D92164" w:rsidRPr="00B62B82" w14:paraId="2C0377AD" w14:textId="77777777" w:rsidTr="00B33487">
        <w:tc>
          <w:tcPr>
            <w:tcW w:w="1163" w:type="dxa"/>
            <w:tcBorders>
              <w:top w:val="nil"/>
              <w:left w:val="nil"/>
              <w:bottom w:val="nil"/>
              <w:right w:val="nil"/>
            </w:tcBorders>
          </w:tcPr>
          <w:p w14:paraId="191009A1" w14:textId="77777777" w:rsidR="00D92164" w:rsidRPr="00B62B82" w:rsidRDefault="000B13F9" w:rsidP="00B33487">
            <w:pPr>
              <w:spacing w:after="0"/>
              <w:ind w:firstLine="604"/>
            </w:pPr>
            <w:sdt>
              <w:sdtPr>
                <w:rPr>
                  <w:sz w:val="36"/>
                  <w:szCs w:val="36"/>
                </w:rPr>
                <w:id w:val="1024218331"/>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74E258E" w14:textId="77777777" w:rsidR="00D92164" w:rsidRPr="00B62B82" w:rsidRDefault="00D92164" w:rsidP="00B33487">
            <w:pPr>
              <w:spacing w:before="120" w:after="0"/>
              <w:rPr>
                <w:b/>
                <w:bCs/>
              </w:rPr>
            </w:pPr>
            <w:r w:rsidRPr="00DB3CED">
              <w:rPr>
                <w:szCs w:val="22"/>
              </w:rPr>
              <w:t>Emergency and evacuation, including the matters set out in regulation 66;</w:t>
            </w:r>
          </w:p>
        </w:tc>
      </w:tr>
      <w:tr w:rsidR="00D92164" w:rsidRPr="00B62B82" w14:paraId="2F0F6758" w14:textId="77777777" w:rsidTr="00B33487">
        <w:tc>
          <w:tcPr>
            <w:tcW w:w="1163" w:type="dxa"/>
            <w:tcBorders>
              <w:top w:val="nil"/>
              <w:left w:val="nil"/>
              <w:bottom w:val="nil"/>
              <w:right w:val="nil"/>
            </w:tcBorders>
          </w:tcPr>
          <w:p w14:paraId="1C12FF71" w14:textId="77777777" w:rsidR="00D92164" w:rsidRPr="00B62B82" w:rsidRDefault="000B13F9" w:rsidP="00B33487">
            <w:pPr>
              <w:spacing w:after="0"/>
              <w:ind w:firstLine="604"/>
            </w:pPr>
            <w:sdt>
              <w:sdtPr>
                <w:rPr>
                  <w:sz w:val="36"/>
                  <w:szCs w:val="36"/>
                </w:rPr>
                <w:id w:val="1254086355"/>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FDE527E" w14:textId="77777777" w:rsidR="00D92164" w:rsidRPr="00B62B82" w:rsidRDefault="00D92164" w:rsidP="00B33487">
            <w:pPr>
              <w:spacing w:before="120" w:after="0"/>
              <w:rPr>
                <w:b/>
                <w:bCs/>
              </w:rPr>
            </w:pPr>
            <w:r w:rsidRPr="00DB3CED">
              <w:rPr>
                <w:szCs w:val="22"/>
              </w:rPr>
              <w:t>Delivery of children to, and collection of children from, children’s service premises, including procedures complying with regulation 68;</w:t>
            </w:r>
          </w:p>
        </w:tc>
      </w:tr>
      <w:tr w:rsidR="00D92164" w:rsidRPr="00B62B82" w14:paraId="29D5EDD3" w14:textId="77777777" w:rsidTr="00B33487">
        <w:tc>
          <w:tcPr>
            <w:tcW w:w="1163" w:type="dxa"/>
            <w:tcBorders>
              <w:top w:val="nil"/>
              <w:left w:val="nil"/>
              <w:bottom w:val="nil"/>
              <w:right w:val="nil"/>
            </w:tcBorders>
          </w:tcPr>
          <w:p w14:paraId="7CFC5DF4" w14:textId="77777777" w:rsidR="00D92164" w:rsidRPr="00B62B82" w:rsidRDefault="000B13F9" w:rsidP="00B33487">
            <w:pPr>
              <w:spacing w:after="0"/>
              <w:ind w:firstLine="604"/>
            </w:pPr>
            <w:sdt>
              <w:sdtPr>
                <w:rPr>
                  <w:sz w:val="36"/>
                  <w:szCs w:val="36"/>
                </w:rPr>
                <w:id w:val="-779882187"/>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8AD4250" w14:textId="77777777" w:rsidR="00D92164" w:rsidRPr="00B62B82" w:rsidRDefault="00D92164" w:rsidP="00B33487">
            <w:pPr>
              <w:spacing w:before="120" w:after="0"/>
              <w:rPr>
                <w:b/>
                <w:bCs/>
              </w:rPr>
            </w:pPr>
            <w:r w:rsidRPr="00DB3CED">
              <w:rPr>
                <w:szCs w:val="22"/>
              </w:rPr>
              <w:t>Excursions, including procedures complying with regulations 69 to 71;</w:t>
            </w:r>
          </w:p>
        </w:tc>
      </w:tr>
      <w:tr w:rsidR="00D92164" w:rsidRPr="00B62B82" w14:paraId="1C4B2046" w14:textId="77777777" w:rsidTr="00B33487">
        <w:tc>
          <w:tcPr>
            <w:tcW w:w="1163" w:type="dxa"/>
            <w:tcBorders>
              <w:top w:val="nil"/>
              <w:left w:val="nil"/>
              <w:bottom w:val="nil"/>
              <w:right w:val="nil"/>
            </w:tcBorders>
          </w:tcPr>
          <w:p w14:paraId="0F118DC0" w14:textId="77777777" w:rsidR="00D92164" w:rsidRPr="00B62B82" w:rsidRDefault="000B13F9" w:rsidP="00B33487">
            <w:pPr>
              <w:spacing w:after="0"/>
              <w:ind w:firstLine="604"/>
            </w:pPr>
            <w:sdt>
              <w:sdtPr>
                <w:rPr>
                  <w:sz w:val="36"/>
                  <w:szCs w:val="36"/>
                </w:rPr>
                <w:id w:val="1345208629"/>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F77A6EA" w14:textId="77777777" w:rsidR="00D92164" w:rsidRPr="00B62B82" w:rsidRDefault="00D92164" w:rsidP="00B33487">
            <w:pPr>
              <w:spacing w:before="120" w:after="0"/>
              <w:rPr>
                <w:b/>
                <w:bCs/>
              </w:rPr>
            </w:pPr>
            <w:r w:rsidRPr="00DB3CED">
              <w:rPr>
                <w:szCs w:val="22"/>
              </w:rPr>
              <w:t>Providing a child safe environment;</w:t>
            </w:r>
          </w:p>
        </w:tc>
      </w:tr>
      <w:tr w:rsidR="00D92164" w:rsidRPr="00B62B82" w14:paraId="4F8592A5" w14:textId="77777777" w:rsidTr="00B33487">
        <w:tc>
          <w:tcPr>
            <w:tcW w:w="1163" w:type="dxa"/>
            <w:tcBorders>
              <w:top w:val="nil"/>
              <w:left w:val="nil"/>
              <w:bottom w:val="nil"/>
              <w:right w:val="nil"/>
            </w:tcBorders>
          </w:tcPr>
          <w:p w14:paraId="0921D8ED" w14:textId="77777777" w:rsidR="00D92164" w:rsidRPr="00B62B82" w:rsidRDefault="000B13F9" w:rsidP="00B33487">
            <w:pPr>
              <w:spacing w:after="0"/>
              <w:ind w:firstLine="604"/>
            </w:pPr>
            <w:sdt>
              <w:sdtPr>
                <w:rPr>
                  <w:sz w:val="36"/>
                  <w:szCs w:val="36"/>
                </w:rPr>
                <w:id w:val="-1520697704"/>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28BB81D" w14:textId="77777777" w:rsidR="00D92164" w:rsidRPr="005D2376" w:rsidRDefault="00D92164" w:rsidP="00B33487">
            <w:pPr>
              <w:suppressAutoHyphens w:val="0"/>
              <w:spacing w:after="0"/>
              <w:ind w:left="34"/>
              <w:rPr>
                <w:szCs w:val="22"/>
              </w:rPr>
            </w:pPr>
            <w:r w:rsidRPr="00541345">
              <w:rPr>
                <w:szCs w:val="22"/>
              </w:rPr>
              <w:t>Staffing, including—</w:t>
            </w:r>
          </w:p>
          <w:p w14:paraId="75231D54" w14:textId="77777777" w:rsidR="00D92164" w:rsidRPr="005D2376" w:rsidRDefault="00D92164" w:rsidP="00B33487">
            <w:pPr>
              <w:suppressAutoHyphens w:val="0"/>
              <w:spacing w:after="0"/>
              <w:ind w:left="459"/>
              <w:rPr>
                <w:szCs w:val="22"/>
              </w:rPr>
            </w:pPr>
            <w:r w:rsidRPr="00DB3CED">
              <w:rPr>
                <w:szCs w:val="22"/>
              </w:rPr>
              <w:t>•</w:t>
            </w:r>
            <w:r w:rsidRPr="00DB3CED">
              <w:rPr>
                <w:szCs w:val="22"/>
              </w:rPr>
              <w:tab/>
            </w:r>
            <w:r w:rsidRPr="00045816">
              <w:t>a code of conduct for staff members; and</w:t>
            </w:r>
          </w:p>
          <w:p w14:paraId="5F2915D3" w14:textId="77777777" w:rsidR="00D92164" w:rsidRDefault="00D92164" w:rsidP="00B33487">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463738A9" w14:textId="77777777" w:rsidR="00D92164" w:rsidRPr="00B62B82" w:rsidRDefault="00D92164" w:rsidP="00B33487">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D92164" w:rsidRPr="00B62B82" w14:paraId="22AFCA12" w14:textId="77777777" w:rsidTr="00B33487">
        <w:tc>
          <w:tcPr>
            <w:tcW w:w="1163" w:type="dxa"/>
            <w:tcBorders>
              <w:top w:val="nil"/>
              <w:left w:val="nil"/>
              <w:bottom w:val="nil"/>
              <w:right w:val="nil"/>
            </w:tcBorders>
          </w:tcPr>
          <w:p w14:paraId="5257A952" w14:textId="77777777" w:rsidR="00D92164" w:rsidRPr="00B62B82" w:rsidRDefault="000B13F9" w:rsidP="00B33487">
            <w:pPr>
              <w:spacing w:after="0"/>
              <w:ind w:firstLine="604"/>
            </w:pPr>
            <w:sdt>
              <w:sdtPr>
                <w:rPr>
                  <w:sz w:val="36"/>
                  <w:szCs w:val="36"/>
                </w:rPr>
                <w:id w:val="-1449309791"/>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8077F6A" w14:textId="77777777" w:rsidR="00D92164" w:rsidRPr="00B62B82" w:rsidRDefault="00D92164" w:rsidP="00B33487">
            <w:pPr>
              <w:spacing w:before="120" w:after="0"/>
              <w:rPr>
                <w:b/>
                <w:bCs/>
              </w:rPr>
            </w:pPr>
            <w:r w:rsidRPr="00541345">
              <w:rPr>
                <w:szCs w:val="22"/>
              </w:rPr>
              <w:t>Interactions with children, including the matters set out in regulations 104 and 105;</w:t>
            </w:r>
          </w:p>
        </w:tc>
      </w:tr>
      <w:tr w:rsidR="00D92164" w:rsidRPr="00B62B82" w14:paraId="03CC26C2" w14:textId="77777777" w:rsidTr="00B33487">
        <w:tc>
          <w:tcPr>
            <w:tcW w:w="1163" w:type="dxa"/>
            <w:tcBorders>
              <w:top w:val="nil"/>
              <w:left w:val="nil"/>
              <w:bottom w:val="nil"/>
              <w:right w:val="nil"/>
            </w:tcBorders>
          </w:tcPr>
          <w:p w14:paraId="4CE7CFBB" w14:textId="77777777" w:rsidR="00D92164" w:rsidRPr="00B62B82" w:rsidRDefault="000B13F9" w:rsidP="00B33487">
            <w:pPr>
              <w:spacing w:after="0"/>
              <w:ind w:firstLine="604"/>
            </w:pPr>
            <w:sdt>
              <w:sdtPr>
                <w:rPr>
                  <w:sz w:val="36"/>
                  <w:szCs w:val="36"/>
                </w:rPr>
                <w:id w:val="-1223053202"/>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41925CD" w14:textId="77777777" w:rsidR="00D92164" w:rsidRPr="00B62B82" w:rsidRDefault="00D92164" w:rsidP="00B33487">
            <w:pPr>
              <w:spacing w:before="120" w:after="0"/>
              <w:rPr>
                <w:b/>
                <w:bCs/>
              </w:rPr>
            </w:pPr>
            <w:r w:rsidRPr="00541345">
              <w:rPr>
                <w:szCs w:val="22"/>
              </w:rPr>
              <w:t>Enrolment and orientation;</w:t>
            </w:r>
          </w:p>
        </w:tc>
      </w:tr>
      <w:tr w:rsidR="00D92164" w:rsidRPr="00B62B82" w14:paraId="5EAFFC12" w14:textId="77777777" w:rsidTr="00B33487">
        <w:tc>
          <w:tcPr>
            <w:tcW w:w="1163" w:type="dxa"/>
            <w:tcBorders>
              <w:top w:val="nil"/>
              <w:left w:val="nil"/>
              <w:bottom w:val="nil"/>
              <w:right w:val="nil"/>
            </w:tcBorders>
          </w:tcPr>
          <w:p w14:paraId="49F78890" w14:textId="77777777" w:rsidR="00D92164" w:rsidRPr="00B62B82" w:rsidRDefault="000B13F9" w:rsidP="00B33487">
            <w:pPr>
              <w:spacing w:after="0"/>
              <w:ind w:firstLine="604"/>
            </w:pPr>
            <w:sdt>
              <w:sdtPr>
                <w:rPr>
                  <w:sz w:val="36"/>
                  <w:szCs w:val="36"/>
                </w:rPr>
                <w:id w:val="-1007514657"/>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83EDCF9" w14:textId="77777777" w:rsidR="00D92164" w:rsidRPr="00B62B82" w:rsidRDefault="00D92164" w:rsidP="00B33487">
            <w:pPr>
              <w:spacing w:before="120" w:after="0"/>
              <w:rPr>
                <w:b/>
                <w:bCs/>
              </w:rPr>
            </w:pPr>
            <w:r w:rsidRPr="00541345">
              <w:rPr>
                <w:szCs w:val="22"/>
              </w:rPr>
              <w:t>Governance and management of the service, including confidentiality of records;</w:t>
            </w:r>
          </w:p>
        </w:tc>
      </w:tr>
      <w:tr w:rsidR="00D92164" w:rsidRPr="00B62B82" w14:paraId="2F57641E" w14:textId="77777777" w:rsidTr="00B33487">
        <w:tc>
          <w:tcPr>
            <w:tcW w:w="1163" w:type="dxa"/>
            <w:tcBorders>
              <w:top w:val="nil"/>
              <w:left w:val="nil"/>
              <w:bottom w:val="nil"/>
              <w:right w:val="nil"/>
            </w:tcBorders>
          </w:tcPr>
          <w:p w14:paraId="2066208C" w14:textId="77777777" w:rsidR="00D92164" w:rsidRPr="00B62B82" w:rsidRDefault="000B13F9" w:rsidP="00B33487">
            <w:pPr>
              <w:spacing w:after="0"/>
              <w:ind w:firstLine="604"/>
            </w:pPr>
            <w:sdt>
              <w:sdtPr>
                <w:rPr>
                  <w:sz w:val="36"/>
                  <w:szCs w:val="36"/>
                </w:rPr>
                <w:id w:val="1338732783"/>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8FB64D1" w14:textId="77777777" w:rsidR="00D92164" w:rsidRPr="00B62B82" w:rsidRDefault="00D92164" w:rsidP="00B33487">
            <w:pPr>
              <w:spacing w:before="120" w:after="0"/>
              <w:rPr>
                <w:b/>
                <w:bCs/>
              </w:rPr>
            </w:pPr>
            <w:r w:rsidRPr="00541345">
              <w:rPr>
                <w:szCs w:val="22"/>
              </w:rPr>
              <w:t>The acceptance and refusal of authorisations;</w:t>
            </w:r>
          </w:p>
        </w:tc>
      </w:tr>
      <w:tr w:rsidR="00D92164" w:rsidRPr="00B62B82" w14:paraId="5C403F9B" w14:textId="77777777" w:rsidTr="00B33487">
        <w:tc>
          <w:tcPr>
            <w:tcW w:w="1163" w:type="dxa"/>
            <w:tcBorders>
              <w:top w:val="nil"/>
              <w:left w:val="nil"/>
              <w:bottom w:val="nil"/>
              <w:right w:val="nil"/>
            </w:tcBorders>
          </w:tcPr>
          <w:p w14:paraId="46A8A399" w14:textId="77777777" w:rsidR="00D92164" w:rsidRPr="00B62B82" w:rsidRDefault="000B13F9" w:rsidP="00B33487">
            <w:pPr>
              <w:spacing w:after="0"/>
              <w:ind w:firstLine="604"/>
            </w:pPr>
            <w:sdt>
              <w:sdtPr>
                <w:rPr>
                  <w:sz w:val="36"/>
                  <w:szCs w:val="36"/>
                </w:rPr>
                <w:id w:val="891849158"/>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E98F01C" w14:textId="77777777" w:rsidR="00D92164" w:rsidRPr="00B62B82" w:rsidRDefault="00D92164" w:rsidP="00B33487">
            <w:pPr>
              <w:spacing w:before="120" w:after="0"/>
              <w:rPr>
                <w:b/>
                <w:bCs/>
              </w:rPr>
            </w:pPr>
            <w:r w:rsidRPr="00541345">
              <w:rPr>
                <w:szCs w:val="22"/>
              </w:rPr>
              <w:t>Payment of fees and provision of a statement of fees charged by the children’s service;</w:t>
            </w:r>
          </w:p>
        </w:tc>
      </w:tr>
      <w:tr w:rsidR="00D92164" w:rsidRPr="00B62B82" w14:paraId="0B18C965" w14:textId="77777777" w:rsidTr="00B33487">
        <w:tc>
          <w:tcPr>
            <w:tcW w:w="1163" w:type="dxa"/>
            <w:tcBorders>
              <w:top w:val="nil"/>
              <w:left w:val="nil"/>
              <w:bottom w:val="nil"/>
              <w:right w:val="nil"/>
            </w:tcBorders>
          </w:tcPr>
          <w:p w14:paraId="27D50A8E" w14:textId="77777777" w:rsidR="00D92164" w:rsidRPr="00B62B82" w:rsidRDefault="000B13F9" w:rsidP="00B33487">
            <w:pPr>
              <w:spacing w:after="0"/>
              <w:ind w:firstLine="604"/>
            </w:pPr>
            <w:sdt>
              <w:sdtPr>
                <w:rPr>
                  <w:sz w:val="36"/>
                  <w:szCs w:val="36"/>
                </w:rPr>
                <w:id w:val="-1639640434"/>
                <w14:checkbox>
                  <w14:checked w14:val="0"/>
                  <w14:checkedState w14:val="2612" w14:font="MS Gothic"/>
                  <w14:uncheckedState w14:val="2610" w14:font="MS Gothic"/>
                </w14:checkbox>
              </w:sdtPr>
              <w:sdtEndPr/>
              <w:sdtContent>
                <w:r w:rsidR="00D92164"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302BCFB" w14:textId="77777777" w:rsidR="00D92164" w:rsidRPr="00B62B82" w:rsidRDefault="00D92164" w:rsidP="00B33487">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D92164" w:rsidRPr="00780647" w14:paraId="4D2A72F6" w14:textId="77777777" w:rsidTr="00B33487">
        <w:tc>
          <w:tcPr>
            <w:tcW w:w="934" w:type="dxa"/>
            <w:shd w:val="clear" w:color="auto" w:fill="auto"/>
          </w:tcPr>
          <w:p w14:paraId="50F2E3DC" w14:textId="77777777" w:rsidR="00D92164" w:rsidRPr="00780647" w:rsidRDefault="00D92164" w:rsidP="00B33487">
            <w:pPr>
              <w:spacing w:before="120" w:after="0"/>
            </w:pPr>
            <w:r w:rsidRPr="00780647">
              <w:rPr>
                <w:noProof/>
              </w:rPr>
              <w:drawing>
                <wp:inline distT="0" distB="0" distL="0" distR="0" wp14:anchorId="7089209B" wp14:editId="57B4C0F6">
                  <wp:extent cx="456123" cy="456123"/>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111C434B" w14:textId="77777777" w:rsidR="00D92164" w:rsidRPr="00780647" w:rsidRDefault="00D92164" w:rsidP="00D92164">
            <w:pPr>
              <w:pStyle w:val="ListParagraph"/>
              <w:numPr>
                <w:ilvl w:val="0"/>
                <w:numId w:val="17"/>
              </w:numPr>
              <w:autoSpaceDN/>
              <w:spacing w:before="120" w:after="0"/>
              <w:ind w:left="97" w:hanging="218"/>
              <w:contextualSpacing/>
              <w:textAlignment w:val="auto"/>
              <w:rPr>
                <w:sz w:val="20"/>
                <w:szCs w:val="20"/>
              </w:rPr>
            </w:pPr>
            <w:r w:rsidRPr="00780647">
              <w:t xml:space="preserve">You </w:t>
            </w:r>
            <w:r w:rsidRPr="00926704">
              <w:rPr>
                <w:u w:val="single"/>
              </w:rPr>
              <w:t>do not</w:t>
            </w:r>
            <w:r w:rsidRPr="00780647">
              <w:t xml:space="preserve"> need to provide copies with this application.</w:t>
            </w:r>
          </w:p>
          <w:p w14:paraId="044E5BF5" w14:textId="77777777" w:rsidR="00D92164" w:rsidRPr="00780647" w:rsidRDefault="00D92164" w:rsidP="00D92164">
            <w:pPr>
              <w:pStyle w:val="ListParagraph"/>
              <w:numPr>
                <w:ilvl w:val="0"/>
                <w:numId w:val="17"/>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2DF9FD53" w14:textId="7FCDAB8E" w:rsidR="005A2C98" w:rsidRDefault="005A2C98" w:rsidP="005A2C98">
      <w:pPr>
        <w:spacing w:after="0"/>
      </w:pPr>
      <w:r>
        <w:t>______________________________________________________________________________</w:t>
      </w:r>
    </w:p>
    <w:p w14:paraId="608A60C2" w14:textId="751463AF" w:rsidR="008D63A1" w:rsidRDefault="008D63A1">
      <w:pPr>
        <w:suppressAutoHyphens w:val="0"/>
        <w:spacing w:after="0"/>
      </w:pPr>
      <w:r>
        <w:br w:type="page"/>
      </w:r>
    </w:p>
    <w:p w14:paraId="21A3AD1F" w14:textId="77777777" w:rsidR="005F2B76" w:rsidRPr="0013031D" w:rsidRDefault="005F2B76" w:rsidP="005F2B76">
      <w:pPr>
        <w:pStyle w:val="Heading2"/>
        <w:rPr>
          <w:b w:val="0"/>
          <w:bCs/>
          <w:i/>
          <w:iCs/>
        </w:rPr>
      </w:pPr>
      <w:r w:rsidRPr="0013031D">
        <w:rPr>
          <w:i/>
          <w:iCs/>
          <w:lang w:val="en-AU"/>
        </w:rPr>
        <w:lastRenderedPageBreak/>
        <w:t>Part D: New service details - Continued</w:t>
      </w:r>
    </w:p>
    <w:p w14:paraId="14C23A52" w14:textId="02C335DE" w:rsidR="008D63A1" w:rsidRDefault="008D63A1" w:rsidP="008D63A1">
      <w:pPr>
        <w:suppressAutoHyphens w:val="0"/>
        <w:spacing w:before="120"/>
        <w:rPr>
          <w:b/>
          <w:bCs/>
          <w:szCs w:val="22"/>
        </w:rPr>
      </w:pPr>
      <w:r>
        <w:rPr>
          <w:b/>
          <w:bCs/>
          <w:szCs w:val="22"/>
        </w:rPr>
        <w:t>9</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2426D5" w:rsidRPr="00BC020A" w14:paraId="077BF849" w14:textId="77777777" w:rsidTr="00B33487">
        <w:tc>
          <w:tcPr>
            <w:tcW w:w="1162" w:type="dxa"/>
            <w:tcBorders>
              <w:top w:val="nil"/>
              <w:left w:val="nil"/>
              <w:bottom w:val="nil"/>
              <w:right w:val="nil"/>
            </w:tcBorders>
          </w:tcPr>
          <w:p w14:paraId="6A9AA071" w14:textId="77777777" w:rsidR="002426D5" w:rsidRPr="00BC020A" w:rsidRDefault="000B13F9" w:rsidP="00B33487">
            <w:pPr>
              <w:spacing w:after="0"/>
              <w:ind w:firstLine="604"/>
            </w:pPr>
            <w:sdt>
              <w:sdtPr>
                <w:rPr>
                  <w:sz w:val="36"/>
                  <w:szCs w:val="36"/>
                </w:rPr>
                <w:id w:val="-2017523873"/>
                <w14:checkbox>
                  <w14:checked w14:val="0"/>
                  <w14:checkedState w14:val="2612" w14:font="MS Gothic"/>
                  <w14:uncheckedState w14:val="2610" w14:font="MS Gothic"/>
                </w14:checkbox>
              </w:sdtPr>
              <w:sdtEndPr/>
              <w:sdtContent>
                <w:r w:rsidR="002426D5"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90A0C41" w14:textId="77777777" w:rsidR="002426D5" w:rsidRPr="00BC020A" w:rsidRDefault="002426D5" w:rsidP="00B33487">
            <w:pPr>
              <w:spacing w:before="120" w:after="0"/>
              <w:ind w:left="-110"/>
            </w:pPr>
            <w:r w:rsidRPr="00BC020A">
              <w:t>No</w:t>
            </w:r>
          </w:p>
        </w:tc>
        <w:tc>
          <w:tcPr>
            <w:tcW w:w="7854" w:type="dxa"/>
            <w:tcBorders>
              <w:top w:val="nil"/>
              <w:left w:val="nil"/>
              <w:bottom w:val="nil"/>
              <w:right w:val="nil"/>
            </w:tcBorders>
          </w:tcPr>
          <w:p w14:paraId="21850776" w14:textId="77777777" w:rsidR="002426D5" w:rsidRPr="00BC020A" w:rsidRDefault="002426D5" w:rsidP="00B33487">
            <w:pPr>
              <w:spacing w:before="120" w:after="0"/>
              <w:rPr>
                <w:b/>
                <w:bCs/>
              </w:rPr>
            </w:pPr>
          </w:p>
        </w:tc>
      </w:tr>
      <w:tr w:rsidR="002426D5" w:rsidRPr="00BC020A" w14:paraId="77BA4F69" w14:textId="77777777" w:rsidTr="00B33487">
        <w:tc>
          <w:tcPr>
            <w:tcW w:w="1162" w:type="dxa"/>
            <w:tcBorders>
              <w:top w:val="nil"/>
              <w:left w:val="nil"/>
              <w:bottom w:val="nil"/>
              <w:right w:val="nil"/>
            </w:tcBorders>
          </w:tcPr>
          <w:p w14:paraId="39F0C7C2" w14:textId="77777777" w:rsidR="002426D5" w:rsidRPr="00BC020A" w:rsidRDefault="000B13F9" w:rsidP="00B33487">
            <w:pPr>
              <w:spacing w:after="0"/>
              <w:ind w:firstLine="604"/>
            </w:pPr>
            <w:sdt>
              <w:sdtPr>
                <w:rPr>
                  <w:sz w:val="36"/>
                  <w:szCs w:val="36"/>
                </w:rPr>
                <w:id w:val="167451796"/>
                <w14:checkbox>
                  <w14:checked w14:val="0"/>
                  <w14:checkedState w14:val="2612" w14:font="MS Gothic"/>
                  <w14:uncheckedState w14:val="2610" w14:font="MS Gothic"/>
                </w14:checkbox>
              </w:sdtPr>
              <w:sdtEndPr/>
              <w:sdtContent>
                <w:r w:rsidR="002426D5"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652C4301" w14:textId="77777777" w:rsidR="002426D5" w:rsidRPr="00BC020A" w:rsidRDefault="002426D5" w:rsidP="00B33487">
            <w:pPr>
              <w:spacing w:before="120" w:after="0"/>
              <w:ind w:left="-110"/>
            </w:pPr>
            <w:r w:rsidRPr="00BC020A">
              <w:t>Yes</w:t>
            </w:r>
          </w:p>
        </w:tc>
        <w:tc>
          <w:tcPr>
            <w:tcW w:w="7854" w:type="dxa"/>
            <w:tcBorders>
              <w:top w:val="nil"/>
              <w:left w:val="nil"/>
              <w:bottom w:val="nil"/>
              <w:right w:val="nil"/>
            </w:tcBorders>
          </w:tcPr>
          <w:p w14:paraId="6E135BEC" w14:textId="77777777" w:rsidR="002426D5" w:rsidRPr="00BC020A" w:rsidRDefault="002426D5" w:rsidP="00B33487">
            <w:pPr>
              <w:numPr>
                <w:ilvl w:val="0"/>
                <w:numId w:val="19"/>
              </w:numPr>
              <w:spacing w:before="120" w:after="0"/>
              <w:ind w:left="133" w:hanging="219"/>
              <w:rPr>
                <w:b/>
                <w:bCs/>
              </w:rPr>
            </w:pPr>
            <w:r w:rsidRPr="00BC020A">
              <w:rPr>
                <w:i/>
                <w:iCs/>
                <w:szCs w:val="22"/>
              </w:rPr>
              <w:t>Please attach a copy of the service’s water safety policy.</w:t>
            </w:r>
          </w:p>
        </w:tc>
      </w:tr>
    </w:tbl>
    <w:p w14:paraId="12CEBE76" w14:textId="06DFA41E" w:rsidR="008D63A1" w:rsidRDefault="008D63A1" w:rsidP="008D63A1">
      <w:pPr>
        <w:spacing w:after="0"/>
      </w:pPr>
      <w:r>
        <w:t>______________________________________________________________________________</w:t>
      </w:r>
    </w:p>
    <w:p w14:paraId="551B7A08" w14:textId="418577E4" w:rsidR="003A2C6D" w:rsidRDefault="003A2C6D" w:rsidP="003A2C6D">
      <w:pPr>
        <w:suppressAutoHyphens w:val="0"/>
        <w:spacing w:before="120"/>
        <w:rPr>
          <w:b/>
          <w:bCs/>
          <w:szCs w:val="22"/>
        </w:rPr>
      </w:pPr>
      <w:r>
        <w:rPr>
          <w:b/>
          <w:bCs/>
          <w:szCs w:val="22"/>
        </w:rPr>
        <w:t>10</w:t>
      </w:r>
      <w:r w:rsidRPr="00CB3FBE">
        <w:rPr>
          <w:b/>
          <w:bCs/>
          <w:szCs w:val="22"/>
        </w:rPr>
        <w:t xml:space="preserve">. </w:t>
      </w:r>
      <w:r w:rsidRPr="003A2C6D">
        <w:rPr>
          <w:b/>
          <w:bCs/>
          <w:szCs w:val="22"/>
        </w:rPr>
        <w:t>Will the nominated supervisor for the service change</w:t>
      </w:r>
      <w:r w:rsidRPr="00AE0FBE">
        <w:rPr>
          <w:b/>
          <w:bCs/>
          <w:szCs w:val="22"/>
        </w:rPr>
        <w:t>?</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2426D5" w:rsidRPr="00BC020A" w14:paraId="0A9A8F26" w14:textId="77777777" w:rsidTr="00B33487">
        <w:tc>
          <w:tcPr>
            <w:tcW w:w="1162" w:type="dxa"/>
            <w:tcBorders>
              <w:top w:val="nil"/>
              <w:left w:val="nil"/>
              <w:bottom w:val="nil"/>
              <w:right w:val="nil"/>
            </w:tcBorders>
          </w:tcPr>
          <w:p w14:paraId="20657B1A" w14:textId="77777777" w:rsidR="002426D5" w:rsidRPr="00BC020A" w:rsidRDefault="000B13F9" w:rsidP="00B33487">
            <w:pPr>
              <w:spacing w:after="0"/>
              <w:ind w:firstLine="604"/>
            </w:pPr>
            <w:sdt>
              <w:sdtPr>
                <w:rPr>
                  <w:sz w:val="36"/>
                  <w:szCs w:val="36"/>
                </w:rPr>
                <w:id w:val="1794253541"/>
                <w14:checkbox>
                  <w14:checked w14:val="0"/>
                  <w14:checkedState w14:val="2612" w14:font="MS Gothic"/>
                  <w14:uncheckedState w14:val="2610" w14:font="MS Gothic"/>
                </w14:checkbox>
              </w:sdtPr>
              <w:sdtEndPr/>
              <w:sdtContent>
                <w:r w:rsidR="002426D5"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70305B2D" w14:textId="77777777" w:rsidR="002426D5" w:rsidRPr="00BC020A" w:rsidRDefault="002426D5" w:rsidP="00B33487">
            <w:pPr>
              <w:spacing w:before="120" w:after="0"/>
              <w:ind w:left="-110"/>
            </w:pPr>
            <w:r w:rsidRPr="00BC020A">
              <w:t>No</w:t>
            </w:r>
          </w:p>
        </w:tc>
        <w:tc>
          <w:tcPr>
            <w:tcW w:w="7854" w:type="dxa"/>
            <w:tcBorders>
              <w:top w:val="nil"/>
              <w:left w:val="nil"/>
              <w:bottom w:val="nil"/>
              <w:right w:val="nil"/>
            </w:tcBorders>
          </w:tcPr>
          <w:p w14:paraId="0A26B92C" w14:textId="77777777" w:rsidR="002426D5" w:rsidRPr="00BC020A" w:rsidRDefault="002426D5" w:rsidP="00B33487">
            <w:pPr>
              <w:spacing w:before="120" w:after="0"/>
              <w:rPr>
                <w:b/>
                <w:bCs/>
              </w:rPr>
            </w:pPr>
          </w:p>
        </w:tc>
      </w:tr>
      <w:tr w:rsidR="002426D5" w:rsidRPr="00BC020A" w14:paraId="5F0B8D5B" w14:textId="77777777" w:rsidTr="00B33487">
        <w:tc>
          <w:tcPr>
            <w:tcW w:w="1162" w:type="dxa"/>
            <w:tcBorders>
              <w:top w:val="nil"/>
              <w:left w:val="nil"/>
              <w:bottom w:val="nil"/>
              <w:right w:val="nil"/>
            </w:tcBorders>
          </w:tcPr>
          <w:p w14:paraId="66726730" w14:textId="77777777" w:rsidR="002426D5" w:rsidRPr="00BC020A" w:rsidRDefault="000B13F9" w:rsidP="00B33487">
            <w:pPr>
              <w:spacing w:after="0"/>
              <w:ind w:firstLine="604"/>
            </w:pPr>
            <w:sdt>
              <w:sdtPr>
                <w:rPr>
                  <w:sz w:val="36"/>
                  <w:szCs w:val="36"/>
                </w:rPr>
                <w:id w:val="-270004223"/>
                <w14:checkbox>
                  <w14:checked w14:val="0"/>
                  <w14:checkedState w14:val="2612" w14:font="MS Gothic"/>
                  <w14:uncheckedState w14:val="2610" w14:font="MS Gothic"/>
                </w14:checkbox>
              </w:sdtPr>
              <w:sdtEndPr/>
              <w:sdtContent>
                <w:r w:rsidR="002426D5"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DED9A17" w14:textId="77777777" w:rsidR="002426D5" w:rsidRPr="00BC020A" w:rsidRDefault="002426D5" w:rsidP="00B33487">
            <w:pPr>
              <w:spacing w:before="120" w:after="0"/>
              <w:ind w:left="-110"/>
            </w:pPr>
            <w:r w:rsidRPr="00BC020A">
              <w:t>Yes</w:t>
            </w:r>
          </w:p>
        </w:tc>
        <w:tc>
          <w:tcPr>
            <w:tcW w:w="7854" w:type="dxa"/>
            <w:tcBorders>
              <w:top w:val="nil"/>
              <w:left w:val="nil"/>
              <w:bottom w:val="nil"/>
              <w:right w:val="nil"/>
            </w:tcBorders>
          </w:tcPr>
          <w:p w14:paraId="2F3D55A6" w14:textId="6F9C4B1D" w:rsidR="002426D5" w:rsidRPr="00BC020A" w:rsidRDefault="002426D5" w:rsidP="002426D5">
            <w:pPr>
              <w:numPr>
                <w:ilvl w:val="0"/>
                <w:numId w:val="19"/>
              </w:numPr>
              <w:spacing w:before="120" w:after="0"/>
              <w:ind w:left="133" w:hanging="219"/>
              <w:rPr>
                <w:b/>
                <w:bCs/>
              </w:rPr>
            </w:pPr>
            <w:r w:rsidRPr="002426D5">
              <w:rPr>
                <w:i/>
                <w:iCs/>
                <w:szCs w:val="22"/>
              </w:rPr>
              <w:t>Please complete the following</w:t>
            </w:r>
            <w:r>
              <w:rPr>
                <w:i/>
                <w:iCs/>
                <w:szCs w:val="22"/>
              </w:rPr>
              <w:t xml:space="preserve"> details</w:t>
            </w:r>
            <w:r w:rsidRPr="002426D5">
              <w:rPr>
                <w:i/>
                <w:iCs/>
                <w:szCs w:val="22"/>
              </w:rPr>
              <w:t>:</w:t>
            </w:r>
          </w:p>
        </w:tc>
      </w:tr>
    </w:tbl>
    <w:p w14:paraId="537B9450" w14:textId="77777777" w:rsidR="002426D5" w:rsidRDefault="002426D5" w:rsidP="002426D5">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2426D5" w:rsidRPr="005D2376" w14:paraId="3BED7A17" w14:textId="77777777" w:rsidTr="00B33487">
        <w:trPr>
          <w:gridAfter w:val="1"/>
          <w:wAfter w:w="124" w:type="dxa"/>
        </w:trPr>
        <w:tc>
          <w:tcPr>
            <w:tcW w:w="1843" w:type="dxa"/>
            <w:vAlign w:val="bottom"/>
          </w:tcPr>
          <w:p w14:paraId="46F5B44D" w14:textId="77777777" w:rsidR="002426D5" w:rsidRPr="005D2376" w:rsidRDefault="002426D5" w:rsidP="00B33487">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5B12D5BF" w14:textId="77777777" w:rsidR="002426D5" w:rsidRPr="005D2376" w:rsidRDefault="002426D5" w:rsidP="00B33487">
            <w:pPr>
              <w:suppressAutoHyphens w:val="0"/>
              <w:spacing w:before="120" w:after="0"/>
              <w:rPr>
                <w:szCs w:val="22"/>
              </w:rPr>
            </w:pPr>
          </w:p>
        </w:tc>
        <w:tc>
          <w:tcPr>
            <w:tcW w:w="284" w:type="dxa"/>
            <w:vAlign w:val="bottom"/>
          </w:tcPr>
          <w:p w14:paraId="7C9EF02D" w14:textId="77777777" w:rsidR="002426D5" w:rsidRPr="005D2376" w:rsidRDefault="002426D5" w:rsidP="00B33487">
            <w:pPr>
              <w:suppressAutoHyphens w:val="0"/>
              <w:spacing w:before="120" w:after="0"/>
              <w:rPr>
                <w:szCs w:val="22"/>
              </w:rPr>
            </w:pPr>
          </w:p>
        </w:tc>
        <w:tc>
          <w:tcPr>
            <w:tcW w:w="1842" w:type="dxa"/>
            <w:gridSpan w:val="2"/>
            <w:vAlign w:val="bottom"/>
          </w:tcPr>
          <w:p w14:paraId="7870EED9" w14:textId="77777777" w:rsidR="002426D5" w:rsidRPr="005D2376" w:rsidRDefault="002426D5" w:rsidP="00B33487">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1F87E874" w14:textId="77777777" w:rsidR="002426D5" w:rsidRPr="005D2376" w:rsidRDefault="002426D5" w:rsidP="00B33487">
            <w:pPr>
              <w:suppressAutoHyphens w:val="0"/>
              <w:spacing w:before="120" w:after="0"/>
              <w:rPr>
                <w:szCs w:val="22"/>
              </w:rPr>
            </w:pPr>
          </w:p>
        </w:tc>
      </w:tr>
      <w:tr w:rsidR="002426D5" w:rsidRPr="005D2376" w14:paraId="1FF4C75F" w14:textId="77777777" w:rsidTr="00B33487">
        <w:trPr>
          <w:gridAfter w:val="1"/>
          <w:wAfter w:w="124" w:type="dxa"/>
        </w:trPr>
        <w:tc>
          <w:tcPr>
            <w:tcW w:w="1843" w:type="dxa"/>
            <w:vAlign w:val="bottom"/>
          </w:tcPr>
          <w:p w14:paraId="207196EE" w14:textId="77777777" w:rsidR="002426D5" w:rsidRPr="005D2376" w:rsidRDefault="002426D5" w:rsidP="00B33487">
            <w:pPr>
              <w:suppressAutoHyphens w:val="0"/>
              <w:spacing w:after="0"/>
              <w:rPr>
                <w:szCs w:val="22"/>
              </w:rPr>
            </w:pPr>
          </w:p>
        </w:tc>
        <w:tc>
          <w:tcPr>
            <w:tcW w:w="2268" w:type="dxa"/>
            <w:tcBorders>
              <w:top w:val="single" w:sz="4" w:space="0" w:color="auto"/>
            </w:tcBorders>
            <w:vAlign w:val="bottom"/>
          </w:tcPr>
          <w:p w14:paraId="40B7E261" w14:textId="77777777" w:rsidR="002426D5" w:rsidRPr="005D2376" w:rsidRDefault="002426D5" w:rsidP="00B33487">
            <w:pPr>
              <w:suppressAutoHyphens w:val="0"/>
              <w:spacing w:after="0"/>
              <w:rPr>
                <w:szCs w:val="22"/>
              </w:rPr>
            </w:pPr>
          </w:p>
        </w:tc>
        <w:tc>
          <w:tcPr>
            <w:tcW w:w="284" w:type="dxa"/>
            <w:vAlign w:val="bottom"/>
          </w:tcPr>
          <w:p w14:paraId="69748CBC" w14:textId="77777777" w:rsidR="002426D5" w:rsidRPr="005D2376" w:rsidRDefault="002426D5" w:rsidP="00B33487">
            <w:pPr>
              <w:suppressAutoHyphens w:val="0"/>
              <w:spacing w:after="0"/>
              <w:rPr>
                <w:szCs w:val="22"/>
              </w:rPr>
            </w:pPr>
          </w:p>
        </w:tc>
        <w:tc>
          <w:tcPr>
            <w:tcW w:w="1842" w:type="dxa"/>
            <w:gridSpan w:val="2"/>
            <w:vAlign w:val="bottom"/>
          </w:tcPr>
          <w:p w14:paraId="3747FEE9" w14:textId="77777777" w:rsidR="002426D5" w:rsidRPr="005D2376" w:rsidRDefault="002426D5" w:rsidP="00B33487">
            <w:pPr>
              <w:suppressAutoHyphens w:val="0"/>
              <w:spacing w:after="0"/>
              <w:rPr>
                <w:szCs w:val="22"/>
              </w:rPr>
            </w:pPr>
          </w:p>
        </w:tc>
        <w:tc>
          <w:tcPr>
            <w:tcW w:w="2694" w:type="dxa"/>
            <w:tcBorders>
              <w:top w:val="single" w:sz="4" w:space="0" w:color="auto"/>
            </w:tcBorders>
            <w:vAlign w:val="bottom"/>
          </w:tcPr>
          <w:p w14:paraId="600AF8B9" w14:textId="77777777" w:rsidR="002426D5" w:rsidRPr="005D2376" w:rsidRDefault="002426D5" w:rsidP="00B33487">
            <w:pPr>
              <w:suppressAutoHyphens w:val="0"/>
              <w:spacing w:after="0"/>
              <w:rPr>
                <w:szCs w:val="22"/>
              </w:rPr>
            </w:pPr>
          </w:p>
        </w:tc>
      </w:tr>
      <w:tr w:rsidR="002426D5" w:rsidRPr="005D2376" w14:paraId="3F9136CD" w14:textId="77777777" w:rsidTr="00B33487">
        <w:trPr>
          <w:gridAfter w:val="1"/>
          <w:wAfter w:w="124" w:type="dxa"/>
        </w:trPr>
        <w:tc>
          <w:tcPr>
            <w:tcW w:w="1843" w:type="dxa"/>
            <w:vAlign w:val="bottom"/>
          </w:tcPr>
          <w:p w14:paraId="0C914C26" w14:textId="77777777" w:rsidR="002426D5" w:rsidRPr="005D2376" w:rsidRDefault="002426D5" w:rsidP="00B33487">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3D230FF8" w14:textId="77777777" w:rsidR="002426D5" w:rsidRPr="005D2376" w:rsidRDefault="002426D5" w:rsidP="00B33487">
            <w:pPr>
              <w:suppressAutoHyphens w:val="0"/>
              <w:spacing w:after="0"/>
              <w:rPr>
                <w:szCs w:val="22"/>
              </w:rPr>
            </w:pPr>
          </w:p>
        </w:tc>
        <w:tc>
          <w:tcPr>
            <w:tcW w:w="284" w:type="dxa"/>
            <w:vAlign w:val="bottom"/>
          </w:tcPr>
          <w:p w14:paraId="05285F7C" w14:textId="77777777" w:rsidR="002426D5" w:rsidRPr="005D2376" w:rsidRDefault="002426D5" w:rsidP="00B33487">
            <w:pPr>
              <w:suppressAutoHyphens w:val="0"/>
              <w:spacing w:after="0"/>
              <w:rPr>
                <w:szCs w:val="22"/>
              </w:rPr>
            </w:pPr>
          </w:p>
        </w:tc>
        <w:tc>
          <w:tcPr>
            <w:tcW w:w="1842" w:type="dxa"/>
            <w:gridSpan w:val="2"/>
            <w:vAlign w:val="bottom"/>
          </w:tcPr>
          <w:p w14:paraId="78E3C8F9" w14:textId="77777777" w:rsidR="002426D5" w:rsidRPr="005D2376" w:rsidRDefault="002426D5" w:rsidP="00B33487">
            <w:pPr>
              <w:suppressAutoHyphens w:val="0"/>
              <w:spacing w:after="0"/>
              <w:rPr>
                <w:szCs w:val="22"/>
              </w:rPr>
            </w:pPr>
            <w:r w:rsidRPr="005D2376">
              <w:rPr>
                <w:szCs w:val="22"/>
              </w:rPr>
              <w:t>Last name:</w:t>
            </w:r>
          </w:p>
        </w:tc>
        <w:tc>
          <w:tcPr>
            <w:tcW w:w="2694" w:type="dxa"/>
            <w:tcBorders>
              <w:bottom w:val="single" w:sz="4" w:space="0" w:color="auto"/>
            </w:tcBorders>
            <w:vAlign w:val="bottom"/>
          </w:tcPr>
          <w:p w14:paraId="55A1E9BF" w14:textId="77777777" w:rsidR="002426D5" w:rsidRPr="005D2376" w:rsidRDefault="002426D5" w:rsidP="00B33487">
            <w:pPr>
              <w:suppressAutoHyphens w:val="0"/>
              <w:spacing w:after="0"/>
              <w:rPr>
                <w:szCs w:val="22"/>
              </w:rPr>
            </w:pPr>
          </w:p>
        </w:tc>
      </w:tr>
      <w:tr w:rsidR="002426D5" w:rsidRPr="005D2376" w14:paraId="68464E92" w14:textId="77777777" w:rsidTr="00B33487">
        <w:trPr>
          <w:gridAfter w:val="1"/>
          <w:wAfter w:w="124" w:type="dxa"/>
        </w:trPr>
        <w:tc>
          <w:tcPr>
            <w:tcW w:w="1843" w:type="dxa"/>
            <w:vAlign w:val="bottom"/>
          </w:tcPr>
          <w:p w14:paraId="40F03E53" w14:textId="77777777" w:rsidR="002426D5" w:rsidRPr="005D2376" w:rsidRDefault="002426D5" w:rsidP="00B33487">
            <w:pPr>
              <w:suppressAutoHyphens w:val="0"/>
              <w:spacing w:after="0"/>
              <w:rPr>
                <w:szCs w:val="22"/>
              </w:rPr>
            </w:pPr>
          </w:p>
        </w:tc>
        <w:tc>
          <w:tcPr>
            <w:tcW w:w="2268" w:type="dxa"/>
            <w:tcBorders>
              <w:top w:val="single" w:sz="4" w:space="0" w:color="auto"/>
            </w:tcBorders>
            <w:vAlign w:val="bottom"/>
          </w:tcPr>
          <w:p w14:paraId="5B93C68D" w14:textId="77777777" w:rsidR="002426D5" w:rsidRPr="005D2376" w:rsidRDefault="002426D5" w:rsidP="00B33487">
            <w:pPr>
              <w:suppressAutoHyphens w:val="0"/>
              <w:spacing w:after="0"/>
              <w:rPr>
                <w:szCs w:val="22"/>
              </w:rPr>
            </w:pPr>
          </w:p>
        </w:tc>
        <w:tc>
          <w:tcPr>
            <w:tcW w:w="284" w:type="dxa"/>
            <w:vAlign w:val="bottom"/>
          </w:tcPr>
          <w:p w14:paraId="4F34E53D" w14:textId="77777777" w:rsidR="002426D5" w:rsidRPr="005D2376" w:rsidRDefault="002426D5" w:rsidP="00B33487">
            <w:pPr>
              <w:suppressAutoHyphens w:val="0"/>
              <w:spacing w:after="0"/>
              <w:rPr>
                <w:szCs w:val="22"/>
              </w:rPr>
            </w:pPr>
          </w:p>
        </w:tc>
        <w:tc>
          <w:tcPr>
            <w:tcW w:w="1842" w:type="dxa"/>
            <w:gridSpan w:val="2"/>
            <w:vAlign w:val="bottom"/>
          </w:tcPr>
          <w:p w14:paraId="3B4B4315" w14:textId="77777777" w:rsidR="002426D5" w:rsidRPr="005D2376" w:rsidRDefault="002426D5" w:rsidP="00B33487">
            <w:pPr>
              <w:suppressAutoHyphens w:val="0"/>
              <w:spacing w:after="0"/>
              <w:rPr>
                <w:szCs w:val="22"/>
              </w:rPr>
            </w:pPr>
          </w:p>
        </w:tc>
        <w:tc>
          <w:tcPr>
            <w:tcW w:w="2694" w:type="dxa"/>
            <w:tcBorders>
              <w:top w:val="single" w:sz="4" w:space="0" w:color="auto"/>
            </w:tcBorders>
            <w:vAlign w:val="bottom"/>
          </w:tcPr>
          <w:p w14:paraId="51594203" w14:textId="77777777" w:rsidR="002426D5" w:rsidRPr="005D2376" w:rsidRDefault="002426D5" w:rsidP="00B33487">
            <w:pPr>
              <w:suppressAutoHyphens w:val="0"/>
              <w:spacing w:after="0"/>
              <w:rPr>
                <w:szCs w:val="22"/>
              </w:rPr>
            </w:pPr>
          </w:p>
        </w:tc>
      </w:tr>
      <w:tr w:rsidR="002426D5" w:rsidRPr="005D2376" w14:paraId="03883573" w14:textId="77777777" w:rsidTr="00B33487">
        <w:trPr>
          <w:gridAfter w:val="1"/>
          <w:wAfter w:w="124" w:type="dxa"/>
        </w:trPr>
        <w:tc>
          <w:tcPr>
            <w:tcW w:w="1843" w:type="dxa"/>
            <w:vAlign w:val="bottom"/>
          </w:tcPr>
          <w:p w14:paraId="6C411CF0" w14:textId="77777777" w:rsidR="002426D5" w:rsidRPr="005D2376" w:rsidRDefault="002426D5" w:rsidP="00B33487">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19002497" w14:textId="77777777" w:rsidR="002426D5" w:rsidRPr="005D2376" w:rsidRDefault="002426D5" w:rsidP="00B33487">
            <w:pPr>
              <w:suppressAutoHyphens w:val="0"/>
              <w:spacing w:after="0"/>
              <w:rPr>
                <w:szCs w:val="22"/>
              </w:rPr>
            </w:pPr>
          </w:p>
        </w:tc>
        <w:tc>
          <w:tcPr>
            <w:tcW w:w="284" w:type="dxa"/>
            <w:vAlign w:val="bottom"/>
          </w:tcPr>
          <w:p w14:paraId="35888302" w14:textId="77777777" w:rsidR="002426D5" w:rsidRPr="005D2376" w:rsidRDefault="002426D5" w:rsidP="00B33487">
            <w:pPr>
              <w:suppressAutoHyphens w:val="0"/>
              <w:spacing w:after="0"/>
              <w:rPr>
                <w:szCs w:val="22"/>
              </w:rPr>
            </w:pPr>
          </w:p>
        </w:tc>
        <w:tc>
          <w:tcPr>
            <w:tcW w:w="1842" w:type="dxa"/>
            <w:gridSpan w:val="2"/>
            <w:vAlign w:val="bottom"/>
          </w:tcPr>
          <w:p w14:paraId="5116A883" w14:textId="77777777" w:rsidR="002426D5" w:rsidRPr="005D2376" w:rsidRDefault="002426D5" w:rsidP="00B33487">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6D4B79B0" w14:textId="77777777" w:rsidR="002426D5" w:rsidRPr="005D2376" w:rsidRDefault="002426D5" w:rsidP="00B33487">
            <w:pPr>
              <w:suppressAutoHyphens w:val="0"/>
              <w:spacing w:after="0"/>
              <w:rPr>
                <w:szCs w:val="22"/>
              </w:rPr>
            </w:pPr>
          </w:p>
        </w:tc>
      </w:tr>
      <w:tr w:rsidR="002426D5" w:rsidRPr="005D2376" w14:paraId="55BB1780" w14:textId="77777777" w:rsidTr="00B33487">
        <w:trPr>
          <w:gridAfter w:val="1"/>
          <w:wAfter w:w="124" w:type="dxa"/>
        </w:trPr>
        <w:tc>
          <w:tcPr>
            <w:tcW w:w="1843" w:type="dxa"/>
          </w:tcPr>
          <w:p w14:paraId="1B772E75" w14:textId="77777777" w:rsidR="002426D5" w:rsidRPr="005E0F7E" w:rsidRDefault="002426D5" w:rsidP="00B33487">
            <w:pPr>
              <w:suppressAutoHyphens w:val="0"/>
              <w:spacing w:after="0"/>
              <w:rPr>
                <w:sz w:val="24"/>
                <w:vertAlign w:val="superscript"/>
              </w:rPr>
            </w:pPr>
            <w:r w:rsidRPr="005E0F7E">
              <w:rPr>
                <w:sz w:val="24"/>
                <w:vertAlign w:val="superscript"/>
              </w:rPr>
              <w:t>(DD/MM/YYYY)</w:t>
            </w:r>
          </w:p>
        </w:tc>
        <w:tc>
          <w:tcPr>
            <w:tcW w:w="2268" w:type="dxa"/>
            <w:tcBorders>
              <w:top w:val="single" w:sz="4" w:space="0" w:color="auto"/>
            </w:tcBorders>
            <w:vAlign w:val="bottom"/>
          </w:tcPr>
          <w:p w14:paraId="463E0264" w14:textId="77777777" w:rsidR="002426D5" w:rsidRPr="005D2376" w:rsidRDefault="002426D5" w:rsidP="00B33487">
            <w:pPr>
              <w:suppressAutoHyphens w:val="0"/>
              <w:spacing w:after="0"/>
              <w:rPr>
                <w:szCs w:val="22"/>
              </w:rPr>
            </w:pPr>
          </w:p>
        </w:tc>
        <w:tc>
          <w:tcPr>
            <w:tcW w:w="284" w:type="dxa"/>
            <w:vAlign w:val="bottom"/>
          </w:tcPr>
          <w:p w14:paraId="53EE7F88" w14:textId="77777777" w:rsidR="002426D5" w:rsidRPr="005D2376" w:rsidRDefault="002426D5" w:rsidP="00B33487">
            <w:pPr>
              <w:suppressAutoHyphens w:val="0"/>
              <w:spacing w:after="0"/>
              <w:rPr>
                <w:szCs w:val="22"/>
              </w:rPr>
            </w:pPr>
          </w:p>
        </w:tc>
        <w:tc>
          <w:tcPr>
            <w:tcW w:w="1842" w:type="dxa"/>
            <w:gridSpan w:val="2"/>
            <w:vAlign w:val="bottom"/>
          </w:tcPr>
          <w:p w14:paraId="7F9F7000" w14:textId="77777777" w:rsidR="002426D5" w:rsidRPr="005D2376" w:rsidRDefault="002426D5" w:rsidP="00B33487">
            <w:pPr>
              <w:suppressAutoHyphens w:val="0"/>
              <w:spacing w:after="0"/>
              <w:rPr>
                <w:szCs w:val="22"/>
              </w:rPr>
            </w:pPr>
          </w:p>
        </w:tc>
        <w:tc>
          <w:tcPr>
            <w:tcW w:w="2694" w:type="dxa"/>
            <w:tcBorders>
              <w:top w:val="single" w:sz="4" w:space="0" w:color="auto"/>
            </w:tcBorders>
            <w:vAlign w:val="bottom"/>
          </w:tcPr>
          <w:p w14:paraId="2298A9E9" w14:textId="77777777" w:rsidR="002426D5" w:rsidRPr="005D2376" w:rsidRDefault="002426D5" w:rsidP="00B33487">
            <w:pPr>
              <w:suppressAutoHyphens w:val="0"/>
              <w:spacing w:after="0"/>
              <w:rPr>
                <w:szCs w:val="22"/>
              </w:rPr>
            </w:pPr>
          </w:p>
        </w:tc>
      </w:tr>
      <w:tr w:rsidR="002426D5" w:rsidRPr="005D2376" w14:paraId="16C6B04A" w14:textId="77777777" w:rsidTr="00B33487">
        <w:trPr>
          <w:gridAfter w:val="1"/>
          <w:wAfter w:w="124" w:type="dxa"/>
        </w:trPr>
        <w:tc>
          <w:tcPr>
            <w:tcW w:w="1843" w:type="dxa"/>
            <w:vAlign w:val="bottom"/>
          </w:tcPr>
          <w:p w14:paraId="05816AC3" w14:textId="77777777" w:rsidR="002426D5" w:rsidRPr="005D2376" w:rsidRDefault="002426D5" w:rsidP="00B33487">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50E96579" w14:textId="77777777" w:rsidR="002426D5" w:rsidRPr="005D2376" w:rsidRDefault="002426D5" w:rsidP="00B33487">
            <w:pPr>
              <w:suppressAutoHyphens w:val="0"/>
              <w:spacing w:after="0"/>
              <w:rPr>
                <w:szCs w:val="22"/>
              </w:rPr>
            </w:pPr>
          </w:p>
        </w:tc>
        <w:tc>
          <w:tcPr>
            <w:tcW w:w="284" w:type="dxa"/>
            <w:vAlign w:val="bottom"/>
          </w:tcPr>
          <w:p w14:paraId="24E6BA5C" w14:textId="77777777" w:rsidR="002426D5" w:rsidRPr="005D2376" w:rsidRDefault="002426D5" w:rsidP="00B33487">
            <w:pPr>
              <w:suppressAutoHyphens w:val="0"/>
              <w:spacing w:after="0"/>
              <w:rPr>
                <w:szCs w:val="22"/>
              </w:rPr>
            </w:pPr>
          </w:p>
        </w:tc>
        <w:tc>
          <w:tcPr>
            <w:tcW w:w="1842" w:type="dxa"/>
            <w:gridSpan w:val="2"/>
            <w:vAlign w:val="bottom"/>
          </w:tcPr>
          <w:p w14:paraId="42882860" w14:textId="77777777" w:rsidR="002426D5" w:rsidRPr="005D2376" w:rsidRDefault="002426D5" w:rsidP="00B33487">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C81B341" w14:textId="77777777" w:rsidR="002426D5" w:rsidRPr="005D2376" w:rsidRDefault="002426D5" w:rsidP="00B33487">
            <w:pPr>
              <w:suppressAutoHyphens w:val="0"/>
              <w:spacing w:after="0"/>
              <w:rPr>
                <w:szCs w:val="22"/>
              </w:rPr>
            </w:pPr>
          </w:p>
        </w:tc>
      </w:tr>
      <w:tr w:rsidR="002426D5" w:rsidRPr="005D2376" w14:paraId="3790E16D" w14:textId="77777777" w:rsidTr="00B33487">
        <w:tc>
          <w:tcPr>
            <w:tcW w:w="1843" w:type="dxa"/>
            <w:vAlign w:val="bottom"/>
          </w:tcPr>
          <w:p w14:paraId="5F65BB1B" w14:textId="77777777" w:rsidR="002426D5" w:rsidRPr="005D2376" w:rsidRDefault="002426D5" w:rsidP="00B33487">
            <w:pPr>
              <w:suppressAutoHyphens w:val="0"/>
              <w:spacing w:after="0"/>
              <w:rPr>
                <w:szCs w:val="22"/>
              </w:rPr>
            </w:pPr>
          </w:p>
        </w:tc>
        <w:tc>
          <w:tcPr>
            <w:tcW w:w="4394" w:type="dxa"/>
            <w:gridSpan w:val="4"/>
            <w:vAlign w:val="bottom"/>
          </w:tcPr>
          <w:p w14:paraId="5CC7EBCD" w14:textId="77777777" w:rsidR="002426D5" w:rsidRPr="005D2376" w:rsidRDefault="002426D5" w:rsidP="00B33487">
            <w:pPr>
              <w:suppressAutoHyphens w:val="0"/>
              <w:spacing w:after="0"/>
              <w:rPr>
                <w:szCs w:val="22"/>
              </w:rPr>
            </w:pPr>
          </w:p>
        </w:tc>
        <w:tc>
          <w:tcPr>
            <w:tcW w:w="2818" w:type="dxa"/>
            <w:gridSpan w:val="2"/>
            <w:vAlign w:val="bottom"/>
          </w:tcPr>
          <w:p w14:paraId="7CADEE03" w14:textId="77777777" w:rsidR="002426D5" w:rsidRPr="005D2376" w:rsidRDefault="002426D5" w:rsidP="00B33487">
            <w:pPr>
              <w:suppressAutoHyphens w:val="0"/>
              <w:spacing w:after="0"/>
              <w:rPr>
                <w:szCs w:val="22"/>
              </w:rPr>
            </w:pPr>
          </w:p>
        </w:tc>
      </w:tr>
      <w:tr w:rsidR="002426D5" w:rsidRPr="005D2376" w14:paraId="71003C96" w14:textId="77777777" w:rsidTr="00B33487">
        <w:tc>
          <w:tcPr>
            <w:tcW w:w="1843" w:type="dxa"/>
            <w:vAlign w:val="bottom"/>
          </w:tcPr>
          <w:p w14:paraId="4C24E1A6" w14:textId="77777777" w:rsidR="002426D5" w:rsidRPr="005D2376" w:rsidRDefault="002426D5" w:rsidP="00B33487">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3DF168FC" w14:textId="77777777" w:rsidR="002426D5" w:rsidRPr="005D2376" w:rsidRDefault="002426D5" w:rsidP="00B33487">
            <w:pPr>
              <w:suppressAutoHyphens w:val="0"/>
              <w:spacing w:after="0"/>
              <w:rPr>
                <w:szCs w:val="22"/>
              </w:rPr>
            </w:pPr>
          </w:p>
        </w:tc>
        <w:tc>
          <w:tcPr>
            <w:tcW w:w="2818" w:type="dxa"/>
            <w:gridSpan w:val="2"/>
            <w:vAlign w:val="bottom"/>
          </w:tcPr>
          <w:p w14:paraId="7155508E" w14:textId="77777777" w:rsidR="002426D5" w:rsidRPr="005D2376" w:rsidRDefault="002426D5" w:rsidP="00B33487">
            <w:pPr>
              <w:suppressAutoHyphens w:val="0"/>
              <w:spacing w:after="0"/>
              <w:rPr>
                <w:szCs w:val="22"/>
              </w:rPr>
            </w:pPr>
          </w:p>
        </w:tc>
      </w:tr>
      <w:tr w:rsidR="002426D5" w:rsidRPr="005D2376" w14:paraId="5B63478E" w14:textId="77777777" w:rsidTr="00B33487">
        <w:tc>
          <w:tcPr>
            <w:tcW w:w="1843" w:type="dxa"/>
            <w:vAlign w:val="bottom"/>
          </w:tcPr>
          <w:p w14:paraId="31214100" w14:textId="77777777" w:rsidR="002426D5" w:rsidRPr="005D2376" w:rsidRDefault="002426D5" w:rsidP="00B33487">
            <w:pPr>
              <w:suppressAutoHyphens w:val="0"/>
              <w:spacing w:after="0"/>
              <w:rPr>
                <w:szCs w:val="22"/>
              </w:rPr>
            </w:pPr>
          </w:p>
        </w:tc>
        <w:tc>
          <w:tcPr>
            <w:tcW w:w="4394" w:type="dxa"/>
            <w:gridSpan w:val="4"/>
            <w:tcBorders>
              <w:top w:val="single" w:sz="4" w:space="0" w:color="auto"/>
            </w:tcBorders>
            <w:vAlign w:val="bottom"/>
          </w:tcPr>
          <w:p w14:paraId="63C7763D" w14:textId="77777777" w:rsidR="002426D5" w:rsidRPr="005D2376" w:rsidRDefault="002426D5" w:rsidP="00B33487">
            <w:pPr>
              <w:suppressAutoHyphens w:val="0"/>
              <w:spacing w:after="0"/>
              <w:rPr>
                <w:szCs w:val="22"/>
              </w:rPr>
            </w:pPr>
          </w:p>
        </w:tc>
        <w:tc>
          <w:tcPr>
            <w:tcW w:w="2818" w:type="dxa"/>
            <w:gridSpan w:val="2"/>
            <w:vAlign w:val="bottom"/>
          </w:tcPr>
          <w:p w14:paraId="760FE8CF" w14:textId="77777777" w:rsidR="002426D5" w:rsidRPr="005D2376" w:rsidRDefault="002426D5" w:rsidP="00B33487">
            <w:pPr>
              <w:suppressAutoHyphens w:val="0"/>
              <w:spacing w:after="0"/>
              <w:rPr>
                <w:szCs w:val="22"/>
              </w:rPr>
            </w:pPr>
          </w:p>
        </w:tc>
      </w:tr>
      <w:tr w:rsidR="002426D5" w:rsidRPr="005D2376" w14:paraId="408130B0" w14:textId="77777777" w:rsidTr="00B33487">
        <w:trPr>
          <w:gridAfter w:val="1"/>
          <w:wAfter w:w="124" w:type="dxa"/>
        </w:trPr>
        <w:tc>
          <w:tcPr>
            <w:tcW w:w="5245" w:type="dxa"/>
            <w:gridSpan w:val="4"/>
            <w:vAlign w:val="bottom"/>
          </w:tcPr>
          <w:p w14:paraId="0ABD0441" w14:textId="77777777" w:rsidR="002426D5" w:rsidRPr="005D2376" w:rsidRDefault="002426D5" w:rsidP="00B33487">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1058FA26" w14:textId="77777777" w:rsidR="002426D5" w:rsidRPr="005D2376" w:rsidRDefault="002426D5" w:rsidP="00B33487">
            <w:pPr>
              <w:suppressAutoHyphens w:val="0"/>
              <w:spacing w:after="0"/>
              <w:rPr>
                <w:szCs w:val="22"/>
              </w:rPr>
            </w:pPr>
          </w:p>
        </w:tc>
      </w:tr>
    </w:tbl>
    <w:p w14:paraId="22C343A9" w14:textId="77777777" w:rsidR="003F0B51" w:rsidRDefault="003F0B51" w:rsidP="003F0B51">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3F0B51" w:rsidRPr="005D2376" w14:paraId="1A00799F" w14:textId="77777777" w:rsidTr="002B2DEE">
        <w:tc>
          <w:tcPr>
            <w:tcW w:w="1843" w:type="dxa"/>
            <w:vAlign w:val="bottom"/>
          </w:tcPr>
          <w:p w14:paraId="38076FDB" w14:textId="77777777" w:rsidR="003F0B51" w:rsidRPr="005D2376" w:rsidRDefault="003F0B51" w:rsidP="002B2DEE">
            <w:pPr>
              <w:suppressAutoHyphens w:val="0"/>
              <w:spacing w:after="0"/>
              <w:rPr>
                <w:szCs w:val="22"/>
              </w:rPr>
            </w:pPr>
            <w:r w:rsidRPr="001027EB">
              <w:t>Address line 1:</w:t>
            </w:r>
          </w:p>
        </w:tc>
        <w:tc>
          <w:tcPr>
            <w:tcW w:w="4536" w:type="dxa"/>
            <w:gridSpan w:val="3"/>
            <w:tcBorders>
              <w:bottom w:val="single" w:sz="4" w:space="0" w:color="auto"/>
            </w:tcBorders>
            <w:vAlign w:val="bottom"/>
          </w:tcPr>
          <w:p w14:paraId="105AE6A6" w14:textId="77777777" w:rsidR="003F0B51" w:rsidRPr="005D2376" w:rsidRDefault="003F0B51" w:rsidP="002B2DEE">
            <w:pPr>
              <w:suppressAutoHyphens w:val="0"/>
              <w:spacing w:after="0"/>
              <w:rPr>
                <w:szCs w:val="22"/>
              </w:rPr>
            </w:pPr>
          </w:p>
        </w:tc>
        <w:tc>
          <w:tcPr>
            <w:tcW w:w="2676" w:type="dxa"/>
            <w:gridSpan w:val="2"/>
            <w:vAlign w:val="bottom"/>
          </w:tcPr>
          <w:p w14:paraId="0A4F29BA" w14:textId="77777777" w:rsidR="003F0B51" w:rsidRPr="005D2376" w:rsidRDefault="003F0B51" w:rsidP="002B2DEE">
            <w:pPr>
              <w:suppressAutoHyphens w:val="0"/>
              <w:spacing w:after="0"/>
              <w:rPr>
                <w:szCs w:val="22"/>
              </w:rPr>
            </w:pPr>
          </w:p>
        </w:tc>
      </w:tr>
      <w:tr w:rsidR="003F0B51" w:rsidRPr="005D2376" w14:paraId="0CA18E6D" w14:textId="77777777" w:rsidTr="002B2DEE">
        <w:tc>
          <w:tcPr>
            <w:tcW w:w="1843" w:type="dxa"/>
            <w:vAlign w:val="bottom"/>
          </w:tcPr>
          <w:p w14:paraId="1F469351" w14:textId="77777777" w:rsidR="003F0B51" w:rsidRPr="005D2376" w:rsidRDefault="003F0B51" w:rsidP="002B2DEE">
            <w:pPr>
              <w:suppressAutoHyphens w:val="0"/>
              <w:spacing w:after="0"/>
              <w:rPr>
                <w:szCs w:val="22"/>
              </w:rPr>
            </w:pPr>
          </w:p>
        </w:tc>
        <w:tc>
          <w:tcPr>
            <w:tcW w:w="2268" w:type="dxa"/>
            <w:tcBorders>
              <w:top w:val="single" w:sz="4" w:space="0" w:color="auto"/>
            </w:tcBorders>
            <w:vAlign w:val="bottom"/>
          </w:tcPr>
          <w:p w14:paraId="718E59FF" w14:textId="77777777" w:rsidR="003F0B51" w:rsidRPr="005D2376" w:rsidRDefault="003F0B51" w:rsidP="002B2DEE">
            <w:pPr>
              <w:suppressAutoHyphens w:val="0"/>
              <w:spacing w:after="0"/>
              <w:rPr>
                <w:szCs w:val="22"/>
              </w:rPr>
            </w:pPr>
          </w:p>
        </w:tc>
        <w:tc>
          <w:tcPr>
            <w:tcW w:w="992" w:type="dxa"/>
            <w:tcBorders>
              <w:top w:val="single" w:sz="4" w:space="0" w:color="auto"/>
            </w:tcBorders>
            <w:vAlign w:val="bottom"/>
          </w:tcPr>
          <w:p w14:paraId="7D1F8817" w14:textId="77777777" w:rsidR="003F0B51" w:rsidRPr="005D2376" w:rsidRDefault="003F0B51" w:rsidP="002B2DEE">
            <w:pPr>
              <w:suppressAutoHyphens w:val="0"/>
              <w:spacing w:after="0"/>
              <w:rPr>
                <w:szCs w:val="22"/>
              </w:rPr>
            </w:pPr>
          </w:p>
        </w:tc>
        <w:tc>
          <w:tcPr>
            <w:tcW w:w="1276" w:type="dxa"/>
            <w:tcBorders>
              <w:top w:val="single" w:sz="4" w:space="0" w:color="auto"/>
            </w:tcBorders>
            <w:vAlign w:val="bottom"/>
          </w:tcPr>
          <w:p w14:paraId="3DB4CF52" w14:textId="77777777" w:rsidR="003F0B51" w:rsidRPr="005D2376" w:rsidRDefault="003F0B51" w:rsidP="002B2DEE">
            <w:pPr>
              <w:suppressAutoHyphens w:val="0"/>
              <w:spacing w:after="0"/>
              <w:rPr>
                <w:szCs w:val="22"/>
              </w:rPr>
            </w:pPr>
          </w:p>
        </w:tc>
        <w:tc>
          <w:tcPr>
            <w:tcW w:w="2676" w:type="dxa"/>
            <w:gridSpan w:val="2"/>
            <w:vAlign w:val="bottom"/>
          </w:tcPr>
          <w:p w14:paraId="5C824518" w14:textId="77777777" w:rsidR="003F0B51" w:rsidRPr="005D2376" w:rsidRDefault="003F0B51" w:rsidP="002B2DEE">
            <w:pPr>
              <w:suppressAutoHyphens w:val="0"/>
              <w:spacing w:after="0"/>
              <w:rPr>
                <w:szCs w:val="22"/>
              </w:rPr>
            </w:pPr>
          </w:p>
        </w:tc>
      </w:tr>
      <w:tr w:rsidR="003F0B51" w:rsidRPr="005D2376" w14:paraId="4E993BF3" w14:textId="77777777" w:rsidTr="002B2DEE">
        <w:tc>
          <w:tcPr>
            <w:tcW w:w="1843" w:type="dxa"/>
            <w:vAlign w:val="bottom"/>
          </w:tcPr>
          <w:p w14:paraId="2CE1A3DF" w14:textId="77777777" w:rsidR="003F0B51" w:rsidRPr="005D2376" w:rsidRDefault="003F0B51" w:rsidP="002B2DEE">
            <w:pPr>
              <w:suppressAutoHyphens w:val="0"/>
              <w:spacing w:after="0"/>
              <w:rPr>
                <w:szCs w:val="22"/>
              </w:rPr>
            </w:pPr>
            <w:r w:rsidRPr="00EC6B57">
              <w:t>Address line 2:</w:t>
            </w:r>
          </w:p>
        </w:tc>
        <w:tc>
          <w:tcPr>
            <w:tcW w:w="4536" w:type="dxa"/>
            <w:gridSpan w:val="3"/>
            <w:tcBorders>
              <w:bottom w:val="single" w:sz="4" w:space="0" w:color="auto"/>
            </w:tcBorders>
            <w:vAlign w:val="bottom"/>
          </w:tcPr>
          <w:p w14:paraId="6758654C" w14:textId="77777777" w:rsidR="003F0B51" w:rsidRPr="005D2376" w:rsidRDefault="003F0B51" w:rsidP="002B2DEE">
            <w:pPr>
              <w:suppressAutoHyphens w:val="0"/>
              <w:spacing w:after="0"/>
              <w:rPr>
                <w:szCs w:val="22"/>
              </w:rPr>
            </w:pPr>
          </w:p>
        </w:tc>
        <w:tc>
          <w:tcPr>
            <w:tcW w:w="2676" w:type="dxa"/>
            <w:gridSpan w:val="2"/>
            <w:vAlign w:val="bottom"/>
          </w:tcPr>
          <w:p w14:paraId="4532F2CB" w14:textId="77777777" w:rsidR="003F0B51" w:rsidRPr="005D2376" w:rsidRDefault="003F0B51" w:rsidP="002B2DEE">
            <w:pPr>
              <w:suppressAutoHyphens w:val="0"/>
              <w:spacing w:after="0"/>
              <w:rPr>
                <w:szCs w:val="22"/>
              </w:rPr>
            </w:pPr>
          </w:p>
        </w:tc>
      </w:tr>
      <w:tr w:rsidR="003F0B51" w:rsidRPr="005D2376" w14:paraId="64C06761" w14:textId="77777777" w:rsidTr="002B2DEE">
        <w:tc>
          <w:tcPr>
            <w:tcW w:w="1843" w:type="dxa"/>
            <w:vAlign w:val="bottom"/>
          </w:tcPr>
          <w:p w14:paraId="679DA9D3" w14:textId="77777777" w:rsidR="003F0B51" w:rsidRPr="005D2376" w:rsidRDefault="003F0B51" w:rsidP="002B2DEE">
            <w:pPr>
              <w:suppressAutoHyphens w:val="0"/>
              <w:spacing w:after="0"/>
              <w:rPr>
                <w:szCs w:val="22"/>
              </w:rPr>
            </w:pPr>
          </w:p>
        </w:tc>
        <w:tc>
          <w:tcPr>
            <w:tcW w:w="2268" w:type="dxa"/>
            <w:tcBorders>
              <w:top w:val="single" w:sz="4" w:space="0" w:color="auto"/>
            </w:tcBorders>
            <w:vAlign w:val="bottom"/>
          </w:tcPr>
          <w:p w14:paraId="2688E79C" w14:textId="77777777" w:rsidR="003F0B51" w:rsidRPr="005D2376" w:rsidRDefault="003F0B51" w:rsidP="002B2DEE">
            <w:pPr>
              <w:suppressAutoHyphens w:val="0"/>
              <w:spacing w:after="0"/>
              <w:rPr>
                <w:szCs w:val="22"/>
              </w:rPr>
            </w:pPr>
          </w:p>
        </w:tc>
        <w:tc>
          <w:tcPr>
            <w:tcW w:w="992" w:type="dxa"/>
            <w:tcBorders>
              <w:top w:val="single" w:sz="4" w:space="0" w:color="auto"/>
            </w:tcBorders>
            <w:vAlign w:val="bottom"/>
          </w:tcPr>
          <w:p w14:paraId="6D2A0AFC" w14:textId="77777777" w:rsidR="003F0B51" w:rsidRPr="005D2376" w:rsidRDefault="003F0B51" w:rsidP="002B2DEE">
            <w:pPr>
              <w:suppressAutoHyphens w:val="0"/>
              <w:spacing w:after="0"/>
              <w:rPr>
                <w:szCs w:val="22"/>
              </w:rPr>
            </w:pPr>
          </w:p>
        </w:tc>
        <w:tc>
          <w:tcPr>
            <w:tcW w:w="1276" w:type="dxa"/>
            <w:tcBorders>
              <w:top w:val="single" w:sz="4" w:space="0" w:color="auto"/>
            </w:tcBorders>
            <w:vAlign w:val="bottom"/>
          </w:tcPr>
          <w:p w14:paraId="00F4520C" w14:textId="77777777" w:rsidR="003F0B51" w:rsidRPr="005D2376" w:rsidRDefault="003F0B51" w:rsidP="002B2DEE">
            <w:pPr>
              <w:suppressAutoHyphens w:val="0"/>
              <w:spacing w:after="0"/>
              <w:rPr>
                <w:szCs w:val="22"/>
              </w:rPr>
            </w:pPr>
          </w:p>
        </w:tc>
        <w:tc>
          <w:tcPr>
            <w:tcW w:w="2676" w:type="dxa"/>
            <w:gridSpan w:val="2"/>
            <w:vAlign w:val="bottom"/>
          </w:tcPr>
          <w:p w14:paraId="37FC4A6F" w14:textId="77777777" w:rsidR="003F0B51" w:rsidRPr="005D2376" w:rsidRDefault="003F0B51" w:rsidP="002B2DEE">
            <w:pPr>
              <w:suppressAutoHyphens w:val="0"/>
              <w:spacing w:after="0"/>
              <w:rPr>
                <w:szCs w:val="22"/>
              </w:rPr>
            </w:pPr>
          </w:p>
        </w:tc>
      </w:tr>
      <w:tr w:rsidR="003F0B51" w:rsidRPr="005D2376" w14:paraId="39677E66" w14:textId="77777777" w:rsidTr="002B2DEE">
        <w:tc>
          <w:tcPr>
            <w:tcW w:w="1843" w:type="dxa"/>
            <w:vAlign w:val="bottom"/>
          </w:tcPr>
          <w:p w14:paraId="444ADE7D" w14:textId="77777777" w:rsidR="003F0B51" w:rsidRPr="005D2376" w:rsidRDefault="003F0B51" w:rsidP="002B2DEE">
            <w:pPr>
              <w:suppressAutoHyphens w:val="0"/>
              <w:spacing w:after="0"/>
              <w:rPr>
                <w:szCs w:val="22"/>
              </w:rPr>
            </w:pPr>
            <w:r w:rsidRPr="00EC6B57">
              <w:t>Suburb/town:</w:t>
            </w:r>
          </w:p>
        </w:tc>
        <w:tc>
          <w:tcPr>
            <w:tcW w:w="4536" w:type="dxa"/>
            <w:gridSpan w:val="3"/>
            <w:tcBorders>
              <w:bottom w:val="single" w:sz="4" w:space="0" w:color="auto"/>
            </w:tcBorders>
            <w:vAlign w:val="bottom"/>
          </w:tcPr>
          <w:p w14:paraId="07462A9E" w14:textId="77777777" w:rsidR="003F0B51" w:rsidRPr="005D2376" w:rsidRDefault="003F0B51" w:rsidP="002B2DEE">
            <w:pPr>
              <w:suppressAutoHyphens w:val="0"/>
              <w:spacing w:after="0"/>
              <w:rPr>
                <w:szCs w:val="22"/>
              </w:rPr>
            </w:pPr>
          </w:p>
        </w:tc>
        <w:tc>
          <w:tcPr>
            <w:tcW w:w="2676" w:type="dxa"/>
            <w:gridSpan w:val="2"/>
            <w:vAlign w:val="bottom"/>
          </w:tcPr>
          <w:p w14:paraId="29DDB4A2" w14:textId="77777777" w:rsidR="003F0B51" w:rsidRPr="005D2376" w:rsidRDefault="003F0B51" w:rsidP="002B2DEE">
            <w:pPr>
              <w:suppressAutoHyphens w:val="0"/>
              <w:spacing w:after="0"/>
              <w:rPr>
                <w:szCs w:val="22"/>
              </w:rPr>
            </w:pPr>
          </w:p>
        </w:tc>
      </w:tr>
      <w:tr w:rsidR="003F0B51" w:rsidRPr="005D2376" w14:paraId="7BE4C0B4" w14:textId="77777777" w:rsidTr="002B2DEE">
        <w:tc>
          <w:tcPr>
            <w:tcW w:w="1843" w:type="dxa"/>
          </w:tcPr>
          <w:p w14:paraId="5268D6D6" w14:textId="77777777" w:rsidR="003F0B51" w:rsidRPr="007F631A" w:rsidRDefault="003F0B51" w:rsidP="002B2DEE">
            <w:pPr>
              <w:suppressAutoHyphens w:val="0"/>
              <w:spacing w:after="0"/>
              <w:rPr>
                <w:sz w:val="16"/>
                <w:szCs w:val="16"/>
              </w:rPr>
            </w:pPr>
          </w:p>
        </w:tc>
        <w:tc>
          <w:tcPr>
            <w:tcW w:w="2268" w:type="dxa"/>
            <w:tcBorders>
              <w:top w:val="single" w:sz="4" w:space="0" w:color="auto"/>
            </w:tcBorders>
            <w:vAlign w:val="bottom"/>
          </w:tcPr>
          <w:p w14:paraId="1B06AA09" w14:textId="77777777" w:rsidR="003F0B51" w:rsidRPr="005D2376" w:rsidRDefault="003F0B51" w:rsidP="002B2DEE">
            <w:pPr>
              <w:suppressAutoHyphens w:val="0"/>
              <w:spacing w:after="0"/>
              <w:rPr>
                <w:szCs w:val="22"/>
              </w:rPr>
            </w:pPr>
          </w:p>
        </w:tc>
        <w:tc>
          <w:tcPr>
            <w:tcW w:w="992" w:type="dxa"/>
            <w:tcBorders>
              <w:top w:val="single" w:sz="4" w:space="0" w:color="auto"/>
            </w:tcBorders>
            <w:vAlign w:val="bottom"/>
          </w:tcPr>
          <w:p w14:paraId="69B5CA06" w14:textId="77777777" w:rsidR="003F0B51" w:rsidRPr="005D2376" w:rsidRDefault="003F0B51" w:rsidP="002B2DEE">
            <w:pPr>
              <w:suppressAutoHyphens w:val="0"/>
              <w:spacing w:after="0"/>
              <w:rPr>
                <w:szCs w:val="22"/>
              </w:rPr>
            </w:pPr>
          </w:p>
        </w:tc>
        <w:tc>
          <w:tcPr>
            <w:tcW w:w="1276" w:type="dxa"/>
            <w:tcBorders>
              <w:top w:val="single" w:sz="4" w:space="0" w:color="auto"/>
            </w:tcBorders>
            <w:vAlign w:val="bottom"/>
          </w:tcPr>
          <w:p w14:paraId="7E142F34" w14:textId="77777777" w:rsidR="003F0B51" w:rsidRPr="005D2376" w:rsidRDefault="003F0B51" w:rsidP="002B2DEE">
            <w:pPr>
              <w:suppressAutoHyphens w:val="0"/>
              <w:spacing w:after="0"/>
              <w:rPr>
                <w:szCs w:val="22"/>
              </w:rPr>
            </w:pPr>
          </w:p>
        </w:tc>
        <w:tc>
          <w:tcPr>
            <w:tcW w:w="2676" w:type="dxa"/>
            <w:gridSpan w:val="2"/>
            <w:vAlign w:val="bottom"/>
          </w:tcPr>
          <w:p w14:paraId="6763D4BA" w14:textId="77777777" w:rsidR="003F0B51" w:rsidRPr="005D2376" w:rsidRDefault="003F0B51" w:rsidP="002B2DEE">
            <w:pPr>
              <w:suppressAutoHyphens w:val="0"/>
              <w:spacing w:after="0"/>
              <w:rPr>
                <w:szCs w:val="22"/>
              </w:rPr>
            </w:pPr>
          </w:p>
        </w:tc>
      </w:tr>
      <w:tr w:rsidR="003F0B51" w:rsidRPr="005D2376" w14:paraId="69C28B80" w14:textId="77777777" w:rsidTr="002B2DEE">
        <w:trPr>
          <w:gridAfter w:val="1"/>
          <w:wAfter w:w="124" w:type="dxa"/>
        </w:trPr>
        <w:tc>
          <w:tcPr>
            <w:tcW w:w="1843" w:type="dxa"/>
            <w:vAlign w:val="bottom"/>
          </w:tcPr>
          <w:p w14:paraId="11C1B121" w14:textId="77777777" w:rsidR="003F0B51" w:rsidRPr="005D2376" w:rsidRDefault="003F0B51" w:rsidP="002B2DEE">
            <w:pPr>
              <w:suppressAutoHyphens w:val="0"/>
              <w:spacing w:after="0"/>
              <w:rPr>
                <w:szCs w:val="22"/>
              </w:rPr>
            </w:pPr>
            <w:r>
              <w:t>State/territory:</w:t>
            </w:r>
          </w:p>
        </w:tc>
        <w:tc>
          <w:tcPr>
            <w:tcW w:w="3260" w:type="dxa"/>
            <w:gridSpan w:val="2"/>
            <w:tcBorders>
              <w:bottom w:val="single" w:sz="4" w:space="0" w:color="auto"/>
            </w:tcBorders>
            <w:vAlign w:val="bottom"/>
          </w:tcPr>
          <w:p w14:paraId="4EB4FCA7" w14:textId="77777777" w:rsidR="003F0B51" w:rsidRPr="005D2376" w:rsidRDefault="003F0B51" w:rsidP="002B2DEE">
            <w:pPr>
              <w:suppressAutoHyphens w:val="0"/>
              <w:spacing w:after="0"/>
              <w:rPr>
                <w:szCs w:val="22"/>
              </w:rPr>
            </w:pPr>
          </w:p>
        </w:tc>
        <w:tc>
          <w:tcPr>
            <w:tcW w:w="1276" w:type="dxa"/>
            <w:vAlign w:val="bottom"/>
          </w:tcPr>
          <w:p w14:paraId="104D7F51" w14:textId="77777777" w:rsidR="003F0B51" w:rsidRPr="005D2376" w:rsidRDefault="003F0B51" w:rsidP="002B2DEE">
            <w:pPr>
              <w:suppressAutoHyphens w:val="0"/>
              <w:spacing w:after="0"/>
              <w:rPr>
                <w:szCs w:val="22"/>
              </w:rPr>
            </w:pPr>
            <w:r>
              <w:rPr>
                <w:color w:val="000000"/>
                <w:szCs w:val="22"/>
              </w:rPr>
              <w:t>Postcode:</w:t>
            </w:r>
          </w:p>
        </w:tc>
        <w:tc>
          <w:tcPr>
            <w:tcW w:w="2552" w:type="dxa"/>
            <w:tcBorders>
              <w:bottom w:val="single" w:sz="4" w:space="0" w:color="auto"/>
            </w:tcBorders>
            <w:vAlign w:val="bottom"/>
          </w:tcPr>
          <w:p w14:paraId="081A0871" w14:textId="77777777" w:rsidR="003F0B51" w:rsidRPr="005D2376" w:rsidRDefault="003F0B51" w:rsidP="002B2DEE">
            <w:pPr>
              <w:suppressAutoHyphens w:val="0"/>
              <w:spacing w:after="0"/>
              <w:rPr>
                <w:szCs w:val="22"/>
              </w:rPr>
            </w:pPr>
          </w:p>
        </w:tc>
      </w:tr>
    </w:tbl>
    <w:p w14:paraId="676E8D08" w14:textId="5ED932E3" w:rsidR="003F0B51" w:rsidRDefault="003F0B51" w:rsidP="003F0B51">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2426D5" w:rsidRPr="0053448F" w14:paraId="7D0CEB5C" w14:textId="77777777" w:rsidTr="00B33487">
        <w:tc>
          <w:tcPr>
            <w:tcW w:w="1163" w:type="dxa"/>
            <w:tcBorders>
              <w:top w:val="nil"/>
              <w:left w:val="nil"/>
              <w:bottom w:val="nil"/>
              <w:right w:val="nil"/>
            </w:tcBorders>
          </w:tcPr>
          <w:p w14:paraId="04EB20C7" w14:textId="77777777" w:rsidR="002426D5" w:rsidRPr="0053448F" w:rsidRDefault="000B13F9" w:rsidP="00B33487">
            <w:pPr>
              <w:spacing w:after="0"/>
              <w:ind w:firstLine="604"/>
            </w:pPr>
            <w:sdt>
              <w:sdtPr>
                <w:rPr>
                  <w:sz w:val="36"/>
                  <w:szCs w:val="36"/>
                </w:rPr>
                <w:id w:val="705913018"/>
                <w14:checkbox>
                  <w14:checked w14:val="0"/>
                  <w14:checkedState w14:val="2612" w14:font="MS Gothic"/>
                  <w14:uncheckedState w14:val="2610" w14:font="MS Gothic"/>
                </w14:checkbox>
              </w:sdtPr>
              <w:sdtEndPr/>
              <w:sdtContent>
                <w:r w:rsidR="002426D5"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4B552744" w14:textId="77777777" w:rsidR="002426D5" w:rsidRPr="0053448F" w:rsidRDefault="002426D5" w:rsidP="00B33487">
            <w:pPr>
              <w:spacing w:before="120" w:after="0"/>
              <w:ind w:left="-110"/>
            </w:pPr>
            <w:r w:rsidRPr="0053448F">
              <w:t>As above</w:t>
            </w:r>
          </w:p>
        </w:tc>
        <w:tc>
          <w:tcPr>
            <w:tcW w:w="7366" w:type="dxa"/>
            <w:tcBorders>
              <w:top w:val="nil"/>
              <w:left w:val="nil"/>
              <w:bottom w:val="nil"/>
              <w:right w:val="nil"/>
            </w:tcBorders>
          </w:tcPr>
          <w:p w14:paraId="1CD045A7" w14:textId="77777777" w:rsidR="002426D5" w:rsidRPr="0053448F" w:rsidRDefault="002426D5" w:rsidP="00B33487">
            <w:pPr>
              <w:spacing w:before="120" w:after="0"/>
              <w:rPr>
                <w:b/>
                <w:bCs/>
              </w:rPr>
            </w:pPr>
          </w:p>
        </w:tc>
      </w:tr>
      <w:tr w:rsidR="002426D5" w:rsidRPr="0053448F" w14:paraId="6ECEAB84" w14:textId="77777777" w:rsidTr="00B33487">
        <w:tc>
          <w:tcPr>
            <w:tcW w:w="1163" w:type="dxa"/>
            <w:tcBorders>
              <w:top w:val="nil"/>
              <w:left w:val="nil"/>
              <w:bottom w:val="nil"/>
              <w:right w:val="nil"/>
            </w:tcBorders>
          </w:tcPr>
          <w:p w14:paraId="73AE2480" w14:textId="77777777" w:rsidR="002426D5" w:rsidRPr="0053448F" w:rsidRDefault="000B13F9" w:rsidP="00B33487">
            <w:pPr>
              <w:spacing w:after="0"/>
              <w:ind w:firstLine="604"/>
            </w:pPr>
            <w:sdt>
              <w:sdtPr>
                <w:rPr>
                  <w:sz w:val="36"/>
                  <w:szCs w:val="36"/>
                </w:rPr>
                <w:id w:val="534467124"/>
                <w14:checkbox>
                  <w14:checked w14:val="0"/>
                  <w14:checkedState w14:val="2612" w14:font="MS Gothic"/>
                  <w14:uncheckedState w14:val="2610" w14:font="MS Gothic"/>
                </w14:checkbox>
              </w:sdtPr>
              <w:sdtEndPr/>
              <w:sdtContent>
                <w:r w:rsidR="002426D5"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7ABB3AE8" w14:textId="77777777" w:rsidR="002426D5" w:rsidRPr="0053448F" w:rsidRDefault="002426D5" w:rsidP="00B33487">
            <w:pPr>
              <w:spacing w:before="120" w:after="0"/>
              <w:ind w:left="-110"/>
            </w:pPr>
            <w:r w:rsidRPr="0053448F">
              <w:t>Other</w:t>
            </w:r>
          </w:p>
        </w:tc>
        <w:tc>
          <w:tcPr>
            <w:tcW w:w="7366" w:type="dxa"/>
            <w:tcBorders>
              <w:top w:val="nil"/>
              <w:left w:val="nil"/>
              <w:bottom w:val="nil"/>
              <w:right w:val="nil"/>
            </w:tcBorders>
          </w:tcPr>
          <w:p w14:paraId="7BCFD295" w14:textId="77777777" w:rsidR="002426D5" w:rsidRPr="0053448F" w:rsidRDefault="002426D5" w:rsidP="00B33487">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2426D5" w:rsidRPr="0053448F" w14:paraId="25FE9048" w14:textId="77777777" w:rsidTr="00B334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996DDDE" w14:textId="77777777" w:rsidR="002426D5" w:rsidRPr="0053448F" w:rsidRDefault="002426D5" w:rsidP="003F1DA1">
            <w:pPr>
              <w:suppressAutoHyphens w:val="0"/>
              <w:spacing w:before="120"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7BCA4B50" w14:textId="77777777" w:rsidR="002426D5" w:rsidRPr="0053448F" w:rsidRDefault="002426D5" w:rsidP="003F1DA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1AB828B6" w14:textId="77777777" w:rsidR="002426D5" w:rsidRPr="0053448F" w:rsidRDefault="002426D5" w:rsidP="003F1DA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2426D5" w:rsidRPr="0053448F" w14:paraId="5D65281D" w14:textId="77777777" w:rsidTr="00B3348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31F1DC8B" w14:textId="77777777" w:rsidR="002426D5" w:rsidRPr="0053448F" w:rsidRDefault="002426D5" w:rsidP="00B33487">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26A697CA"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6019EB4F"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2426D5" w:rsidRPr="0053448F" w14:paraId="2D6A7565" w14:textId="77777777" w:rsidTr="00B3348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CC0C864" w14:textId="77777777" w:rsidR="002426D5" w:rsidRPr="0053448F" w:rsidRDefault="002426D5" w:rsidP="00B33487">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5AD44E5D"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1DCF1BCE"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2426D5" w:rsidRPr="0053448F" w14:paraId="47BCD6FE" w14:textId="77777777" w:rsidTr="00B33487">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68266913" w14:textId="77777777" w:rsidR="002426D5" w:rsidRPr="0053448F" w:rsidRDefault="002426D5" w:rsidP="00B33487">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2499DF63"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3E1B9881"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43B667E7" w14:textId="77777777" w:rsidR="002426D5" w:rsidRPr="0053448F" w:rsidRDefault="002426D5" w:rsidP="00B33487">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6D81FC86" w14:textId="363852E5" w:rsidR="003F0B51" w:rsidRDefault="003F0B51" w:rsidP="003F0B51">
      <w:pPr>
        <w:spacing w:after="0"/>
      </w:pPr>
      <w:r>
        <w:t>______________________________________________________________________________</w:t>
      </w:r>
    </w:p>
    <w:p w14:paraId="04239B17" w14:textId="77777777" w:rsidR="003E56DE" w:rsidRPr="0013031D" w:rsidRDefault="003E56DE" w:rsidP="003E56DE">
      <w:pPr>
        <w:pStyle w:val="Heading2"/>
        <w:rPr>
          <w:b w:val="0"/>
          <w:bCs/>
          <w:i/>
          <w:iCs/>
        </w:rPr>
      </w:pPr>
      <w:r w:rsidRPr="0013031D">
        <w:rPr>
          <w:i/>
          <w:iCs/>
          <w:lang w:val="en-AU"/>
        </w:rPr>
        <w:lastRenderedPageBreak/>
        <w:t>Part D: New service details - Continued</w:t>
      </w:r>
    </w:p>
    <w:p w14:paraId="3E40F421" w14:textId="6DF1531D" w:rsidR="003E56DE" w:rsidRPr="00E752D3" w:rsidRDefault="00E752D3" w:rsidP="00E752D3">
      <w:pPr>
        <w:suppressAutoHyphens w:val="0"/>
        <w:spacing w:before="120"/>
        <w:rPr>
          <w:b/>
          <w:bCs/>
        </w:rPr>
      </w:pPr>
      <w:r w:rsidRPr="00E752D3">
        <w:rPr>
          <w:b/>
          <w:bCs/>
        </w:rPr>
        <w:t>1</w:t>
      </w:r>
      <w:r w:rsidR="00F95A89">
        <w:rPr>
          <w:b/>
          <w:bCs/>
        </w:rPr>
        <w:t>1</w:t>
      </w:r>
      <w:r w:rsidRPr="00E752D3">
        <w:rPr>
          <w:b/>
          <w:bCs/>
        </w:rPr>
        <w:t>. Please attach evidence (such as a signed and dated lease or title) of the receiving approved provider’s right to occupy and use the service premises.</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E752D3" w:rsidRPr="00B955AB" w14:paraId="2EE9BC0E" w14:textId="77777777" w:rsidTr="00B33487">
        <w:tc>
          <w:tcPr>
            <w:tcW w:w="934" w:type="dxa"/>
            <w:shd w:val="clear" w:color="auto" w:fill="auto"/>
          </w:tcPr>
          <w:p w14:paraId="51AE7B32" w14:textId="77777777" w:rsidR="00E752D3" w:rsidRPr="00B955AB" w:rsidRDefault="00E752D3" w:rsidP="00B33487">
            <w:pPr>
              <w:spacing w:before="120"/>
              <w:rPr>
                <w:b/>
                <w:bCs/>
              </w:rPr>
            </w:pPr>
            <w:r w:rsidRPr="00B955AB">
              <w:rPr>
                <w:b/>
                <w:bCs/>
                <w:noProof/>
              </w:rPr>
              <w:drawing>
                <wp:inline distT="0" distB="0" distL="0" distR="0" wp14:anchorId="57E01FC1" wp14:editId="4C2F1192">
                  <wp:extent cx="438785" cy="4387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DB90B0D" w14:textId="0CF6DDBE" w:rsidR="00E752D3" w:rsidRPr="00B955AB" w:rsidRDefault="00E752D3" w:rsidP="00B33487">
            <w:pPr>
              <w:numPr>
                <w:ilvl w:val="0"/>
                <w:numId w:val="17"/>
              </w:numPr>
              <w:spacing w:after="0"/>
              <w:ind w:left="97" w:hanging="218"/>
              <w:contextualSpacing/>
              <w:rPr>
                <w:b/>
              </w:rPr>
            </w:pPr>
            <w:r w:rsidRPr="00E752D3">
              <w:rPr>
                <w:b/>
                <w:sz w:val="20"/>
                <w:szCs w:val="20"/>
              </w:rPr>
              <w:t>Please provide any documentary evidence such as a lease or title for the premises</w:t>
            </w:r>
            <w:r w:rsidRPr="0053448F">
              <w:rPr>
                <w:b/>
                <w:sz w:val="20"/>
                <w:szCs w:val="20"/>
              </w:rPr>
              <w:t>.</w:t>
            </w:r>
          </w:p>
        </w:tc>
      </w:tr>
    </w:tbl>
    <w:p w14:paraId="030420F2" w14:textId="77777777" w:rsidR="003F1DA1" w:rsidRDefault="003F1DA1" w:rsidP="003F1DA1">
      <w:pPr>
        <w:spacing w:after="0"/>
      </w:pPr>
      <w:r>
        <w:t>______________________________________________________________________________</w:t>
      </w:r>
    </w:p>
    <w:p w14:paraId="3330CF63" w14:textId="6DAEC2C0" w:rsidR="00E752D3" w:rsidRDefault="00E752D3" w:rsidP="00E752D3">
      <w:pPr>
        <w:suppressAutoHyphens w:val="0"/>
        <w:spacing w:before="120"/>
        <w:rPr>
          <w:b/>
          <w:bCs/>
          <w:szCs w:val="22"/>
        </w:rPr>
      </w:pPr>
      <w:r>
        <w:rPr>
          <w:b/>
          <w:bCs/>
          <w:szCs w:val="22"/>
        </w:rPr>
        <w:t>1</w:t>
      </w:r>
      <w:r w:rsidR="00F95A89">
        <w:rPr>
          <w:b/>
          <w:bCs/>
          <w:szCs w:val="22"/>
        </w:rPr>
        <w:t>2</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E752D3" w:rsidRPr="00BC020A" w14:paraId="5D2E6E76" w14:textId="77777777" w:rsidTr="00B33487">
        <w:tc>
          <w:tcPr>
            <w:tcW w:w="1163" w:type="dxa"/>
            <w:tcBorders>
              <w:top w:val="nil"/>
              <w:left w:val="nil"/>
              <w:bottom w:val="nil"/>
              <w:right w:val="nil"/>
            </w:tcBorders>
          </w:tcPr>
          <w:p w14:paraId="7290E5A6" w14:textId="77777777" w:rsidR="00E752D3" w:rsidRPr="00BC020A" w:rsidRDefault="000B13F9" w:rsidP="00B33487">
            <w:pPr>
              <w:spacing w:after="0"/>
              <w:ind w:firstLine="604"/>
            </w:pPr>
            <w:sdt>
              <w:sdtPr>
                <w:rPr>
                  <w:sz w:val="36"/>
                  <w:szCs w:val="36"/>
                </w:rPr>
                <w:id w:val="-1275631935"/>
                <w14:checkbox>
                  <w14:checked w14:val="0"/>
                  <w14:checkedState w14:val="2612" w14:font="MS Gothic"/>
                  <w14:uncheckedState w14:val="2610" w14:font="MS Gothic"/>
                </w14:checkbox>
              </w:sdtPr>
              <w:sdtEndPr/>
              <w:sdtContent>
                <w:r w:rsidR="00E752D3"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3BC70598" w14:textId="77777777" w:rsidR="00E752D3" w:rsidRPr="00C44694" w:rsidRDefault="00E752D3" w:rsidP="00B33487">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E752D3" w:rsidRPr="00BC020A" w14:paraId="093F242A" w14:textId="77777777" w:rsidTr="00B33487">
        <w:tc>
          <w:tcPr>
            <w:tcW w:w="1163" w:type="dxa"/>
            <w:tcBorders>
              <w:top w:val="nil"/>
              <w:left w:val="nil"/>
              <w:bottom w:val="nil"/>
              <w:right w:val="nil"/>
            </w:tcBorders>
          </w:tcPr>
          <w:p w14:paraId="59508154" w14:textId="77777777" w:rsidR="00E752D3" w:rsidRPr="00BC020A" w:rsidRDefault="000B13F9" w:rsidP="00B33487">
            <w:pPr>
              <w:spacing w:after="0"/>
              <w:ind w:firstLine="604"/>
            </w:pPr>
            <w:sdt>
              <w:sdtPr>
                <w:rPr>
                  <w:sz w:val="36"/>
                  <w:szCs w:val="36"/>
                </w:rPr>
                <w:id w:val="-435525748"/>
                <w14:checkbox>
                  <w14:checked w14:val="0"/>
                  <w14:checkedState w14:val="2612" w14:font="MS Gothic"/>
                  <w14:uncheckedState w14:val="2610" w14:font="MS Gothic"/>
                </w14:checkbox>
              </w:sdtPr>
              <w:sdtEndPr/>
              <w:sdtContent>
                <w:r w:rsidR="00E752D3"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007E52E7" w14:textId="77777777" w:rsidR="00E752D3" w:rsidRPr="00C44694" w:rsidRDefault="00E752D3" w:rsidP="00B33487">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56E05414" w14:textId="77777777" w:rsidR="006617DA" w:rsidRDefault="006617DA" w:rsidP="006617DA">
      <w:pPr>
        <w:spacing w:after="0"/>
      </w:pPr>
      <w:r>
        <w:t>______________________________________________________________________________</w:t>
      </w:r>
    </w:p>
    <w:p w14:paraId="2F6726BC" w14:textId="0A0A13A3" w:rsidR="006617DA" w:rsidRDefault="006617DA" w:rsidP="006617DA">
      <w:pPr>
        <w:suppressAutoHyphens w:val="0"/>
        <w:spacing w:before="120"/>
        <w:rPr>
          <w:szCs w:val="22"/>
        </w:rPr>
      </w:pPr>
      <w:r>
        <w:rPr>
          <w:b/>
          <w:bCs/>
          <w:szCs w:val="22"/>
        </w:rPr>
        <w:t>1</w:t>
      </w:r>
      <w:r w:rsidR="00F95A89">
        <w:rPr>
          <w:b/>
          <w:bCs/>
          <w:szCs w:val="22"/>
        </w:rPr>
        <w:t>3</w:t>
      </w:r>
      <w:r w:rsidRPr="00CB3FBE">
        <w:rPr>
          <w:b/>
          <w:bCs/>
          <w:szCs w:val="22"/>
        </w:rPr>
        <w:t xml:space="preserve">. </w:t>
      </w:r>
      <w:r w:rsidRPr="006617DA">
        <w:rPr>
          <w:b/>
          <w:bCs/>
          <w:szCs w:val="22"/>
        </w:rPr>
        <w:t>Please describe any other proposed changes to the service approval and attach any associated documentation</w:t>
      </w:r>
      <w:r>
        <w:rPr>
          <w:b/>
          <w:bCs/>
          <w:szCs w:val="22"/>
        </w:rPr>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6617DA" w14:paraId="64BFCDA8" w14:textId="77777777" w:rsidTr="00E90E09">
        <w:trPr>
          <w:trHeight w:val="567"/>
        </w:trPr>
        <w:tc>
          <w:tcPr>
            <w:tcW w:w="8505" w:type="dxa"/>
            <w:tcBorders>
              <w:top w:val="nil"/>
              <w:bottom w:val="single" w:sz="4" w:space="0" w:color="auto"/>
            </w:tcBorders>
            <w:vAlign w:val="center"/>
          </w:tcPr>
          <w:p w14:paraId="7EA39609" w14:textId="77777777" w:rsidR="006617DA" w:rsidRDefault="006617DA" w:rsidP="00E90E09">
            <w:pPr>
              <w:spacing w:after="0"/>
            </w:pPr>
          </w:p>
        </w:tc>
      </w:tr>
      <w:tr w:rsidR="006617DA" w14:paraId="44C7E033" w14:textId="77777777" w:rsidTr="00E90E09">
        <w:trPr>
          <w:trHeight w:val="567"/>
        </w:trPr>
        <w:tc>
          <w:tcPr>
            <w:tcW w:w="8505" w:type="dxa"/>
            <w:tcBorders>
              <w:top w:val="single" w:sz="4" w:space="0" w:color="auto"/>
              <w:bottom w:val="single" w:sz="4" w:space="0" w:color="auto"/>
            </w:tcBorders>
            <w:vAlign w:val="center"/>
          </w:tcPr>
          <w:p w14:paraId="2D417F92" w14:textId="77777777" w:rsidR="006617DA" w:rsidRDefault="006617DA" w:rsidP="00E90E09">
            <w:pPr>
              <w:spacing w:after="0"/>
            </w:pPr>
          </w:p>
        </w:tc>
      </w:tr>
      <w:tr w:rsidR="006617DA" w14:paraId="2FF6B225"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42F0EE67" w14:textId="77777777" w:rsidR="006617DA" w:rsidRDefault="006617DA" w:rsidP="00E90E09">
            <w:pPr>
              <w:spacing w:after="0"/>
            </w:pPr>
          </w:p>
        </w:tc>
      </w:tr>
      <w:tr w:rsidR="006617DA" w14:paraId="43E00ED4"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61D0F48" w14:textId="77777777" w:rsidR="006617DA" w:rsidRDefault="006617DA" w:rsidP="00E90E09">
            <w:pPr>
              <w:spacing w:after="0"/>
            </w:pPr>
          </w:p>
        </w:tc>
      </w:tr>
      <w:tr w:rsidR="00F95A89" w14:paraId="2795BB65"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70592963" w14:textId="77777777" w:rsidR="00F95A89" w:rsidRDefault="00F95A89" w:rsidP="00E90E09">
            <w:pPr>
              <w:spacing w:after="0"/>
            </w:pPr>
          </w:p>
        </w:tc>
      </w:tr>
      <w:tr w:rsidR="00F95A89" w14:paraId="45363FD4"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C813E0D" w14:textId="77777777" w:rsidR="00F95A89" w:rsidRDefault="00F95A89" w:rsidP="00E90E09">
            <w:pPr>
              <w:spacing w:after="0"/>
            </w:pPr>
          </w:p>
        </w:tc>
      </w:tr>
      <w:tr w:rsidR="00F95A89" w14:paraId="34E705B9"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11C4746" w14:textId="77777777" w:rsidR="00F95A89" w:rsidRDefault="00F95A89" w:rsidP="00E90E09">
            <w:pPr>
              <w:spacing w:after="0"/>
            </w:pPr>
          </w:p>
        </w:tc>
      </w:tr>
      <w:tr w:rsidR="00F95A89" w14:paraId="057BADD9"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4F4AD935" w14:textId="77777777" w:rsidR="00F95A89" w:rsidRDefault="00F95A89" w:rsidP="00E90E09">
            <w:pPr>
              <w:spacing w:after="0"/>
            </w:pPr>
          </w:p>
        </w:tc>
      </w:tr>
      <w:tr w:rsidR="00F95A89" w14:paraId="6EC8CE4B"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E794E97" w14:textId="77777777" w:rsidR="00F95A89" w:rsidRDefault="00F95A89" w:rsidP="00E90E09">
            <w:pPr>
              <w:spacing w:after="0"/>
            </w:pPr>
          </w:p>
        </w:tc>
      </w:tr>
      <w:tr w:rsidR="00F95A89" w14:paraId="54561854"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79949647" w14:textId="77777777" w:rsidR="00F95A89" w:rsidRDefault="00F95A89" w:rsidP="00E90E09">
            <w:pPr>
              <w:spacing w:after="0"/>
            </w:pPr>
          </w:p>
        </w:tc>
      </w:tr>
      <w:tr w:rsidR="00F95A89" w14:paraId="72B08734"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B59E4EF" w14:textId="77777777" w:rsidR="00F95A89" w:rsidRDefault="00F95A89" w:rsidP="00E90E09">
            <w:pPr>
              <w:spacing w:after="0"/>
            </w:pPr>
          </w:p>
        </w:tc>
      </w:tr>
      <w:tr w:rsidR="00F95A89" w14:paraId="3AF785DF"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1E1F89D6" w14:textId="77777777" w:rsidR="00F95A89" w:rsidRDefault="00F95A89" w:rsidP="00E90E09">
            <w:pPr>
              <w:spacing w:after="0"/>
            </w:pPr>
          </w:p>
        </w:tc>
      </w:tr>
      <w:tr w:rsidR="00F95A89" w14:paraId="2DDC82EF"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1F0F6D30" w14:textId="77777777" w:rsidR="00F95A89" w:rsidRDefault="00F95A89" w:rsidP="00E90E09">
            <w:pPr>
              <w:spacing w:after="0"/>
            </w:pPr>
          </w:p>
        </w:tc>
      </w:tr>
      <w:tr w:rsidR="00F95A89" w14:paraId="1AB17EC2" w14:textId="77777777" w:rsidTr="00E90E0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0ECE247" w14:textId="77777777" w:rsidR="00F95A89" w:rsidRDefault="00F95A89" w:rsidP="00E90E09">
            <w:pPr>
              <w:spacing w:after="0"/>
            </w:pPr>
          </w:p>
        </w:tc>
      </w:tr>
    </w:tbl>
    <w:p w14:paraId="438A1DA9" w14:textId="5B8D2ECA" w:rsidR="003A2C6D" w:rsidRDefault="003A2C6D" w:rsidP="003A2C6D">
      <w:pPr>
        <w:spacing w:after="0"/>
      </w:pPr>
      <w:r>
        <w:t>______________________________________________________________________________</w:t>
      </w:r>
    </w:p>
    <w:p w14:paraId="3F6679F8" w14:textId="77777777" w:rsidR="00062ACF" w:rsidRDefault="00062ACF">
      <w:pPr>
        <w:suppressAutoHyphens w:val="0"/>
        <w:spacing w:after="0"/>
        <w:rPr>
          <w:rFonts w:eastAsia="MS PGothic"/>
          <w:b/>
          <w:caps/>
          <w:color w:val="004EA8"/>
          <w:sz w:val="26"/>
          <w:szCs w:val="26"/>
          <w:lang w:val="en-AU"/>
        </w:rPr>
      </w:pPr>
      <w:r>
        <w:rPr>
          <w:lang w:val="en-AU"/>
        </w:rPr>
        <w:br w:type="page"/>
      </w:r>
    </w:p>
    <w:p w14:paraId="2565110A" w14:textId="0252D949" w:rsidR="00616593" w:rsidRPr="00B5310F" w:rsidRDefault="00616593" w:rsidP="00616593">
      <w:pPr>
        <w:pStyle w:val="Heading2"/>
        <w:rPr>
          <w:b w:val="0"/>
          <w:bCs/>
        </w:rPr>
      </w:pPr>
      <w:r w:rsidRPr="00616593">
        <w:rPr>
          <w:lang w:val="en-AU"/>
        </w:rPr>
        <w:lastRenderedPageBreak/>
        <w:t>Part E: Contact details for notification</w:t>
      </w:r>
    </w:p>
    <w:p w14:paraId="7A5B7538" w14:textId="779C16C2" w:rsidR="00190B21" w:rsidRDefault="00190B21" w:rsidP="00190B21">
      <w:pPr>
        <w:suppressAutoHyphens w:val="0"/>
        <w:spacing w:before="120"/>
        <w:rPr>
          <w:szCs w:val="22"/>
        </w:rPr>
      </w:pPr>
      <w:r>
        <w:rPr>
          <w:b/>
          <w:bCs/>
          <w:szCs w:val="22"/>
        </w:rPr>
        <w:t>1</w:t>
      </w:r>
      <w:r w:rsidR="00F95A89">
        <w:rPr>
          <w:b/>
          <w:bCs/>
          <w:szCs w:val="22"/>
        </w:rPr>
        <w:t>4</w:t>
      </w:r>
      <w:r w:rsidRPr="00CB3FBE">
        <w:rPr>
          <w:b/>
          <w:bCs/>
          <w:szCs w:val="22"/>
        </w:rPr>
        <w:t xml:space="preserve">. </w:t>
      </w:r>
      <w:r w:rsidRPr="00190B21">
        <w:rPr>
          <w:b/>
          <w:bCs/>
          <w:szCs w:val="22"/>
        </w:rPr>
        <w:t>Name and contact details for</w:t>
      </w:r>
      <w:r>
        <w:rPr>
          <w:b/>
          <w:bCs/>
          <w:szCs w:val="22"/>
        </w:rPr>
        <w:t xml:space="preserve"> </w:t>
      </w:r>
      <w:r w:rsidRPr="00190B21">
        <w:rPr>
          <w:b/>
          <w:bCs/>
          <w:szCs w:val="22"/>
        </w:rPr>
        <w:t>the transferring provider for this application</w:t>
      </w:r>
      <w:r w:rsidR="00E90E09">
        <w:rPr>
          <w:b/>
          <w:bCs/>
          <w:szCs w:val="22"/>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866A3A" w:rsidRPr="005D2376" w14:paraId="050432A5" w14:textId="77777777" w:rsidTr="00866A3A">
        <w:tc>
          <w:tcPr>
            <w:tcW w:w="1843" w:type="dxa"/>
            <w:vAlign w:val="bottom"/>
          </w:tcPr>
          <w:p w14:paraId="3CF57BD1" w14:textId="77777777" w:rsidR="00866A3A" w:rsidRPr="005D2376" w:rsidRDefault="00866A3A" w:rsidP="00A320FD">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309BDED0" w14:textId="77777777" w:rsidR="00866A3A" w:rsidRPr="005D2376" w:rsidRDefault="00866A3A" w:rsidP="00A320FD">
            <w:pPr>
              <w:suppressAutoHyphens w:val="0"/>
              <w:spacing w:before="120" w:after="0"/>
              <w:rPr>
                <w:szCs w:val="22"/>
              </w:rPr>
            </w:pPr>
          </w:p>
        </w:tc>
        <w:tc>
          <w:tcPr>
            <w:tcW w:w="284" w:type="dxa"/>
            <w:vAlign w:val="bottom"/>
          </w:tcPr>
          <w:p w14:paraId="66BF9BE4" w14:textId="77777777" w:rsidR="00866A3A" w:rsidRPr="005D2376" w:rsidRDefault="00866A3A" w:rsidP="00A320FD">
            <w:pPr>
              <w:suppressAutoHyphens w:val="0"/>
              <w:spacing w:before="120" w:after="0"/>
              <w:rPr>
                <w:szCs w:val="22"/>
              </w:rPr>
            </w:pPr>
          </w:p>
        </w:tc>
        <w:tc>
          <w:tcPr>
            <w:tcW w:w="1842" w:type="dxa"/>
            <w:vAlign w:val="bottom"/>
          </w:tcPr>
          <w:p w14:paraId="5FCC5ADC" w14:textId="77777777" w:rsidR="00866A3A" w:rsidRPr="005D2376" w:rsidRDefault="00866A3A" w:rsidP="00A320FD">
            <w:pPr>
              <w:suppressAutoHyphens w:val="0"/>
              <w:spacing w:before="120" w:after="0"/>
              <w:rPr>
                <w:szCs w:val="22"/>
              </w:rPr>
            </w:pPr>
          </w:p>
        </w:tc>
        <w:tc>
          <w:tcPr>
            <w:tcW w:w="2818" w:type="dxa"/>
            <w:gridSpan w:val="2"/>
            <w:vAlign w:val="bottom"/>
          </w:tcPr>
          <w:p w14:paraId="3DC68C61" w14:textId="77777777" w:rsidR="00866A3A" w:rsidRPr="005D2376" w:rsidRDefault="00866A3A" w:rsidP="00A320FD">
            <w:pPr>
              <w:suppressAutoHyphens w:val="0"/>
              <w:spacing w:before="120" w:after="0"/>
              <w:rPr>
                <w:szCs w:val="22"/>
              </w:rPr>
            </w:pPr>
          </w:p>
        </w:tc>
      </w:tr>
      <w:tr w:rsidR="00866A3A" w:rsidRPr="005D2376" w14:paraId="026CD790" w14:textId="77777777" w:rsidTr="00866A3A">
        <w:tc>
          <w:tcPr>
            <w:tcW w:w="1843" w:type="dxa"/>
            <w:vAlign w:val="bottom"/>
          </w:tcPr>
          <w:p w14:paraId="0D178969"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5AFF2DBA" w14:textId="77777777" w:rsidR="00866A3A" w:rsidRPr="005D2376" w:rsidRDefault="00866A3A" w:rsidP="00E90E09">
            <w:pPr>
              <w:suppressAutoHyphens w:val="0"/>
              <w:spacing w:after="0"/>
              <w:rPr>
                <w:szCs w:val="22"/>
              </w:rPr>
            </w:pPr>
          </w:p>
        </w:tc>
        <w:tc>
          <w:tcPr>
            <w:tcW w:w="284" w:type="dxa"/>
            <w:vAlign w:val="bottom"/>
          </w:tcPr>
          <w:p w14:paraId="0A8A1556" w14:textId="77777777" w:rsidR="00866A3A" w:rsidRPr="005D2376" w:rsidRDefault="00866A3A" w:rsidP="00E90E09">
            <w:pPr>
              <w:suppressAutoHyphens w:val="0"/>
              <w:spacing w:after="0"/>
              <w:rPr>
                <w:szCs w:val="22"/>
              </w:rPr>
            </w:pPr>
          </w:p>
        </w:tc>
        <w:tc>
          <w:tcPr>
            <w:tcW w:w="1842" w:type="dxa"/>
            <w:vAlign w:val="bottom"/>
          </w:tcPr>
          <w:p w14:paraId="6E6132C5" w14:textId="77777777" w:rsidR="00866A3A" w:rsidRPr="005D2376" w:rsidRDefault="00866A3A" w:rsidP="00E90E09">
            <w:pPr>
              <w:suppressAutoHyphens w:val="0"/>
              <w:spacing w:after="0"/>
              <w:rPr>
                <w:szCs w:val="22"/>
              </w:rPr>
            </w:pPr>
          </w:p>
        </w:tc>
        <w:tc>
          <w:tcPr>
            <w:tcW w:w="2818" w:type="dxa"/>
            <w:gridSpan w:val="2"/>
            <w:vAlign w:val="bottom"/>
          </w:tcPr>
          <w:p w14:paraId="21E5A80E" w14:textId="77777777" w:rsidR="00866A3A" w:rsidRPr="005D2376" w:rsidRDefault="00866A3A" w:rsidP="00E90E09">
            <w:pPr>
              <w:suppressAutoHyphens w:val="0"/>
              <w:spacing w:after="0"/>
              <w:rPr>
                <w:szCs w:val="22"/>
              </w:rPr>
            </w:pPr>
          </w:p>
        </w:tc>
      </w:tr>
      <w:tr w:rsidR="00866A3A" w:rsidRPr="005D2376" w14:paraId="33BAFEBD" w14:textId="77777777" w:rsidTr="00866A3A">
        <w:trPr>
          <w:gridAfter w:val="1"/>
          <w:wAfter w:w="124" w:type="dxa"/>
        </w:trPr>
        <w:tc>
          <w:tcPr>
            <w:tcW w:w="1843" w:type="dxa"/>
            <w:vAlign w:val="bottom"/>
          </w:tcPr>
          <w:p w14:paraId="249664D0" w14:textId="77777777" w:rsidR="00866A3A" w:rsidRPr="005D2376" w:rsidRDefault="00866A3A" w:rsidP="00E90E09">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38A64D91" w14:textId="77777777" w:rsidR="00866A3A" w:rsidRPr="005D2376" w:rsidRDefault="00866A3A" w:rsidP="00E90E09">
            <w:pPr>
              <w:suppressAutoHyphens w:val="0"/>
              <w:spacing w:after="0"/>
              <w:rPr>
                <w:szCs w:val="22"/>
              </w:rPr>
            </w:pPr>
          </w:p>
        </w:tc>
        <w:tc>
          <w:tcPr>
            <w:tcW w:w="284" w:type="dxa"/>
            <w:vAlign w:val="bottom"/>
          </w:tcPr>
          <w:p w14:paraId="5EFA8186" w14:textId="77777777" w:rsidR="00866A3A" w:rsidRPr="005D2376" w:rsidRDefault="00866A3A" w:rsidP="00E90E09">
            <w:pPr>
              <w:suppressAutoHyphens w:val="0"/>
              <w:spacing w:after="0"/>
              <w:rPr>
                <w:szCs w:val="22"/>
              </w:rPr>
            </w:pPr>
          </w:p>
        </w:tc>
        <w:tc>
          <w:tcPr>
            <w:tcW w:w="1842" w:type="dxa"/>
            <w:vAlign w:val="bottom"/>
          </w:tcPr>
          <w:p w14:paraId="4B47E751" w14:textId="77777777" w:rsidR="00866A3A" w:rsidRPr="005D2376" w:rsidRDefault="00866A3A" w:rsidP="00E90E09">
            <w:pPr>
              <w:suppressAutoHyphens w:val="0"/>
              <w:spacing w:after="0"/>
              <w:rPr>
                <w:szCs w:val="22"/>
              </w:rPr>
            </w:pPr>
            <w:r w:rsidRPr="005D2376">
              <w:rPr>
                <w:szCs w:val="22"/>
              </w:rPr>
              <w:t>Last name:</w:t>
            </w:r>
          </w:p>
        </w:tc>
        <w:tc>
          <w:tcPr>
            <w:tcW w:w="2694" w:type="dxa"/>
            <w:tcBorders>
              <w:bottom w:val="single" w:sz="4" w:space="0" w:color="auto"/>
            </w:tcBorders>
            <w:vAlign w:val="bottom"/>
          </w:tcPr>
          <w:p w14:paraId="2081EF03" w14:textId="77777777" w:rsidR="00866A3A" w:rsidRPr="005D2376" w:rsidRDefault="00866A3A" w:rsidP="00E90E09">
            <w:pPr>
              <w:suppressAutoHyphens w:val="0"/>
              <w:spacing w:after="0"/>
              <w:rPr>
                <w:szCs w:val="22"/>
              </w:rPr>
            </w:pPr>
          </w:p>
        </w:tc>
      </w:tr>
      <w:tr w:rsidR="00866A3A" w:rsidRPr="005D2376" w14:paraId="04C80224" w14:textId="77777777" w:rsidTr="00866A3A">
        <w:tc>
          <w:tcPr>
            <w:tcW w:w="1843" w:type="dxa"/>
            <w:vAlign w:val="bottom"/>
          </w:tcPr>
          <w:p w14:paraId="27CB586D"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3F0C172D" w14:textId="77777777" w:rsidR="00866A3A" w:rsidRPr="005D2376" w:rsidRDefault="00866A3A" w:rsidP="00E90E09">
            <w:pPr>
              <w:suppressAutoHyphens w:val="0"/>
              <w:spacing w:after="0"/>
              <w:rPr>
                <w:szCs w:val="22"/>
              </w:rPr>
            </w:pPr>
          </w:p>
        </w:tc>
        <w:tc>
          <w:tcPr>
            <w:tcW w:w="284" w:type="dxa"/>
            <w:vAlign w:val="bottom"/>
          </w:tcPr>
          <w:p w14:paraId="4DE2016C" w14:textId="77777777" w:rsidR="00866A3A" w:rsidRPr="005D2376" w:rsidRDefault="00866A3A" w:rsidP="00E90E09">
            <w:pPr>
              <w:suppressAutoHyphens w:val="0"/>
              <w:spacing w:after="0"/>
              <w:rPr>
                <w:szCs w:val="22"/>
              </w:rPr>
            </w:pPr>
          </w:p>
        </w:tc>
        <w:tc>
          <w:tcPr>
            <w:tcW w:w="1842" w:type="dxa"/>
            <w:vAlign w:val="bottom"/>
          </w:tcPr>
          <w:p w14:paraId="725D7189" w14:textId="77777777" w:rsidR="00866A3A" w:rsidRPr="005D2376" w:rsidRDefault="00866A3A" w:rsidP="00E90E09">
            <w:pPr>
              <w:suppressAutoHyphens w:val="0"/>
              <w:spacing w:after="0"/>
              <w:rPr>
                <w:szCs w:val="22"/>
              </w:rPr>
            </w:pPr>
          </w:p>
        </w:tc>
        <w:tc>
          <w:tcPr>
            <w:tcW w:w="2818" w:type="dxa"/>
            <w:gridSpan w:val="2"/>
            <w:vAlign w:val="bottom"/>
          </w:tcPr>
          <w:p w14:paraId="05D984CB" w14:textId="77777777" w:rsidR="00866A3A" w:rsidRPr="005D2376" w:rsidRDefault="00866A3A" w:rsidP="00E90E09">
            <w:pPr>
              <w:suppressAutoHyphens w:val="0"/>
              <w:spacing w:after="0"/>
              <w:rPr>
                <w:szCs w:val="22"/>
              </w:rPr>
            </w:pPr>
          </w:p>
        </w:tc>
      </w:tr>
      <w:tr w:rsidR="00866A3A" w:rsidRPr="005D2376" w14:paraId="7D1D15BE" w14:textId="77777777" w:rsidTr="00866A3A">
        <w:trPr>
          <w:gridAfter w:val="1"/>
          <w:wAfter w:w="124" w:type="dxa"/>
        </w:trPr>
        <w:tc>
          <w:tcPr>
            <w:tcW w:w="1843" w:type="dxa"/>
            <w:vAlign w:val="bottom"/>
          </w:tcPr>
          <w:p w14:paraId="0806E0DE" w14:textId="77777777" w:rsidR="00866A3A" w:rsidRPr="005D2376" w:rsidRDefault="00866A3A" w:rsidP="00E90E09">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AED6A8F" w14:textId="77777777" w:rsidR="00866A3A" w:rsidRPr="005D2376" w:rsidRDefault="00866A3A" w:rsidP="00E90E09">
            <w:pPr>
              <w:suppressAutoHyphens w:val="0"/>
              <w:spacing w:after="0"/>
              <w:rPr>
                <w:szCs w:val="22"/>
              </w:rPr>
            </w:pPr>
          </w:p>
        </w:tc>
        <w:tc>
          <w:tcPr>
            <w:tcW w:w="284" w:type="dxa"/>
            <w:vAlign w:val="bottom"/>
          </w:tcPr>
          <w:p w14:paraId="511DB57B" w14:textId="77777777" w:rsidR="00866A3A" w:rsidRPr="005D2376" w:rsidRDefault="00866A3A" w:rsidP="00E90E09">
            <w:pPr>
              <w:suppressAutoHyphens w:val="0"/>
              <w:spacing w:after="0"/>
              <w:rPr>
                <w:szCs w:val="22"/>
              </w:rPr>
            </w:pPr>
          </w:p>
        </w:tc>
        <w:tc>
          <w:tcPr>
            <w:tcW w:w="1842" w:type="dxa"/>
            <w:vAlign w:val="bottom"/>
          </w:tcPr>
          <w:p w14:paraId="7BC81F19" w14:textId="77777777" w:rsidR="00866A3A" w:rsidRPr="005D2376" w:rsidRDefault="00866A3A" w:rsidP="00E90E09">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75E061B" w14:textId="77777777" w:rsidR="00866A3A" w:rsidRPr="005D2376" w:rsidRDefault="00866A3A" w:rsidP="00E90E09">
            <w:pPr>
              <w:suppressAutoHyphens w:val="0"/>
              <w:spacing w:after="0"/>
              <w:rPr>
                <w:szCs w:val="22"/>
              </w:rPr>
            </w:pPr>
          </w:p>
        </w:tc>
      </w:tr>
      <w:tr w:rsidR="00866A3A" w:rsidRPr="005D2376" w14:paraId="65DD857B" w14:textId="77777777" w:rsidTr="00866A3A">
        <w:tc>
          <w:tcPr>
            <w:tcW w:w="1843" w:type="dxa"/>
            <w:vAlign w:val="bottom"/>
          </w:tcPr>
          <w:p w14:paraId="5FD8155B" w14:textId="77777777" w:rsidR="00866A3A" w:rsidRPr="005D2376" w:rsidRDefault="00866A3A" w:rsidP="00E90E09">
            <w:pPr>
              <w:suppressAutoHyphens w:val="0"/>
              <w:spacing w:after="0"/>
              <w:rPr>
                <w:szCs w:val="22"/>
              </w:rPr>
            </w:pPr>
          </w:p>
        </w:tc>
        <w:tc>
          <w:tcPr>
            <w:tcW w:w="4394" w:type="dxa"/>
            <w:gridSpan w:val="3"/>
            <w:vAlign w:val="bottom"/>
          </w:tcPr>
          <w:p w14:paraId="7FB81D4B" w14:textId="77777777" w:rsidR="00866A3A" w:rsidRPr="005D2376" w:rsidRDefault="00866A3A" w:rsidP="00E90E09">
            <w:pPr>
              <w:suppressAutoHyphens w:val="0"/>
              <w:spacing w:after="0"/>
              <w:rPr>
                <w:szCs w:val="22"/>
              </w:rPr>
            </w:pPr>
          </w:p>
        </w:tc>
        <w:tc>
          <w:tcPr>
            <w:tcW w:w="2818" w:type="dxa"/>
            <w:gridSpan w:val="2"/>
            <w:vAlign w:val="bottom"/>
          </w:tcPr>
          <w:p w14:paraId="5548D343" w14:textId="77777777" w:rsidR="00866A3A" w:rsidRPr="005D2376" w:rsidRDefault="00866A3A" w:rsidP="00E90E09">
            <w:pPr>
              <w:suppressAutoHyphens w:val="0"/>
              <w:spacing w:after="0"/>
              <w:rPr>
                <w:szCs w:val="22"/>
              </w:rPr>
            </w:pPr>
          </w:p>
        </w:tc>
      </w:tr>
      <w:tr w:rsidR="00866A3A" w:rsidRPr="005D2376" w14:paraId="42356114" w14:textId="77777777" w:rsidTr="00866A3A">
        <w:tc>
          <w:tcPr>
            <w:tcW w:w="1843" w:type="dxa"/>
            <w:vAlign w:val="bottom"/>
          </w:tcPr>
          <w:p w14:paraId="7E56BF35" w14:textId="77777777" w:rsidR="00866A3A" w:rsidRPr="005D2376" w:rsidRDefault="00866A3A" w:rsidP="00E90E09">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60F25A4D" w14:textId="77777777" w:rsidR="00866A3A" w:rsidRPr="005D2376" w:rsidRDefault="00866A3A" w:rsidP="00E90E09">
            <w:pPr>
              <w:suppressAutoHyphens w:val="0"/>
              <w:spacing w:after="0"/>
              <w:rPr>
                <w:szCs w:val="22"/>
              </w:rPr>
            </w:pPr>
          </w:p>
        </w:tc>
        <w:tc>
          <w:tcPr>
            <w:tcW w:w="2818" w:type="dxa"/>
            <w:gridSpan w:val="2"/>
            <w:vAlign w:val="bottom"/>
          </w:tcPr>
          <w:p w14:paraId="4C7F142A" w14:textId="77777777" w:rsidR="00866A3A" w:rsidRPr="005D2376" w:rsidRDefault="00866A3A" w:rsidP="00E90E09">
            <w:pPr>
              <w:suppressAutoHyphens w:val="0"/>
              <w:spacing w:after="0"/>
              <w:rPr>
                <w:szCs w:val="22"/>
              </w:rPr>
            </w:pPr>
          </w:p>
        </w:tc>
      </w:tr>
      <w:tr w:rsidR="00866A3A" w:rsidRPr="005D2376" w14:paraId="47BCC7CE" w14:textId="77777777" w:rsidTr="00866A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43" w:type="dxa"/>
            <w:tcBorders>
              <w:top w:val="nil"/>
              <w:left w:val="nil"/>
              <w:bottom w:val="nil"/>
              <w:right w:val="nil"/>
            </w:tcBorders>
          </w:tcPr>
          <w:p w14:paraId="73BD8391" w14:textId="77777777" w:rsidR="00866A3A" w:rsidRPr="005D2376" w:rsidRDefault="00866A3A" w:rsidP="00E90E09">
            <w:pPr>
              <w:suppressAutoHyphens w:val="0"/>
              <w:spacing w:after="0"/>
              <w:rPr>
                <w:szCs w:val="22"/>
              </w:rPr>
            </w:pPr>
          </w:p>
        </w:tc>
        <w:tc>
          <w:tcPr>
            <w:tcW w:w="4394" w:type="dxa"/>
            <w:gridSpan w:val="3"/>
            <w:tcBorders>
              <w:top w:val="single" w:sz="4" w:space="0" w:color="auto"/>
              <w:left w:val="nil"/>
              <w:bottom w:val="nil"/>
              <w:right w:val="nil"/>
            </w:tcBorders>
          </w:tcPr>
          <w:p w14:paraId="486D46A3" w14:textId="77777777" w:rsidR="00866A3A" w:rsidRPr="005D2376" w:rsidRDefault="00866A3A" w:rsidP="00E90E09">
            <w:pPr>
              <w:suppressAutoHyphens w:val="0"/>
              <w:spacing w:after="0"/>
              <w:rPr>
                <w:szCs w:val="22"/>
              </w:rPr>
            </w:pPr>
          </w:p>
        </w:tc>
        <w:tc>
          <w:tcPr>
            <w:tcW w:w="2818" w:type="dxa"/>
            <w:gridSpan w:val="2"/>
            <w:tcBorders>
              <w:top w:val="nil"/>
              <w:left w:val="nil"/>
              <w:bottom w:val="nil"/>
              <w:right w:val="nil"/>
            </w:tcBorders>
          </w:tcPr>
          <w:p w14:paraId="233BC9E3" w14:textId="77777777" w:rsidR="00866A3A" w:rsidRPr="005D2376" w:rsidRDefault="00866A3A" w:rsidP="00E90E09">
            <w:pPr>
              <w:suppressAutoHyphens w:val="0"/>
              <w:spacing w:after="0"/>
              <w:rPr>
                <w:szCs w:val="22"/>
              </w:rPr>
            </w:pPr>
          </w:p>
        </w:tc>
      </w:tr>
    </w:tbl>
    <w:p w14:paraId="4B217402" w14:textId="77777777" w:rsidR="00866A3A" w:rsidRPr="00947102" w:rsidRDefault="00866A3A" w:rsidP="00866A3A">
      <w:pPr>
        <w:ind w:left="567"/>
        <w:rPr>
          <w:b/>
          <w:bCs/>
        </w:rPr>
      </w:pPr>
      <w:r w:rsidRPr="00947102">
        <w:rPr>
          <w:b/>
          <w:bCs/>
        </w:rPr>
        <w:t>Postal addres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992"/>
        <w:gridCol w:w="1276"/>
        <w:gridCol w:w="2552"/>
        <w:gridCol w:w="129"/>
      </w:tblGrid>
      <w:tr w:rsidR="00866A3A" w:rsidRPr="005D2376" w14:paraId="6E6DC641" w14:textId="77777777" w:rsidTr="00A320FD">
        <w:trPr>
          <w:gridBefore w:val="1"/>
          <w:wBefore w:w="577" w:type="dxa"/>
        </w:trPr>
        <w:tc>
          <w:tcPr>
            <w:tcW w:w="1843" w:type="dxa"/>
            <w:gridSpan w:val="2"/>
            <w:vAlign w:val="bottom"/>
          </w:tcPr>
          <w:p w14:paraId="5D6C5B7F" w14:textId="77777777" w:rsidR="00866A3A" w:rsidRPr="005D2376" w:rsidRDefault="00866A3A" w:rsidP="00E90E09">
            <w:pPr>
              <w:suppressAutoHyphens w:val="0"/>
              <w:spacing w:after="0"/>
              <w:rPr>
                <w:szCs w:val="22"/>
              </w:rPr>
            </w:pPr>
            <w:r w:rsidRPr="001027EB">
              <w:t>Address line 1:</w:t>
            </w:r>
          </w:p>
        </w:tc>
        <w:tc>
          <w:tcPr>
            <w:tcW w:w="4536" w:type="dxa"/>
            <w:gridSpan w:val="3"/>
            <w:tcBorders>
              <w:bottom w:val="single" w:sz="4" w:space="0" w:color="auto"/>
            </w:tcBorders>
            <w:vAlign w:val="bottom"/>
          </w:tcPr>
          <w:p w14:paraId="20FF111F" w14:textId="77777777" w:rsidR="00866A3A" w:rsidRPr="005D2376" w:rsidRDefault="00866A3A" w:rsidP="00E90E09">
            <w:pPr>
              <w:suppressAutoHyphens w:val="0"/>
              <w:spacing w:after="0"/>
              <w:rPr>
                <w:szCs w:val="22"/>
              </w:rPr>
            </w:pPr>
          </w:p>
        </w:tc>
        <w:tc>
          <w:tcPr>
            <w:tcW w:w="2676" w:type="dxa"/>
            <w:gridSpan w:val="2"/>
            <w:vAlign w:val="bottom"/>
          </w:tcPr>
          <w:p w14:paraId="7440A102" w14:textId="77777777" w:rsidR="00866A3A" w:rsidRPr="005D2376" w:rsidRDefault="00866A3A" w:rsidP="00E90E09">
            <w:pPr>
              <w:suppressAutoHyphens w:val="0"/>
              <w:spacing w:after="0"/>
              <w:rPr>
                <w:szCs w:val="22"/>
              </w:rPr>
            </w:pPr>
          </w:p>
        </w:tc>
      </w:tr>
      <w:tr w:rsidR="00866A3A" w:rsidRPr="005D2376" w14:paraId="41B7B61A" w14:textId="77777777" w:rsidTr="00A320FD">
        <w:trPr>
          <w:gridBefore w:val="1"/>
          <w:wBefore w:w="577" w:type="dxa"/>
        </w:trPr>
        <w:tc>
          <w:tcPr>
            <w:tcW w:w="1843" w:type="dxa"/>
            <w:gridSpan w:val="2"/>
            <w:vAlign w:val="bottom"/>
          </w:tcPr>
          <w:p w14:paraId="045BA7A0"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4B3A49EA"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163276F8"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290ABD38" w14:textId="77777777" w:rsidR="00866A3A" w:rsidRPr="005D2376" w:rsidRDefault="00866A3A" w:rsidP="00E90E09">
            <w:pPr>
              <w:suppressAutoHyphens w:val="0"/>
              <w:spacing w:after="0"/>
              <w:rPr>
                <w:szCs w:val="22"/>
              </w:rPr>
            </w:pPr>
          </w:p>
        </w:tc>
        <w:tc>
          <w:tcPr>
            <w:tcW w:w="2676" w:type="dxa"/>
            <w:gridSpan w:val="2"/>
            <w:vAlign w:val="bottom"/>
          </w:tcPr>
          <w:p w14:paraId="1C09DEDE" w14:textId="77777777" w:rsidR="00866A3A" w:rsidRPr="005D2376" w:rsidRDefault="00866A3A" w:rsidP="00E90E09">
            <w:pPr>
              <w:suppressAutoHyphens w:val="0"/>
              <w:spacing w:after="0"/>
              <w:rPr>
                <w:szCs w:val="22"/>
              </w:rPr>
            </w:pPr>
          </w:p>
        </w:tc>
      </w:tr>
      <w:tr w:rsidR="00866A3A" w:rsidRPr="005D2376" w14:paraId="44E87CE7" w14:textId="77777777" w:rsidTr="00A320FD">
        <w:trPr>
          <w:gridBefore w:val="1"/>
          <w:wBefore w:w="577" w:type="dxa"/>
        </w:trPr>
        <w:tc>
          <w:tcPr>
            <w:tcW w:w="1843" w:type="dxa"/>
            <w:gridSpan w:val="2"/>
            <w:vAlign w:val="bottom"/>
          </w:tcPr>
          <w:p w14:paraId="3FD1D9EA" w14:textId="77777777" w:rsidR="00866A3A" w:rsidRPr="005D2376" w:rsidRDefault="00866A3A" w:rsidP="00E90E09">
            <w:pPr>
              <w:suppressAutoHyphens w:val="0"/>
              <w:spacing w:after="0"/>
              <w:rPr>
                <w:szCs w:val="22"/>
              </w:rPr>
            </w:pPr>
            <w:r w:rsidRPr="00EC6B57">
              <w:t>Address line 2:</w:t>
            </w:r>
          </w:p>
        </w:tc>
        <w:tc>
          <w:tcPr>
            <w:tcW w:w="4536" w:type="dxa"/>
            <w:gridSpan w:val="3"/>
            <w:tcBorders>
              <w:bottom w:val="single" w:sz="4" w:space="0" w:color="auto"/>
            </w:tcBorders>
            <w:vAlign w:val="bottom"/>
          </w:tcPr>
          <w:p w14:paraId="70A1B102" w14:textId="77777777" w:rsidR="00866A3A" w:rsidRPr="005D2376" w:rsidRDefault="00866A3A" w:rsidP="00E90E09">
            <w:pPr>
              <w:suppressAutoHyphens w:val="0"/>
              <w:spacing w:after="0"/>
              <w:rPr>
                <w:szCs w:val="22"/>
              </w:rPr>
            </w:pPr>
          </w:p>
        </w:tc>
        <w:tc>
          <w:tcPr>
            <w:tcW w:w="2676" w:type="dxa"/>
            <w:gridSpan w:val="2"/>
            <w:vAlign w:val="bottom"/>
          </w:tcPr>
          <w:p w14:paraId="0610931D" w14:textId="77777777" w:rsidR="00866A3A" w:rsidRPr="005D2376" w:rsidRDefault="00866A3A" w:rsidP="00E90E09">
            <w:pPr>
              <w:suppressAutoHyphens w:val="0"/>
              <w:spacing w:after="0"/>
              <w:rPr>
                <w:szCs w:val="22"/>
              </w:rPr>
            </w:pPr>
          </w:p>
        </w:tc>
      </w:tr>
      <w:tr w:rsidR="00866A3A" w:rsidRPr="005D2376" w14:paraId="5F3DA7DF" w14:textId="77777777" w:rsidTr="00A320FD">
        <w:trPr>
          <w:gridBefore w:val="1"/>
          <w:wBefore w:w="577" w:type="dxa"/>
        </w:trPr>
        <w:tc>
          <w:tcPr>
            <w:tcW w:w="1843" w:type="dxa"/>
            <w:gridSpan w:val="2"/>
            <w:vAlign w:val="bottom"/>
          </w:tcPr>
          <w:p w14:paraId="260C7AB1"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47CBAACC"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6B642D6C"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7D2F75DA" w14:textId="77777777" w:rsidR="00866A3A" w:rsidRPr="005D2376" w:rsidRDefault="00866A3A" w:rsidP="00E90E09">
            <w:pPr>
              <w:suppressAutoHyphens w:val="0"/>
              <w:spacing w:after="0"/>
              <w:rPr>
                <w:szCs w:val="22"/>
              </w:rPr>
            </w:pPr>
          </w:p>
        </w:tc>
        <w:tc>
          <w:tcPr>
            <w:tcW w:w="2676" w:type="dxa"/>
            <w:gridSpan w:val="2"/>
            <w:vAlign w:val="bottom"/>
          </w:tcPr>
          <w:p w14:paraId="20C92282" w14:textId="77777777" w:rsidR="00866A3A" w:rsidRPr="005D2376" w:rsidRDefault="00866A3A" w:rsidP="00E90E09">
            <w:pPr>
              <w:suppressAutoHyphens w:val="0"/>
              <w:spacing w:after="0"/>
              <w:rPr>
                <w:szCs w:val="22"/>
              </w:rPr>
            </w:pPr>
          </w:p>
        </w:tc>
      </w:tr>
      <w:tr w:rsidR="00866A3A" w:rsidRPr="005D2376" w14:paraId="396F4F27" w14:textId="77777777" w:rsidTr="00A320FD">
        <w:trPr>
          <w:gridBefore w:val="1"/>
          <w:wBefore w:w="577" w:type="dxa"/>
        </w:trPr>
        <w:tc>
          <w:tcPr>
            <w:tcW w:w="1843" w:type="dxa"/>
            <w:gridSpan w:val="2"/>
            <w:vAlign w:val="bottom"/>
          </w:tcPr>
          <w:p w14:paraId="5B5DFD43" w14:textId="77777777" w:rsidR="00866A3A" w:rsidRPr="005D2376" w:rsidRDefault="00866A3A" w:rsidP="00E90E09">
            <w:pPr>
              <w:suppressAutoHyphens w:val="0"/>
              <w:spacing w:after="0"/>
              <w:rPr>
                <w:szCs w:val="22"/>
              </w:rPr>
            </w:pPr>
            <w:r w:rsidRPr="00EC6B57">
              <w:t>Suburb/town:</w:t>
            </w:r>
          </w:p>
        </w:tc>
        <w:tc>
          <w:tcPr>
            <w:tcW w:w="4536" w:type="dxa"/>
            <w:gridSpan w:val="3"/>
            <w:tcBorders>
              <w:bottom w:val="single" w:sz="4" w:space="0" w:color="auto"/>
            </w:tcBorders>
            <w:vAlign w:val="bottom"/>
          </w:tcPr>
          <w:p w14:paraId="3FC9D8B8" w14:textId="77777777" w:rsidR="00866A3A" w:rsidRPr="005D2376" w:rsidRDefault="00866A3A" w:rsidP="00E90E09">
            <w:pPr>
              <w:suppressAutoHyphens w:val="0"/>
              <w:spacing w:after="0"/>
              <w:rPr>
                <w:szCs w:val="22"/>
              </w:rPr>
            </w:pPr>
          </w:p>
        </w:tc>
        <w:tc>
          <w:tcPr>
            <w:tcW w:w="2676" w:type="dxa"/>
            <w:gridSpan w:val="2"/>
            <w:vAlign w:val="bottom"/>
          </w:tcPr>
          <w:p w14:paraId="3D8BDB78" w14:textId="77777777" w:rsidR="00866A3A" w:rsidRPr="005D2376" w:rsidRDefault="00866A3A" w:rsidP="00E90E09">
            <w:pPr>
              <w:suppressAutoHyphens w:val="0"/>
              <w:spacing w:after="0"/>
              <w:rPr>
                <w:szCs w:val="22"/>
              </w:rPr>
            </w:pPr>
          </w:p>
        </w:tc>
      </w:tr>
      <w:tr w:rsidR="00866A3A" w:rsidRPr="005D2376" w14:paraId="51869550" w14:textId="77777777" w:rsidTr="00A320FD">
        <w:trPr>
          <w:gridBefore w:val="1"/>
          <w:wBefore w:w="577" w:type="dxa"/>
        </w:trPr>
        <w:tc>
          <w:tcPr>
            <w:tcW w:w="1843" w:type="dxa"/>
            <w:gridSpan w:val="2"/>
          </w:tcPr>
          <w:p w14:paraId="7E3C6CB9" w14:textId="77777777" w:rsidR="00866A3A" w:rsidRPr="007F631A" w:rsidRDefault="00866A3A" w:rsidP="00E90E09">
            <w:pPr>
              <w:suppressAutoHyphens w:val="0"/>
              <w:spacing w:after="0"/>
              <w:rPr>
                <w:sz w:val="16"/>
                <w:szCs w:val="16"/>
              </w:rPr>
            </w:pPr>
          </w:p>
        </w:tc>
        <w:tc>
          <w:tcPr>
            <w:tcW w:w="2268" w:type="dxa"/>
            <w:tcBorders>
              <w:top w:val="single" w:sz="4" w:space="0" w:color="auto"/>
            </w:tcBorders>
            <w:vAlign w:val="bottom"/>
          </w:tcPr>
          <w:p w14:paraId="6F23E213"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4EA4F042"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28A1E979" w14:textId="77777777" w:rsidR="00866A3A" w:rsidRPr="005D2376" w:rsidRDefault="00866A3A" w:rsidP="00E90E09">
            <w:pPr>
              <w:suppressAutoHyphens w:val="0"/>
              <w:spacing w:after="0"/>
              <w:rPr>
                <w:szCs w:val="22"/>
              </w:rPr>
            </w:pPr>
          </w:p>
        </w:tc>
        <w:tc>
          <w:tcPr>
            <w:tcW w:w="2676" w:type="dxa"/>
            <w:gridSpan w:val="2"/>
            <w:vAlign w:val="bottom"/>
          </w:tcPr>
          <w:p w14:paraId="66868419" w14:textId="77777777" w:rsidR="00866A3A" w:rsidRPr="005D2376" w:rsidRDefault="00866A3A" w:rsidP="00E90E09">
            <w:pPr>
              <w:suppressAutoHyphens w:val="0"/>
              <w:spacing w:after="0"/>
              <w:rPr>
                <w:szCs w:val="22"/>
              </w:rPr>
            </w:pPr>
          </w:p>
        </w:tc>
      </w:tr>
      <w:tr w:rsidR="00866A3A" w:rsidRPr="005D2376" w14:paraId="078F0104" w14:textId="77777777" w:rsidTr="00A320FD">
        <w:trPr>
          <w:gridBefore w:val="1"/>
          <w:gridAfter w:val="1"/>
          <w:wBefore w:w="577" w:type="dxa"/>
          <w:wAfter w:w="129" w:type="dxa"/>
        </w:trPr>
        <w:tc>
          <w:tcPr>
            <w:tcW w:w="1843" w:type="dxa"/>
            <w:gridSpan w:val="2"/>
            <w:vAlign w:val="bottom"/>
          </w:tcPr>
          <w:p w14:paraId="331AFCEC" w14:textId="77777777" w:rsidR="00866A3A" w:rsidRPr="005D2376" w:rsidRDefault="00866A3A" w:rsidP="00E90E09">
            <w:pPr>
              <w:suppressAutoHyphens w:val="0"/>
              <w:spacing w:after="0"/>
              <w:rPr>
                <w:szCs w:val="22"/>
              </w:rPr>
            </w:pPr>
            <w:r>
              <w:t>State/territory:</w:t>
            </w:r>
          </w:p>
        </w:tc>
        <w:tc>
          <w:tcPr>
            <w:tcW w:w="3260" w:type="dxa"/>
            <w:gridSpan w:val="2"/>
            <w:tcBorders>
              <w:bottom w:val="single" w:sz="4" w:space="0" w:color="auto"/>
            </w:tcBorders>
            <w:vAlign w:val="bottom"/>
          </w:tcPr>
          <w:p w14:paraId="2D65C1ED" w14:textId="77777777" w:rsidR="00866A3A" w:rsidRPr="005D2376" w:rsidRDefault="00866A3A" w:rsidP="00E90E09">
            <w:pPr>
              <w:suppressAutoHyphens w:val="0"/>
              <w:spacing w:after="0"/>
              <w:rPr>
                <w:szCs w:val="22"/>
              </w:rPr>
            </w:pPr>
          </w:p>
        </w:tc>
        <w:tc>
          <w:tcPr>
            <w:tcW w:w="1276" w:type="dxa"/>
            <w:vAlign w:val="bottom"/>
          </w:tcPr>
          <w:p w14:paraId="33CD72EC" w14:textId="77777777" w:rsidR="00866A3A" w:rsidRPr="005D2376" w:rsidRDefault="00866A3A" w:rsidP="00E90E09">
            <w:pPr>
              <w:suppressAutoHyphens w:val="0"/>
              <w:spacing w:after="0"/>
              <w:rPr>
                <w:szCs w:val="22"/>
              </w:rPr>
            </w:pPr>
            <w:r>
              <w:rPr>
                <w:color w:val="000000"/>
                <w:szCs w:val="22"/>
              </w:rPr>
              <w:t>Postcode:</w:t>
            </w:r>
          </w:p>
        </w:tc>
        <w:tc>
          <w:tcPr>
            <w:tcW w:w="2552" w:type="dxa"/>
            <w:tcBorders>
              <w:bottom w:val="single" w:sz="4" w:space="0" w:color="auto"/>
            </w:tcBorders>
            <w:vAlign w:val="bottom"/>
          </w:tcPr>
          <w:p w14:paraId="6BBE88B2" w14:textId="77777777" w:rsidR="00866A3A" w:rsidRPr="005D2376" w:rsidRDefault="00866A3A" w:rsidP="00E90E09">
            <w:pPr>
              <w:suppressAutoHyphens w:val="0"/>
              <w:spacing w:after="0"/>
              <w:rPr>
                <w:szCs w:val="22"/>
              </w:rPr>
            </w:pPr>
          </w:p>
        </w:tc>
      </w:tr>
      <w:tr w:rsidR="00A320FD" w:rsidRPr="00780647" w14:paraId="2748D8D6" w14:textId="77777777" w:rsidTr="00A320FD">
        <w:tc>
          <w:tcPr>
            <w:tcW w:w="934" w:type="dxa"/>
            <w:gridSpan w:val="2"/>
            <w:shd w:val="clear" w:color="auto" w:fill="auto"/>
          </w:tcPr>
          <w:p w14:paraId="171CDCD7" w14:textId="77777777" w:rsidR="00A320FD" w:rsidRPr="00780647" w:rsidRDefault="00A320FD" w:rsidP="00B33487">
            <w:pPr>
              <w:spacing w:before="120" w:after="0"/>
            </w:pPr>
            <w:r w:rsidRPr="00780647">
              <w:rPr>
                <w:noProof/>
              </w:rPr>
              <w:drawing>
                <wp:inline distT="0" distB="0" distL="0" distR="0" wp14:anchorId="30B342D7" wp14:editId="6817F550">
                  <wp:extent cx="456123" cy="456123"/>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6"/>
            <w:shd w:val="clear" w:color="auto" w:fill="auto"/>
            <w:vAlign w:val="center"/>
          </w:tcPr>
          <w:p w14:paraId="3DEF7ADA" w14:textId="349661AE" w:rsidR="00A320FD" w:rsidRPr="00780647" w:rsidRDefault="00A320FD" w:rsidP="00A320FD">
            <w:pPr>
              <w:pStyle w:val="ListParagraph"/>
              <w:numPr>
                <w:ilvl w:val="0"/>
                <w:numId w:val="17"/>
              </w:numPr>
              <w:autoSpaceDN/>
              <w:spacing w:before="120" w:after="0"/>
              <w:ind w:left="97" w:hanging="218"/>
              <w:contextualSpacing/>
              <w:textAlignment w:val="auto"/>
              <w:rPr>
                <w:sz w:val="20"/>
                <w:szCs w:val="20"/>
              </w:rPr>
            </w:pPr>
            <w:r w:rsidRPr="00A320FD">
              <w:t xml:space="preserve">This is the person the regulatory authority will </w:t>
            </w:r>
            <w:proofErr w:type="gramStart"/>
            <w:r w:rsidRPr="00A320FD">
              <w:t>contact with</w:t>
            </w:r>
            <w:proofErr w:type="gramEnd"/>
            <w:r w:rsidRPr="00A320FD">
              <w:t xml:space="preserve"> any questions about this form.</w:t>
            </w:r>
          </w:p>
        </w:tc>
      </w:tr>
    </w:tbl>
    <w:p w14:paraId="3D64144F" w14:textId="1412359A" w:rsidR="009C3BFF" w:rsidRDefault="009C3BFF" w:rsidP="009C3BFF">
      <w:pPr>
        <w:spacing w:after="0"/>
      </w:pPr>
      <w:r>
        <w:t>______________________________________________________________________________</w:t>
      </w:r>
    </w:p>
    <w:p w14:paraId="7D68C8A5" w14:textId="4496BB09" w:rsidR="00866A3A" w:rsidRDefault="00866A3A" w:rsidP="00866A3A">
      <w:pPr>
        <w:suppressAutoHyphens w:val="0"/>
        <w:spacing w:before="120"/>
        <w:rPr>
          <w:szCs w:val="22"/>
        </w:rPr>
      </w:pPr>
      <w:r>
        <w:rPr>
          <w:b/>
          <w:bCs/>
          <w:szCs w:val="22"/>
        </w:rPr>
        <w:t>1</w:t>
      </w:r>
      <w:r w:rsidR="00F95A89">
        <w:rPr>
          <w:b/>
          <w:bCs/>
          <w:szCs w:val="22"/>
        </w:rPr>
        <w:t>5</w:t>
      </w:r>
      <w:r w:rsidRPr="00CB3FBE">
        <w:rPr>
          <w:b/>
          <w:bCs/>
          <w:szCs w:val="22"/>
        </w:rPr>
        <w:t xml:space="preserve">. </w:t>
      </w:r>
      <w:r w:rsidRPr="00190B21">
        <w:rPr>
          <w:b/>
          <w:bCs/>
          <w:szCs w:val="22"/>
        </w:rPr>
        <w:t>Name and contact details for</w:t>
      </w:r>
      <w:r>
        <w:rPr>
          <w:b/>
          <w:bCs/>
          <w:szCs w:val="22"/>
        </w:rPr>
        <w:t xml:space="preserve"> </w:t>
      </w:r>
      <w:r w:rsidRPr="00190B21">
        <w:rPr>
          <w:b/>
          <w:bCs/>
          <w:szCs w:val="22"/>
        </w:rPr>
        <w:t xml:space="preserve">the </w:t>
      </w:r>
      <w:r>
        <w:rPr>
          <w:b/>
          <w:bCs/>
          <w:szCs w:val="22"/>
        </w:rPr>
        <w:t xml:space="preserve">receiving </w:t>
      </w:r>
      <w:r w:rsidRPr="00190B21">
        <w:rPr>
          <w:b/>
          <w:bCs/>
          <w:szCs w:val="22"/>
        </w:rPr>
        <w:t>provider for this application</w:t>
      </w:r>
      <w:r w:rsidR="00E90E09">
        <w:rPr>
          <w:b/>
          <w:bCs/>
          <w:szCs w:val="22"/>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866A3A" w:rsidRPr="005D2376" w14:paraId="4676810B" w14:textId="77777777" w:rsidTr="00E90E09">
        <w:tc>
          <w:tcPr>
            <w:tcW w:w="1843" w:type="dxa"/>
            <w:vAlign w:val="bottom"/>
          </w:tcPr>
          <w:p w14:paraId="37E64EE3" w14:textId="77777777" w:rsidR="00866A3A" w:rsidRPr="005D2376" w:rsidRDefault="00866A3A" w:rsidP="00A320FD">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196D3881" w14:textId="77777777" w:rsidR="00866A3A" w:rsidRPr="005D2376" w:rsidRDefault="00866A3A" w:rsidP="00A320FD">
            <w:pPr>
              <w:suppressAutoHyphens w:val="0"/>
              <w:spacing w:before="120" w:after="0"/>
              <w:rPr>
                <w:szCs w:val="22"/>
              </w:rPr>
            </w:pPr>
          </w:p>
        </w:tc>
        <w:tc>
          <w:tcPr>
            <w:tcW w:w="284" w:type="dxa"/>
            <w:vAlign w:val="bottom"/>
          </w:tcPr>
          <w:p w14:paraId="0E1D5EC5" w14:textId="77777777" w:rsidR="00866A3A" w:rsidRPr="005D2376" w:rsidRDefault="00866A3A" w:rsidP="00A320FD">
            <w:pPr>
              <w:suppressAutoHyphens w:val="0"/>
              <w:spacing w:before="120" w:after="0"/>
              <w:rPr>
                <w:szCs w:val="22"/>
              </w:rPr>
            </w:pPr>
          </w:p>
        </w:tc>
        <w:tc>
          <w:tcPr>
            <w:tcW w:w="1842" w:type="dxa"/>
            <w:vAlign w:val="bottom"/>
          </w:tcPr>
          <w:p w14:paraId="17C95DFF" w14:textId="77777777" w:rsidR="00866A3A" w:rsidRPr="005D2376" w:rsidRDefault="00866A3A" w:rsidP="00A320FD">
            <w:pPr>
              <w:suppressAutoHyphens w:val="0"/>
              <w:spacing w:before="120" w:after="0"/>
              <w:rPr>
                <w:szCs w:val="22"/>
              </w:rPr>
            </w:pPr>
          </w:p>
        </w:tc>
        <w:tc>
          <w:tcPr>
            <w:tcW w:w="2818" w:type="dxa"/>
            <w:gridSpan w:val="2"/>
            <w:vAlign w:val="bottom"/>
          </w:tcPr>
          <w:p w14:paraId="2327BC7B" w14:textId="77777777" w:rsidR="00866A3A" w:rsidRPr="005D2376" w:rsidRDefault="00866A3A" w:rsidP="00A320FD">
            <w:pPr>
              <w:suppressAutoHyphens w:val="0"/>
              <w:spacing w:before="120" w:after="0"/>
              <w:rPr>
                <w:szCs w:val="22"/>
              </w:rPr>
            </w:pPr>
          </w:p>
        </w:tc>
      </w:tr>
      <w:tr w:rsidR="00866A3A" w:rsidRPr="005D2376" w14:paraId="569F412C" w14:textId="77777777" w:rsidTr="00E90E09">
        <w:tc>
          <w:tcPr>
            <w:tcW w:w="1843" w:type="dxa"/>
            <w:vAlign w:val="bottom"/>
          </w:tcPr>
          <w:p w14:paraId="4B414BFA"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230C8C84" w14:textId="77777777" w:rsidR="00866A3A" w:rsidRPr="005D2376" w:rsidRDefault="00866A3A" w:rsidP="00E90E09">
            <w:pPr>
              <w:suppressAutoHyphens w:val="0"/>
              <w:spacing w:after="0"/>
              <w:rPr>
                <w:szCs w:val="22"/>
              </w:rPr>
            </w:pPr>
          </w:p>
        </w:tc>
        <w:tc>
          <w:tcPr>
            <w:tcW w:w="284" w:type="dxa"/>
            <w:vAlign w:val="bottom"/>
          </w:tcPr>
          <w:p w14:paraId="33775D80" w14:textId="77777777" w:rsidR="00866A3A" w:rsidRPr="005D2376" w:rsidRDefault="00866A3A" w:rsidP="00E90E09">
            <w:pPr>
              <w:suppressAutoHyphens w:val="0"/>
              <w:spacing w:after="0"/>
              <w:rPr>
                <w:szCs w:val="22"/>
              </w:rPr>
            </w:pPr>
          </w:p>
        </w:tc>
        <w:tc>
          <w:tcPr>
            <w:tcW w:w="1842" w:type="dxa"/>
            <w:vAlign w:val="bottom"/>
          </w:tcPr>
          <w:p w14:paraId="054ABE29" w14:textId="77777777" w:rsidR="00866A3A" w:rsidRPr="005D2376" w:rsidRDefault="00866A3A" w:rsidP="00E90E09">
            <w:pPr>
              <w:suppressAutoHyphens w:val="0"/>
              <w:spacing w:after="0"/>
              <w:rPr>
                <w:szCs w:val="22"/>
              </w:rPr>
            </w:pPr>
          </w:p>
        </w:tc>
        <w:tc>
          <w:tcPr>
            <w:tcW w:w="2818" w:type="dxa"/>
            <w:gridSpan w:val="2"/>
            <w:vAlign w:val="bottom"/>
          </w:tcPr>
          <w:p w14:paraId="1F6DE963" w14:textId="77777777" w:rsidR="00866A3A" w:rsidRPr="005D2376" w:rsidRDefault="00866A3A" w:rsidP="00E90E09">
            <w:pPr>
              <w:suppressAutoHyphens w:val="0"/>
              <w:spacing w:after="0"/>
              <w:rPr>
                <w:szCs w:val="22"/>
              </w:rPr>
            </w:pPr>
          </w:p>
        </w:tc>
      </w:tr>
      <w:tr w:rsidR="00866A3A" w:rsidRPr="005D2376" w14:paraId="561307E5" w14:textId="77777777" w:rsidTr="00E90E09">
        <w:trPr>
          <w:gridAfter w:val="1"/>
          <w:wAfter w:w="124" w:type="dxa"/>
        </w:trPr>
        <w:tc>
          <w:tcPr>
            <w:tcW w:w="1843" w:type="dxa"/>
            <w:vAlign w:val="bottom"/>
          </w:tcPr>
          <w:p w14:paraId="36941664" w14:textId="77777777" w:rsidR="00866A3A" w:rsidRPr="005D2376" w:rsidRDefault="00866A3A" w:rsidP="00E90E09">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6A2BD943" w14:textId="77777777" w:rsidR="00866A3A" w:rsidRPr="005D2376" w:rsidRDefault="00866A3A" w:rsidP="00E90E09">
            <w:pPr>
              <w:suppressAutoHyphens w:val="0"/>
              <w:spacing w:after="0"/>
              <w:rPr>
                <w:szCs w:val="22"/>
              </w:rPr>
            </w:pPr>
          </w:p>
        </w:tc>
        <w:tc>
          <w:tcPr>
            <w:tcW w:w="284" w:type="dxa"/>
            <w:vAlign w:val="bottom"/>
          </w:tcPr>
          <w:p w14:paraId="2F3ABE80" w14:textId="77777777" w:rsidR="00866A3A" w:rsidRPr="005D2376" w:rsidRDefault="00866A3A" w:rsidP="00E90E09">
            <w:pPr>
              <w:suppressAutoHyphens w:val="0"/>
              <w:spacing w:after="0"/>
              <w:rPr>
                <w:szCs w:val="22"/>
              </w:rPr>
            </w:pPr>
          </w:p>
        </w:tc>
        <w:tc>
          <w:tcPr>
            <w:tcW w:w="1842" w:type="dxa"/>
            <w:vAlign w:val="bottom"/>
          </w:tcPr>
          <w:p w14:paraId="7BAB0233" w14:textId="77777777" w:rsidR="00866A3A" w:rsidRPr="005D2376" w:rsidRDefault="00866A3A" w:rsidP="00E90E09">
            <w:pPr>
              <w:suppressAutoHyphens w:val="0"/>
              <w:spacing w:after="0"/>
              <w:rPr>
                <w:szCs w:val="22"/>
              </w:rPr>
            </w:pPr>
            <w:r w:rsidRPr="005D2376">
              <w:rPr>
                <w:szCs w:val="22"/>
              </w:rPr>
              <w:t>Last name:</w:t>
            </w:r>
          </w:p>
        </w:tc>
        <w:tc>
          <w:tcPr>
            <w:tcW w:w="2694" w:type="dxa"/>
            <w:tcBorders>
              <w:bottom w:val="single" w:sz="4" w:space="0" w:color="auto"/>
            </w:tcBorders>
            <w:vAlign w:val="bottom"/>
          </w:tcPr>
          <w:p w14:paraId="6A80463A" w14:textId="77777777" w:rsidR="00866A3A" w:rsidRPr="005D2376" w:rsidRDefault="00866A3A" w:rsidP="00E90E09">
            <w:pPr>
              <w:suppressAutoHyphens w:val="0"/>
              <w:spacing w:after="0"/>
              <w:rPr>
                <w:szCs w:val="22"/>
              </w:rPr>
            </w:pPr>
          </w:p>
        </w:tc>
      </w:tr>
      <w:tr w:rsidR="00866A3A" w:rsidRPr="005D2376" w14:paraId="2330A5C3" w14:textId="77777777" w:rsidTr="00E90E09">
        <w:tc>
          <w:tcPr>
            <w:tcW w:w="1843" w:type="dxa"/>
            <w:vAlign w:val="bottom"/>
          </w:tcPr>
          <w:p w14:paraId="3322BA74"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5657BAF2" w14:textId="77777777" w:rsidR="00866A3A" w:rsidRPr="005D2376" w:rsidRDefault="00866A3A" w:rsidP="00E90E09">
            <w:pPr>
              <w:suppressAutoHyphens w:val="0"/>
              <w:spacing w:after="0"/>
              <w:rPr>
                <w:szCs w:val="22"/>
              </w:rPr>
            </w:pPr>
          </w:p>
        </w:tc>
        <w:tc>
          <w:tcPr>
            <w:tcW w:w="284" w:type="dxa"/>
            <w:vAlign w:val="bottom"/>
          </w:tcPr>
          <w:p w14:paraId="7EABC8B3" w14:textId="77777777" w:rsidR="00866A3A" w:rsidRPr="005D2376" w:rsidRDefault="00866A3A" w:rsidP="00E90E09">
            <w:pPr>
              <w:suppressAutoHyphens w:val="0"/>
              <w:spacing w:after="0"/>
              <w:rPr>
                <w:szCs w:val="22"/>
              </w:rPr>
            </w:pPr>
          </w:p>
        </w:tc>
        <w:tc>
          <w:tcPr>
            <w:tcW w:w="1842" w:type="dxa"/>
            <w:vAlign w:val="bottom"/>
          </w:tcPr>
          <w:p w14:paraId="1F3F85B9" w14:textId="77777777" w:rsidR="00866A3A" w:rsidRPr="005D2376" w:rsidRDefault="00866A3A" w:rsidP="00E90E09">
            <w:pPr>
              <w:suppressAutoHyphens w:val="0"/>
              <w:spacing w:after="0"/>
              <w:rPr>
                <w:szCs w:val="22"/>
              </w:rPr>
            </w:pPr>
          </w:p>
        </w:tc>
        <w:tc>
          <w:tcPr>
            <w:tcW w:w="2818" w:type="dxa"/>
            <w:gridSpan w:val="2"/>
            <w:vAlign w:val="bottom"/>
          </w:tcPr>
          <w:p w14:paraId="62F9C613" w14:textId="77777777" w:rsidR="00866A3A" w:rsidRPr="005D2376" w:rsidRDefault="00866A3A" w:rsidP="00E90E09">
            <w:pPr>
              <w:suppressAutoHyphens w:val="0"/>
              <w:spacing w:after="0"/>
              <w:rPr>
                <w:szCs w:val="22"/>
              </w:rPr>
            </w:pPr>
          </w:p>
        </w:tc>
      </w:tr>
      <w:tr w:rsidR="00866A3A" w:rsidRPr="005D2376" w14:paraId="3F516539" w14:textId="77777777" w:rsidTr="00E90E09">
        <w:trPr>
          <w:gridAfter w:val="1"/>
          <w:wAfter w:w="124" w:type="dxa"/>
        </w:trPr>
        <w:tc>
          <w:tcPr>
            <w:tcW w:w="1843" w:type="dxa"/>
            <w:vAlign w:val="bottom"/>
          </w:tcPr>
          <w:p w14:paraId="1C540208" w14:textId="77777777" w:rsidR="00866A3A" w:rsidRPr="005D2376" w:rsidRDefault="00866A3A" w:rsidP="00E90E09">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5DDEBEBA" w14:textId="77777777" w:rsidR="00866A3A" w:rsidRPr="005D2376" w:rsidRDefault="00866A3A" w:rsidP="00E90E09">
            <w:pPr>
              <w:suppressAutoHyphens w:val="0"/>
              <w:spacing w:after="0"/>
              <w:rPr>
                <w:szCs w:val="22"/>
              </w:rPr>
            </w:pPr>
          </w:p>
        </w:tc>
        <w:tc>
          <w:tcPr>
            <w:tcW w:w="284" w:type="dxa"/>
            <w:vAlign w:val="bottom"/>
          </w:tcPr>
          <w:p w14:paraId="4547CCE5" w14:textId="77777777" w:rsidR="00866A3A" w:rsidRPr="005D2376" w:rsidRDefault="00866A3A" w:rsidP="00E90E09">
            <w:pPr>
              <w:suppressAutoHyphens w:val="0"/>
              <w:spacing w:after="0"/>
              <w:rPr>
                <w:szCs w:val="22"/>
              </w:rPr>
            </w:pPr>
          </w:p>
        </w:tc>
        <w:tc>
          <w:tcPr>
            <w:tcW w:w="1842" w:type="dxa"/>
            <w:vAlign w:val="bottom"/>
          </w:tcPr>
          <w:p w14:paraId="6E8C5989" w14:textId="77777777" w:rsidR="00866A3A" w:rsidRPr="005D2376" w:rsidRDefault="00866A3A" w:rsidP="00E90E09">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1953CFA3" w14:textId="77777777" w:rsidR="00866A3A" w:rsidRPr="005D2376" w:rsidRDefault="00866A3A" w:rsidP="00E90E09">
            <w:pPr>
              <w:suppressAutoHyphens w:val="0"/>
              <w:spacing w:after="0"/>
              <w:rPr>
                <w:szCs w:val="22"/>
              </w:rPr>
            </w:pPr>
          </w:p>
        </w:tc>
      </w:tr>
      <w:tr w:rsidR="00866A3A" w:rsidRPr="005D2376" w14:paraId="000AB58D" w14:textId="77777777" w:rsidTr="00E90E09">
        <w:tc>
          <w:tcPr>
            <w:tcW w:w="1843" w:type="dxa"/>
            <w:vAlign w:val="bottom"/>
          </w:tcPr>
          <w:p w14:paraId="30A520B6" w14:textId="77777777" w:rsidR="00866A3A" w:rsidRPr="005D2376" w:rsidRDefault="00866A3A" w:rsidP="00E90E09">
            <w:pPr>
              <w:suppressAutoHyphens w:val="0"/>
              <w:spacing w:after="0"/>
              <w:rPr>
                <w:szCs w:val="22"/>
              </w:rPr>
            </w:pPr>
          </w:p>
        </w:tc>
        <w:tc>
          <w:tcPr>
            <w:tcW w:w="4394" w:type="dxa"/>
            <w:gridSpan w:val="3"/>
            <w:vAlign w:val="bottom"/>
          </w:tcPr>
          <w:p w14:paraId="49E4BA43" w14:textId="77777777" w:rsidR="00866A3A" w:rsidRPr="005D2376" w:rsidRDefault="00866A3A" w:rsidP="00E90E09">
            <w:pPr>
              <w:suppressAutoHyphens w:val="0"/>
              <w:spacing w:after="0"/>
              <w:rPr>
                <w:szCs w:val="22"/>
              </w:rPr>
            </w:pPr>
          </w:p>
        </w:tc>
        <w:tc>
          <w:tcPr>
            <w:tcW w:w="2818" w:type="dxa"/>
            <w:gridSpan w:val="2"/>
            <w:vAlign w:val="bottom"/>
          </w:tcPr>
          <w:p w14:paraId="66CA7581" w14:textId="77777777" w:rsidR="00866A3A" w:rsidRPr="005D2376" w:rsidRDefault="00866A3A" w:rsidP="00E90E09">
            <w:pPr>
              <w:suppressAutoHyphens w:val="0"/>
              <w:spacing w:after="0"/>
              <w:rPr>
                <w:szCs w:val="22"/>
              </w:rPr>
            </w:pPr>
          </w:p>
        </w:tc>
      </w:tr>
      <w:tr w:rsidR="00866A3A" w:rsidRPr="005D2376" w14:paraId="2D4BF3E6" w14:textId="77777777" w:rsidTr="00E90E09">
        <w:tc>
          <w:tcPr>
            <w:tcW w:w="1843" w:type="dxa"/>
            <w:vAlign w:val="bottom"/>
          </w:tcPr>
          <w:p w14:paraId="35E393FA" w14:textId="77777777" w:rsidR="00866A3A" w:rsidRPr="005D2376" w:rsidRDefault="00866A3A" w:rsidP="00E90E09">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6B0A8AC" w14:textId="77777777" w:rsidR="00866A3A" w:rsidRPr="005D2376" w:rsidRDefault="00866A3A" w:rsidP="00E90E09">
            <w:pPr>
              <w:suppressAutoHyphens w:val="0"/>
              <w:spacing w:after="0"/>
              <w:rPr>
                <w:szCs w:val="22"/>
              </w:rPr>
            </w:pPr>
          </w:p>
        </w:tc>
        <w:tc>
          <w:tcPr>
            <w:tcW w:w="2818" w:type="dxa"/>
            <w:gridSpan w:val="2"/>
            <w:vAlign w:val="bottom"/>
          </w:tcPr>
          <w:p w14:paraId="7243C791" w14:textId="77777777" w:rsidR="00866A3A" w:rsidRPr="005D2376" w:rsidRDefault="00866A3A" w:rsidP="00E90E09">
            <w:pPr>
              <w:suppressAutoHyphens w:val="0"/>
              <w:spacing w:after="0"/>
              <w:rPr>
                <w:szCs w:val="22"/>
              </w:rPr>
            </w:pPr>
          </w:p>
        </w:tc>
      </w:tr>
      <w:tr w:rsidR="00866A3A" w:rsidRPr="005D2376" w14:paraId="42E50A1C" w14:textId="77777777" w:rsidTr="00E90E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43" w:type="dxa"/>
            <w:tcBorders>
              <w:top w:val="nil"/>
              <w:left w:val="nil"/>
              <w:bottom w:val="nil"/>
              <w:right w:val="nil"/>
            </w:tcBorders>
          </w:tcPr>
          <w:p w14:paraId="55D87986" w14:textId="77777777" w:rsidR="00866A3A" w:rsidRPr="005D2376" w:rsidRDefault="00866A3A" w:rsidP="00E90E09">
            <w:pPr>
              <w:suppressAutoHyphens w:val="0"/>
              <w:spacing w:after="0"/>
              <w:rPr>
                <w:szCs w:val="22"/>
              </w:rPr>
            </w:pPr>
          </w:p>
        </w:tc>
        <w:tc>
          <w:tcPr>
            <w:tcW w:w="4394" w:type="dxa"/>
            <w:gridSpan w:val="3"/>
            <w:tcBorders>
              <w:top w:val="single" w:sz="4" w:space="0" w:color="auto"/>
              <w:left w:val="nil"/>
              <w:bottom w:val="nil"/>
              <w:right w:val="nil"/>
            </w:tcBorders>
          </w:tcPr>
          <w:p w14:paraId="6CBAE1A5" w14:textId="77777777" w:rsidR="00866A3A" w:rsidRPr="005D2376" w:rsidRDefault="00866A3A" w:rsidP="00E90E09">
            <w:pPr>
              <w:suppressAutoHyphens w:val="0"/>
              <w:spacing w:after="0"/>
              <w:rPr>
                <w:szCs w:val="22"/>
              </w:rPr>
            </w:pPr>
          </w:p>
        </w:tc>
        <w:tc>
          <w:tcPr>
            <w:tcW w:w="2818" w:type="dxa"/>
            <w:gridSpan w:val="2"/>
            <w:tcBorders>
              <w:top w:val="nil"/>
              <w:left w:val="nil"/>
              <w:bottom w:val="nil"/>
              <w:right w:val="nil"/>
            </w:tcBorders>
          </w:tcPr>
          <w:p w14:paraId="586F5A38" w14:textId="77777777" w:rsidR="00866A3A" w:rsidRPr="005D2376" w:rsidRDefault="00866A3A" w:rsidP="00E90E09">
            <w:pPr>
              <w:suppressAutoHyphens w:val="0"/>
              <w:spacing w:after="0"/>
              <w:rPr>
                <w:szCs w:val="22"/>
              </w:rPr>
            </w:pPr>
          </w:p>
        </w:tc>
      </w:tr>
    </w:tbl>
    <w:p w14:paraId="67C19FFF" w14:textId="77777777" w:rsidR="00866A3A" w:rsidRPr="00947102" w:rsidRDefault="00866A3A" w:rsidP="00866A3A">
      <w:pPr>
        <w:ind w:left="567"/>
        <w:rPr>
          <w:b/>
          <w:bCs/>
        </w:rPr>
      </w:pPr>
      <w:r w:rsidRPr="00947102">
        <w:rPr>
          <w:b/>
          <w:bCs/>
        </w:rPr>
        <w:t>Postal addres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992"/>
        <w:gridCol w:w="1276"/>
        <w:gridCol w:w="2552"/>
        <w:gridCol w:w="129"/>
      </w:tblGrid>
      <w:tr w:rsidR="00866A3A" w:rsidRPr="005D2376" w14:paraId="74D94224" w14:textId="77777777" w:rsidTr="00A320FD">
        <w:trPr>
          <w:gridBefore w:val="1"/>
          <w:wBefore w:w="577" w:type="dxa"/>
        </w:trPr>
        <w:tc>
          <w:tcPr>
            <w:tcW w:w="1843" w:type="dxa"/>
            <w:gridSpan w:val="2"/>
            <w:vAlign w:val="bottom"/>
          </w:tcPr>
          <w:p w14:paraId="0A23F2F3" w14:textId="77777777" w:rsidR="00866A3A" w:rsidRPr="005D2376" w:rsidRDefault="00866A3A" w:rsidP="00E90E09">
            <w:pPr>
              <w:suppressAutoHyphens w:val="0"/>
              <w:spacing w:after="0"/>
              <w:rPr>
                <w:szCs w:val="22"/>
              </w:rPr>
            </w:pPr>
            <w:r w:rsidRPr="001027EB">
              <w:t>Address line 1:</w:t>
            </w:r>
          </w:p>
        </w:tc>
        <w:tc>
          <w:tcPr>
            <w:tcW w:w="4536" w:type="dxa"/>
            <w:gridSpan w:val="3"/>
            <w:tcBorders>
              <w:bottom w:val="single" w:sz="4" w:space="0" w:color="auto"/>
            </w:tcBorders>
            <w:vAlign w:val="bottom"/>
          </w:tcPr>
          <w:p w14:paraId="202C0AAD" w14:textId="77777777" w:rsidR="00866A3A" w:rsidRPr="005D2376" w:rsidRDefault="00866A3A" w:rsidP="00E90E09">
            <w:pPr>
              <w:suppressAutoHyphens w:val="0"/>
              <w:spacing w:after="0"/>
              <w:rPr>
                <w:szCs w:val="22"/>
              </w:rPr>
            </w:pPr>
          </w:p>
        </w:tc>
        <w:tc>
          <w:tcPr>
            <w:tcW w:w="2676" w:type="dxa"/>
            <w:gridSpan w:val="2"/>
            <w:vAlign w:val="bottom"/>
          </w:tcPr>
          <w:p w14:paraId="54A263BE" w14:textId="77777777" w:rsidR="00866A3A" w:rsidRPr="005D2376" w:rsidRDefault="00866A3A" w:rsidP="00E90E09">
            <w:pPr>
              <w:suppressAutoHyphens w:val="0"/>
              <w:spacing w:after="0"/>
              <w:rPr>
                <w:szCs w:val="22"/>
              </w:rPr>
            </w:pPr>
          </w:p>
        </w:tc>
      </w:tr>
      <w:tr w:rsidR="00866A3A" w:rsidRPr="005D2376" w14:paraId="1E27564A" w14:textId="77777777" w:rsidTr="00A320FD">
        <w:trPr>
          <w:gridBefore w:val="1"/>
          <w:wBefore w:w="577" w:type="dxa"/>
        </w:trPr>
        <w:tc>
          <w:tcPr>
            <w:tcW w:w="1843" w:type="dxa"/>
            <w:gridSpan w:val="2"/>
            <w:vAlign w:val="bottom"/>
          </w:tcPr>
          <w:p w14:paraId="4DCB6247"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0E8619BC"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4995EFE7"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18214A03" w14:textId="77777777" w:rsidR="00866A3A" w:rsidRPr="005D2376" w:rsidRDefault="00866A3A" w:rsidP="00E90E09">
            <w:pPr>
              <w:suppressAutoHyphens w:val="0"/>
              <w:spacing w:after="0"/>
              <w:rPr>
                <w:szCs w:val="22"/>
              </w:rPr>
            </w:pPr>
          </w:p>
        </w:tc>
        <w:tc>
          <w:tcPr>
            <w:tcW w:w="2676" w:type="dxa"/>
            <w:gridSpan w:val="2"/>
            <w:vAlign w:val="bottom"/>
          </w:tcPr>
          <w:p w14:paraId="50210771" w14:textId="77777777" w:rsidR="00866A3A" w:rsidRPr="005D2376" w:rsidRDefault="00866A3A" w:rsidP="00E90E09">
            <w:pPr>
              <w:suppressAutoHyphens w:val="0"/>
              <w:spacing w:after="0"/>
              <w:rPr>
                <w:szCs w:val="22"/>
              </w:rPr>
            </w:pPr>
          </w:p>
        </w:tc>
      </w:tr>
      <w:tr w:rsidR="00866A3A" w:rsidRPr="005D2376" w14:paraId="33CB73A6" w14:textId="77777777" w:rsidTr="00A320FD">
        <w:trPr>
          <w:gridBefore w:val="1"/>
          <w:wBefore w:w="577" w:type="dxa"/>
        </w:trPr>
        <w:tc>
          <w:tcPr>
            <w:tcW w:w="1843" w:type="dxa"/>
            <w:gridSpan w:val="2"/>
            <w:vAlign w:val="bottom"/>
          </w:tcPr>
          <w:p w14:paraId="66261F5C" w14:textId="77777777" w:rsidR="00866A3A" w:rsidRPr="005D2376" w:rsidRDefault="00866A3A" w:rsidP="00E90E09">
            <w:pPr>
              <w:suppressAutoHyphens w:val="0"/>
              <w:spacing w:after="0"/>
              <w:rPr>
                <w:szCs w:val="22"/>
              </w:rPr>
            </w:pPr>
            <w:r w:rsidRPr="00EC6B57">
              <w:t>Address line 2:</w:t>
            </w:r>
          </w:p>
        </w:tc>
        <w:tc>
          <w:tcPr>
            <w:tcW w:w="4536" w:type="dxa"/>
            <w:gridSpan w:val="3"/>
            <w:tcBorders>
              <w:bottom w:val="single" w:sz="4" w:space="0" w:color="auto"/>
            </w:tcBorders>
            <w:vAlign w:val="bottom"/>
          </w:tcPr>
          <w:p w14:paraId="5F8DFB64" w14:textId="77777777" w:rsidR="00866A3A" w:rsidRPr="005D2376" w:rsidRDefault="00866A3A" w:rsidP="00E90E09">
            <w:pPr>
              <w:suppressAutoHyphens w:val="0"/>
              <w:spacing w:after="0"/>
              <w:rPr>
                <w:szCs w:val="22"/>
              </w:rPr>
            </w:pPr>
          </w:p>
        </w:tc>
        <w:tc>
          <w:tcPr>
            <w:tcW w:w="2676" w:type="dxa"/>
            <w:gridSpan w:val="2"/>
            <w:vAlign w:val="bottom"/>
          </w:tcPr>
          <w:p w14:paraId="64F2058A" w14:textId="77777777" w:rsidR="00866A3A" w:rsidRPr="005D2376" w:rsidRDefault="00866A3A" w:rsidP="00E90E09">
            <w:pPr>
              <w:suppressAutoHyphens w:val="0"/>
              <w:spacing w:after="0"/>
              <w:rPr>
                <w:szCs w:val="22"/>
              </w:rPr>
            </w:pPr>
          </w:p>
        </w:tc>
      </w:tr>
      <w:tr w:rsidR="00866A3A" w:rsidRPr="005D2376" w14:paraId="41313F8D" w14:textId="77777777" w:rsidTr="00A320FD">
        <w:trPr>
          <w:gridBefore w:val="1"/>
          <w:wBefore w:w="577" w:type="dxa"/>
        </w:trPr>
        <w:tc>
          <w:tcPr>
            <w:tcW w:w="1843" w:type="dxa"/>
            <w:gridSpan w:val="2"/>
            <w:vAlign w:val="bottom"/>
          </w:tcPr>
          <w:p w14:paraId="1F206C17" w14:textId="77777777" w:rsidR="00866A3A" w:rsidRPr="005D2376" w:rsidRDefault="00866A3A" w:rsidP="00E90E09">
            <w:pPr>
              <w:suppressAutoHyphens w:val="0"/>
              <w:spacing w:after="0"/>
              <w:rPr>
                <w:szCs w:val="22"/>
              </w:rPr>
            </w:pPr>
          </w:p>
        </w:tc>
        <w:tc>
          <w:tcPr>
            <w:tcW w:w="2268" w:type="dxa"/>
            <w:tcBorders>
              <w:top w:val="single" w:sz="4" w:space="0" w:color="auto"/>
            </w:tcBorders>
            <w:vAlign w:val="bottom"/>
          </w:tcPr>
          <w:p w14:paraId="39DF7E74"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4E0308A6"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656FA058" w14:textId="77777777" w:rsidR="00866A3A" w:rsidRPr="005D2376" w:rsidRDefault="00866A3A" w:rsidP="00E90E09">
            <w:pPr>
              <w:suppressAutoHyphens w:val="0"/>
              <w:spacing w:after="0"/>
              <w:rPr>
                <w:szCs w:val="22"/>
              </w:rPr>
            </w:pPr>
          </w:p>
        </w:tc>
        <w:tc>
          <w:tcPr>
            <w:tcW w:w="2676" w:type="dxa"/>
            <w:gridSpan w:val="2"/>
            <w:vAlign w:val="bottom"/>
          </w:tcPr>
          <w:p w14:paraId="06673A39" w14:textId="77777777" w:rsidR="00866A3A" w:rsidRPr="005D2376" w:rsidRDefault="00866A3A" w:rsidP="00E90E09">
            <w:pPr>
              <w:suppressAutoHyphens w:val="0"/>
              <w:spacing w:after="0"/>
              <w:rPr>
                <w:szCs w:val="22"/>
              </w:rPr>
            </w:pPr>
          </w:p>
        </w:tc>
      </w:tr>
      <w:tr w:rsidR="00866A3A" w:rsidRPr="005D2376" w14:paraId="76BEEA26" w14:textId="77777777" w:rsidTr="00A320FD">
        <w:trPr>
          <w:gridBefore w:val="1"/>
          <w:wBefore w:w="577" w:type="dxa"/>
        </w:trPr>
        <w:tc>
          <w:tcPr>
            <w:tcW w:w="1843" w:type="dxa"/>
            <w:gridSpan w:val="2"/>
            <w:vAlign w:val="bottom"/>
          </w:tcPr>
          <w:p w14:paraId="195FC976" w14:textId="77777777" w:rsidR="00866A3A" w:rsidRPr="005D2376" w:rsidRDefault="00866A3A" w:rsidP="00E90E09">
            <w:pPr>
              <w:suppressAutoHyphens w:val="0"/>
              <w:spacing w:after="0"/>
              <w:rPr>
                <w:szCs w:val="22"/>
              </w:rPr>
            </w:pPr>
            <w:r w:rsidRPr="00EC6B57">
              <w:t>Suburb/town:</w:t>
            </w:r>
          </w:p>
        </w:tc>
        <w:tc>
          <w:tcPr>
            <w:tcW w:w="4536" w:type="dxa"/>
            <w:gridSpan w:val="3"/>
            <w:tcBorders>
              <w:bottom w:val="single" w:sz="4" w:space="0" w:color="auto"/>
            </w:tcBorders>
            <w:vAlign w:val="bottom"/>
          </w:tcPr>
          <w:p w14:paraId="0AC0610D" w14:textId="77777777" w:rsidR="00866A3A" w:rsidRPr="005D2376" w:rsidRDefault="00866A3A" w:rsidP="00E90E09">
            <w:pPr>
              <w:suppressAutoHyphens w:val="0"/>
              <w:spacing w:after="0"/>
              <w:rPr>
                <w:szCs w:val="22"/>
              </w:rPr>
            </w:pPr>
          </w:p>
        </w:tc>
        <w:tc>
          <w:tcPr>
            <w:tcW w:w="2676" w:type="dxa"/>
            <w:gridSpan w:val="2"/>
            <w:vAlign w:val="bottom"/>
          </w:tcPr>
          <w:p w14:paraId="1157F782" w14:textId="77777777" w:rsidR="00866A3A" w:rsidRPr="005D2376" w:rsidRDefault="00866A3A" w:rsidP="00E90E09">
            <w:pPr>
              <w:suppressAutoHyphens w:val="0"/>
              <w:spacing w:after="0"/>
              <w:rPr>
                <w:szCs w:val="22"/>
              </w:rPr>
            </w:pPr>
          </w:p>
        </w:tc>
      </w:tr>
      <w:tr w:rsidR="00866A3A" w:rsidRPr="005D2376" w14:paraId="7BEA4F79" w14:textId="77777777" w:rsidTr="00A320FD">
        <w:trPr>
          <w:gridBefore w:val="1"/>
          <w:wBefore w:w="577" w:type="dxa"/>
        </w:trPr>
        <w:tc>
          <w:tcPr>
            <w:tcW w:w="1843" w:type="dxa"/>
            <w:gridSpan w:val="2"/>
          </w:tcPr>
          <w:p w14:paraId="1529AF4A" w14:textId="77777777" w:rsidR="00866A3A" w:rsidRPr="007F631A" w:rsidRDefault="00866A3A" w:rsidP="00E90E09">
            <w:pPr>
              <w:suppressAutoHyphens w:val="0"/>
              <w:spacing w:after="0"/>
              <w:rPr>
                <w:sz w:val="16"/>
                <w:szCs w:val="16"/>
              </w:rPr>
            </w:pPr>
          </w:p>
        </w:tc>
        <w:tc>
          <w:tcPr>
            <w:tcW w:w="2268" w:type="dxa"/>
            <w:tcBorders>
              <w:top w:val="single" w:sz="4" w:space="0" w:color="auto"/>
            </w:tcBorders>
            <w:vAlign w:val="bottom"/>
          </w:tcPr>
          <w:p w14:paraId="7B366A8B" w14:textId="77777777" w:rsidR="00866A3A" w:rsidRPr="005D2376" w:rsidRDefault="00866A3A" w:rsidP="00E90E09">
            <w:pPr>
              <w:suppressAutoHyphens w:val="0"/>
              <w:spacing w:after="0"/>
              <w:rPr>
                <w:szCs w:val="22"/>
              </w:rPr>
            </w:pPr>
          </w:p>
        </w:tc>
        <w:tc>
          <w:tcPr>
            <w:tcW w:w="992" w:type="dxa"/>
            <w:tcBorders>
              <w:top w:val="single" w:sz="4" w:space="0" w:color="auto"/>
            </w:tcBorders>
            <w:vAlign w:val="bottom"/>
          </w:tcPr>
          <w:p w14:paraId="71A24D54" w14:textId="77777777" w:rsidR="00866A3A" w:rsidRPr="005D2376" w:rsidRDefault="00866A3A" w:rsidP="00E90E09">
            <w:pPr>
              <w:suppressAutoHyphens w:val="0"/>
              <w:spacing w:after="0"/>
              <w:rPr>
                <w:szCs w:val="22"/>
              </w:rPr>
            </w:pPr>
          </w:p>
        </w:tc>
        <w:tc>
          <w:tcPr>
            <w:tcW w:w="1276" w:type="dxa"/>
            <w:tcBorders>
              <w:top w:val="single" w:sz="4" w:space="0" w:color="auto"/>
            </w:tcBorders>
            <w:vAlign w:val="bottom"/>
          </w:tcPr>
          <w:p w14:paraId="7A7D9303" w14:textId="77777777" w:rsidR="00866A3A" w:rsidRPr="005D2376" w:rsidRDefault="00866A3A" w:rsidP="00E90E09">
            <w:pPr>
              <w:suppressAutoHyphens w:val="0"/>
              <w:spacing w:after="0"/>
              <w:rPr>
                <w:szCs w:val="22"/>
              </w:rPr>
            </w:pPr>
          </w:p>
        </w:tc>
        <w:tc>
          <w:tcPr>
            <w:tcW w:w="2676" w:type="dxa"/>
            <w:gridSpan w:val="2"/>
            <w:vAlign w:val="bottom"/>
          </w:tcPr>
          <w:p w14:paraId="3E7DD1E7" w14:textId="77777777" w:rsidR="00866A3A" w:rsidRPr="005D2376" w:rsidRDefault="00866A3A" w:rsidP="00E90E09">
            <w:pPr>
              <w:suppressAutoHyphens w:val="0"/>
              <w:spacing w:after="0"/>
              <w:rPr>
                <w:szCs w:val="22"/>
              </w:rPr>
            </w:pPr>
          </w:p>
        </w:tc>
      </w:tr>
      <w:tr w:rsidR="00866A3A" w:rsidRPr="005D2376" w14:paraId="2A5C1B96" w14:textId="77777777" w:rsidTr="00A320FD">
        <w:trPr>
          <w:gridBefore w:val="1"/>
          <w:gridAfter w:val="1"/>
          <w:wBefore w:w="577" w:type="dxa"/>
          <w:wAfter w:w="129" w:type="dxa"/>
        </w:trPr>
        <w:tc>
          <w:tcPr>
            <w:tcW w:w="1843" w:type="dxa"/>
            <w:gridSpan w:val="2"/>
            <w:vAlign w:val="bottom"/>
          </w:tcPr>
          <w:p w14:paraId="66F7DCE0" w14:textId="77777777" w:rsidR="00866A3A" w:rsidRPr="005D2376" w:rsidRDefault="00866A3A" w:rsidP="00E90E09">
            <w:pPr>
              <w:suppressAutoHyphens w:val="0"/>
              <w:spacing w:after="0"/>
              <w:rPr>
                <w:szCs w:val="22"/>
              </w:rPr>
            </w:pPr>
            <w:r>
              <w:t>State/territory:</w:t>
            </w:r>
          </w:p>
        </w:tc>
        <w:tc>
          <w:tcPr>
            <w:tcW w:w="3260" w:type="dxa"/>
            <w:gridSpan w:val="2"/>
            <w:tcBorders>
              <w:bottom w:val="single" w:sz="4" w:space="0" w:color="auto"/>
            </w:tcBorders>
            <w:vAlign w:val="bottom"/>
          </w:tcPr>
          <w:p w14:paraId="4DE16A65" w14:textId="77777777" w:rsidR="00866A3A" w:rsidRPr="005D2376" w:rsidRDefault="00866A3A" w:rsidP="00E90E09">
            <w:pPr>
              <w:suppressAutoHyphens w:val="0"/>
              <w:spacing w:after="0"/>
              <w:rPr>
                <w:szCs w:val="22"/>
              </w:rPr>
            </w:pPr>
          </w:p>
        </w:tc>
        <w:tc>
          <w:tcPr>
            <w:tcW w:w="1276" w:type="dxa"/>
            <w:vAlign w:val="bottom"/>
          </w:tcPr>
          <w:p w14:paraId="5BBB898B" w14:textId="77777777" w:rsidR="00866A3A" w:rsidRPr="005D2376" w:rsidRDefault="00866A3A" w:rsidP="00E90E09">
            <w:pPr>
              <w:suppressAutoHyphens w:val="0"/>
              <w:spacing w:after="0"/>
              <w:rPr>
                <w:szCs w:val="22"/>
              </w:rPr>
            </w:pPr>
            <w:r>
              <w:rPr>
                <w:color w:val="000000"/>
                <w:szCs w:val="22"/>
              </w:rPr>
              <w:t>Postcode:</w:t>
            </w:r>
          </w:p>
        </w:tc>
        <w:tc>
          <w:tcPr>
            <w:tcW w:w="2552" w:type="dxa"/>
            <w:tcBorders>
              <w:bottom w:val="single" w:sz="4" w:space="0" w:color="auto"/>
            </w:tcBorders>
            <w:vAlign w:val="bottom"/>
          </w:tcPr>
          <w:p w14:paraId="44988611" w14:textId="77777777" w:rsidR="00866A3A" w:rsidRPr="005D2376" w:rsidRDefault="00866A3A" w:rsidP="00E90E09">
            <w:pPr>
              <w:suppressAutoHyphens w:val="0"/>
              <w:spacing w:after="0"/>
              <w:rPr>
                <w:szCs w:val="22"/>
              </w:rPr>
            </w:pPr>
          </w:p>
        </w:tc>
      </w:tr>
      <w:tr w:rsidR="00A320FD" w:rsidRPr="00780647" w14:paraId="4FDC1191" w14:textId="77777777" w:rsidTr="00A320FD">
        <w:tc>
          <w:tcPr>
            <w:tcW w:w="934" w:type="dxa"/>
            <w:gridSpan w:val="2"/>
            <w:shd w:val="clear" w:color="auto" w:fill="auto"/>
          </w:tcPr>
          <w:p w14:paraId="5E770414" w14:textId="77777777" w:rsidR="00A320FD" w:rsidRPr="00780647" w:rsidRDefault="00A320FD" w:rsidP="00B33487">
            <w:pPr>
              <w:spacing w:before="120" w:after="0"/>
            </w:pPr>
            <w:r w:rsidRPr="00780647">
              <w:rPr>
                <w:noProof/>
              </w:rPr>
              <w:drawing>
                <wp:inline distT="0" distB="0" distL="0" distR="0" wp14:anchorId="489ABDEB" wp14:editId="7374BCD4">
                  <wp:extent cx="456123" cy="456123"/>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6"/>
            <w:shd w:val="clear" w:color="auto" w:fill="auto"/>
            <w:vAlign w:val="center"/>
          </w:tcPr>
          <w:p w14:paraId="16E44FF4" w14:textId="77777777" w:rsidR="00A320FD" w:rsidRPr="00780647" w:rsidRDefault="00A320FD" w:rsidP="00B33487">
            <w:pPr>
              <w:pStyle w:val="ListParagraph"/>
              <w:numPr>
                <w:ilvl w:val="0"/>
                <w:numId w:val="17"/>
              </w:numPr>
              <w:autoSpaceDN/>
              <w:spacing w:before="120" w:after="0"/>
              <w:ind w:left="97" w:hanging="218"/>
              <w:contextualSpacing/>
              <w:textAlignment w:val="auto"/>
              <w:rPr>
                <w:sz w:val="20"/>
                <w:szCs w:val="20"/>
              </w:rPr>
            </w:pPr>
            <w:r w:rsidRPr="00A320FD">
              <w:t xml:space="preserve">This is the person the regulatory authority will </w:t>
            </w:r>
            <w:proofErr w:type="gramStart"/>
            <w:r w:rsidRPr="00A320FD">
              <w:t>contact with</w:t>
            </w:r>
            <w:proofErr w:type="gramEnd"/>
            <w:r w:rsidRPr="00A320FD">
              <w:t xml:space="preserve"> any questions about this form.</w:t>
            </w:r>
          </w:p>
        </w:tc>
      </w:tr>
    </w:tbl>
    <w:p w14:paraId="17AAFEF9" w14:textId="77777777" w:rsidR="00866A3A" w:rsidRDefault="00866A3A" w:rsidP="00866A3A">
      <w:pPr>
        <w:spacing w:after="0"/>
      </w:pPr>
      <w:r>
        <w:t>______________________________________________________________________________</w:t>
      </w:r>
    </w:p>
    <w:p w14:paraId="30C3ECDF" w14:textId="77777777" w:rsidR="00F95A89" w:rsidRDefault="00F95A89">
      <w:pPr>
        <w:suppressAutoHyphens w:val="0"/>
        <w:spacing w:after="0"/>
        <w:rPr>
          <w:rFonts w:eastAsia="MS PGothic"/>
          <w:b/>
          <w:caps/>
          <w:color w:val="004EA8"/>
          <w:sz w:val="26"/>
          <w:szCs w:val="26"/>
          <w:lang w:val="en-AU"/>
        </w:rPr>
      </w:pPr>
      <w:r>
        <w:rPr>
          <w:lang w:val="en-AU"/>
        </w:rPr>
        <w:br w:type="page"/>
      </w:r>
    </w:p>
    <w:p w14:paraId="5C20FEAA" w14:textId="26589E76" w:rsidR="00866A3A" w:rsidRPr="00B5310F" w:rsidRDefault="00866A3A" w:rsidP="00866A3A">
      <w:pPr>
        <w:pStyle w:val="Heading2"/>
        <w:rPr>
          <w:b w:val="0"/>
          <w:bCs/>
        </w:rPr>
      </w:pPr>
      <w:r w:rsidRPr="00866A3A">
        <w:rPr>
          <w:lang w:val="en-AU"/>
        </w:rPr>
        <w:lastRenderedPageBreak/>
        <w:t>Part F: Nominated supervisor consent</w:t>
      </w:r>
    </w:p>
    <w:p w14:paraId="3655FED0" w14:textId="38DAC587" w:rsidR="00CF1B21" w:rsidRDefault="00CF1B21" w:rsidP="00CF1B21">
      <w:pPr>
        <w:suppressAutoHyphens w:val="0"/>
        <w:spacing w:before="120" w:after="0"/>
        <w:rPr>
          <w:b/>
          <w:bCs/>
          <w:szCs w:val="22"/>
        </w:rPr>
      </w:pPr>
      <w:r>
        <w:rPr>
          <w:b/>
          <w:bCs/>
          <w:szCs w:val="22"/>
        </w:rPr>
        <w:t>1</w:t>
      </w:r>
      <w:r w:rsidR="00F95A89">
        <w:rPr>
          <w:b/>
          <w:bCs/>
          <w:szCs w:val="22"/>
        </w:rPr>
        <w:t>6</w:t>
      </w:r>
      <w:r w:rsidRPr="00CB3FBE">
        <w:rPr>
          <w:b/>
          <w:bCs/>
          <w:szCs w:val="22"/>
        </w:rPr>
        <w:t xml:space="preserve">. </w:t>
      </w:r>
      <w:r w:rsidRPr="00CF1B21">
        <w:rPr>
          <w:b/>
          <w:bCs/>
          <w:szCs w:val="22"/>
        </w:rPr>
        <w:t>Approved provider nomination</w: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
        <w:gridCol w:w="355"/>
        <w:gridCol w:w="59"/>
        <w:gridCol w:w="320"/>
        <w:gridCol w:w="1528"/>
        <w:gridCol w:w="1280"/>
        <w:gridCol w:w="851"/>
        <w:gridCol w:w="293"/>
        <w:gridCol w:w="841"/>
        <w:gridCol w:w="703"/>
        <w:gridCol w:w="1143"/>
        <w:gridCol w:w="2245"/>
        <w:gridCol w:w="15"/>
        <w:gridCol w:w="7"/>
      </w:tblGrid>
      <w:tr w:rsidR="003D0068" w14:paraId="1DF0F4C5" w14:textId="77777777" w:rsidTr="001A6473">
        <w:trPr>
          <w:gridBefore w:val="1"/>
          <w:wBefore w:w="141" w:type="dxa"/>
          <w:trHeight w:val="454"/>
        </w:trPr>
        <w:tc>
          <w:tcPr>
            <w:tcW w:w="355" w:type="dxa"/>
            <w:vAlign w:val="bottom"/>
          </w:tcPr>
          <w:p w14:paraId="08ED25AF" w14:textId="77777777" w:rsidR="003D0068" w:rsidRDefault="003D0068" w:rsidP="00B33487">
            <w:pPr>
              <w:spacing w:before="240" w:after="0"/>
              <w:ind w:left="-108" w:right="17"/>
            </w:pPr>
            <w:r>
              <w:t>I,</w:t>
            </w:r>
          </w:p>
        </w:tc>
        <w:tc>
          <w:tcPr>
            <w:tcW w:w="4038" w:type="dxa"/>
            <w:gridSpan w:val="5"/>
            <w:tcBorders>
              <w:bottom w:val="single" w:sz="4" w:space="0" w:color="auto"/>
            </w:tcBorders>
            <w:vAlign w:val="bottom"/>
          </w:tcPr>
          <w:p w14:paraId="7CC436AF" w14:textId="77777777" w:rsidR="003D0068" w:rsidRDefault="003D0068" w:rsidP="00B33487">
            <w:pPr>
              <w:spacing w:before="240" w:after="0"/>
            </w:pPr>
          </w:p>
        </w:tc>
        <w:tc>
          <w:tcPr>
            <w:tcW w:w="1134" w:type="dxa"/>
            <w:gridSpan w:val="2"/>
            <w:vAlign w:val="bottom"/>
          </w:tcPr>
          <w:p w14:paraId="0CCB5EF4" w14:textId="35AC40EA" w:rsidR="003D0068" w:rsidRDefault="003D0068" w:rsidP="00B33487">
            <w:pPr>
              <w:spacing w:before="240" w:after="0"/>
            </w:pPr>
            <w:r>
              <w:t>nominate</w:t>
            </w:r>
          </w:p>
        </w:tc>
        <w:tc>
          <w:tcPr>
            <w:tcW w:w="4113" w:type="dxa"/>
            <w:gridSpan w:val="5"/>
            <w:tcBorders>
              <w:bottom w:val="single" w:sz="4" w:space="0" w:color="auto"/>
            </w:tcBorders>
            <w:vAlign w:val="bottom"/>
          </w:tcPr>
          <w:p w14:paraId="710668D7" w14:textId="7D620D7C" w:rsidR="003D0068" w:rsidRDefault="003D0068" w:rsidP="00B33487">
            <w:pPr>
              <w:spacing w:before="240" w:after="0"/>
              <w:jc w:val="right"/>
            </w:pPr>
          </w:p>
        </w:tc>
      </w:tr>
      <w:tr w:rsidR="003D0068" w:rsidRPr="00B549F5" w14:paraId="29201993" w14:textId="77777777" w:rsidTr="001A6473">
        <w:trPr>
          <w:gridBefore w:val="1"/>
          <w:wBefore w:w="141" w:type="dxa"/>
          <w:trHeight w:val="284"/>
        </w:trPr>
        <w:tc>
          <w:tcPr>
            <w:tcW w:w="355" w:type="dxa"/>
          </w:tcPr>
          <w:p w14:paraId="3FEAFC5D" w14:textId="77777777" w:rsidR="003D0068" w:rsidRPr="00B549F5" w:rsidRDefault="003D0068" w:rsidP="00B33487">
            <w:pPr>
              <w:spacing w:after="0"/>
              <w:ind w:left="-108" w:right="17"/>
              <w:rPr>
                <w:color w:val="A6A6A6" w:themeColor="background1" w:themeShade="A6"/>
                <w:sz w:val="18"/>
                <w:szCs w:val="18"/>
              </w:rPr>
            </w:pPr>
          </w:p>
        </w:tc>
        <w:tc>
          <w:tcPr>
            <w:tcW w:w="4038" w:type="dxa"/>
            <w:gridSpan w:val="5"/>
          </w:tcPr>
          <w:p w14:paraId="699E55F9" w14:textId="6C3A1857" w:rsidR="003D0068" w:rsidRPr="00B549F5" w:rsidRDefault="003D0068" w:rsidP="00B33487">
            <w:pPr>
              <w:spacing w:after="0"/>
              <w:rPr>
                <w:color w:val="A6A6A6" w:themeColor="background1" w:themeShade="A6"/>
                <w:sz w:val="18"/>
                <w:szCs w:val="18"/>
              </w:rPr>
            </w:pPr>
            <w:r w:rsidRPr="003D0068">
              <w:rPr>
                <w:i/>
                <w:iCs/>
                <w:color w:val="A6A6A6" w:themeColor="background1" w:themeShade="A6"/>
                <w:sz w:val="18"/>
                <w:szCs w:val="18"/>
              </w:rPr>
              <w:t>[insert full name of receiving provider]</w:t>
            </w:r>
          </w:p>
        </w:tc>
        <w:tc>
          <w:tcPr>
            <w:tcW w:w="1134" w:type="dxa"/>
            <w:gridSpan w:val="2"/>
          </w:tcPr>
          <w:p w14:paraId="7A55139C" w14:textId="77777777" w:rsidR="003D0068" w:rsidRPr="00B549F5" w:rsidRDefault="003D0068" w:rsidP="00B33487">
            <w:pPr>
              <w:spacing w:after="0"/>
              <w:rPr>
                <w:color w:val="A6A6A6" w:themeColor="background1" w:themeShade="A6"/>
                <w:sz w:val="18"/>
                <w:szCs w:val="18"/>
              </w:rPr>
            </w:pPr>
          </w:p>
        </w:tc>
        <w:tc>
          <w:tcPr>
            <w:tcW w:w="4113" w:type="dxa"/>
            <w:gridSpan w:val="5"/>
          </w:tcPr>
          <w:p w14:paraId="1B9B1FCF" w14:textId="227E7EB0" w:rsidR="003D0068" w:rsidRPr="00B549F5" w:rsidRDefault="003D0068" w:rsidP="003D0068">
            <w:pPr>
              <w:spacing w:after="0"/>
              <w:rPr>
                <w:i/>
                <w:iCs/>
                <w:color w:val="A6A6A6" w:themeColor="background1" w:themeShade="A6"/>
                <w:sz w:val="18"/>
                <w:szCs w:val="18"/>
              </w:rPr>
            </w:pPr>
            <w:r w:rsidRPr="003D0068">
              <w:rPr>
                <w:i/>
                <w:iCs/>
                <w:color w:val="A6A6A6" w:themeColor="background1" w:themeShade="A6"/>
                <w:sz w:val="18"/>
                <w:szCs w:val="18"/>
              </w:rPr>
              <w:t>[insert name of Nominated Supervisor]</w:t>
            </w:r>
          </w:p>
        </w:tc>
      </w:tr>
      <w:tr w:rsidR="00EF43F8" w14:paraId="021EB338" w14:textId="77777777" w:rsidTr="001A6473">
        <w:trPr>
          <w:trHeight w:val="567"/>
        </w:trPr>
        <w:tc>
          <w:tcPr>
            <w:tcW w:w="3683" w:type="dxa"/>
            <w:gridSpan w:val="6"/>
            <w:vAlign w:val="bottom"/>
          </w:tcPr>
          <w:p w14:paraId="4B565153" w14:textId="77777777" w:rsidR="00EF43F8" w:rsidRDefault="00EF43F8" w:rsidP="00F24DD8">
            <w:pPr>
              <w:spacing w:before="120" w:after="0"/>
            </w:pPr>
            <w:r>
              <w:t>to be the Nominated Supervisor for</w:t>
            </w:r>
          </w:p>
        </w:tc>
        <w:tc>
          <w:tcPr>
            <w:tcW w:w="6098" w:type="dxa"/>
            <w:gridSpan w:val="8"/>
            <w:tcBorders>
              <w:bottom w:val="single" w:sz="4" w:space="0" w:color="auto"/>
            </w:tcBorders>
            <w:vAlign w:val="bottom"/>
          </w:tcPr>
          <w:p w14:paraId="497AABD4" w14:textId="77777777" w:rsidR="00EF43F8" w:rsidRDefault="00EF43F8" w:rsidP="00F24DD8">
            <w:pPr>
              <w:spacing w:before="120" w:after="0"/>
              <w:jc w:val="right"/>
            </w:pPr>
          </w:p>
        </w:tc>
      </w:tr>
      <w:tr w:rsidR="00EF43F8" w14:paraId="5046A316" w14:textId="77777777" w:rsidTr="001A6473">
        <w:tc>
          <w:tcPr>
            <w:tcW w:w="3683" w:type="dxa"/>
            <w:gridSpan w:val="6"/>
            <w:vAlign w:val="bottom"/>
          </w:tcPr>
          <w:p w14:paraId="6ECE1E98" w14:textId="77777777" w:rsidR="00EF43F8" w:rsidRDefault="00EF43F8" w:rsidP="00B33487">
            <w:pPr>
              <w:spacing w:after="0"/>
            </w:pPr>
          </w:p>
        </w:tc>
        <w:tc>
          <w:tcPr>
            <w:tcW w:w="6098" w:type="dxa"/>
            <w:gridSpan w:val="8"/>
            <w:vAlign w:val="bottom"/>
          </w:tcPr>
          <w:p w14:paraId="74789059" w14:textId="438E9F35" w:rsidR="00EF43F8" w:rsidRDefault="002034D8" w:rsidP="00EF43F8">
            <w:pPr>
              <w:spacing w:after="0"/>
            </w:pPr>
            <w:r w:rsidRPr="003D0068">
              <w:rPr>
                <w:i/>
                <w:iCs/>
                <w:color w:val="A6A6A6" w:themeColor="background1" w:themeShade="A6"/>
                <w:sz w:val="18"/>
                <w:szCs w:val="18"/>
              </w:rPr>
              <w:t>[insert name of children’s service.]</w:t>
            </w:r>
          </w:p>
        </w:tc>
      </w:tr>
      <w:tr w:rsidR="002D35CF" w14:paraId="44E9757F" w14:textId="77777777" w:rsidTr="001A6473">
        <w:trPr>
          <w:gridBefore w:val="3"/>
          <w:gridAfter w:val="6"/>
          <w:wBefore w:w="555" w:type="dxa"/>
          <w:wAfter w:w="4954" w:type="dxa"/>
          <w:trHeight w:val="567"/>
        </w:trPr>
        <w:tc>
          <w:tcPr>
            <w:tcW w:w="4272" w:type="dxa"/>
            <w:gridSpan w:val="5"/>
            <w:tcBorders>
              <w:bottom w:val="single" w:sz="4" w:space="0" w:color="auto"/>
            </w:tcBorders>
          </w:tcPr>
          <w:p w14:paraId="499C7D28" w14:textId="77777777" w:rsidR="002D35CF" w:rsidRDefault="002D35CF" w:rsidP="00B33487">
            <w:pPr>
              <w:spacing w:after="0"/>
            </w:pPr>
          </w:p>
          <w:p w14:paraId="137A42B9" w14:textId="77777777" w:rsidR="002D35CF" w:rsidRDefault="002D35CF" w:rsidP="00B33487">
            <w:pPr>
              <w:spacing w:after="0"/>
            </w:pPr>
          </w:p>
          <w:p w14:paraId="545E68DB" w14:textId="77777777" w:rsidR="002D35CF" w:rsidRDefault="002D35CF" w:rsidP="00B33487">
            <w:pPr>
              <w:spacing w:after="0"/>
            </w:pPr>
          </w:p>
        </w:tc>
      </w:tr>
      <w:tr w:rsidR="002D35CF" w:rsidRPr="00044A58" w14:paraId="72200AE5" w14:textId="77777777" w:rsidTr="001A6473">
        <w:trPr>
          <w:gridBefore w:val="3"/>
          <w:gridAfter w:val="6"/>
          <w:wBefore w:w="555" w:type="dxa"/>
          <w:wAfter w:w="4954" w:type="dxa"/>
        </w:trPr>
        <w:tc>
          <w:tcPr>
            <w:tcW w:w="4272" w:type="dxa"/>
            <w:gridSpan w:val="5"/>
            <w:tcBorders>
              <w:top w:val="single" w:sz="4" w:space="0" w:color="auto"/>
            </w:tcBorders>
          </w:tcPr>
          <w:p w14:paraId="4B4D5E1B" w14:textId="29375249" w:rsidR="002D35CF" w:rsidRPr="00473348" w:rsidRDefault="002D35CF" w:rsidP="00B33487">
            <w:pPr>
              <w:spacing w:before="120" w:after="0"/>
              <w:jc w:val="center"/>
              <w:rPr>
                <w:b/>
                <w:bCs/>
                <w:sz w:val="16"/>
                <w:szCs w:val="16"/>
              </w:rPr>
            </w:pPr>
            <w:r>
              <w:rPr>
                <w:b/>
                <w:bCs/>
                <w:sz w:val="16"/>
                <w:szCs w:val="16"/>
              </w:rPr>
              <w:t>[</w:t>
            </w:r>
            <w:r w:rsidRPr="00473348">
              <w:rPr>
                <w:b/>
                <w:bCs/>
                <w:sz w:val="16"/>
                <w:szCs w:val="16"/>
              </w:rPr>
              <w:t xml:space="preserve">Signature of person making the </w:t>
            </w:r>
            <w:r w:rsidR="005F36EE">
              <w:rPr>
                <w:b/>
                <w:bCs/>
                <w:sz w:val="16"/>
                <w:szCs w:val="16"/>
              </w:rPr>
              <w:t>nomination</w:t>
            </w:r>
            <w:r>
              <w:rPr>
                <w:b/>
                <w:bCs/>
                <w:sz w:val="16"/>
                <w:szCs w:val="16"/>
              </w:rPr>
              <w:t>]</w:t>
            </w:r>
          </w:p>
        </w:tc>
      </w:tr>
      <w:tr w:rsidR="002D35CF" w14:paraId="4A6A089F" w14:textId="77777777" w:rsidTr="001A6473">
        <w:trPr>
          <w:gridBefore w:val="1"/>
          <w:gridAfter w:val="2"/>
          <w:wBefore w:w="141" w:type="dxa"/>
          <w:wAfter w:w="22" w:type="dxa"/>
        </w:trPr>
        <w:tc>
          <w:tcPr>
            <w:tcW w:w="2262" w:type="dxa"/>
            <w:gridSpan w:val="4"/>
          </w:tcPr>
          <w:p w14:paraId="524EF245" w14:textId="77777777" w:rsidR="002D35CF" w:rsidRDefault="002D35CF" w:rsidP="00B33487">
            <w:pPr>
              <w:spacing w:before="240" w:after="0"/>
            </w:pPr>
            <w:r>
              <w:t xml:space="preserve">at </w:t>
            </w:r>
            <w:r w:rsidRPr="00F569A1">
              <w:rPr>
                <w:i/>
                <w:iCs/>
              </w:rPr>
              <w:t>[location/address]</w:t>
            </w:r>
            <w:r>
              <w:t>:</w:t>
            </w:r>
          </w:p>
        </w:tc>
        <w:tc>
          <w:tcPr>
            <w:tcW w:w="3968" w:type="dxa"/>
            <w:gridSpan w:val="5"/>
            <w:tcBorders>
              <w:bottom w:val="single" w:sz="4" w:space="0" w:color="auto"/>
            </w:tcBorders>
          </w:tcPr>
          <w:p w14:paraId="39B11D4E" w14:textId="77777777" w:rsidR="002D35CF" w:rsidRDefault="002D35CF" w:rsidP="00B33487">
            <w:pPr>
              <w:spacing w:before="240" w:after="0"/>
            </w:pPr>
          </w:p>
        </w:tc>
        <w:tc>
          <w:tcPr>
            <w:tcW w:w="1143" w:type="dxa"/>
          </w:tcPr>
          <w:p w14:paraId="5ABE03D0" w14:textId="77777777" w:rsidR="002D35CF" w:rsidRDefault="002D35CF" w:rsidP="00B33487">
            <w:pPr>
              <w:spacing w:before="240" w:after="0"/>
            </w:pPr>
            <w:r>
              <w:t>on [date]:</w:t>
            </w:r>
          </w:p>
        </w:tc>
        <w:tc>
          <w:tcPr>
            <w:tcW w:w="2245" w:type="dxa"/>
            <w:tcBorders>
              <w:bottom w:val="single" w:sz="4" w:space="0" w:color="auto"/>
            </w:tcBorders>
          </w:tcPr>
          <w:p w14:paraId="46A53188" w14:textId="77777777" w:rsidR="002D35CF" w:rsidRDefault="002D35CF" w:rsidP="00B33487">
            <w:pPr>
              <w:spacing w:before="240" w:after="0"/>
            </w:pPr>
          </w:p>
        </w:tc>
      </w:tr>
      <w:tr w:rsidR="002D35CF" w:rsidRPr="00C6558F" w14:paraId="711B2DD7" w14:textId="77777777" w:rsidTr="001A6473">
        <w:trPr>
          <w:gridBefore w:val="1"/>
          <w:gridAfter w:val="1"/>
          <w:wBefore w:w="141" w:type="dxa"/>
          <w:wAfter w:w="7" w:type="dxa"/>
        </w:trPr>
        <w:tc>
          <w:tcPr>
            <w:tcW w:w="734" w:type="dxa"/>
            <w:gridSpan w:val="3"/>
            <w:vAlign w:val="center"/>
          </w:tcPr>
          <w:p w14:paraId="60D989E9" w14:textId="77777777" w:rsidR="002D35CF" w:rsidRPr="00C6558F" w:rsidRDefault="002D35CF" w:rsidP="00B33487">
            <w:pPr>
              <w:spacing w:before="120" w:after="0"/>
            </w:pPr>
            <w:r w:rsidRPr="00C6558F">
              <w:rPr>
                <w:noProof/>
              </w:rPr>
              <w:drawing>
                <wp:inline distT="0" distB="0" distL="0" distR="0" wp14:anchorId="3ABA97FA" wp14:editId="236529DD">
                  <wp:extent cx="329184" cy="329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9" w:type="dxa"/>
            <w:gridSpan w:val="9"/>
            <w:vAlign w:val="center"/>
          </w:tcPr>
          <w:p w14:paraId="148C9ACC" w14:textId="77777777" w:rsidR="002D35CF" w:rsidRPr="00C6558F" w:rsidRDefault="002D35CF" w:rsidP="00B33487">
            <w:pPr>
              <w:spacing w:before="120" w:after="0"/>
            </w:pPr>
            <w:r w:rsidRPr="00C6558F">
              <w:t>Providing false or misleading information to the Regulatory Authority is an offence under section 182 of the Act.</w:t>
            </w:r>
          </w:p>
        </w:tc>
      </w:tr>
    </w:tbl>
    <w:p w14:paraId="6E0F4209" w14:textId="77777777" w:rsidR="00D80014" w:rsidRDefault="00D80014" w:rsidP="00CF1B21">
      <w:pPr>
        <w:spacing w:after="0"/>
      </w:pPr>
    </w:p>
    <w:p w14:paraId="1D5728DE" w14:textId="36E0EDCA" w:rsidR="00CF1B21" w:rsidRDefault="00CF1B21" w:rsidP="00CF1B21">
      <w:pPr>
        <w:spacing w:after="0"/>
      </w:pPr>
      <w:r>
        <w:t>______________________________________________________________________________</w:t>
      </w:r>
    </w:p>
    <w:p w14:paraId="1C1D426A" w14:textId="499214B1" w:rsidR="00CF1B21" w:rsidRDefault="00CF1B21" w:rsidP="00CF1B21">
      <w:pPr>
        <w:suppressAutoHyphens w:val="0"/>
        <w:spacing w:before="120" w:after="0"/>
        <w:rPr>
          <w:szCs w:val="22"/>
        </w:rPr>
      </w:pPr>
      <w:r>
        <w:rPr>
          <w:b/>
          <w:bCs/>
          <w:szCs w:val="22"/>
        </w:rPr>
        <w:t>1</w:t>
      </w:r>
      <w:r w:rsidR="00F95A89">
        <w:rPr>
          <w:b/>
          <w:bCs/>
          <w:szCs w:val="22"/>
        </w:rPr>
        <w:t>7</w:t>
      </w:r>
      <w:r w:rsidRPr="00CB3FBE">
        <w:rPr>
          <w:b/>
          <w:bCs/>
          <w:szCs w:val="22"/>
        </w:rPr>
        <w:t xml:space="preserve">. </w:t>
      </w:r>
      <w:r w:rsidRPr="00CF1B21">
        <w:rPr>
          <w:b/>
          <w:bCs/>
          <w:szCs w:val="22"/>
        </w:rPr>
        <w:t>Nominated Supervisor</w:t>
      </w:r>
      <w:r>
        <w:rPr>
          <w:b/>
          <w:bCs/>
          <w:szCs w:val="22"/>
        </w:rPr>
        <w:t xml:space="preserve"> consent to nomination</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408"/>
        <w:gridCol w:w="141"/>
        <w:gridCol w:w="3791"/>
        <w:gridCol w:w="461"/>
        <w:gridCol w:w="286"/>
        <w:gridCol w:w="1803"/>
        <w:gridCol w:w="320"/>
        <w:gridCol w:w="141"/>
        <w:gridCol w:w="283"/>
      </w:tblGrid>
      <w:tr w:rsidR="00A320FD" w14:paraId="1A7A1C26" w14:textId="77777777" w:rsidTr="00B33487">
        <w:trPr>
          <w:gridAfter w:val="1"/>
          <w:wAfter w:w="283" w:type="dxa"/>
          <w:trHeight w:val="454"/>
        </w:trPr>
        <w:tc>
          <w:tcPr>
            <w:tcW w:w="284" w:type="dxa"/>
            <w:vAlign w:val="bottom"/>
          </w:tcPr>
          <w:p w14:paraId="34CDF83E" w14:textId="77777777" w:rsidR="00A320FD" w:rsidRDefault="00A320FD" w:rsidP="00B33487">
            <w:pPr>
              <w:spacing w:after="0"/>
              <w:ind w:left="-108" w:right="17"/>
            </w:pPr>
            <w:r>
              <w:t>I,</w:t>
            </w:r>
          </w:p>
        </w:tc>
        <w:tc>
          <w:tcPr>
            <w:tcW w:w="8890" w:type="dxa"/>
            <w:gridSpan w:val="6"/>
            <w:tcBorders>
              <w:bottom w:val="single" w:sz="4" w:space="0" w:color="auto"/>
            </w:tcBorders>
            <w:vAlign w:val="bottom"/>
          </w:tcPr>
          <w:p w14:paraId="5CB92176" w14:textId="77777777" w:rsidR="00A320FD" w:rsidRDefault="00A320FD" w:rsidP="00B33487">
            <w:pPr>
              <w:spacing w:after="0"/>
            </w:pPr>
          </w:p>
        </w:tc>
        <w:tc>
          <w:tcPr>
            <w:tcW w:w="461" w:type="dxa"/>
            <w:gridSpan w:val="2"/>
            <w:vAlign w:val="bottom"/>
          </w:tcPr>
          <w:p w14:paraId="45459BE3" w14:textId="77777777" w:rsidR="00A320FD" w:rsidRDefault="00A320FD" w:rsidP="00B33487">
            <w:pPr>
              <w:spacing w:after="0"/>
              <w:jc w:val="right"/>
            </w:pPr>
            <w:r>
              <w:t>of,</w:t>
            </w:r>
          </w:p>
        </w:tc>
      </w:tr>
      <w:tr w:rsidR="00A320FD" w:rsidRPr="002B416B" w14:paraId="192D05E2" w14:textId="77777777" w:rsidTr="00B33487">
        <w:trPr>
          <w:gridAfter w:val="5"/>
          <w:wAfter w:w="2833" w:type="dxa"/>
          <w:trHeight w:val="284"/>
        </w:trPr>
        <w:tc>
          <w:tcPr>
            <w:tcW w:w="284" w:type="dxa"/>
          </w:tcPr>
          <w:p w14:paraId="5996989F" w14:textId="77777777" w:rsidR="00A320FD" w:rsidRPr="002B416B" w:rsidRDefault="00A320FD" w:rsidP="00B33487">
            <w:pPr>
              <w:spacing w:after="0"/>
              <w:ind w:left="-108" w:right="17"/>
              <w:rPr>
                <w:color w:val="A6A6A6" w:themeColor="background1" w:themeShade="A6"/>
                <w:sz w:val="20"/>
                <w:szCs w:val="20"/>
              </w:rPr>
            </w:pPr>
          </w:p>
        </w:tc>
        <w:tc>
          <w:tcPr>
            <w:tcW w:w="6340" w:type="dxa"/>
            <w:gridSpan w:val="3"/>
          </w:tcPr>
          <w:p w14:paraId="0169FC29" w14:textId="77777777" w:rsidR="00A320FD" w:rsidRPr="002B416B" w:rsidRDefault="00A320FD" w:rsidP="00B33487">
            <w:pPr>
              <w:spacing w:after="0"/>
              <w:rPr>
                <w:color w:val="A6A6A6" w:themeColor="background1" w:themeShade="A6"/>
                <w:sz w:val="20"/>
                <w:szCs w:val="20"/>
              </w:rPr>
            </w:pPr>
            <w:r w:rsidRPr="002B416B">
              <w:rPr>
                <w:i/>
                <w:iCs/>
                <w:color w:val="A6A6A6" w:themeColor="background1" w:themeShade="A6"/>
                <w:sz w:val="20"/>
                <w:szCs w:val="20"/>
              </w:rPr>
              <w:t>[insert full name of person signing the declaration]</w:t>
            </w:r>
          </w:p>
        </w:tc>
        <w:tc>
          <w:tcPr>
            <w:tcW w:w="461" w:type="dxa"/>
          </w:tcPr>
          <w:p w14:paraId="59FB4FB0" w14:textId="77777777" w:rsidR="00A320FD" w:rsidRPr="002B416B" w:rsidRDefault="00A320FD" w:rsidP="00B33487">
            <w:pPr>
              <w:spacing w:after="0"/>
              <w:jc w:val="right"/>
              <w:rPr>
                <w:i/>
                <w:iCs/>
                <w:color w:val="A6A6A6" w:themeColor="background1" w:themeShade="A6"/>
                <w:sz w:val="20"/>
                <w:szCs w:val="20"/>
              </w:rPr>
            </w:pPr>
          </w:p>
        </w:tc>
      </w:tr>
      <w:tr w:rsidR="00A320FD" w14:paraId="220090C3" w14:textId="77777777" w:rsidTr="00B33487">
        <w:trPr>
          <w:trHeight w:val="567"/>
        </w:trPr>
        <w:tc>
          <w:tcPr>
            <w:tcW w:w="7371" w:type="dxa"/>
            <w:gridSpan w:val="6"/>
            <w:tcBorders>
              <w:bottom w:val="single" w:sz="4" w:space="0" w:color="auto"/>
            </w:tcBorders>
            <w:vAlign w:val="bottom"/>
          </w:tcPr>
          <w:p w14:paraId="6F47601A" w14:textId="77777777" w:rsidR="00A320FD" w:rsidRDefault="00A320FD" w:rsidP="00B33487">
            <w:pPr>
              <w:spacing w:after="0"/>
            </w:pPr>
          </w:p>
        </w:tc>
        <w:tc>
          <w:tcPr>
            <w:tcW w:w="2547" w:type="dxa"/>
            <w:gridSpan w:val="4"/>
            <w:vAlign w:val="bottom"/>
          </w:tcPr>
          <w:p w14:paraId="203EBDB5" w14:textId="77777777" w:rsidR="00A320FD" w:rsidRDefault="00A320FD" w:rsidP="00B33487">
            <w:pPr>
              <w:spacing w:after="0"/>
              <w:ind w:left="-109"/>
            </w:pPr>
            <w:r>
              <w:t>, consent to being the</w:t>
            </w:r>
          </w:p>
        </w:tc>
      </w:tr>
      <w:tr w:rsidR="00A320FD" w:rsidRPr="002B416B" w14:paraId="59BBFAF8" w14:textId="77777777" w:rsidTr="00B33487">
        <w:trPr>
          <w:gridAfter w:val="5"/>
          <w:wAfter w:w="2833" w:type="dxa"/>
          <w:trHeight w:val="284"/>
        </w:trPr>
        <w:tc>
          <w:tcPr>
            <w:tcW w:w="284" w:type="dxa"/>
            <w:vAlign w:val="bottom"/>
          </w:tcPr>
          <w:p w14:paraId="0ABE51AC" w14:textId="77777777" w:rsidR="00A320FD" w:rsidRPr="002B416B" w:rsidRDefault="00A320FD" w:rsidP="00B33487">
            <w:pPr>
              <w:spacing w:after="0"/>
              <w:ind w:left="-108" w:right="17"/>
              <w:rPr>
                <w:color w:val="A6A6A6" w:themeColor="background1" w:themeShade="A6"/>
                <w:sz w:val="20"/>
                <w:szCs w:val="20"/>
              </w:rPr>
            </w:pPr>
          </w:p>
        </w:tc>
        <w:tc>
          <w:tcPr>
            <w:tcW w:w="6340" w:type="dxa"/>
            <w:gridSpan w:val="3"/>
            <w:vAlign w:val="bottom"/>
          </w:tcPr>
          <w:p w14:paraId="424FFC3D" w14:textId="77777777" w:rsidR="00A320FD" w:rsidRPr="002B416B" w:rsidRDefault="00A320FD" w:rsidP="00B33487">
            <w:pPr>
              <w:spacing w:after="0"/>
              <w:rPr>
                <w:color w:val="A6A6A6" w:themeColor="background1" w:themeShade="A6"/>
                <w:sz w:val="20"/>
                <w:szCs w:val="20"/>
              </w:rPr>
            </w:pPr>
            <w:r w:rsidRPr="002B416B">
              <w:rPr>
                <w:i/>
                <w:iCs/>
                <w:color w:val="A6A6A6" w:themeColor="background1" w:themeShade="A6"/>
                <w:sz w:val="20"/>
                <w:szCs w:val="20"/>
              </w:rPr>
              <w:t>[insert address]</w:t>
            </w:r>
          </w:p>
        </w:tc>
        <w:tc>
          <w:tcPr>
            <w:tcW w:w="461" w:type="dxa"/>
            <w:vAlign w:val="bottom"/>
          </w:tcPr>
          <w:p w14:paraId="118C9850" w14:textId="77777777" w:rsidR="00A320FD" w:rsidRPr="002B416B" w:rsidRDefault="00A320FD" w:rsidP="00B33487">
            <w:pPr>
              <w:spacing w:after="0"/>
              <w:jc w:val="right"/>
              <w:rPr>
                <w:i/>
                <w:iCs/>
                <w:color w:val="A6A6A6" w:themeColor="background1" w:themeShade="A6"/>
                <w:sz w:val="20"/>
                <w:szCs w:val="20"/>
              </w:rPr>
            </w:pPr>
          </w:p>
        </w:tc>
      </w:tr>
      <w:tr w:rsidR="00A320FD" w14:paraId="3197A82D" w14:textId="77777777" w:rsidTr="00B33487">
        <w:trPr>
          <w:gridAfter w:val="2"/>
          <w:wAfter w:w="424" w:type="dxa"/>
          <w:trHeight w:val="454"/>
        </w:trPr>
        <w:tc>
          <w:tcPr>
            <w:tcW w:w="2692" w:type="dxa"/>
            <w:gridSpan w:val="2"/>
            <w:vAlign w:val="bottom"/>
          </w:tcPr>
          <w:p w14:paraId="1B97E7FE" w14:textId="77777777" w:rsidR="00A320FD" w:rsidRDefault="00A320FD" w:rsidP="00B33487">
            <w:pPr>
              <w:spacing w:after="0"/>
              <w:ind w:left="-108" w:right="17"/>
            </w:pPr>
            <w:r>
              <w:t>Nominated Supervisor for</w:t>
            </w:r>
          </w:p>
        </w:tc>
        <w:tc>
          <w:tcPr>
            <w:tcW w:w="6802" w:type="dxa"/>
            <w:gridSpan w:val="6"/>
            <w:tcBorders>
              <w:bottom w:val="single" w:sz="4" w:space="0" w:color="auto"/>
            </w:tcBorders>
            <w:vAlign w:val="bottom"/>
          </w:tcPr>
          <w:p w14:paraId="2DABC454" w14:textId="77777777" w:rsidR="00A320FD" w:rsidRDefault="00A320FD" w:rsidP="00B33487">
            <w:pPr>
              <w:spacing w:after="0"/>
              <w:jc w:val="right"/>
            </w:pPr>
          </w:p>
        </w:tc>
      </w:tr>
      <w:tr w:rsidR="00A320FD" w:rsidRPr="002B416B" w14:paraId="29BF83B8" w14:textId="77777777" w:rsidTr="00B33487">
        <w:trPr>
          <w:gridAfter w:val="1"/>
          <w:wAfter w:w="283" w:type="dxa"/>
          <w:trHeight w:val="284"/>
        </w:trPr>
        <w:tc>
          <w:tcPr>
            <w:tcW w:w="2833" w:type="dxa"/>
            <w:gridSpan w:val="3"/>
            <w:vAlign w:val="bottom"/>
          </w:tcPr>
          <w:p w14:paraId="221BA223" w14:textId="77777777" w:rsidR="00A320FD" w:rsidRPr="002B416B" w:rsidRDefault="00A320FD" w:rsidP="00B33487">
            <w:pPr>
              <w:spacing w:after="0"/>
              <w:rPr>
                <w:color w:val="A6A6A6" w:themeColor="background1" w:themeShade="A6"/>
                <w:sz w:val="20"/>
                <w:szCs w:val="20"/>
              </w:rPr>
            </w:pPr>
          </w:p>
        </w:tc>
        <w:tc>
          <w:tcPr>
            <w:tcW w:w="6802" w:type="dxa"/>
            <w:gridSpan w:val="6"/>
            <w:vAlign w:val="bottom"/>
          </w:tcPr>
          <w:p w14:paraId="1927DFC0" w14:textId="77777777" w:rsidR="00A320FD" w:rsidRPr="002B416B" w:rsidRDefault="00A320FD" w:rsidP="00B33487">
            <w:pPr>
              <w:spacing w:after="0"/>
              <w:rPr>
                <w:i/>
                <w:iCs/>
                <w:color w:val="A6A6A6" w:themeColor="background1" w:themeShade="A6"/>
                <w:sz w:val="20"/>
                <w:szCs w:val="20"/>
              </w:rPr>
            </w:pPr>
            <w:r w:rsidRPr="002B416B">
              <w:rPr>
                <w:i/>
                <w:iCs/>
                <w:color w:val="A6A6A6" w:themeColor="background1" w:themeShade="A6"/>
                <w:sz w:val="20"/>
                <w:szCs w:val="20"/>
              </w:rPr>
              <w:t>[insert name of children’s service]</w:t>
            </w:r>
          </w:p>
        </w:tc>
      </w:tr>
    </w:tbl>
    <w:p w14:paraId="332D01D0" w14:textId="77777777" w:rsidR="00A320FD" w:rsidRDefault="00A320FD" w:rsidP="00A320FD">
      <w:pPr>
        <w:spacing w:after="0"/>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
        <w:gridCol w:w="419"/>
        <w:gridCol w:w="488"/>
        <w:gridCol w:w="1257"/>
        <w:gridCol w:w="2529"/>
        <w:gridCol w:w="1506"/>
        <w:gridCol w:w="1162"/>
        <w:gridCol w:w="2283"/>
        <w:gridCol w:w="142"/>
      </w:tblGrid>
      <w:tr w:rsidR="00A320FD" w14:paraId="6BB830F2" w14:textId="77777777" w:rsidTr="00C6558F">
        <w:trPr>
          <w:gridBefore w:val="2"/>
          <w:gridAfter w:val="4"/>
          <w:wBefore w:w="556" w:type="dxa"/>
          <w:wAfter w:w="5093" w:type="dxa"/>
          <w:trHeight w:val="567"/>
        </w:trPr>
        <w:tc>
          <w:tcPr>
            <w:tcW w:w="4274" w:type="dxa"/>
            <w:gridSpan w:val="3"/>
            <w:tcBorders>
              <w:bottom w:val="single" w:sz="4" w:space="0" w:color="auto"/>
            </w:tcBorders>
          </w:tcPr>
          <w:p w14:paraId="60AB457A" w14:textId="77777777" w:rsidR="00A320FD" w:rsidRDefault="00A320FD" w:rsidP="00B33487">
            <w:pPr>
              <w:spacing w:after="0"/>
            </w:pPr>
          </w:p>
          <w:p w14:paraId="25954D03" w14:textId="77777777" w:rsidR="00A320FD" w:rsidRDefault="00A320FD" w:rsidP="00B33487">
            <w:pPr>
              <w:spacing w:after="0"/>
            </w:pPr>
          </w:p>
        </w:tc>
      </w:tr>
      <w:tr w:rsidR="00A320FD" w:rsidRPr="00044A58" w14:paraId="2AB25982" w14:textId="77777777" w:rsidTr="00C6558F">
        <w:trPr>
          <w:gridBefore w:val="2"/>
          <w:gridAfter w:val="4"/>
          <w:wBefore w:w="556" w:type="dxa"/>
          <w:wAfter w:w="5093" w:type="dxa"/>
        </w:trPr>
        <w:tc>
          <w:tcPr>
            <w:tcW w:w="4274" w:type="dxa"/>
            <w:gridSpan w:val="3"/>
            <w:tcBorders>
              <w:top w:val="single" w:sz="4" w:space="0" w:color="auto"/>
            </w:tcBorders>
          </w:tcPr>
          <w:p w14:paraId="143AB159" w14:textId="347F9C52" w:rsidR="00A320FD" w:rsidRPr="00473348" w:rsidRDefault="00A320FD" w:rsidP="00B33487">
            <w:pPr>
              <w:spacing w:before="120" w:after="0"/>
              <w:jc w:val="center"/>
              <w:rPr>
                <w:b/>
                <w:bCs/>
                <w:sz w:val="16"/>
                <w:szCs w:val="16"/>
              </w:rPr>
            </w:pPr>
            <w:r>
              <w:rPr>
                <w:b/>
                <w:bCs/>
                <w:sz w:val="16"/>
                <w:szCs w:val="16"/>
              </w:rPr>
              <w:t>[</w:t>
            </w:r>
            <w:r w:rsidRPr="00473348">
              <w:rPr>
                <w:b/>
                <w:bCs/>
                <w:sz w:val="16"/>
                <w:szCs w:val="16"/>
              </w:rPr>
              <w:t xml:space="preserve">Signature of person </w:t>
            </w:r>
            <w:r w:rsidR="005F36EE">
              <w:rPr>
                <w:b/>
                <w:bCs/>
                <w:sz w:val="16"/>
                <w:szCs w:val="16"/>
              </w:rPr>
              <w:t>consenting to the nomination</w:t>
            </w:r>
            <w:r>
              <w:rPr>
                <w:b/>
                <w:bCs/>
                <w:sz w:val="16"/>
                <w:szCs w:val="16"/>
              </w:rPr>
              <w:t>]</w:t>
            </w:r>
          </w:p>
        </w:tc>
      </w:tr>
      <w:tr w:rsidR="00F56DC4" w14:paraId="4334D86D" w14:textId="77777777" w:rsidTr="00C6558F">
        <w:trPr>
          <w:gridAfter w:val="1"/>
          <w:wAfter w:w="142" w:type="dxa"/>
        </w:trPr>
        <w:tc>
          <w:tcPr>
            <w:tcW w:w="2301" w:type="dxa"/>
            <w:gridSpan w:val="4"/>
          </w:tcPr>
          <w:p w14:paraId="24D996CD" w14:textId="77777777" w:rsidR="00F56DC4" w:rsidRDefault="00F56DC4" w:rsidP="00E26565">
            <w:pPr>
              <w:spacing w:before="240" w:after="0"/>
            </w:pPr>
            <w:r>
              <w:t xml:space="preserve">at </w:t>
            </w:r>
            <w:r w:rsidRPr="00F569A1">
              <w:rPr>
                <w:i/>
                <w:iCs/>
              </w:rPr>
              <w:t>[location/address]</w:t>
            </w:r>
            <w:r>
              <w:t>:</w:t>
            </w:r>
          </w:p>
        </w:tc>
        <w:tc>
          <w:tcPr>
            <w:tcW w:w="4035" w:type="dxa"/>
            <w:gridSpan w:val="2"/>
            <w:tcBorders>
              <w:bottom w:val="single" w:sz="4" w:space="0" w:color="auto"/>
            </w:tcBorders>
          </w:tcPr>
          <w:p w14:paraId="4A7AF6E9" w14:textId="77777777" w:rsidR="00F56DC4" w:rsidRDefault="00F56DC4" w:rsidP="00E26565">
            <w:pPr>
              <w:spacing w:before="240" w:after="0"/>
            </w:pPr>
          </w:p>
        </w:tc>
        <w:tc>
          <w:tcPr>
            <w:tcW w:w="1162" w:type="dxa"/>
          </w:tcPr>
          <w:p w14:paraId="6A5F2A93" w14:textId="77777777" w:rsidR="00F56DC4" w:rsidRDefault="00F56DC4" w:rsidP="00E26565">
            <w:pPr>
              <w:spacing w:before="240" w:after="0"/>
            </w:pPr>
            <w:r>
              <w:t>on [date]:</w:t>
            </w:r>
          </w:p>
        </w:tc>
        <w:tc>
          <w:tcPr>
            <w:tcW w:w="2283" w:type="dxa"/>
            <w:tcBorders>
              <w:bottom w:val="single" w:sz="4" w:space="0" w:color="auto"/>
            </w:tcBorders>
          </w:tcPr>
          <w:p w14:paraId="5FF132C0" w14:textId="77777777" w:rsidR="00F56DC4" w:rsidRDefault="00F56DC4" w:rsidP="00E26565">
            <w:pPr>
              <w:spacing w:before="240" w:after="0"/>
            </w:pPr>
          </w:p>
        </w:tc>
      </w:tr>
      <w:tr w:rsidR="00F56DC4" w:rsidRPr="00C6558F" w14:paraId="26379355" w14:textId="77777777" w:rsidTr="00C6558F">
        <w:trPr>
          <w:gridBefore w:val="1"/>
          <w:wBefore w:w="137" w:type="dxa"/>
        </w:trPr>
        <w:tc>
          <w:tcPr>
            <w:tcW w:w="907" w:type="dxa"/>
            <w:gridSpan w:val="2"/>
          </w:tcPr>
          <w:p w14:paraId="0DDCF770" w14:textId="77777777" w:rsidR="00F56DC4" w:rsidRPr="00C6558F" w:rsidRDefault="00F56DC4" w:rsidP="005F36EE">
            <w:pPr>
              <w:spacing w:before="120"/>
            </w:pPr>
            <w:r w:rsidRPr="00C6558F">
              <w:rPr>
                <w:noProof/>
              </w:rPr>
              <w:drawing>
                <wp:inline distT="0" distB="0" distL="0" distR="0" wp14:anchorId="3D1BEDFC" wp14:editId="7385A8AC">
                  <wp:extent cx="438785" cy="4387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79" w:type="dxa"/>
            <w:gridSpan w:val="6"/>
            <w:vAlign w:val="center"/>
          </w:tcPr>
          <w:p w14:paraId="710D4C5E" w14:textId="2CD12647" w:rsidR="00F56DC4" w:rsidRPr="00C6558F" w:rsidRDefault="00F56DC4" w:rsidP="005F36EE">
            <w:pPr>
              <w:spacing w:before="120"/>
            </w:pPr>
            <w:r w:rsidRPr="00C6558F">
              <w:t>Providing false or misleading information to the Regulatory Authority is an offence under s</w:t>
            </w:r>
            <w:r w:rsidR="00C6558F">
              <w:t xml:space="preserve">ection </w:t>
            </w:r>
            <w:r w:rsidRPr="00C6558F">
              <w:t>182 of the Act.</w:t>
            </w:r>
          </w:p>
        </w:tc>
      </w:tr>
    </w:tbl>
    <w:p w14:paraId="33522161" w14:textId="69CE68DF" w:rsidR="00CF1B21" w:rsidRDefault="00CF1B21">
      <w:pPr>
        <w:suppressAutoHyphens w:val="0"/>
        <w:spacing w:after="0"/>
      </w:pPr>
      <w:r>
        <w:br w:type="page"/>
      </w:r>
    </w:p>
    <w:p w14:paraId="0EA52A79" w14:textId="381ABEB4" w:rsidR="00FC2848" w:rsidRDefault="00FC2848" w:rsidP="00FC2848">
      <w:pPr>
        <w:pStyle w:val="Heading2"/>
        <w:rPr>
          <w:lang w:val="en-AU"/>
        </w:rPr>
      </w:pPr>
      <w:r w:rsidRPr="00CE3967">
        <w:rPr>
          <w:lang w:val="en-AU"/>
        </w:rPr>
        <w:lastRenderedPageBreak/>
        <w:t xml:space="preserve">Part </w:t>
      </w:r>
      <w:r>
        <w:rPr>
          <w:lang w:val="en-AU"/>
        </w:rPr>
        <w:t>G</w:t>
      </w:r>
      <w:r w:rsidRPr="00CE3967">
        <w:rPr>
          <w:lang w:val="en-AU"/>
        </w:rPr>
        <w:t>: Prescribed fee and payment details</w:t>
      </w:r>
    </w:p>
    <w:p w14:paraId="715B272B" w14:textId="77777777" w:rsidR="00FC2848" w:rsidRDefault="00FC2848" w:rsidP="00FC2848">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0" w:history="1">
        <w:r>
          <w:rPr>
            <w:rStyle w:val="Hyperlink"/>
            <w:lang w:val="en-AU"/>
          </w:rPr>
          <w:t>Children's services regulated under State Law website</w:t>
        </w:r>
      </w:hyperlink>
      <w:r w:rsidRPr="00E01767">
        <w:rPr>
          <w:lang w:val="en-AU"/>
        </w:rPr>
        <w:t>.</w:t>
      </w:r>
    </w:p>
    <w:p w14:paraId="50FA8234" w14:textId="57D0F95D" w:rsidR="00FC2848" w:rsidRDefault="00FC2848" w:rsidP="00FC2848">
      <w:pPr>
        <w:spacing w:before="240"/>
        <w:rPr>
          <w:b/>
          <w:bCs/>
        </w:rPr>
      </w:pPr>
      <w:r>
        <w:rPr>
          <w:b/>
          <w:bCs/>
        </w:rPr>
        <w:t>1</w:t>
      </w:r>
      <w:r w:rsidR="00F95A89">
        <w:rPr>
          <w:b/>
          <w:bCs/>
        </w:rPr>
        <w:t>8</w:t>
      </w:r>
      <w:r>
        <w:rPr>
          <w:b/>
          <w:bCs/>
        </w:rPr>
        <w:t>. P</w:t>
      </w:r>
      <w:r w:rsidRPr="0032684E">
        <w:rPr>
          <w:b/>
          <w:bCs/>
        </w:rPr>
        <w:t>ayment by credit card</w:t>
      </w:r>
    </w:p>
    <w:p w14:paraId="296D53E6" w14:textId="77777777" w:rsidR="00403320" w:rsidRPr="00D00705" w:rsidRDefault="00403320" w:rsidP="00403320">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403320" w:rsidRPr="00D00705" w14:paraId="27501625" w14:textId="77777777" w:rsidTr="00E26565">
        <w:tc>
          <w:tcPr>
            <w:tcW w:w="2268" w:type="dxa"/>
            <w:shd w:val="clear" w:color="auto" w:fill="auto"/>
          </w:tcPr>
          <w:p w14:paraId="62385AF2" w14:textId="77777777" w:rsidR="00403320" w:rsidRPr="00D00705" w:rsidRDefault="00403320" w:rsidP="00E26565">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2705DF31" w14:textId="77777777" w:rsidR="00403320" w:rsidRPr="00D00705" w:rsidRDefault="00403320" w:rsidP="00E26565">
            <w:pPr>
              <w:suppressAutoHyphens w:val="0"/>
              <w:spacing w:before="120" w:after="0"/>
              <w:rPr>
                <w:sz w:val="24"/>
              </w:rPr>
            </w:pPr>
            <w:r w:rsidRPr="00D00705">
              <w:rPr>
                <w:sz w:val="24"/>
              </w:rPr>
              <w:t>$</w:t>
            </w:r>
          </w:p>
        </w:tc>
      </w:tr>
    </w:tbl>
    <w:p w14:paraId="466E5DE3" w14:textId="77777777" w:rsidR="00403320" w:rsidRPr="00D00705" w:rsidRDefault="00403320" w:rsidP="00403320">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403320" w:rsidRPr="00D00705" w14:paraId="13D72F4F" w14:textId="77777777" w:rsidTr="00E26565">
        <w:trPr>
          <w:trHeight w:hRule="exact" w:val="340"/>
        </w:trPr>
        <w:tc>
          <w:tcPr>
            <w:tcW w:w="2127" w:type="dxa"/>
            <w:tcBorders>
              <w:right w:val="single" w:sz="4" w:space="0" w:color="auto"/>
            </w:tcBorders>
            <w:shd w:val="clear" w:color="auto" w:fill="auto"/>
          </w:tcPr>
          <w:p w14:paraId="13149C25" w14:textId="77777777" w:rsidR="00403320" w:rsidRPr="00D00705" w:rsidRDefault="00403320" w:rsidP="00E26565">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18B6E048" w14:textId="77777777" w:rsidR="00403320" w:rsidRPr="00D00705" w:rsidRDefault="00403320" w:rsidP="00E26565">
            <w:pPr>
              <w:suppressAutoHyphens w:val="0"/>
              <w:spacing w:after="0"/>
              <w:rPr>
                <w:sz w:val="24"/>
              </w:rPr>
            </w:pPr>
          </w:p>
        </w:tc>
        <w:tc>
          <w:tcPr>
            <w:tcW w:w="1534" w:type="dxa"/>
            <w:tcBorders>
              <w:left w:val="single" w:sz="4" w:space="0" w:color="auto"/>
              <w:right w:val="single" w:sz="4" w:space="0" w:color="auto"/>
            </w:tcBorders>
            <w:shd w:val="clear" w:color="auto" w:fill="auto"/>
          </w:tcPr>
          <w:p w14:paraId="3AC6DD68" w14:textId="77777777" w:rsidR="00403320" w:rsidRPr="00D00705" w:rsidRDefault="00403320" w:rsidP="00E26565">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7A28C1E8" w14:textId="77777777" w:rsidR="00403320" w:rsidRPr="00D00705" w:rsidRDefault="00403320" w:rsidP="00E26565">
            <w:pPr>
              <w:suppressAutoHyphens w:val="0"/>
              <w:spacing w:after="0"/>
              <w:rPr>
                <w:sz w:val="24"/>
              </w:rPr>
            </w:pPr>
          </w:p>
        </w:tc>
        <w:tc>
          <w:tcPr>
            <w:tcW w:w="4089" w:type="dxa"/>
            <w:tcBorders>
              <w:left w:val="single" w:sz="4" w:space="0" w:color="auto"/>
            </w:tcBorders>
            <w:shd w:val="clear" w:color="auto" w:fill="auto"/>
          </w:tcPr>
          <w:p w14:paraId="08A3ED67" w14:textId="77777777" w:rsidR="00403320" w:rsidRPr="00D00705" w:rsidRDefault="00403320" w:rsidP="00E26565">
            <w:pPr>
              <w:suppressAutoHyphens w:val="0"/>
              <w:spacing w:after="0"/>
              <w:rPr>
                <w:sz w:val="24"/>
              </w:rPr>
            </w:pPr>
            <w:r w:rsidRPr="00D00705">
              <w:rPr>
                <w:sz w:val="24"/>
              </w:rPr>
              <w:t>Visa</w:t>
            </w:r>
          </w:p>
        </w:tc>
      </w:tr>
    </w:tbl>
    <w:p w14:paraId="413EA797" w14:textId="77777777" w:rsidR="00403320" w:rsidRPr="00D00705" w:rsidRDefault="00403320" w:rsidP="00403320">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403320" w:rsidRPr="00D00705" w14:paraId="23B7FC08" w14:textId="77777777" w:rsidTr="00E26565">
        <w:trPr>
          <w:trHeight w:hRule="exact" w:val="340"/>
        </w:trPr>
        <w:tc>
          <w:tcPr>
            <w:tcW w:w="2127" w:type="dxa"/>
            <w:tcBorders>
              <w:right w:val="single" w:sz="4" w:space="0" w:color="auto"/>
            </w:tcBorders>
            <w:shd w:val="clear" w:color="auto" w:fill="auto"/>
          </w:tcPr>
          <w:p w14:paraId="1BB0270C" w14:textId="77777777" w:rsidR="00403320" w:rsidRPr="00D00705" w:rsidRDefault="00403320" w:rsidP="00E26565">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FD6AD02" w14:textId="77777777" w:rsidR="00403320" w:rsidRPr="00D00705" w:rsidRDefault="00403320"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9B801A9" w14:textId="77777777" w:rsidR="00403320" w:rsidRPr="00D00705" w:rsidRDefault="00403320" w:rsidP="00E26565">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2324ABBB" w14:textId="77777777" w:rsidR="00403320" w:rsidRPr="00D00705" w:rsidRDefault="00403320" w:rsidP="00E26565">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50DCD7CF" w14:textId="77777777" w:rsidR="00403320" w:rsidRPr="00D00705" w:rsidRDefault="00403320"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35006DA" w14:textId="77777777" w:rsidR="00403320" w:rsidRPr="00D00705" w:rsidRDefault="00403320" w:rsidP="00E26565">
            <w:pPr>
              <w:suppressAutoHyphens w:val="0"/>
              <w:spacing w:after="0"/>
              <w:jc w:val="center"/>
              <w:rPr>
                <w:sz w:val="24"/>
              </w:rPr>
            </w:pPr>
          </w:p>
        </w:tc>
        <w:tc>
          <w:tcPr>
            <w:tcW w:w="2947" w:type="dxa"/>
            <w:tcBorders>
              <w:left w:val="single" w:sz="4" w:space="0" w:color="auto"/>
            </w:tcBorders>
            <w:shd w:val="clear" w:color="auto" w:fill="auto"/>
            <w:vAlign w:val="bottom"/>
          </w:tcPr>
          <w:p w14:paraId="7023AD30" w14:textId="77777777" w:rsidR="00403320" w:rsidRPr="00D00705" w:rsidRDefault="00403320" w:rsidP="00E26565">
            <w:pPr>
              <w:suppressAutoHyphens w:val="0"/>
              <w:spacing w:after="0"/>
              <w:rPr>
                <w:sz w:val="16"/>
                <w:szCs w:val="16"/>
              </w:rPr>
            </w:pPr>
            <w:r w:rsidRPr="00D00705">
              <w:rPr>
                <w:sz w:val="16"/>
                <w:szCs w:val="16"/>
              </w:rPr>
              <w:t>(MM/YY)</w:t>
            </w:r>
          </w:p>
        </w:tc>
      </w:tr>
    </w:tbl>
    <w:p w14:paraId="644C8077" w14:textId="77777777" w:rsidR="00403320" w:rsidRPr="00D00705" w:rsidRDefault="00403320" w:rsidP="00403320">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403320" w:rsidRPr="00D00705" w14:paraId="43207944" w14:textId="77777777" w:rsidTr="00E26565">
        <w:trPr>
          <w:gridAfter w:val="19"/>
          <w:wAfter w:w="6349" w:type="dxa"/>
          <w:trHeight w:hRule="exact" w:val="28"/>
        </w:trPr>
        <w:tc>
          <w:tcPr>
            <w:tcW w:w="2156" w:type="dxa"/>
            <w:shd w:val="clear" w:color="auto" w:fill="auto"/>
          </w:tcPr>
          <w:p w14:paraId="65E952F5" w14:textId="77777777" w:rsidR="00403320" w:rsidRPr="00D00705" w:rsidRDefault="00403320" w:rsidP="00E26565">
            <w:pPr>
              <w:suppressAutoHyphens w:val="0"/>
              <w:spacing w:before="120" w:after="0"/>
              <w:ind w:right="-252"/>
              <w:rPr>
                <w:sz w:val="24"/>
              </w:rPr>
            </w:pPr>
          </w:p>
        </w:tc>
      </w:tr>
      <w:tr w:rsidR="00403320" w:rsidRPr="00D00705" w14:paraId="2C645C3F" w14:textId="77777777" w:rsidTr="00E26565">
        <w:trPr>
          <w:trHeight w:hRule="exact" w:val="340"/>
        </w:trPr>
        <w:tc>
          <w:tcPr>
            <w:tcW w:w="2156" w:type="dxa"/>
            <w:tcBorders>
              <w:right w:val="single" w:sz="4" w:space="0" w:color="auto"/>
            </w:tcBorders>
            <w:shd w:val="clear" w:color="auto" w:fill="auto"/>
          </w:tcPr>
          <w:p w14:paraId="4FD8EDA2" w14:textId="77777777" w:rsidR="00403320" w:rsidRPr="00D00705" w:rsidRDefault="00403320" w:rsidP="00E26565">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0214813" w14:textId="77777777" w:rsidR="00403320" w:rsidRPr="00D00705" w:rsidRDefault="00403320"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7D6F425" w14:textId="77777777" w:rsidR="00403320" w:rsidRPr="00D00705" w:rsidRDefault="00403320"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C60F0DA" w14:textId="77777777" w:rsidR="00403320" w:rsidRPr="00D00705" w:rsidRDefault="00403320"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E04CAFD" w14:textId="77777777" w:rsidR="00403320" w:rsidRPr="00D00705" w:rsidRDefault="00403320"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08EC260D"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67C87E7"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2769830"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AB9392A"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ED2BDED" w14:textId="77777777" w:rsidR="00403320" w:rsidRPr="00D00705" w:rsidRDefault="00403320"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15CCF362"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2A1B89C"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13439D9"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B9C195E"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E85F553" w14:textId="77777777" w:rsidR="00403320" w:rsidRPr="00D00705" w:rsidRDefault="00403320"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74216A9C"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103CD72"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9ED621C"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2D9A1E4" w14:textId="77777777" w:rsidR="00403320" w:rsidRPr="00D00705" w:rsidRDefault="00403320"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22479DF" w14:textId="77777777" w:rsidR="00403320" w:rsidRPr="00D00705" w:rsidRDefault="00403320" w:rsidP="00E26565">
            <w:pPr>
              <w:suppressAutoHyphens w:val="0"/>
              <w:spacing w:after="0"/>
              <w:jc w:val="center"/>
              <w:rPr>
                <w:sz w:val="24"/>
              </w:rPr>
            </w:pPr>
          </w:p>
        </w:tc>
      </w:tr>
      <w:tr w:rsidR="00403320" w:rsidRPr="00D00705" w14:paraId="51D679ED" w14:textId="77777777" w:rsidTr="00E26565">
        <w:trPr>
          <w:gridAfter w:val="15"/>
          <w:wAfter w:w="5010" w:type="dxa"/>
          <w:trHeight w:hRule="exact" w:val="28"/>
        </w:trPr>
        <w:tc>
          <w:tcPr>
            <w:tcW w:w="2156" w:type="dxa"/>
            <w:shd w:val="clear" w:color="auto" w:fill="auto"/>
          </w:tcPr>
          <w:p w14:paraId="21339682" w14:textId="77777777" w:rsidR="00403320" w:rsidRPr="00D00705" w:rsidRDefault="00403320" w:rsidP="00E26565">
            <w:pPr>
              <w:suppressAutoHyphens w:val="0"/>
              <w:spacing w:before="120" w:after="0"/>
              <w:ind w:right="-252"/>
              <w:rPr>
                <w:sz w:val="24"/>
              </w:rPr>
            </w:pPr>
          </w:p>
        </w:tc>
        <w:tc>
          <w:tcPr>
            <w:tcW w:w="340" w:type="dxa"/>
            <w:gridSpan w:val="4"/>
            <w:shd w:val="clear" w:color="auto" w:fill="auto"/>
          </w:tcPr>
          <w:p w14:paraId="5321C6DA" w14:textId="77777777" w:rsidR="00403320" w:rsidRPr="00D00705" w:rsidRDefault="00403320" w:rsidP="00E26565">
            <w:pPr>
              <w:suppressAutoHyphens w:val="0"/>
              <w:spacing w:before="120" w:after="0"/>
              <w:rPr>
                <w:sz w:val="24"/>
              </w:rPr>
            </w:pPr>
          </w:p>
        </w:tc>
      </w:tr>
    </w:tbl>
    <w:p w14:paraId="2C10660C" w14:textId="77777777" w:rsidR="00403320" w:rsidRPr="00D00705" w:rsidRDefault="00403320" w:rsidP="00403320">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403320" w:rsidRPr="00D00705" w14:paraId="125DA256" w14:textId="77777777" w:rsidTr="00E26565">
        <w:trPr>
          <w:gridAfter w:val="1"/>
          <w:wAfter w:w="7229" w:type="dxa"/>
          <w:trHeight w:hRule="exact" w:val="340"/>
        </w:trPr>
        <w:tc>
          <w:tcPr>
            <w:tcW w:w="2127" w:type="dxa"/>
            <w:tcBorders>
              <w:right w:val="single" w:sz="4" w:space="0" w:color="auto"/>
            </w:tcBorders>
            <w:shd w:val="clear" w:color="auto" w:fill="auto"/>
          </w:tcPr>
          <w:p w14:paraId="0C2791E2" w14:textId="77777777" w:rsidR="00403320" w:rsidRPr="00D00705" w:rsidRDefault="00403320" w:rsidP="00E26565">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514556E" w14:textId="77777777" w:rsidR="00403320" w:rsidRPr="00D00705" w:rsidRDefault="00403320" w:rsidP="00E2656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81E3DFE" w14:textId="77777777" w:rsidR="00403320" w:rsidRPr="00D00705" w:rsidRDefault="00403320" w:rsidP="00E2656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B3D1BBB" w14:textId="77777777" w:rsidR="00403320" w:rsidRPr="00D00705" w:rsidRDefault="00403320" w:rsidP="00E26565">
            <w:pPr>
              <w:suppressAutoHyphens w:val="0"/>
              <w:spacing w:after="0"/>
              <w:rPr>
                <w:sz w:val="24"/>
              </w:rPr>
            </w:pPr>
          </w:p>
        </w:tc>
      </w:tr>
      <w:tr w:rsidR="00403320" w:rsidRPr="00D00705" w14:paraId="2D7C4A7C" w14:textId="77777777" w:rsidTr="00E26565">
        <w:tc>
          <w:tcPr>
            <w:tcW w:w="340" w:type="dxa"/>
            <w:gridSpan w:val="5"/>
            <w:shd w:val="clear" w:color="auto" w:fill="auto"/>
          </w:tcPr>
          <w:p w14:paraId="2D298912" w14:textId="77777777" w:rsidR="00403320" w:rsidRPr="00D00705" w:rsidRDefault="00403320" w:rsidP="00E26565">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144253D0" w14:textId="77777777" w:rsidR="00403320" w:rsidRPr="00D00705" w:rsidRDefault="00403320" w:rsidP="00403320">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403320" w:rsidRPr="00D00705" w14:paraId="5A635FF1" w14:textId="77777777" w:rsidTr="00E26565">
        <w:tc>
          <w:tcPr>
            <w:tcW w:w="2127" w:type="dxa"/>
            <w:shd w:val="clear" w:color="auto" w:fill="auto"/>
          </w:tcPr>
          <w:p w14:paraId="4F960118" w14:textId="77777777" w:rsidR="00403320" w:rsidRPr="00D00705" w:rsidRDefault="00403320" w:rsidP="00E26565">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48B4C7D7" w14:textId="77777777" w:rsidR="00403320" w:rsidRPr="00D00705" w:rsidRDefault="00403320" w:rsidP="00E26565">
            <w:pPr>
              <w:suppressAutoHyphens w:val="0"/>
              <w:spacing w:before="120" w:after="0"/>
              <w:rPr>
                <w:sz w:val="24"/>
              </w:rPr>
            </w:pPr>
          </w:p>
        </w:tc>
      </w:tr>
    </w:tbl>
    <w:p w14:paraId="0E264B1F" w14:textId="77777777" w:rsidR="00FC2848" w:rsidRPr="00CE3967" w:rsidRDefault="00FC2848" w:rsidP="00FC2848">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FC2848" w14:paraId="5C51A42C" w14:textId="77777777" w:rsidTr="00E90E09">
        <w:trPr>
          <w:trHeight w:val="567"/>
        </w:trPr>
        <w:tc>
          <w:tcPr>
            <w:tcW w:w="4274" w:type="dxa"/>
            <w:tcBorders>
              <w:bottom w:val="single" w:sz="4" w:space="0" w:color="auto"/>
            </w:tcBorders>
          </w:tcPr>
          <w:p w14:paraId="6E1CA778" w14:textId="77777777" w:rsidR="00FC2848" w:rsidRDefault="00FC2848" w:rsidP="00E90E09">
            <w:pPr>
              <w:spacing w:after="0"/>
            </w:pPr>
          </w:p>
        </w:tc>
      </w:tr>
      <w:tr w:rsidR="00FC2848" w:rsidRPr="00044A58" w14:paraId="74A8A4DF" w14:textId="77777777" w:rsidTr="00E90E09">
        <w:tc>
          <w:tcPr>
            <w:tcW w:w="4274" w:type="dxa"/>
            <w:tcBorders>
              <w:top w:val="single" w:sz="4" w:space="0" w:color="auto"/>
            </w:tcBorders>
          </w:tcPr>
          <w:p w14:paraId="4314164F" w14:textId="77777777" w:rsidR="00FC2848" w:rsidRPr="00473348" w:rsidRDefault="00FC2848" w:rsidP="00E90E09">
            <w:pPr>
              <w:spacing w:before="120" w:after="0"/>
              <w:jc w:val="center"/>
              <w:rPr>
                <w:b/>
                <w:bCs/>
                <w:sz w:val="16"/>
                <w:szCs w:val="16"/>
              </w:rPr>
            </w:pPr>
            <w:r>
              <w:rPr>
                <w:b/>
                <w:bCs/>
                <w:sz w:val="16"/>
                <w:szCs w:val="16"/>
              </w:rPr>
              <w:t xml:space="preserve">[Cardholder </w:t>
            </w:r>
            <w:r w:rsidRPr="00473348">
              <w:rPr>
                <w:b/>
                <w:bCs/>
                <w:sz w:val="16"/>
                <w:szCs w:val="16"/>
              </w:rPr>
              <w:t>Signature</w:t>
            </w:r>
            <w:r>
              <w:rPr>
                <w:b/>
                <w:bCs/>
                <w:sz w:val="16"/>
                <w:szCs w:val="16"/>
              </w:rPr>
              <w:t>]</w:t>
            </w:r>
          </w:p>
        </w:tc>
      </w:tr>
    </w:tbl>
    <w:p w14:paraId="04C9E67E" w14:textId="77777777" w:rsidR="00FC2848" w:rsidRPr="0037027F" w:rsidRDefault="00FC2848" w:rsidP="00FC2848">
      <w:pPr>
        <w:spacing w:before="240"/>
        <w:rPr>
          <w:b/>
          <w:bCs/>
        </w:rPr>
      </w:pPr>
      <w:r>
        <w:rPr>
          <w:b/>
          <w:bCs/>
        </w:rPr>
        <w:t>or p</w:t>
      </w:r>
      <w:r w:rsidRPr="0037027F">
        <w:rPr>
          <w:b/>
          <w:bCs/>
        </w:rPr>
        <w:t>ayment by cheque or money order</w:t>
      </w:r>
    </w:p>
    <w:p w14:paraId="509C1D67" w14:textId="77777777" w:rsidR="00FC2848" w:rsidRPr="00820FEF" w:rsidRDefault="00FC2848" w:rsidP="00FC2848">
      <w:r w:rsidRPr="00D370DB">
        <w:t>Please make your cheque or money order payable to the</w:t>
      </w:r>
      <w:r>
        <w:t xml:space="preserve"> ‘</w:t>
      </w:r>
      <w:r w:rsidRPr="001325B8">
        <w:t>Department of Education and Training</w:t>
      </w:r>
      <w:r>
        <w:t>’.</w:t>
      </w:r>
    </w:p>
    <w:p w14:paraId="1020EA03" w14:textId="77777777" w:rsidR="00FC2848" w:rsidRDefault="00FC2848" w:rsidP="00FC2848">
      <w:r w:rsidRPr="007F78C4">
        <w:t>Lodge your application</w:t>
      </w:r>
      <w:r>
        <w:t xml:space="preserve"> with payment b</w:t>
      </w:r>
      <w:r w:rsidRPr="007F78C4">
        <w:t>y posting to:</w:t>
      </w:r>
    </w:p>
    <w:p w14:paraId="59BE36A7" w14:textId="77777777" w:rsidR="00FC2848" w:rsidRDefault="00FC2848" w:rsidP="00FC2848">
      <w:pPr>
        <w:spacing w:after="0"/>
        <w:ind w:left="720"/>
      </w:pPr>
      <w:r>
        <w:t>Department of Education and Training</w:t>
      </w:r>
    </w:p>
    <w:p w14:paraId="71437C08" w14:textId="77777777" w:rsidR="00FC2848" w:rsidRDefault="00FC2848" w:rsidP="00FC2848">
      <w:pPr>
        <w:spacing w:after="0"/>
        <w:ind w:left="720"/>
      </w:pPr>
      <w:r>
        <w:t>Quality Assessment and Regulation Division</w:t>
      </w:r>
    </w:p>
    <w:p w14:paraId="44FA372B" w14:textId="77777777" w:rsidR="00FC2848" w:rsidRDefault="00FC2848" w:rsidP="00FC2848">
      <w:pPr>
        <w:spacing w:after="0"/>
        <w:ind w:left="720"/>
      </w:pPr>
      <w:r>
        <w:t>Service Administration and Support Unit</w:t>
      </w:r>
    </w:p>
    <w:p w14:paraId="4E2334A0" w14:textId="77777777" w:rsidR="00FC2848" w:rsidRDefault="00FC2848" w:rsidP="00FC2848">
      <w:pPr>
        <w:spacing w:after="0"/>
        <w:ind w:left="720"/>
      </w:pPr>
      <w:r>
        <w:t>GPO Box 4367 Melbourne Victoria 3001</w:t>
      </w:r>
    </w:p>
    <w:p w14:paraId="37A6CD52" w14:textId="77777777" w:rsidR="00FC2848" w:rsidRDefault="00FC2848" w:rsidP="00FC2848">
      <w:pPr>
        <w:spacing w:after="0"/>
      </w:pPr>
      <w:r>
        <w:t>______________________________________________________________________________</w:t>
      </w:r>
    </w:p>
    <w:p w14:paraId="151F8B8C" w14:textId="77777777" w:rsidR="00FC2848" w:rsidRDefault="00FC2848" w:rsidP="00FC2848">
      <w:pPr>
        <w:suppressAutoHyphens w:val="0"/>
        <w:spacing w:after="0"/>
        <w:rPr>
          <w:sz w:val="28"/>
          <w:szCs w:val="28"/>
        </w:rPr>
      </w:pPr>
      <w:r>
        <w:rPr>
          <w:sz w:val="28"/>
          <w:szCs w:val="28"/>
        </w:rPr>
        <w:br w:type="page"/>
      </w:r>
    </w:p>
    <w:p w14:paraId="5B84AD55" w14:textId="72112D4C" w:rsidR="00FC2848" w:rsidRDefault="00FC2848" w:rsidP="00FC2848">
      <w:pPr>
        <w:pStyle w:val="Heading2"/>
        <w:rPr>
          <w:lang w:val="en-AU"/>
        </w:rPr>
      </w:pPr>
      <w:r w:rsidRPr="00FC2848">
        <w:rPr>
          <w:lang w:val="en-AU"/>
        </w:rPr>
        <w:lastRenderedPageBreak/>
        <w:t xml:space="preserve">Part </w:t>
      </w:r>
      <w:r w:rsidR="007507F2">
        <w:rPr>
          <w:lang w:val="en-AU"/>
        </w:rPr>
        <w:t>H</w:t>
      </w:r>
      <w:r w:rsidRPr="00FC2848">
        <w:rPr>
          <w:lang w:val="en-AU"/>
        </w:rPr>
        <w:t>: Transferring provider declaration</w:t>
      </w:r>
    </w:p>
    <w:bookmarkStart w:id="9" w:name="_Hlk52957181"/>
    <w:p w14:paraId="1B3592E5" w14:textId="77777777" w:rsidR="00403320" w:rsidRPr="00B955AB" w:rsidRDefault="00403320" w:rsidP="00403320">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86912" behindDoc="0" locked="0" layoutInCell="1" allowOverlap="1" wp14:anchorId="217B0B69" wp14:editId="08716CD3">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06AA5846" w14:textId="77777777" w:rsidR="00403320" w:rsidRDefault="00403320" w:rsidP="00403320">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00918DF"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080BF9A2"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E746E6D"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3BD3CBD"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DD00323"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01545CE"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B23E5D9" w14:textId="77777777" w:rsidR="00403320" w:rsidRDefault="00403320" w:rsidP="00403320">
                            <w:pPr>
                              <w:pStyle w:val="ListParagraph"/>
                              <w:numPr>
                                <w:ilvl w:val="0"/>
                                <w:numId w:val="12"/>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B0B69" id="Text Box 54" o:spid="_x0000_s1028" type="#_x0000_t202" style="position:absolute;margin-left:0;margin-top:-.05pt;width:474.75pt;height:162.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BZg0d8VwIAALwEAAAOAAAAAAAAAAAAAAAAAC4CAABkcnMvZTJvRG9jLnhtbFBLAQIt&#10;ABQABgAIAAAAIQAXWXSW3AAAAAYBAAAPAAAAAAAAAAAAAAAAALEEAABkcnMvZG93bnJldi54bWxQ&#10;SwUGAAAAAAQABADzAAAAugUAAAAA&#10;" fillcolor="window" strokeweight=".5pt">
                <v:textbox>
                  <w:txbxContent>
                    <w:p w14:paraId="06AA5846" w14:textId="77777777" w:rsidR="00403320" w:rsidRDefault="00403320" w:rsidP="00403320">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00918DF"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080BF9A2"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E746E6D"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3BD3CBD"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DD00323"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01545CE"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B23E5D9" w14:textId="77777777" w:rsidR="00403320" w:rsidRDefault="00403320" w:rsidP="00403320">
                      <w:pPr>
                        <w:pStyle w:val="ListParagraph"/>
                        <w:numPr>
                          <w:ilvl w:val="0"/>
                          <w:numId w:val="12"/>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03320" w:rsidRPr="00B955AB" w14:paraId="6C60FAFC" w14:textId="77777777" w:rsidTr="00E26565">
        <w:trPr>
          <w:gridAfter w:val="1"/>
          <w:wAfter w:w="283" w:type="dxa"/>
          <w:trHeight w:val="454"/>
        </w:trPr>
        <w:tc>
          <w:tcPr>
            <w:tcW w:w="284" w:type="dxa"/>
            <w:vAlign w:val="bottom"/>
          </w:tcPr>
          <w:p w14:paraId="71512598" w14:textId="77777777" w:rsidR="00403320" w:rsidRPr="00B955AB" w:rsidRDefault="00403320" w:rsidP="00E26565">
            <w:pPr>
              <w:spacing w:before="240" w:after="0"/>
              <w:ind w:left="-108" w:right="17"/>
            </w:pPr>
            <w:r w:rsidRPr="00B955AB">
              <w:t>I,</w:t>
            </w:r>
          </w:p>
        </w:tc>
        <w:tc>
          <w:tcPr>
            <w:tcW w:w="8890" w:type="dxa"/>
            <w:gridSpan w:val="5"/>
            <w:tcBorders>
              <w:bottom w:val="single" w:sz="4" w:space="0" w:color="auto"/>
            </w:tcBorders>
            <w:vAlign w:val="bottom"/>
          </w:tcPr>
          <w:p w14:paraId="511C2038" w14:textId="77777777" w:rsidR="00403320" w:rsidRPr="00B955AB" w:rsidRDefault="00403320" w:rsidP="00E26565">
            <w:pPr>
              <w:spacing w:before="240" w:after="0"/>
            </w:pPr>
          </w:p>
        </w:tc>
        <w:tc>
          <w:tcPr>
            <w:tcW w:w="461" w:type="dxa"/>
            <w:gridSpan w:val="2"/>
            <w:vAlign w:val="bottom"/>
          </w:tcPr>
          <w:p w14:paraId="3F0CE2AE" w14:textId="77777777" w:rsidR="00403320" w:rsidRPr="00B955AB" w:rsidRDefault="00403320" w:rsidP="00E26565">
            <w:pPr>
              <w:spacing w:before="240" w:after="0"/>
              <w:jc w:val="right"/>
            </w:pPr>
            <w:r w:rsidRPr="00B955AB">
              <w:t>of,</w:t>
            </w:r>
          </w:p>
        </w:tc>
      </w:tr>
      <w:tr w:rsidR="00403320" w:rsidRPr="00B955AB" w14:paraId="08A042CC" w14:textId="77777777" w:rsidTr="00E26565">
        <w:trPr>
          <w:gridAfter w:val="5"/>
          <w:wAfter w:w="2833" w:type="dxa"/>
          <w:trHeight w:val="284"/>
        </w:trPr>
        <w:tc>
          <w:tcPr>
            <w:tcW w:w="284" w:type="dxa"/>
          </w:tcPr>
          <w:p w14:paraId="5F898437" w14:textId="77777777" w:rsidR="00403320" w:rsidRPr="00B955AB" w:rsidRDefault="00403320" w:rsidP="00E26565">
            <w:pPr>
              <w:spacing w:after="0"/>
              <w:ind w:left="-108" w:right="17"/>
              <w:rPr>
                <w:color w:val="A6A6A6" w:themeColor="background1" w:themeShade="A6"/>
                <w:sz w:val="18"/>
                <w:szCs w:val="18"/>
              </w:rPr>
            </w:pPr>
          </w:p>
        </w:tc>
        <w:tc>
          <w:tcPr>
            <w:tcW w:w="6340" w:type="dxa"/>
            <w:gridSpan w:val="2"/>
          </w:tcPr>
          <w:p w14:paraId="39A216C2" w14:textId="77777777" w:rsidR="00403320" w:rsidRPr="00B955AB" w:rsidRDefault="00403320"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1A4FF615"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5E1D46C2" w14:textId="77777777" w:rsidTr="00E26565">
        <w:trPr>
          <w:trHeight w:hRule="exact" w:val="284"/>
        </w:trPr>
        <w:tc>
          <w:tcPr>
            <w:tcW w:w="9072" w:type="dxa"/>
            <w:gridSpan w:val="5"/>
            <w:tcBorders>
              <w:bottom w:val="single" w:sz="4" w:space="0" w:color="auto"/>
            </w:tcBorders>
            <w:vAlign w:val="bottom"/>
          </w:tcPr>
          <w:p w14:paraId="072F444F" w14:textId="77777777" w:rsidR="00403320" w:rsidRPr="00B955AB" w:rsidRDefault="00403320" w:rsidP="00E26565">
            <w:pPr>
              <w:spacing w:after="0"/>
            </w:pPr>
          </w:p>
        </w:tc>
        <w:tc>
          <w:tcPr>
            <w:tcW w:w="846" w:type="dxa"/>
            <w:gridSpan w:val="4"/>
            <w:vAlign w:val="bottom"/>
          </w:tcPr>
          <w:p w14:paraId="3B5C4704" w14:textId="77777777" w:rsidR="00403320" w:rsidRPr="00B955AB" w:rsidRDefault="00403320" w:rsidP="00E26565">
            <w:pPr>
              <w:spacing w:after="0"/>
              <w:ind w:left="-109"/>
            </w:pPr>
            <w:r w:rsidRPr="00B955AB">
              <w:t>, am</w:t>
            </w:r>
          </w:p>
        </w:tc>
      </w:tr>
      <w:tr w:rsidR="00403320" w:rsidRPr="00B955AB" w14:paraId="55EA71FA" w14:textId="77777777" w:rsidTr="00E26565">
        <w:trPr>
          <w:gridAfter w:val="5"/>
          <w:wAfter w:w="2833" w:type="dxa"/>
          <w:trHeight w:hRule="exact" w:val="284"/>
        </w:trPr>
        <w:tc>
          <w:tcPr>
            <w:tcW w:w="6624" w:type="dxa"/>
            <w:gridSpan w:val="3"/>
            <w:vAlign w:val="bottom"/>
          </w:tcPr>
          <w:p w14:paraId="2430664E" w14:textId="77777777" w:rsidR="00403320" w:rsidRPr="00B955AB" w:rsidRDefault="00403320"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FD19267"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02B148EB" w14:textId="77777777" w:rsidTr="00E26565">
        <w:trPr>
          <w:gridAfter w:val="2"/>
          <w:wAfter w:w="424" w:type="dxa"/>
          <w:trHeight w:hRule="exact" w:val="284"/>
        </w:trPr>
        <w:tc>
          <w:tcPr>
            <w:tcW w:w="4962" w:type="dxa"/>
            <w:gridSpan w:val="2"/>
            <w:tcBorders>
              <w:bottom w:val="single" w:sz="4" w:space="0" w:color="auto"/>
            </w:tcBorders>
            <w:vAlign w:val="bottom"/>
          </w:tcPr>
          <w:p w14:paraId="1E2367B4" w14:textId="77777777" w:rsidR="00403320" w:rsidRPr="00B955AB" w:rsidRDefault="00403320" w:rsidP="00E26565">
            <w:pPr>
              <w:spacing w:after="0"/>
              <w:ind w:left="-108" w:right="17"/>
            </w:pPr>
          </w:p>
        </w:tc>
        <w:tc>
          <w:tcPr>
            <w:tcW w:w="4532" w:type="dxa"/>
            <w:gridSpan w:val="5"/>
            <w:vAlign w:val="bottom"/>
          </w:tcPr>
          <w:p w14:paraId="4F4E1CBC" w14:textId="77777777" w:rsidR="00403320" w:rsidRPr="00B955AB" w:rsidRDefault="00403320" w:rsidP="00E26565">
            <w:pPr>
              <w:spacing w:after="0"/>
              <w:ind w:left="-107"/>
            </w:pPr>
            <w:r w:rsidRPr="00B955AB">
              <w:t>, and I am</w:t>
            </w:r>
          </w:p>
        </w:tc>
      </w:tr>
      <w:tr w:rsidR="00403320" w:rsidRPr="00B955AB" w14:paraId="4FB3801E" w14:textId="77777777" w:rsidTr="00E26565">
        <w:trPr>
          <w:gridAfter w:val="1"/>
          <w:wAfter w:w="283" w:type="dxa"/>
          <w:trHeight w:val="284"/>
        </w:trPr>
        <w:tc>
          <w:tcPr>
            <w:tcW w:w="9635" w:type="dxa"/>
            <w:gridSpan w:val="8"/>
            <w:vAlign w:val="bottom"/>
          </w:tcPr>
          <w:p w14:paraId="66471312" w14:textId="77777777" w:rsidR="00403320" w:rsidRPr="00B955AB" w:rsidRDefault="00403320"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3446E2EE" w14:textId="77777777" w:rsidR="00403320" w:rsidRPr="00B955AB" w:rsidRDefault="00403320" w:rsidP="00403320">
      <w:pPr>
        <w:spacing w:before="120" w:after="0"/>
      </w:pPr>
      <w:bookmarkStart w:id="10"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0"/>
    </w:p>
    <w:p w14:paraId="1E7C8ABF" w14:textId="77777777" w:rsidR="00403320" w:rsidRPr="00B955AB" w:rsidRDefault="000B13F9" w:rsidP="00403320">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The approved provider of the service, or</w:t>
      </w:r>
    </w:p>
    <w:p w14:paraId="2AE38366" w14:textId="77777777" w:rsidR="00403320" w:rsidRPr="00B955AB" w:rsidRDefault="000B13F9" w:rsidP="00403320">
      <w:pPr>
        <w:spacing w:after="0"/>
        <w:ind w:left="709"/>
      </w:pPr>
      <w:sdt>
        <w:sdtPr>
          <w:rPr>
            <w:sz w:val="36"/>
            <w:szCs w:val="36"/>
          </w:rPr>
          <w:id w:val="134231394"/>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A person authorised to sign on the Approved Provider’s behalf.</w:t>
      </w:r>
    </w:p>
    <w:p w14:paraId="7534BADD" w14:textId="77777777" w:rsidR="00403320" w:rsidRPr="00B955AB" w:rsidRDefault="00403320" w:rsidP="00403320">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02F1B630" w14:textId="77777777" w:rsidR="00403320" w:rsidRPr="00B955AB" w:rsidRDefault="00403320" w:rsidP="00403320">
      <w:pPr>
        <w:spacing w:after="0"/>
      </w:pPr>
      <w:r w:rsidRPr="00B955AB">
        <w:t>I declare that:</w:t>
      </w:r>
    </w:p>
    <w:p w14:paraId="0DE6F355" w14:textId="77777777" w:rsidR="00403320" w:rsidRPr="00B955AB" w:rsidRDefault="00403320" w:rsidP="00403320">
      <w:pPr>
        <w:numPr>
          <w:ilvl w:val="0"/>
          <w:numId w:val="11"/>
        </w:numPr>
        <w:spacing w:after="0"/>
        <w:contextualSpacing/>
      </w:pPr>
      <w:r w:rsidRPr="00B955AB">
        <w:t>The information provided in this request for (including any attachments) is true, complete and correct</w:t>
      </w:r>
    </w:p>
    <w:p w14:paraId="7011B794" w14:textId="77777777" w:rsidR="00403320" w:rsidRPr="00B955AB" w:rsidRDefault="00403320" w:rsidP="00403320">
      <w:pPr>
        <w:numPr>
          <w:ilvl w:val="0"/>
          <w:numId w:val="11"/>
        </w:numPr>
        <w:spacing w:after="0"/>
        <w:contextualSpacing/>
      </w:pPr>
      <w:r w:rsidRPr="00B955AB">
        <w:t>I have read, understood and agree to the conditions and the associated material contained in this form</w:t>
      </w:r>
    </w:p>
    <w:p w14:paraId="72BCA658" w14:textId="77777777" w:rsidR="00403320" w:rsidRPr="00B955AB" w:rsidRDefault="00403320" w:rsidP="00403320">
      <w:pPr>
        <w:numPr>
          <w:ilvl w:val="0"/>
          <w:numId w:val="11"/>
        </w:numPr>
        <w:spacing w:after="0"/>
        <w:contextualSpacing/>
      </w:pPr>
      <w:r w:rsidRPr="00B955AB">
        <w:t>I understand that the regulatory authority will have the right (but will not be obliged) to act in reliance upon the contents of the request form, including its attachments</w:t>
      </w:r>
    </w:p>
    <w:p w14:paraId="4A46684B" w14:textId="77777777" w:rsidR="00403320" w:rsidRPr="00B955AB" w:rsidRDefault="00403320" w:rsidP="00403320">
      <w:pPr>
        <w:numPr>
          <w:ilvl w:val="0"/>
          <w:numId w:val="11"/>
        </w:numPr>
        <w:spacing w:after="0"/>
        <w:contextualSpacing/>
      </w:pPr>
      <w:r w:rsidRPr="00B955AB">
        <w:t>I have read and understood a provider’s legal obligations under the Act</w:t>
      </w:r>
    </w:p>
    <w:p w14:paraId="0A1BD57F" w14:textId="77777777" w:rsidR="00403320" w:rsidRPr="00B955AB" w:rsidRDefault="00403320" w:rsidP="00403320">
      <w:pPr>
        <w:numPr>
          <w:ilvl w:val="0"/>
          <w:numId w:val="11"/>
        </w:numPr>
        <w:spacing w:after="0"/>
        <w:contextualSpacing/>
      </w:pPr>
      <w:r w:rsidRPr="00B955AB">
        <w:t>The regulatory authority is authorised to verify any information provided in this request</w:t>
      </w:r>
    </w:p>
    <w:p w14:paraId="68DA3137" w14:textId="77777777" w:rsidR="00403320" w:rsidRPr="00B955AB" w:rsidRDefault="00403320" w:rsidP="00403320">
      <w:pPr>
        <w:numPr>
          <w:ilvl w:val="0"/>
          <w:numId w:val="11"/>
        </w:numPr>
        <w:spacing w:after="0"/>
        <w:contextualSpacing/>
      </w:pPr>
      <w:r w:rsidRPr="00B955AB">
        <w:t>Some of the information provided in this request may be disclosed to Commonwealth and to other persons/authorities where authorised by the Act or other legislation</w:t>
      </w:r>
    </w:p>
    <w:p w14:paraId="159F0125" w14:textId="77777777" w:rsidR="00403320" w:rsidRPr="00B955AB" w:rsidRDefault="00403320" w:rsidP="00403320">
      <w:pPr>
        <w:numPr>
          <w:ilvl w:val="0"/>
          <w:numId w:val="11"/>
        </w:numPr>
        <w:spacing w:after="0"/>
        <w:contextualSpacing/>
      </w:pPr>
      <w:r w:rsidRPr="00B955AB">
        <w:t>I am aware that I may be subject to penalties under the Act if I provide false or misleading information in this form, and</w:t>
      </w:r>
    </w:p>
    <w:p w14:paraId="0FFBAD14" w14:textId="77777777" w:rsidR="00403320" w:rsidRPr="00B955AB" w:rsidRDefault="00403320" w:rsidP="00403320">
      <w:pPr>
        <w:numPr>
          <w:ilvl w:val="0"/>
          <w:numId w:val="11"/>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03320" w:rsidRPr="00B955AB" w14:paraId="513ACE0D" w14:textId="77777777" w:rsidTr="00E26565">
        <w:trPr>
          <w:gridBefore w:val="1"/>
          <w:gridAfter w:val="4"/>
          <w:wBefore w:w="419" w:type="dxa"/>
          <w:wAfter w:w="4944" w:type="dxa"/>
          <w:trHeight w:val="567"/>
        </w:trPr>
        <w:tc>
          <w:tcPr>
            <w:tcW w:w="4274" w:type="dxa"/>
            <w:gridSpan w:val="3"/>
            <w:tcBorders>
              <w:bottom w:val="single" w:sz="4" w:space="0" w:color="auto"/>
            </w:tcBorders>
          </w:tcPr>
          <w:p w14:paraId="452B9A6D" w14:textId="77777777" w:rsidR="00403320" w:rsidRPr="00B955AB" w:rsidRDefault="00403320" w:rsidP="00E26565">
            <w:pPr>
              <w:spacing w:after="0"/>
            </w:pPr>
          </w:p>
          <w:p w14:paraId="34D03059" w14:textId="77777777" w:rsidR="00403320" w:rsidRPr="00B955AB" w:rsidRDefault="00403320" w:rsidP="00E26565">
            <w:pPr>
              <w:spacing w:after="0"/>
            </w:pPr>
          </w:p>
          <w:p w14:paraId="31DB9DA0" w14:textId="77777777" w:rsidR="00403320" w:rsidRPr="00B955AB" w:rsidRDefault="00403320" w:rsidP="00E26565">
            <w:pPr>
              <w:spacing w:after="0"/>
            </w:pPr>
          </w:p>
        </w:tc>
      </w:tr>
      <w:tr w:rsidR="00403320" w:rsidRPr="00B955AB" w14:paraId="08BB1592" w14:textId="77777777" w:rsidTr="00E26565">
        <w:trPr>
          <w:gridBefore w:val="1"/>
          <w:gridAfter w:val="4"/>
          <w:wBefore w:w="419" w:type="dxa"/>
          <w:wAfter w:w="4944" w:type="dxa"/>
        </w:trPr>
        <w:tc>
          <w:tcPr>
            <w:tcW w:w="4274" w:type="dxa"/>
            <w:gridSpan w:val="3"/>
            <w:tcBorders>
              <w:top w:val="single" w:sz="4" w:space="0" w:color="auto"/>
            </w:tcBorders>
          </w:tcPr>
          <w:p w14:paraId="57FFBB23" w14:textId="77777777" w:rsidR="00403320" w:rsidRPr="00B955AB" w:rsidRDefault="00403320" w:rsidP="00E26565">
            <w:pPr>
              <w:spacing w:before="120" w:after="0"/>
              <w:jc w:val="center"/>
              <w:rPr>
                <w:b/>
                <w:bCs/>
                <w:sz w:val="16"/>
                <w:szCs w:val="16"/>
              </w:rPr>
            </w:pPr>
            <w:r w:rsidRPr="00B955AB">
              <w:rPr>
                <w:b/>
                <w:bCs/>
                <w:sz w:val="16"/>
                <w:szCs w:val="16"/>
              </w:rPr>
              <w:t>[Signature of person making the declaration]</w:t>
            </w:r>
          </w:p>
        </w:tc>
      </w:tr>
      <w:tr w:rsidR="00403320" w:rsidRPr="00B955AB" w14:paraId="5F451AF8" w14:textId="77777777" w:rsidTr="00E26565">
        <w:trPr>
          <w:gridAfter w:val="1"/>
          <w:wAfter w:w="15" w:type="dxa"/>
        </w:trPr>
        <w:tc>
          <w:tcPr>
            <w:tcW w:w="2263" w:type="dxa"/>
            <w:gridSpan w:val="3"/>
          </w:tcPr>
          <w:p w14:paraId="0C372C14" w14:textId="77777777" w:rsidR="00403320" w:rsidRPr="00B955AB" w:rsidRDefault="00403320"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3BA2AAEC" w14:textId="77777777" w:rsidR="00403320" w:rsidRPr="00B955AB" w:rsidRDefault="00403320" w:rsidP="00E26565">
            <w:pPr>
              <w:spacing w:before="240" w:after="0"/>
            </w:pPr>
          </w:p>
        </w:tc>
        <w:tc>
          <w:tcPr>
            <w:tcW w:w="1144" w:type="dxa"/>
          </w:tcPr>
          <w:p w14:paraId="6A83E74A" w14:textId="77777777" w:rsidR="00403320" w:rsidRPr="00B955AB" w:rsidRDefault="00403320" w:rsidP="00E26565">
            <w:pPr>
              <w:spacing w:before="240" w:after="0"/>
            </w:pPr>
            <w:r w:rsidRPr="00B955AB">
              <w:t>on [date]:</w:t>
            </w:r>
          </w:p>
        </w:tc>
        <w:tc>
          <w:tcPr>
            <w:tcW w:w="2246" w:type="dxa"/>
            <w:tcBorders>
              <w:bottom w:val="single" w:sz="4" w:space="0" w:color="auto"/>
            </w:tcBorders>
          </w:tcPr>
          <w:p w14:paraId="614CEDA1" w14:textId="77777777" w:rsidR="00403320" w:rsidRPr="00B955AB" w:rsidRDefault="00403320" w:rsidP="00E26565">
            <w:pPr>
              <w:spacing w:before="240" w:after="0"/>
            </w:pPr>
          </w:p>
        </w:tc>
      </w:tr>
      <w:tr w:rsidR="00403320" w:rsidRPr="00B955AB" w14:paraId="584430FF" w14:textId="77777777" w:rsidTr="00E26565">
        <w:tc>
          <w:tcPr>
            <w:tcW w:w="734" w:type="dxa"/>
            <w:gridSpan w:val="2"/>
            <w:vAlign w:val="center"/>
          </w:tcPr>
          <w:p w14:paraId="792881FE" w14:textId="77777777" w:rsidR="00403320" w:rsidRPr="00B955AB" w:rsidRDefault="00403320" w:rsidP="00E26565">
            <w:pPr>
              <w:spacing w:before="120" w:after="0"/>
              <w:rPr>
                <w:b/>
                <w:bCs/>
              </w:rPr>
            </w:pPr>
            <w:r w:rsidRPr="00B955AB">
              <w:rPr>
                <w:b/>
                <w:bCs/>
                <w:noProof/>
              </w:rPr>
              <w:drawing>
                <wp:inline distT="0" distB="0" distL="0" distR="0" wp14:anchorId="02689E8B" wp14:editId="0296DD58">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20FEEAD" w14:textId="77777777" w:rsidR="00403320" w:rsidRPr="00B955AB" w:rsidRDefault="00403320" w:rsidP="00E26565">
            <w:pPr>
              <w:spacing w:before="120" w:after="0"/>
              <w:rPr>
                <w:b/>
                <w:bCs/>
              </w:rPr>
            </w:pPr>
            <w:r w:rsidRPr="00B955AB">
              <w:rPr>
                <w:b/>
                <w:bCs/>
              </w:rPr>
              <w:t>Providing false or misleading information to the Regulatory Authority is an offence under section 182 of the Act.</w:t>
            </w:r>
          </w:p>
        </w:tc>
      </w:tr>
    </w:tbl>
    <w:p w14:paraId="4B1891C9" w14:textId="77777777" w:rsidR="00403320" w:rsidRDefault="00403320" w:rsidP="00403320">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bookmarkEnd w:id="9"/>
    </w:p>
    <w:p w14:paraId="089D9C1F" w14:textId="77777777" w:rsidR="00403320" w:rsidRDefault="00403320" w:rsidP="00403320">
      <w:pPr>
        <w:suppressAutoHyphens w:val="0"/>
        <w:spacing w:after="0"/>
        <w:sectPr w:rsidR="00403320">
          <w:headerReference w:type="default" r:id="rId21"/>
          <w:footerReference w:type="default" r:id="rId22"/>
          <w:pgSz w:w="11900" w:h="16840"/>
          <w:pgMar w:top="1701" w:right="1134" w:bottom="1418" w:left="1134" w:header="720" w:footer="720" w:gutter="0"/>
          <w:cols w:space="720"/>
        </w:sectPr>
      </w:pPr>
    </w:p>
    <w:p w14:paraId="4D498BCE" w14:textId="372B5569" w:rsidR="00FC2848" w:rsidRPr="00FC2848" w:rsidRDefault="00FC2848" w:rsidP="00FC2848">
      <w:pPr>
        <w:pStyle w:val="Heading2"/>
        <w:rPr>
          <w:i/>
          <w:iCs/>
          <w:lang w:val="en-AU"/>
        </w:rPr>
      </w:pPr>
      <w:r w:rsidRPr="00FC2848">
        <w:rPr>
          <w:i/>
          <w:iCs/>
          <w:lang w:val="en-AU"/>
        </w:rPr>
        <w:lastRenderedPageBreak/>
        <w:t xml:space="preserve">PART </w:t>
      </w:r>
      <w:r w:rsidR="007507F2">
        <w:rPr>
          <w:i/>
          <w:iCs/>
          <w:lang w:val="en-AU"/>
        </w:rPr>
        <w:t>H</w:t>
      </w:r>
      <w:r w:rsidRPr="00FC2848">
        <w:rPr>
          <w:i/>
          <w:iCs/>
          <w:lang w:val="en-AU"/>
        </w:rPr>
        <w:t>: TRANSFERRING PROVIDER DECLARATION - Continued</w:t>
      </w:r>
    </w:p>
    <w:p w14:paraId="313C23AE" w14:textId="77777777" w:rsidR="00403320" w:rsidRPr="00B955AB" w:rsidRDefault="00403320" w:rsidP="00403320">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03320" w:rsidRPr="00B955AB" w14:paraId="476C84DE" w14:textId="77777777" w:rsidTr="00E26565">
        <w:trPr>
          <w:gridAfter w:val="1"/>
          <w:wAfter w:w="283" w:type="dxa"/>
          <w:trHeight w:val="454"/>
        </w:trPr>
        <w:tc>
          <w:tcPr>
            <w:tcW w:w="284" w:type="dxa"/>
            <w:vAlign w:val="bottom"/>
          </w:tcPr>
          <w:p w14:paraId="6B31857A" w14:textId="77777777" w:rsidR="00403320" w:rsidRPr="00B955AB" w:rsidRDefault="00403320" w:rsidP="00E26565">
            <w:pPr>
              <w:spacing w:before="240" w:after="0"/>
              <w:ind w:left="-108" w:right="17"/>
            </w:pPr>
            <w:r w:rsidRPr="00B955AB">
              <w:t>I,</w:t>
            </w:r>
          </w:p>
        </w:tc>
        <w:tc>
          <w:tcPr>
            <w:tcW w:w="8890" w:type="dxa"/>
            <w:gridSpan w:val="5"/>
            <w:tcBorders>
              <w:bottom w:val="single" w:sz="4" w:space="0" w:color="auto"/>
            </w:tcBorders>
            <w:vAlign w:val="bottom"/>
          </w:tcPr>
          <w:p w14:paraId="65DA8D28" w14:textId="77777777" w:rsidR="00403320" w:rsidRPr="00B955AB" w:rsidRDefault="00403320" w:rsidP="00E26565">
            <w:pPr>
              <w:spacing w:before="240" w:after="0"/>
            </w:pPr>
          </w:p>
        </w:tc>
        <w:tc>
          <w:tcPr>
            <w:tcW w:w="461" w:type="dxa"/>
            <w:gridSpan w:val="2"/>
            <w:vAlign w:val="bottom"/>
          </w:tcPr>
          <w:p w14:paraId="0C6630D8" w14:textId="77777777" w:rsidR="00403320" w:rsidRPr="00B955AB" w:rsidRDefault="00403320" w:rsidP="00E26565">
            <w:pPr>
              <w:spacing w:before="240" w:after="0"/>
              <w:jc w:val="right"/>
            </w:pPr>
            <w:r w:rsidRPr="00B955AB">
              <w:t>of,</w:t>
            </w:r>
          </w:p>
        </w:tc>
      </w:tr>
      <w:tr w:rsidR="00403320" w:rsidRPr="00B955AB" w14:paraId="01F392AA" w14:textId="77777777" w:rsidTr="00E26565">
        <w:trPr>
          <w:gridAfter w:val="5"/>
          <w:wAfter w:w="2833" w:type="dxa"/>
          <w:trHeight w:val="284"/>
        </w:trPr>
        <w:tc>
          <w:tcPr>
            <w:tcW w:w="284" w:type="dxa"/>
          </w:tcPr>
          <w:p w14:paraId="29320D8B" w14:textId="77777777" w:rsidR="00403320" w:rsidRPr="00B955AB" w:rsidRDefault="00403320" w:rsidP="00E26565">
            <w:pPr>
              <w:spacing w:after="0"/>
              <w:ind w:left="-108" w:right="17"/>
              <w:rPr>
                <w:color w:val="A6A6A6" w:themeColor="background1" w:themeShade="A6"/>
                <w:sz w:val="18"/>
                <w:szCs w:val="18"/>
              </w:rPr>
            </w:pPr>
          </w:p>
        </w:tc>
        <w:tc>
          <w:tcPr>
            <w:tcW w:w="6340" w:type="dxa"/>
            <w:gridSpan w:val="2"/>
          </w:tcPr>
          <w:p w14:paraId="003E5F9F" w14:textId="77777777" w:rsidR="00403320" w:rsidRPr="00B955AB" w:rsidRDefault="00403320"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73E70D3B"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11235E59" w14:textId="77777777" w:rsidTr="00E26565">
        <w:trPr>
          <w:trHeight w:hRule="exact" w:val="284"/>
        </w:trPr>
        <w:tc>
          <w:tcPr>
            <w:tcW w:w="9072" w:type="dxa"/>
            <w:gridSpan w:val="5"/>
            <w:tcBorders>
              <w:bottom w:val="single" w:sz="4" w:space="0" w:color="auto"/>
            </w:tcBorders>
            <w:vAlign w:val="bottom"/>
          </w:tcPr>
          <w:p w14:paraId="784E39C7" w14:textId="77777777" w:rsidR="00403320" w:rsidRPr="00B955AB" w:rsidRDefault="00403320" w:rsidP="00E26565">
            <w:pPr>
              <w:spacing w:after="0"/>
            </w:pPr>
          </w:p>
        </w:tc>
        <w:tc>
          <w:tcPr>
            <w:tcW w:w="846" w:type="dxa"/>
            <w:gridSpan w:val="4"/>
            <w:vAlign w:val="bottom"/>
          </w:tcPr>
          <w:p w14:paraId="6C0B8612" w14:textId="77777777" w:rsidR="00403320" w:rsidRPr="00B955AB" w:rsidRDefault="00403320" w:rsidP="00E26565">
            <w:pPr>
              <w:spacing w:after="0"/>
              <w:ind w:left="-109"/>
            </w:pPr>
            <w:r w:rsidRPr="00B955AB">
              <w:t>, am</w:t>
            </w:r>
          </w:p>
        </w:tc>
      </w:tr>
      <w:tr w:rsidR="00403320" w:rsidRPr="00B955AB" w14:paraId="78C8F2B6" w14:textId="77777777" w:rsidTr="00E26565">
        <w:trPr>
          <w:gridAfter w:val="5"/>
          <w:wAfter w:w="2833" w:type="dxa"/>
          <w:trHeight w:hRule="exact" w:val="284"/>
        </w:trPr>
        <w:tc>
          <w:tcPr>
            <w:tcW w:w="6624" w:type="dxa"/>
            <w:gridSpan w:val="3"/>
            <w:vAlign w:val="bottom"/>
          </w:tcPr>
          <w:p w14:paraId="14E72EE9" w14:textId="77777777" w:rsidR="00403320" w:rsidRPr="00B955AB" w:rsidRDefault="00403320"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03FF6B6D"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276618C4" w14:textId="77777777" w:rsidTr="00E26565">
        <w:trPr>
          <w:gridAfter w:val="2"/>
          <w:wAfter w:w="424" w:type="dxa"/>
          <w:trHeight w:hRule="exact" w:val="284"/>
        </w:trPr>
        <w:tc>
          <w:tcPr>
            <w:tcW w:w="4962" w:type="dxa"/>
            <w:gridSpan w:val="2"/>
            <w:tcBorders>
              <w:bottom w:val="single" w:sz="4" w:space="0" w:color="auto"/>
            </w:tcBorders>
            <w:vAlign w:val="bottom"/>
          </w:tcPr>
          <w:p w14:paraId="50142036" w14:textId="77777777" w:rsidR="00403320" w:rsidRPr="00B955AB" w:rsidRDefault="00403320" w:rsidP="00E26565">
            <w:pPr>
              <w:spacing w:after="0"/>
              <w:ind w:left="-108" w:right="17"/>
            </w:pPr>
          </w:p>
        </w:tc>
        <w:tc>
          <w:tcPr>
            <w:tcW w:w="4532" w:type="dxa"/>
            <w:gridSpan w:val="5"/>
            <w:vAlign w:val="bottom"/>
          </w:tcPr>
          <w:p w14:paraId="2F248744" w14:textId="77777777" w:rsidR="00403320" w:rsidRPr="00B955AB" w:rsidRDefault="00403320" w:rsidP="00E26565">
            <w:pPr>
              <w:spacing w:after="0"/>
              <w:ind w:left="-107"/>
            </w:pPr>
            <w:r w:rsidRPr="00B955AB">
              <w:t>, and I am</w:t>
            </w:r>
          </w:p>
        </w:tc>
      </w:tr>
      <w:tr w:rsidR="00403320" w:rsidRPr="00B955AB" w14:paraId="726BDF4E" w14:textId="77777777" w:rsidTr="00E26565">
        <w:trPr>
          <w:gridAfter w:val="1"/>
          <w:wAfter w:w="283" w:type="dxa"/>
          <w:trHeight w:val="284"/>
        </w:trPr>
        <w:tc>
          <w:tcPr>
            <w:tcW w:w="9635" w:type="dxa"/>
            <w:gridSpan w:val="8"/>
            <w:vAlign w:val="bottom"/>
          </w:tcPr>
          <w:p w14:paraId="12D0E19C" w14:textId="77777777" w:rsidR="00403320" w:rsidRPr="00B955AB" w:rsidRDefault="00403320"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2F62B809" w14:textId="77777777" w:rsidR="00403320" w:rsidRPr="00B955AB" w:rsidRDefault="00403320" w:rsidP="00403320">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93AFF1E" w14:textId="77777777" w:rsidR="00403320" w:rsidRPr="00B955AB" w:rsidRDefault="000B13F9" w:rsidP="00403320">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The approved provider of the service, or</w:t>
      </w:r>
    </w:p>
    <w:p w14:paraId="675A1789" w14:textId="77777777" w:rsidR="00403320" w:rsidRPr="00B955AB" w:rsidRDefault="000B13F9" w:rsidP="00403320">
      <w:pPr>
        <w:spacing w:after="0"/>
        <w:ind w:left="709"/>
      </w:pPr>
      <w:sdt>
        <w:sdtPr>
          <w:rPr>
            <w:sz w:val="36"/>
            <w:szCs w:val="36"/>
          </w:rPr>
          <w:id w:val="-262770005"/>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A person authorised to sign on the Approved Provider’s behalf.</w:t>
      </w:r>
    </w:p>
    <w:p w14:paraId="0645C381" w14:textId="77777777" w:rsidR="00403320" w:rsidRPr="00B955AB" w:rsidRDefault="00403320" w:rsidP="00403320">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D69F272" w14:textId="77777777" w:rsidR="00403320" w:rsidRPr="00B955AB" w:rsidRDefault="00403320" w:rsidP="00403320">
      <w:pPr>
        <w:spacing w:after="0"/>
      </w:pPr>
      <w:r w:rsidRPr="00B955AB">
        <w:t>I declare that:</w:t>
      </w:r>
    </w:p>
    <w:p w14:paraId="2486DD4D" w14:textId="77777777" w:rsidR="00403320" w:rsidRPr="00B955AB" w:rsidRDefault="00403320" w:rsidP="00403320">
      <w:pPr>
        <w:numPr>
          <w:ilvl w:val="0"/>
          <w:numId w:val="13"/>
        </w:numPr>
        <w:spacing w:after="0"/>
        <w:contextualSpacing/>
      </w:pPr>
      <w:r w:rsidRPr="00B955AB">
        <w:t>The information provided in this request for (including any attachments) is true, complete and correct</w:t>
      </w:r>
    </w:p>
    <w:p w14:paraId="64E49D4D" w14:textId="77777777" w:rsidR="00403320" w:rsidRPr="00B955AB" w:rsidRDefault="00403320" w:rsidP="00403320">
      <w:pPr>
        <w:numPr>
          <w:ilvl w:val="0"/>
          <w:numId w:val="13"/>
        </w:numPr>
        <w:spacing w:after="0"/>
        <w:contextualSpacing/>
      </w:pPr>
      <w:r w:rsidRPr="00B955AB">
        <w:t>I have read, understood and agree to the conditions and the associated material contained in this form</w:t>
      </w:r>
    </w:p>
    <w:p w14:paraId="31737402" w14:textId="77777777" w:rsidR="00403320" w:rsidRPr="00B955AB" w:rsidRDefault="00403320" w:rsidP="00403320">
      <w:pPr>
        <w:numPr>
          <w:ilvl w:val="0"/>
          <w:numId w:val="13"/>
        </w:numPr>
        <w:spacing w:after="0"/>
        <w:contextualSpacing/>
      </w:pPr>
      <w:r w:rsidRPr="00B955AB">
        <w:t>I understand that the regulatory authority will have the right (but will not be obliged) to act in reliance upon the contents of the request form, including its attachments</w:t>
      </w:r>
    </w:p>
    <w:p w14:paraId="35362CD2" w14:textId="77777777" w:rsidR="00403320" w:rsidRPr="00B955AB" w:rsidRDefault="00403320" w:rsidP="00403320">
      <w:pPr>
        <w:numPr>
          <w:ilvl w:val="0"/>
          <w:numId w:val="13"/>
        </w:numPr>
        <w:spacing w:after="0"/>
        <w:contextualSpacing/>
      </w:pPr>
      <w:r w:rsidRPr="00B955AB">
        <w:t>I have read and understood a provider’s legal obligations under the Act</w:t>
      </w:r>
    </w:p>
    <w:p w14:paraId="7A6241B0" w14:textId="77777777" w:rsidR="00403320" w:rsidRPr="00B955AB" w:rsidRDefault="00403320" w:rsidP="00403320">
      <w:pPr>
        <w:numPr>
          <w:ilvl w:val="0"/>
          <w:numId w:val="13"/>
        </w:numPr>
        <w:spacing w:after="0"/>
        <w:contextualSpacing/>
      </w:pPr>
      <w:r w:rsidRPr="00B955AB">
        <w:t>The regulatory authority is authorised to verify any information provided in this request</w:t>
      </w:r>
    </w:p>
    <w:p w14:paraId="267EEF21" w14:textId="77777777" w:rsidR="00403320" w:rsidRPr="00B955AB" w:rsidRDefault="00403320" w:rsidP="00403320">
      <w:pPr>
        <w:numPr>
          <w:ilvl w:val="0"/>
          <w:numId w:val="13"/>
        </w:numPr>
        <w:spacing w:after="0"/>
        <w:contextualSpacing/>
      </w:pPr>
      <w:r w:rsidRPr="00B955AB">
        <w:t>Some of the information provided in this request may be disclosed to Commonwealth and to other persons/authorities where authorised by the Act or other legislation</w:t>
      </w:r>
    </w:p>
    <w:p w14:paraId="6EA897EE" w14:textId="77777777" w:rsidR="00403320" w:rsidRPr="00B955AB" w:rsidRDefault="00403320" w:rsidP="00403320">
      <w:pPr>
        <w:numPr>
          <w:ilvl w:val="0"/>
          <w:numId w:val="13"/>
        </w:numPr>
        <w:spacing w:after="0"/>
        <w:contextualSpacing/>
      </w:pPr>
      <w:r w:rsidRPr="00B955AB">
        <w:t>I am aware that I may be subject to penalties under the Act if I provide false or misleading information in this form, and</w:t>
      </w:r>
    </w:p>
    <w:p w14:paraId="54D98896" w14:textId="77777777" w:rsidR="00403320" w:rsidRPr="00B955AB" w:rsidRDefault="00403320" w:rsidP="00403320">
      <w:pPr>
        <w:numPr>
          <w:ilvl w:val="0"/>
          <w:numId w:val="13"/>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03320" w:rsidRPr="00B955AB" w14:paraId="6E0B4448" w14:textId="77777777" w:rsidTr="00E26565">
        <w:trPr>
          <w:gridBefore w:val="1"/>
          <w:gridAfter w:val="4"/>
          <w:wBefore w:w="419" w:type="dxa"/>
          <w:wAfter w:w="4944" w:type="dxa"/>
          <w:trHeight w:val="567"/>
        </w:trPr>
        <w:tc>
          <w:tcPr>
            <w:tcW w:w="4274" w:type="dxa"/>
            <w:gridSpan w:val="3"/>
            <w:tcBorders>
              <w:bottom w:val="single" w:sz="4" w:space="0" w:color="auto"/>
            </w:tcBorders>
          </w:tcPr>
          <w:p w14:paraId="3859B789" w14:textId="77777777" w:rsidR="00403320" w:rsidRPr="00B955AB" w:rsidRDefault="00403320" w:rsidP="00E26565">
            <w:pPr>
              <w:spacing w:after="0"/>
            </w:pPr>
          </w:p>
          <w:p w14:paraId="64E2E2D3" w14:textId="77777777" w:rsidR="00403320" w:rsidRPr="00B955AB" w:rsidRDefault="00403320" w:rsidP="00E26565">
            <w:pPr>
              <w:spacing w:after="0"/>
            </w:pPr>
          </w:p>
          <w:p w14:paraId="6F24B39B" w14:textId="77777777" w:rsidR="00403320" w:rsidRPr="00B955AB" w:rsidRDefault="00403320" w:rsidP="00E26565">
            <w:pPr>
              <w:spacing w:after="0"/>
            </w:pPr>
          </w:p>
        </w:tc>
      </w:tr>
      <w:tr w:rsidR="00403320" w:rsidRPr="00B955AB" w14:paraId="6BF301C2" w14:textId="77777777" w:rsidTr="00E26565">
        <w:trPr>
          <w:gridBefore w:val="1"/>
          <w:gridAfter w:val="4"/>
          <w:wBefore w:w="419" w:type="dxa"/>
          <w:wAfter w:w="4944" w:type="dxa"/>
        </w:trPr>
        <w:tc>
          <w:tcPr>
            <w:tcW w:w="4274" w:type="dxa"/>
            <w:gridSpan w:val="3"/>
            <w:tcBorders>
              <w:top w:val="single" w:sz="4" w:space="0" w:color="auto"/>
            </w:tcBorders>
          </w:tcPr>
          <w:p w14:paraId="41476B7A" w14:textId="77777777" w:rsidR="00403320" w:rsidRPr="00B955AB" w:rsidRDefault="00403320" w:rsidP="00E26565">
            <w:pPr>
              <w:spacing w:before="120" w:after="0"/>
              <w:jc w:val="center"/>
              <w:rPr>
                <w:b/>
                <w:bCs/>
                <w:sz w:val="16"/>
                <w:szCs w:val="16"/>
              </w:rPr>
            </w:pPr>
            <w:r w:rsidRPr="00B955AB">
              <w:rPr>
                <w:b/>
                <w:bCs/>
                <w:sz w:val="16"/>
                <w:szCs w:val="16"/>
              </w:rPr>
              <w:t>[Signature of person making the declaration]</w:t>
            </w:r>
          </w:p>
        </w:tc>
      </w:tr>
      <w:tr w:rsidR="00403320" w:rsidRPr="00B955AB" w14:paraId="3ED6DB9E" w14:textId="77777777" w:rsidTr="00E26565">
        <w:trPr>
          <w:gridAfter w:val="1"/>
          <w:wAfter w:w="15" w:type="dxa"/>
        </w:trPr>
        <w:tc>
          <w:tcPr>
            <w:tcW w:w="2263" w:type="dxa"/>
            <w:gridSpan w:val="3"/>
          </w:tcPr>
          <w:p w14:paraId="64975288" w14:textId="77777777" w:rsidR="00403320" w:rsidRPr="00B955AB" w:rsidRDefault="00403320"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C460A58" w14:textId="77777777" w:rsidR="00403320" w:rsidRPr="00B955AB" w:rsidRDefault="00403320" w:rsidP="00E26565">
            <w:pPr>
              <w:spacing w:before="240" w:after="0"/>
            </w:pPr>
          </w:p>
        </w:tc>
        <w:tc>
          <w:tcPr>
            <w:tcW w:w="1144" w:type="dxa"/>
          </w:tcPr>
          <w:p w14:paraId="46078AC4" w14:textId="77777777" w:rsidR="00403320" w:rsidRPr="00B955AB" w:rsidRDefault="00403320" w:rsidP="00E26565">
            <w:pPr>
              <w:spacing w:before="240" w:after="0"/>
            </w:pPr>
            <w:r w:rsidRPr="00B955AB">
              <w:t>on [date]:</w:t>
            </w:r>
          </w:p>
        </w:tc>
        <w:tc>
          <w:tcPr>
            <w:tcW w:w="2246" w:type="dxa"/>
            <w:tcBorders>
              <w:bottom w:val="single" w:sz="4" w:space="0" w:color="auto"/>
            </w:tcBorders>
          </w:tcPr>
          <w:p w14:paraId="2A634EE8" w14:textId="77777777" w:rsidR="00403320" w:rsidRPr="00B955AB" w:rsidRDefault="00403320" w:rsidP="00E26565">
            <w:pPr>
              <w:spacing w:before="240" w:after="0"/>
            </w:pPr>
          </w:p>
        </w:tc>
      </w:tr>
      <w:tr w:rsidR="00403320" w:rsidRPr="00B955AB" w14:paraId="722AC5E6" w14:textId="77777777" w:rsidTr="00E26565">
        <w:tc>
          <w:tcPr>
            <w:tcW w:w="734" w:type="dxa"/>
            <w:gridSpan w:val="2"/>
            <w:vAlign w:val="center"/>
          </w:tcPr>
          <w:p w14:paraId="53B42539" w14:textId="77777777" w:rsidR="00403320" w:rsidRPr="00B955AB" w:rsidRDefault="00403320" w:rsidP="00E26565">
            <w:pPr>
              <w:spacing w:before="120" w:after="0"/>
              <w:rPr>
                <w:b/>
                <w:bCs/>
              </w:rPr>
            </w:pPr>
            <w:r w:rsidRPr="00B955AB">
              <w:rPr>
                <w:b/>
                <w:bCs/>
                <w:noProof/>
              </w:rPr>
              <w:drawing>
                <wp:inline distT="0" distB="0" distL="0" distR="0" wp14:anchorId="6DF6FB58" wp14:editId="3715434C">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4104D9F8" w14:textId="77777777" w:rsidR="00403320" w:rsidRPr="00B955AB" w:rsidRDefault="00403320" w:rsidP="00E26565">
            <w:pPr>
              <w:spacing w:before="120" w:after="0"/>
              <w:rPr>
                <w:b/>
                <w:bCs/>
              </w:rPr>
            </w:pPr>
            <w:r w:rsidRPr="00B955AB">
              <w:rPr>
                <w:b/>
                <w:bCs/>
              </w:rPr>
              <w:t>Providing false or misleading information to the Regulatory Authority is an offence under section 182 of the Act.</w:t>
            </w:r>
          </w:p>
        </w:tc>
      </w:tr>
    </w:tbl>
    <w:p w14:paraId="44796BAF" w14:textId="77777777" w:rsidR="007507F2" w:rsidRDefault="007507F2">
      <w:pPr>
        <w:suppressAutoHyphens w:val="0"/>
        <w:spacing w:after="0"/>
        <w:rPr>
          <w:lang w:val="en-AU"/>
        </w:rPr>
      </w:pPr>
      <w:r>
        <w:rPr>
          <w:lang w:val="en-AU"/>
        </w:rPr>
        <w:br w:type="page"/>
      </w:r>
    </w:p>
    <w:p w14:paraId="1EEE041D" w14:textId="45C39CD7" w:rsidR="007507F2" w:rsidRDefault="007507F2" w:rsidP="007507F2">
      <w:pPr>
        <w:pStyle w:val="Heading2"/>
        <w:rPr>
          <w:lang w:val="en-AU"/>
        </w:rPr>
      </w:pPr>
      <w:r w:rsidRPr="007507F2">
        <w:rPr>
          <w:lang w:val="en-AU"/>
        </w:rPr>
        <w:lastRenderedPageBreak/>
        <w:t xml:space="preserve">Part </w:t>
      </w:r>
      <w:r>
        <w:rPr>
          <w:lang w:val="en-AU"/>
        </w:rPr>
        <w:t>I</w:t>
      </w:r>
      <w:r w:rsidRPr="007507F2">
        <w:rPr>
          <w:lang w:val="en-AU"/>
        </w:rPr>
        <w:t>: Receiving provider declaration</w:t>
      </w:r>
    </w:p>
    <w:p w14:paraId="33E069E3" w14:textId="77777777" w:rsidR="00403320" w:rsidRPr="00B955AB" w:rsidRDefault="00403320" w:rsidP="00403320">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88960" behindDoc="0" locked="0" layoutInCell="1" allowOverlap="1" wp14:anchorId="77ADE65D" wp14:editId="656B86AD">
                <wp:simplePos x="0" y="0"/>
                <wp:positionH relativeFrom="margin">
                  <wp:posOffset>0</wp:posOffset>
                </wp:positionH>
                <wp:positionV relativeFrom="paragraph">
                  <wp:posOffset>-635</wp:posOffset>
                </wp:positionV>
                <wp:extent cx="6029325" cy="2066925"/>
                <wp:effectExtent l="0" t="0" r="28575" b="28575"/>
                <wp:wrapNone/>
                <wp:docPr id="59" name="Text Box 59"/>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3ABFFE33" w14:textId="77777777" w:rsidR="00403320" w:rsidRDefault="00403320" w:rsidP="00403320">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287BFB8"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CD2E3D6"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17B7B76"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193C14DE"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30F94890"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66193D4"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48710BD9" w14:textId="77777777" w:rsidR="00403320" w:rsidRDefault="00403320" w:rsidP="00403320">
                            <w:pPr>
                              <w:pStyle w:val="ListParagraph"/>
                              <w:numPr>
                                <w:ilvl w:val="0"/>
                                <w:numId w:val="12"/>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DE65D" id="Text Box 59" o:spid="_x0000_s1029" type="#_x0000_t202" style="position:absolute;margin-left:0;margin-top:-.05pt;width:474.75pt;height:162.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DAWUVDVwIAALwEAAAOAAAAAAAAAAAAAAAAAC4CAABkcnMvZTJvRG9jLnhtbFBLAQIt&#10;ABQABgAIAAAAIQAXWXSW3AAAAAYBAAAPAAAAAAAAAAAAAAAAALEEAABkcnMvZG93bnJldi54bWxQ&#10;SwUGAAAAAAQABADzAAAAugUAAAAA&#10;" fillcolor="window" strokeweight=".5pt">
                <v:textbox>
                  <w:txbxContent>
                    <w:p w14:paraId="3ABFFE33" w14:textId="77777777" w:rsidR="00403320" w:rsidRDefault="00403320" w:rsidP="00403320">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287BFB8"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CD2E3D6"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17B7B76"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193C14DE"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30F94890"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66193D4" w14:textId="77777777" w:rsidR="00403320" w:rsidRPr="00BA5701" w:rsidRDefault="00403320" w:rsidP="00403320">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48710BD9" w14:textId="77777777" w:rsidR="00403320" w:rsidRDefault="00403320" w:rsidP="00403320">
                      <w:pPr>
                        <w:pStyle w:val="ListParagraph"/>
                        <w:numPr>
                          <w:ilvl w:val="0"/>
                          <w:numId w:val="12"/>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03320" w:rsidRPr="00B955AB" w14:paraId="241A1D45" w14:textId="77777777" w:rsidTr="00E26565">
        <w:trPr>
          <w:gridAfter w:val="1"/>
          <w:wAfter w:w="283" w:type="dxa"/>
          <w:trHeight w:val="454"/>
        </w:trPr>
        <w:tc>
          <w:tcPr>
            <w:tcW w:w="284" w:type="dxa"/>
            <w:vAlign w:val="bottom"/>
          </w:tcPr>
          <w:p w14:paraId="434AEC14" w14:textId="77777777" w:rsidR="00403320" w:rsidRPr="00B955AB" w:rsidRDefault="00403320" w:rsidP="00E26565">
            <w:pPr>
              <w:spacing w:before="240" w:after="0"/>
              <w:ind w:left="-108" w:right="17"/>
            </w:pPr>
            <w:r w:rsidRPr="00B955AB">
              <w:t>I,</w:t>
            </w:r>
          </w:p>
        </w:tc>
        <w:tc>
          <w:tcPr>
            <w:tcW w:w="8890" w:type="dxa"/>
            <w:gridSpan w:val="5"/>
            <w:tcBorders>
              <w:bottom w:val="single" w:sz="4" w:space="0" w:color="auto"/>
            </w:tcBorders>
            <w:vAlign w:val="bottom"/>
          </w:tcPr>
          <w:p w14:paraId="2C4F811A" w14:textId="77777777" w:rsidR="00403320" w:rsidRPr="00B955AB" w:rsidRDefault="00403320" w:rsidP="00E26565">
            <w:pPr>
              <w:spacing w:before="240" w:after="0"/>
            </w:pPr>
          </w:p>
        </w:tc>
        <w:tc>
          <w:tcPr>
            <w:tcW w:w="461" w:type="dxa"/>
            <w:gridSpan w:val="2"/>
            <w:vAlign w:val="bottom"/>
          </w:tcPr>
          <w:p w14:paraId="01188104" w14:textId="77777777" w:rsidR="00403320" w:rsidRPr="00B955AB" w:rsidRDefault="00403320" w:rsidP="00E26565">
            <w:pPr>
              <w:spacing w:before="240" w:after="0"/>
              <w:jc w:val="right"/>
            </w:pPr>
            <w:r w:rsidRPr="00B955AB">
              <w:t>of,</w:t>
            </w:r>
          </w:p>
        </w:tc>
      </w:tr>
      <w:tr w:rsidR="00403320" w:rsidRPr="00B955AB" w14:paraId="64599CDB" w14:textId="77777777" w:rsidTr="00E26565">
        <w:trPr>
          <w:gridAfter w:val="5"/>
          <w:wAfter w:w="2833" w:type="dxa"/>
          <w:trHeight w:val="284"/>
        </w:trPr>
        <w:tc>
          <w:tcPr>
            <w:tcW w:w="284" w:type="dxa"/>
          </w:tcPr>
          <w:p w14:paraId="18E196FE" w14:textId="77777777" w:rsidR="00403320" w:rsidRPr="00B955AB" w:rsidRDefault="00403320" w:rsidP="00E26565">
            <w:pPr>
              <w:spacing w:after="0"/>
              <w:ind w:left="-108" w:right="17"/>
              <w:rPr>
                <w:color w:val="A6A6A6" w:themeColor="background1" w:themeShade="A6"/>
                <w:sz w:val="18"/>
                <w:szCs w:val="18"/>
              </w:rPr>
            </w:pPr>
          </w:p>
        </w:tc>
        <w:tc>
          <w:tcPr>
            <w:tcW w:w="6340" w:type="dxa"/>
            <w:gridSpan w:val="2"/>
          </w:tcPr>
          <w:p w14:paraId="216A52B9" w14:textId="77777777" w:rsidR="00403320" w:rsidRPr="00B955AB" w:rsidRDefault="00403320"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06F44722"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53FF75FF" w14:textId="77777777" w:rsidTr="00E26565">
        <w:trPr>
          <w:trHeight w:hRule="exact" w:val="284"/>
        </w:trPr>
        <w:tc>
          <w:tcPr>
            <w:tcW w:w="9072" w:type="dxa"/>
            <w:gridSpan w:val="5"/>
            <w:tcBorders>
              <w:bottom w:val="single" w:sz="4" w:space="0" w:color="auto"/>
            </w:tcBorders>
            <w:vAlign w:val="bottom"/>
          </w:tcPr>
          <w:p w14:paraId="5CE37A46" w14:textId="77777777" w:rsidR="00403320" w:rsidRPr="00B955AB" w:rsidRDefault="00403320" w:rsidP="00E26565">
            <w:pPr>
              <w:spacing w:after="0"/>
            </w:pPr>
          </w:p>
        </w:tc>
        <w:tc>
          <w:tcPr>
            <w:tcW w:w="846" w:type="dxa"/>
            <w:gridSpan w:val="4"/>
            <w:vAlign w:val="bottom"/>
          </w:tcPr>
          <w:p w14:paraId="1DD6C991" w14:textId="77777777" w:rsidR="00403320" w:rsidRPr="00B955AB" w:rsidRDefault="00403320" w:rsidP="00E26565">
            <w:pPr>
              <w:spacing w:after="0"/>
              <w:ind w:left="-109"/>
            </w:pPr>
            <w:r w:rsidRPr="00B955AB">
              <w:t>, am</w:t>
            </w:r>
          </w:p>
        </w:tc>
      </w:tr>
      <w:tr w:rsidR="00403320" w:rsidRPr="00B955AB" w14:paraId="4699DB11" w14:textId="77777777" w:rsidTr="00E26565">
        <w:trPr>
          <w:gridAfter w:val="5"/>
          <w:wAfter w:w="2833" w:type="dxa"/>
          <w:trHeight w:hRule="exact" w:val="284"/>
        </w:trPr>
        <w:tc>
          <w:tcPr>
            <w:tcW w:w="6624" w:type="dxa"/>
            <w:gridSpan w:val="3"/>
            <w:vAlign w:val="bottom"/>
          </w:tcPr>
          <w:p w14:paraId="0A5EABEE" w14:textId="77777777" w:rsidR="00403320" w:rsidRPr="00B955AB" w:rsidRDefault="00403320"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CF67956"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763950B4" w14:textId="77777777" w:rsidTr="00E26565">
        <w:trPr>
          <w:gridAfter w:val="2"/>
          <w:wAfter w:w="424" w:type="dxa"/>
          <w:trHeight w:hRule="exact" w:val="284"/>
        </w:trPr>
        <w:tc>
          <w:tcPr>
            <w:tcW w:w="4962" w:type="dxa"/>
            <w:gridSpan w:val="2"/>
            <w:tcBorders>
              <w:bottom w:val="single" w:sz="4" w:space="0" w:color="auto"/>
            </w:tcBorders>
            <w:vAlign w:val="bottom"/>
          </w:tcPr>
          <w:p w14:paraId="1775FAB6" w14:textId="77777777" w:rsidR="00403320" w:rsidRPr="00B955AB" w:rsidRDefault="00403320" w:rsidP="00E26565">
            <w:pPr>
              <w:spacing w:after="0"/>
              <w:ind w:left="-108" w:right="17"/>
            </w:pPr>
          </w:p>
        </w:tc>
        <w:tc>
          <w:tcPr>
            <w:tcW w:w="4532" w:type="dxa"/>
            <w:gridSpan w:val="5"/>
            <w:vAlign w:val="bottom"/>
          </w:tcPr>
          <w:p w14:paraId="241FE24C" w14:textId="77777777" w:rsidR="00403320" w:rsidRPr="00B955AB" w:rsidRDefault="00403320" w:rsidP="00E26565">
            <w:pPr>
              <w:spacing w:after="0"/>
              <w:ind w:left="-107"/>
            </w:pPr>
            <w:r w:rsidRPr="00B955AB">
              <w:t>, and I am</w:t>
            </w:r>
          </w:p>
        </w:tc>
      </w:tr>
      <w:tr w:rsidR="00403320" w:rsidRPr="00B955AB" w14:paraId="3775E302" w14:textId="77777777" w:rsidTr="00E26565">
        <w:trPr>
          <w:gridAfter w:val="1"/>
          <w:wAfter w:w="283" w:type="dxa"/>
          <w:trHeight w:val="284"/>
        </w:trPr>
        <w:tc>
          <w:tcPr>
            <w:tcW w:w="9635" w:type="dxa"/>
            <w:gridSpan w:val="8"/>
            <w:vAlign w:val="bottom"/>
          </w:tcPr>
          <w:p w14:paraId="0FD9F417" w14:textId="77777777" w:rsidR="00403320" w:rsidRPr="00B955AB" w:rsidRDefault="00403320"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40929699" w14:textId="77777777" w:rsidR="00403320" w:rsidRPr="00B955AB" w:rsidRDefault="00403320" w:rsidP="00403320">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52A84160" w14:textId="77777777" w:rsidR="00403320" w:rsidRPr="00B955AB" w:rsidRDefault="000B13F9" w:rsidP="00403320">
      <w:pPr>
        <w:spacing w:after="0"/>
        <w:ind w:left="709"/>
      </w:pPr>
      <w:sdt>
        <w:sdtPr>
          <w:rPr>
            <w:sz w:val="36"/>
            <w:szCs w:val="36"/>
          </w:rPr>
          <w:id w:val="-1564177121"/>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The approved provider of the service, or</w:t>
      </w:r>
    </w:p>
    <w:p w14:paraId="1BE0D8E4" w14:textId="77777777" w:rsidR="00403320" w:rsidRPr="00B955AB" w:rsidRDefault="000B13F9" w:rsidP="00403320">
      <w:pPr>
        <w:spacing w:after="0"/>
        <w:ind w:left="709"/>
      </w:pPr>
      <w:sdt>
        <w:sdtPr>
          <w:rPr>
            <w:sz w:val="36"/>
            <w:szCs w:val="36"/>
          </w:rPr>
          <w:id w:val="1186100424"/>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A person authorised to sign on the Approved Provider’s behalf.</w:t>
      </w:r>
    </w:p>
    <w:p w14:paraId="1BED7494" w14:textId="77777777" w:rsidR="00403320" w:rsidRPr="00B955AB" w:rsidRDefault="00403320" w:rsidP="00403320">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F9E0BC2" w14:textId="77777777" w:rsidR="00403320" w:rsidRPr="00B955AB" w:rsidRDefault="00403320" w:rsidP="00403320">
      <w:pPr>
        <w:spacing w:after="0"/>
      </w:pPr>
      <w:r w:rsidRPr="00B955AB">
        <w:t>I declare that:</w:t>
      </w:r>
    </w:p>
    <w:p w14:paraId="6D3601F1" w14:textId="77777777" w:rsidR="00403320" w:rsidRPr="00B955AB" w:rsidRDefault="00403320" w:rsidP="00403320">
      <w:pPr>
        <w:numPr>
          <w:ilvl w:val="0"/>
          <w:numId w:val="21"/>
        </w:numPr>
        <w:spacing w:after="0"/>
        <w:contextualSpacing/>
      </w:pPr>
      <w:r w:rsidRPr="00B955AB">
        <w:t>The information provided in this request for (including any attachments) is true, complete and correct</w:t>
      </w:r>
    </w:p>
    <w:p w14:paraId="4BF56D1E" w14:textId="77777777" w:rsidR="00403320" w:rsidRPr="00B955AB" w:rsidRDefault="00403320" w:rsidP="00403320">
      <w:pPr>
        <w:numPr>
          <w:ilvl w:val="0"/>
          <w:numId w:val="21"/>
        </w:numPr>
        <w:spacing w:after="0"/>
        <w:contextualSpacing/>
      </w:pPr>
      <w:r w:rsidRPr="00B955AB">
        <w:t>I have read, understood and agree to the conditions and the associated material contained in this form</w:t>
      </w:r>
    </w:p>
    <w:p w14:paraId="2167E766" w14:textId="77777777" w:rsidR="00403320" w:rsidRPr="00B955AB" w:rsidRDefault="00403320" w:rsidP="00403320">
      <w:pPr>
        <w:numPr>
          <w:ilvl w:val="0"/>
          <w:numId w:val="21"/>
        </w:numPr>
        <w:spacing w:after="0"/>
        <w:contextualSpacing/>
      </w:pPr>
      <w:r w:rsidRPr="00B955AB">
        <w:t>I understand that the regulatory authority will have the right (but will not be obliged) to act in reliance upon the contents of the request form, including its attachments</w:t>
      </w:r>
    </w:p>
    <w:p w14:paraId="2A25032E" w14:textId="77777777" w:rsidR="00403320" w:rsidRPr="00B955AB" w:rsidRDefault="00403320" w:rsidP="00403320">
      <w:pPr>
        <w:numPr>
          <w:ilvl w:val="0"/>
          <w:numId w:val="21"/>
        </w:numPr>
        <w:spacing w:after="0"/>
        <w:contextualSpacing/>
      </w:pPr>
      <w:r w:rsidRPr="00B955AB">
        <w:t>I have read and understood a provider’s legal obligations under the Act</w:t>
      </w:r>
    </w:p>
    <w:p w14:paraId="68F7CE5B" w14:textId="77777777" w:rsidR="00403320" w:rsidRPr="00B955AB" w:rsidRDefault="00403320" w:rsidP="00403320">
      <w:pPr>
        <w:numPr>
          <w:ilvl w:val="0"/>
          <w:numId w:val="21"/>
        </w:numPr>
        <w:spacing w:after="0"/>
        <w:contextualSpacing/>
      </w:pPr>
      <w:r w:rsidRPr="00B955AB">
        <w:t>The regulatory authority is authorised to verify any information provided in this request</w:t>
      </w:r>
    </w:p>
    <w:p w14:paraId="05B46050" w14:textId="77777777" w:rsidR="00403320" w:rsidRPr="00B955AB" w:rsidRDefault="00403320" w:rsidP="00403320">
      <w:pPr>
        <w:numPr>
          <w:ilvl w:val="0"/>
          <w:numId w:val="21"/>
        </w:numPr>
        <w:spacing w:after="0"/>
        <w:contextualSpacing/>
      </w:pPr>
      <w:r w:rsidRPr="00B955AB">
        <w:t>Some of the information provided in this request may be disclosed to Commonwealth and to other persons/authorities where authorised by the Act or other legislation</w:t>
      </w:r>
    </w:p>
    <w:p w14:paraId="73DF9C13" w14:textId="77777777" w:rsidR="00403320" w:rsidRPr="00B955AB" w:rsidRDefault="00403320" w:rsidP="00403320">
      <w:pPr>
        <w:numPr>
          <w:ilvl w:val="0"/>
          <w:numId w:val="21"/>
        </w:numPr>
        <w:spacing w:after="0"/>
        <w:contextualSpacing/>
      </w:pPr>
      <w:r w:rsidRPr="00B955AB">
        <w:t>I am aware that I may be subject to penalties under the Act if I provide false or misleading information in this form, and</w:t>
      </w:r>
    </w:p>
    <w:p w14:paraId="64737BE3" w14:textId="77777777" w:rsidR="00403320" w:rsidRPr="00B955AB" w:rsidRDefault="00403320" w:rsidP="00403320">
      <w:pPr>
        <w:numPr>
          <w:ilvl w:val="0"/>
          <w:numId w:val="21"/>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03320" w:rsidRPr="00B955AB" w14:paraId="26CA5C5B" w14:textId="77777777" w:rsidTr="00E26565">
        <w:trPr>
          <w:gridBefore w:val="1"/>
          <w:gridAfter w:val="4"/>
          <w:wBefore w:w="419" w:type="dxa"/>
          <w:wAfter w:w="4944" w:type="dxa"/>
          <w:trHeight w:val="567"/>
        </w:trPr>
        <w:tc>
          <w:tcPr>
            <w:tcW w:w="4274" w:type="dxa"/>
            <w:gridSpan w:val="3"/>
            <w:tcBorders>
              <w:bottom w:val="single" w:sz="4" w:space="0" w:color="auto"/>
            </w:tcBorders>
          </w:tcPr>
          <w:p w14:paraId="3D649E63" w14:textId="77777777" w:rsidR="00403320" w:rsidRPr="00B955AB" w:rsidRDefault="00403320" w:rsidP="00E26565">
            <w:pPr>
              <w:spacing w:after="0"/>
            </w:pPr>
          </w:p>
          <w:p w14:paraId="581D1D85" w14:textId="77777777" w:rsidR="00403320" w:rsidRPr="00B955AB" w:rsidRDefault="00403320" w:rsidP="00E26565">
            <w:pPr>
              <w:spacing w:after="0"/>
            </w:pPr>
          </w:p>
          <w:p w14:paraId="7002642F" w14:textId="77777777" w:rsidR="00403320" w:rsidRPr="00B955AB" w:rsidRDefault="00403320" w:rsidP="00E26565">
            <w:pPr>
              <w:spacing w:after="0"/>
            </w:pPr>
          </w:p>
        </w:tc>
      </w:tr>
      <w:tr w:rsidR="00403320" w:rsidRPr="00B955AB" w14:paraId="5F4FA4E2" w14:textId="77777777" w:rsidTr="00E26565">
        <w:trPr>
          <w:gridBefore w:val="1"/>
          <w:gridAfter w:val="4"/>
          <w:wBefore w:w="419" w:type="dxa"/>
          <w:wAfter w:w="4944" w:type="dxa"/>
        </w:trPr>
        <w:tc>
          <w:tcPr>
            <w:tcW w:w="4274" w:type="dxa"/>
            <w:gridSpan w:val="3"/>
            <w:tcBorders>
              <w:top w:val="single" w:sz="4" w:space="0" w:color="auto"/>
            </w:tcBorders>
          </w:tcPr>
          <w:p w14:paraId="3C45DD82" w14:textId="77777777" w:rsidR="00403320" w:rsidRPr="00B955AB" w:rsidRDefault="00403320" w:rsidP="00E26565">
            <w:pPr>
              <w:spacing w:before="120" w:after="0"/>
              <w:jc w:val="center"/>
              <w:rPr>
                <w:b/>
                <w:bCs/>
                <w:sz w:val="16"/>
                <w:szCs w:val="16"/>
              </w:rPr>
            </w:pPr>
            <w:r w:rsidRPr="00B955AB">
              <w:rPr>
                <w:b/>
                <w:bCs/>
                <w:sz w:val="16"/>
                <w:szCs w:val="16"/>
              </w:rPr>
              <w:t>[Signature of person making the declaration]</w:t>
            </w:r>
          </w:p>
        </w:tc>
      </w:tr>
      <w:tr w:rsidR="00403320" w:rsidRPr="00B955AB" w14:paraId="0F0D8F3B" w14:textId="77777777" w:rsidTr="00E26565">
        <w:trPr>
          <w:gridAfter w:val="1"/>
          <w:wAfter w:w="15" w:type="dxa"/>
        </w:trPr>
        <w:tc>
          <w:tcPr>
            <w:tcW w:w="2263" w:type="dxa"/>
            <w:gridSpan w:val="3"/>
          </w:tcPr>
          <w:p w14:paraId="0D755815" w14:textId="77777777" w:rsidR="00403320" w:rsidRPr="00B955AB" w:rsidRDefault="00403320"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9C0D945" w14:textId="77777777" w:rsidR="00403320" w:rsidRPr="00B955AB" w:rsidRDefault="00403320" w:rsidP="00E26565">
            <w:pPr>
              <w:spacing w:before="240" w:after="0"/>
            </w:pPr>
          </w:p>
        </w:tc>
        <w:tc>
          <w:tcPr>
            <w:tcW w:w="1144" w:type="dxa"/>
          </w:tcPr>
          <w:p w14:paraId="265C1C63" w14:textId="77777777" w:rsidR="00403320" w:rsidRPr="00B955AB" w:rsidRDefault="00403320" w:rsidP="00E26565">
            <w:pPr>
              <w:spacing w:before="240" w:after="0"/>
            </w:pPr>
            <w:r w:rsidRPr="00B955AB">
              <w:t>on [date]:</w:t>
            </w:r>
          </w:p>
        </w:tc>
        <w:tc>
          <w:tcPr>
            <w:tcW w:w="2246" w:type="dxa"/>
            <w:tcBorders>
              <w:bottom w:val="single" w:sz="4" w:space="0" w:color="auto"/>
            </w:tcBorders>
          </w:tcPr>
          <w:p w14:paraId="36B9C028" w14:textId="77777777" w:rsidR="00403320" w:rsidRPr="00B955AB" w:rsidRDefault="00403320" w:rsidP="00E26565">
            <w:pPr>
              <w:spacing w:before="240" w:after="0"/>
            </w:pPr>
          </w:p>
        </w:tc>
      </w:tr>
      <w:tr w:rsidR="00403320" w:rsidRPr="00B955AB" w14:paraId="386A34B8" w14:textId="77777777" w:rsidTr="00E26565">
        <w:tc>
          <w:tcPr>
            <w:tcW w:w="734" w:type="dxa"/>
            <w:gridSpan w:val="2"/>
            <w:vAlign w:val="center"/>
          </w:tcPr>
          <w:p w14:paraId="163C95F7" w14:textId="77777777" w:rsidR="00403320" w:rsidRPr="00B955AB" w:rsidRDefault="00403320" w:rsidP="00E26565">
            <w:pPr>
              <w:spacing w:before="120" w:after="0"/>
              <w:rPr>
                <w:b/>
                <w:bCs/>
              </w:rPr>
            </w:pPr>
            <w:r w:rsidRPr="00B955AB">
              <w:rPr>
                <w:b/>
                <w:bCs/>
                <w:noProof/>
              </w:rPr>
              <w:drawing>
                <wp:inline distT="0" distB="0" distL="0" distR="0" wp14:anchorId="691A95A7" wp14:editId="3BEC1CB5">
                  <wp:extent cx="329184" cy="32918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D51DBCE" w14:textId="77777777" w:rsidR="00403320" w:rsidRPr="00B955AB" w:rsidRDefault="00403320" w:rsidP="00E26565">
            <w:pPr>
              <w:spacing w:before="120" w:after="0"/>
              <w:rPr>
                <w:b/>
                <w:bCs/>
              </w:rPr>
            </w:pPr>
            <w:r w:rsidRPr="00B955AB">
              <w:rPr>
                <w:b/>
                <w:bCs/>
              </w:rPr>
              <w:t>Providing false or misleading information to the Regulatory Authority is an offence under section 182 of the Act.</w:t>
            </w:r>
          </w:p>
        </w:tc>
      </w:tr>
    </w:tbl>
    <w:p w14:paraId="5DFC75D7" w14:textId="5AF25233" w:rsidR="00CF1B21" w:rsidRDefault="00403320" w:rsidP="00403320">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40EE5C89" w14:textId="26A45CC0" w:rsidR="00372434" w:rsidRDefault="00372434">
      <w:pPr>
        <w:suppressAutoHyphens w:val="0"/>
        <w:spacing w:after="0"/>
        <w:sectPr w:rsidR="00372434">
          <w:headerReference w:type="default" r:id="rId23"/>
          <w:footerReference w:type="default" r:id="rId24"/>
          <w:pgSz w:w="11900" w:h="16840"/>
          <w:pgMar w:top="1701" w:right="1134" w:bottom="1418" w:left="1134" w:header="720" w:footer="720" w:gutter="0"/>
          <w:cols w:space="720"/>
        </w:sectPr>
      </w:pPr>
    </w:p>
    <w:p w14:paraId="469ADF36" w14:textId="0F86C17B" w:rsidR="007507F2" w:rsidRPr="00752ED1" w:rsidRDefault="007507F2" w:rsidP="007507F2">
      <w:pPr>
        <w:pStyle w:val="Heading2"/>
        <w:rPr>
          <w:b w:val="0"/>
          <w:bCs/>
          <w:i/>
          <w:iCs/>
        </w:rPr>
      </w:pPr>
      <w:r w:rsidRPr="007507F2">
        <w:rPr>
          <w:i/>
          <w:iCs/>
          <w:lang w:val="en-AU"/>
        </w:rPr>
        <w:lastRenderedPageBreak/>
        <w:t>PART I: RECEIVING PROVIDER DECLARATION</w:t>
      </w:r>
      <w:r w:rsidRPr="00294F3F">
        <w:rPr>
          <w:i/>
          <w:iCs/>
          <w:lang w:val="en-AU"/>
        </w:rPr>
        <w:t xml:space="preserve"> </w:t>
      </w:r>
      <w:r w:rsidRPr="00AF602F">
        <w:rPr>
          <w:i/>
          <w:iCs/>
          <w:lang w:val="en-AU"/>
        </w:rPr>
        <w:t>- continued</w:t>
      </w:r>
    </w:p>
    <w:p w14:paraId="31781B62" w14:textId="77777777" w:rsidR="00403320" w:rsidRPr="00B955AB" w:rsidRDefault="00403320" w:rsidP="00403320">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03320" w:rsidRPr="00B955AB" w14:paraId="24474F9E" w14:textId="77777777" w:rsidTr="00E26565">
        <w:trPr>
          <w:gridAfter w:val="1"/>
          <w:wAfter w:w="283" w:type="dxa"/>
          <w:trHeight w:val="454"/>
        </w:trPr>
        <w:tc>
          <w:tcPr>
            <w:tcW w:w="284" w:type="dxa"/>
            <w:vAlign w:val="bottom"/>
          </w:tcPr>
          <w:p w14:paraId="67BF5332" w14:textId="77777777" w:rsidR="00403320" w:rsidRPr="00B955AB" w:rsidRDefault="00403320" w:rsidP="00E26565">
            <w:pPr>
              <w:spacing w:before="240" w:after="0"/>
              <w:ind w:left="-108" w:right="17"/>
            </w:pPr>
            <w:r w:rsidRPr="00B955AB">
              <w:t>I,</w:t>
            </w:r>
          </w:p>
        </w:tc>
        <w:tc>
          <w:tcPr>
            <w:tcW w:w="8890" w:type="dxa"/>
            <w:gridSpan w:val="5"/>
            <w:tcBorders>
              <w:bottom w:val="single" w:sz="4" w:space="0" w:color="auto"/>
            </w:tcBorders>
            <w:vAlign w:val="bottom"/>
          </w:tcPr>
          <w:p w14:paraId="31E781C7" w14:textId="77777777" w:rsidR="00403320" w:rsidRPr="00B955AB" w:rsidRDefault="00403320" w:rsidP="00E26565">
            <w:pPr>
              <w:spacing w:before="240" w:after="0"/>
            </w:pPr>
          </w:p>
        </w:tc>
        <w:tc>
          <w:tcPr>
            <w:tcW w:w="461" w:type="dxa"/>
            <w:gridSpan w:val="2"/>
            <w:vAlign w:val="bottom"/>
          </w:tcPr>
          <w:p w14:paraId="196A7641" w14:textId="77777777" w:rsidR="00403320" w:rsidRPr="00B955AB" w:rsidRDefault="00403320" w:rsidP="00E26565">
            <w:pPr>
              <w:spacing w:before="240" w:after="0"/>
              <w:jc w:val="right"/>
            </w:pPr>
            <w:r w:rsidRPr="00B955AB">
              <w:t>of,</w:t>
            </w:r>
          </w:p>
        </w:tc>
      </w:tr>
      <w:tr w:rsidR="00403320" w:rsidRPr="00B955AB" w14:paraId="34240522" w14:textId="77777777" w:rsidTr="00E26565">
        <w:trPr>
          <w:gridAfter w:val="5"/>
          <w:wAfter w:w="2833" w:type="dxa"/>
          <w:trHeight w:val="284"/>
        </w:trPr>
        <w:tc>
          <w:tcPr>
            <w:tcW w:w="284" w:type="dxa"/>
          </w:tcPr>
          <w:p w14:paraId="5EC6161F" w14:textId="77777777" w:rsidR="00403320" w:rsidRPr="00B955AB" w:rsidRDefault="00403320" w:rsidP="00E26565">
            <w:pPr>
              <w:spacing w:after="0"/>
              <w:ind w:left="-108" w:right="17"/>
              <w:rPr>
                <w:color w:val="A6A6A6" w:themeColor="background1" w:themeShade="A6"/>
                <w:sz w:val="18"/>
                <w:szCs w:val="18"/>
              </w:rPr>
            </w:pPr>
          </w:p>
        </w:tc>
        <w:tc>
          <w:tcPr>
            <w:tcW w:w="6340" w:type="dxa"/>
            <w:gridSpan w:val="2"/>
          </w:tcPr>
          <w:p w14:paraId="704B862A" w14:textId="77777777" w:rsidR="00403320" w:rsidRPr="00B955AB" w:rsidRDefault="00403320"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1C66F079"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206BCDF6" w14:textId="77777777" w:rsidTr="00E26565">
        <w:trPr>
          <w:trHeight w:hRule="exact" w:val="284"/>
        </w:trPr>
        <w:tc>
          <w:tcPr>
            <w:tcW w:w="9072" w:type="dxa"/>
            <w:gridSpan w:val="5"/>
            <w:tcBorders>
              <w:bottom w:val="single" w:sz="4" w:space="0" w:color="auto"/>
            </w:tcBorders>
            <w:vAlign w:val="bottom"/>
          </w:tcPr>
          <w:p w14:paraId="64E5C583" w14:textId="77777777" w:rsidR="00403320" w:rsidRPr="00B955AB" w:rsidRDefault="00403320" w:rsidP="00E26565">
            <w:pPr>
              <w:spacing w:after="0"/>
            </w:pPr>
          </w:p>
        </w:tc>
        <w:tc>
          <w:tcPr>
            <w:tcW w:w="846" w:type="dxa"/>
            <w:gridSpan w:val="4"/>
            <w:vAlign w:val="bottom"/>
          </w:tcPr>
          <w:p w14:paraId="5DD71C76" w14:textId="77777777" w:rsidR="00403320" w:rsidRPr="00B955AB" w:rsidRDefault="00403320" w:rsidP="00E26565">
            <w:pPr>
              <w:spacing w:after="0"/>
              <w:ind w:left="-109"/>
            </w:pPr>
            <w:r w:rsidRPr="00B955AB">
              <w:t>, am</w:t>
            </w:r>
          </w:p>
        </w:tc>
      </w:tr>
      <w:tr w:rsidR="00403320" w:rsidRPr="00B955AB" w14:paraId="6219BF77" w14:textId="77777777" w:rsidTr="00E26565">
        <w:trPr>
          <w:gridAfter w:val="5"/>
          <w:wAfter w:w="2833" w:type="dxa"/>
          <w:trHeight w:hRule="exact" w:val="284"/>
        </w:trPr>
        <w:tc>
          <w:tcPr>
            <w:tcW w:w="6624" w:type="dxa"/>
            <w:gridSpan w:val="3"/>
            <w:vAlign w:val="bottom"/>
          </w:tcPr>
          <w:p w14:paraId="62C909D7" w14:textId="77777777" w:rsidR="00403320" w:rsidRPr="00B955AB" w:rsidRDefault="00403320"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58B7524" w14:textId="77777777" w:rsidR="00403320" w:rsidRPr="00B955AB" w:rsidRDefault="00403320" w:rsidP="00E26565">
            <w:pPr>
              <w:spacing w:after="0"/>
              <w:jc w:val="right"/>
              <w:rPr>
                <w:i/>
                <w:iCs/>
                <w:color w:val="A6A6A6" w:themeColor="background1" w:themeShade="A6"/>
                <w:sz w:val="18"/>
                <w:szCs w:val="18"/>
              </w:rPr>
            </w:pPr>
          </w:p>
        </w:tc>
      </w:tr>
      <w:tr w:rsidR="00403320" w:rsidRPr="00B955AB" w14:paraId="7D84B1F8" w14:textId="77777777" w:rsidTr="00E26565">
        <w:trPr>
          <w:gridAfter w:val="2"/>
          <w:wAfter w:w="424" w:type="dxa"/>
          <w:trHeight w:hRule="exact" w:val="284"/>
        </w:trPr>
        <w:tc>
          <w:tcPr>
            <w:tcW w:w="4962" w:type="dxa"/>
            <w:gridSpan w:val="2"/>
            <w:tcBorders>
              <w:bottom w:val="single" w:sz="4" w:space="0" w:color="auto"/>
            </w:tcBorders>
            <w:vAlign w:val="bottom"/>
          </w:tcPr>
          <w:p w14:paraId="10D32CD2" w14:textId="77777777" w:rsidR="00403320" w:rsidRPr="00B955AB" w:rsidRDefault="00403320" w:rsidP="00E26565">
            <w:pPr>
              <w:spacing w:after="0"/>
              <w:ind w:left="-108" w:right="17"/>
            </w:pPr>
          </w:p>
        </w:tc>
        <w:tc>
          <w:tcPr>
            <w:tcW w:w="4532" w:type="dxa"/>
            <w:gridSpan w:val="5"/>
            <w:vAlign w:val="bottom"/>
          </w:tcPr>
          <w:p w14:paraId="106B400B" w14:textId="77777777" w:rsidR="00403320" w:rsidRPr="00B955AB" w:rsidRDefault="00403320" w:rsidP="00E26565">
            <w:pPr>
              <w:spacing w:after="0"/>
              <w:ind w:left="-107"/>
            </w:pPr>
            <w:r w:rsidRPr="00B955AB">
              <w:t>, and I am</w:t>
            </w:r>
          </w:p>
        </w:tc>
      </w:tr>
      <w:tr w:rsidR="00403320" w:rsidRPr="00B955AB" w14:paraId="0277A434" w14:textId="77777777" w:rsidTr="00E26565">
        <w:trPr>
          <w:gridAfter w:val="1"/>
          <w:wAfter w:w="283" w:type="dxa"/>
          <w:trHeight w:val="284"/>
        </w:trPr>
        <w:tc>
          <w:tcPr>
            <w:tcW w:w="9635" w:type="dxa"/>
            <w:gridSpan w:val="8"/>
            <w:vAlign w:val="bottom"/>
          </w:tcPr>
          <w:p w14:paraId="66AC7E56" w14:textId="77777777" w:rsidR="00403320" w:rsidRPr="00B955AB" w:rsidRDefault="00403320"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42E31524" w14:textId="77777777" w:rsidR="00403320" w:rsidRPr="00B955AB" w:rsidRDefault="00403320" w:rsidP="00403320">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1CAECD0A" w14:textId="77777777" w:rsidR="00403320" w:rsidRPr="00B955AB" w:rsidRDefault="000B13F9" w:rsidP="00403320">
      <w:pPr>
        <w:spacing w:after="0"/>
        <w:ind w:left="709"/>
      </w:pPr>
      <w:sdt>
        <w:sdtPr>
          <w:rPr>
            <w:sz w:val="36"/>
            <w:szCs w:val="36"/>
          </w:rPr>
          <w:id w:val="132918023"/>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The approved provider of the service, or</w:t>
      </w:r>
    </w:p>
    <w:p w14:paraId="78FCC3A2" w14:textId="77777777" w:rsidR="00403320" w:rsidRPr="00B955AB" w:rsidRDefault="000B13F9" w:rsidP="00403320">
      <w:pPr>
        <w:spacing w:after="0"/>
        <w:ind w:left="709"/>
      </w:pPr>
      <w:sdt>
        <w:sdtPr>
          <w:rPr>
            <w:sz w:val="36"/>
            <w:szCs w:val="36"/>
          </w:rPr>
          <w:id w:val="-121315010"/>
          <w14:checkbox>
            <w14:checked w14:val="0"/>
            <w14:checkedState w14:val="2612" w14:font="MS Gothic"/>
            <w14:uncheckedState w14:val="2610" w14:font="MS Gothic"/>
          </w14:checkbox>
        </w:sdtPr>
        <w:sdtEndPr/>
        <w:sdtContent>
          <w:r w:rsidR="00403320" w:rsidRPr="00B955AB">
            <w:rPr>
              <w:rFonts w:ascii="Segoe UI Symbol" w:hAnsi="Segoe UI Symbol" w:cs="Segoe UI Symbol"/>
              <w:sz w:val="36"/>
              <w:szCs w:val="36"/>
            </w:rPr>
            <w:t>☐</w:t>
          </w:r>
        </w:sdtContent>
      </w:sdt>
      <w:r w:rsidR="00403320" w:rsidRPr="00B955AB">
        <w:rPr>
          <w:rFonts w:eastAsia="MS Gothic"/>
          <w:sz w:val="36"/>
          <w:szCs w:val="36"/>
        </w:rPr>
        <w:t xml:space="preserve"> </w:t>
      </w:r>
      <w:r w:rsidR="00403320" w:rsidRPr="00B955AB">
        <w:t>A person authorised to sign on the Approved Provider’s behalf.</w:t>
      </w:r>
    </w:p>
    <w:p w14:paraId="13EA173D" w14:textId="77777777" w:rsidR="00403320" w:rsidRPr="00B955AB" w:rsidRDefault="00403320" w:rsidP="00403320">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168A3C87" w14:textId="77777777" w:rsidR="00403320" w:rsidRPr="00B955AB" w:rsidRDefault="00403320" w:rsidP="00403320">
      <w:pPr>
        <w:spacing w:after="0"/>
      </w:pPr>
      <w:r w:rsidRPr="00B955AB">
        <w:t>I declare that:</w:t>
      </w:r>
    </w:p>
    <w:p w14:paraId="5040D7D1" w14:textId="77777777" w:rsidR="00403320" w:rsidRPr="00B955AB" w:rsidRDefault="00403320" w:rsidP="00403320">
      <w:pPr>
        <w:numPr>
          <w:ilvl w:val="0"/>
          <w:numId w:val="22"/>
        </w:numPr>
        <w:spacing w:after="0"/>
        <w:contextualSpacing/>
      </w:pPr>
      <w:r w:rsidRPr="00B955AB">
        <w:t>The information provided in this request for (including any attachments) is true, complete and correct</w:t>
      </w:r>
    </w:p>
    <w:p w14:paraId="62A43F6C" w14:textId="77777777" w:rsidR="00403320" w:rsidRPr="00B955AB" w:rsidRDefault="00403320" w:rsidP="00403320">
      <w:pPr>
        <w:numPr>
          <w:ilvl w:val="0"/>
          <w:numId w:val="22"/>
        </w:numPr>
        <w:spacing w:after="0"/>
        <w:contextualSpacing/>
      </w:pPr>
      <w:r w:rsidRPr="00B955AB">
        <w:t>I have read, understood and agree to the conditions and the associated material contained in this form</w:t>
      </w:r>
    </w:p>
    <w:p w14:paraId="5221EB8C" w14:textId="77777777" w:rsidR="00403320" w:rsidRPr="00B955AB" w:rsidRDefault="00403320" w:rsidP="00403320">
      <w:pPr>
        <w:numPr>
          <w:ilvl w:val="0"/>
          <w:numId w:val="22"/>
        </w:numPr>
        <w:spacing w:after="0"/>
        <w:contextualSpacing/>
      </w:pPr>
      <w:r w:rsidRPr="00B955AB">
        <w:t>I understand that the regulatory authority will have the right (but will not be obliged) to act in reliance upon the contents of the request form, including its attachments</w:t>
      </w:r>
    </w:p>
    <w:p w14:paraId="7A56477A" w14:textId="77777777" w:rsidR="00403320" w:rsidRPr="00B955AB" w:rsidRDefault="00403320" w:rsidP="00403320">
      <w:pPr>
        <w:numPr>
          <w:ilvl w:val="0"/>
          <w:numId w:val="22"/>
        </w:numPr>
        <w:spacing w:after="0"/>
        <w:contextualSpacing/>
      </w:pPr>
      <w:r w:rsidRPr="00B955AB">
        <w:t>I have read and understood a provider’s legal obligations under the Act</w:t>
      </w:r>
    </w:p>
    <w:p w14:paraId="5B01098E" w14:textId="77777777" w:rsidR="00403320" w:rsidRPr="00B955AB" w:rsidRDefault="00403320" w:rsidP="00403320">
      <w:pPr>
        <w:numPr>
          <w:ilvl w:val="0"/>
          <w:numId w:val="22"/>
        </w:numPr>
        <w:spacing w:after="0"/>
        <w:contextualSpacing/>
      </w:pPr>
      <w:r w:rsidRPr="00B955AB">
        <w:t>The regulatory authority is authorised to verify any information provided in this request</w:t>
      </w:r>
    </w:p>
    <w:p w14:paraId="51D87EB3" w14:textId="77777777" w:rsidR="00403320" w:rsidRPr="00B955AB" w:rsidRDefault="00403320" w:rsidP="00403320">
      <w:pPr>
        <w:numPr>
          <w:ilvl w:val="0"/>
          <w:numId w:val="22"/>
        </w:numPr>
        <w:spacing w:after="0"/>
        <w:contextualSpacing/>
      </w:pPr>
      <w:r w:rsidRPr="00B955AB">
        <w:t>Some of the information provided in this request may be disclosed to Commonwealth and to other persons/authorities where authorised by the Act or other legislation</w:t>
      </w:r>
    </w:p>
    <w:p w14:paraId="79818B5D" w14:textId="77777777" w:rsidR="00403320" w:rsidRPr="00B955AB" w:rsidRDefault="00403320" w:rsidP="00403320">
      <w:pPr>
        <w:numPr>
          <w:ilvl w:val="0"/>
          <w:numId w:val="22"/>
        </w:numPr>
        <w:spacing w:after="0"/>
        <w:contextualSpacing/>
      </w:pPr>
      <w:r w:rsidRPr="00B955AB">
        <w:t>I am aware that I may be subject to penalties under the Act if I provide false or misleading information in this form, and</w:t>
      </w:r>
    </w:p>
    <w:p w14:paraId="79CC7607" w14:textId="77777777" w:rsidR="00403320" w:rsidRPr="00B955AB" w:rsidRDefault="00403320" w:rsidP="00403320">
      <w:pPr>
        <w:numPr>
          <w:ilvl w:val="0"/>
          <w:numId w:val="2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03320" w:rsidRPr="00B955AB" w14:paraId="47A48507" w14:textId="77777777" w:rsidTr="00E26565">
        <w:trPr>
          <w:gridBefore w:val="1"/>
          <w:gridAfter w:val="4"/>
          <w:wBefore w:w="419" w:type="dxa"/>
          <w:wAfter w:w="4944" w:type="dxa"/>
          <w:trHeight w:val="567"/>
        </w:trPr>
        <w:tc>
          <w:tcPr>
            <w:tcW w:w="4274" w:type="dxa"/>
            <w:gridSpan w:val="3"/>
            <w:tcBorders>
              <w:bottom w:val="single" w:sz="4" w:space="0" w:color="auto"/>
            </w:tcBorders>
          </w:tcPr>
          <w:p w14:paraId="33D8E580" w14:textId="77777777" w:rsidR="00403320" w:rsidRPr="00B955AB" w:rsidRDefault="00403320" w:rsidP="00E26565">
            <w:pPr>
              <w:spacing w:after="0"/>
            </w:pPr>
          </w:p>
          <w:p w14:paraId="22E93C30" w14:textId="77777777" w:rsidR="00403320" w:rsidRPr="00B955AB" w:rsidRDefault="00403320" w:rsidP="00E26565">
            <w:pPr>
              <w:spacing w:after="0"/>
            </w:pPr>
          </w:p>
          <w:p w14:paraId="68B6CB5C" w14:textId="77777777" w:rsidR="00403320" w:rsidRPr="00B955AB" w:rsidRDefault="00403320" w:rsidP="00E26565">
            <w:pPr>
              <w:spacing w:after="0"/>
            </w:pPr>
          </w:p>
        </w:tc>
      </w:tr>
      <w:tr w:rsidR="00403320" w:rsidRPr="00B955AB" w14:paraId="710E17BF" w14:textId="77777777" w:rsidTr="00E26565">
        <w:trPr>
          <w:gridBefore w:val="1"/>
          <w:gridAfter w:val="4"/>
          <w:wBefore w:w="419" w:type="dxa"/>
          <w:wAfter w:w="4944" w:type="dxa"/>
        </w:trPr>
        <w:tc>
          <w:tcPr>
            <w:tcW w:w="4274" w:type="dxa"/>
            <w:gridSpan w:val="3"/>
            <w:tcBorders>
              <w:top w:val="single" w:sz="4" w:space="0" w:color="auto"/>
            </w:tcBorders>
          </w:tcPr>
          <w:p w14:paraId="0D903A02" w14:textId="77777777" w:rsidR="00403320" w:rsidRPr="00B955AB" w:rsidRDefault="00403320" w:rsidP="00E26565">
            <w:pPr>
              <w:spacing w:before="120" w:after="0"/>
              <w:jc w:val="center"/>
              <w:rPr>
                <w:b/>
                <w:bCs/>
                <w:sz w:val="16"/>
                <w:szCs w:val="16"/>
              </w:rPr>
            </w:pPr>
            <w:r w:rsidRPr="00B955AB">
              <w:rPr>
                <w:b/>
                <w:bCs/>
                <w:sz w:val="16"/>
                <w:szCs w:val="16"/>
              </w:rPr>
              <w:t>[Signature of person making the declaration]</w:t>
            </w:r>
          </w:p>
        </w:tc>
      </w:tr>
      <w:tr w:rsidR="00403320" w:rsidRPr="00B955AB" w14:paraId="5DAE1609" w14:textId="77777777" w:rsidTr="00E26565">
        <w:trPr>
          <w:gridAfter w:val="1"/>
          <w:wAfter w:w="15" w:type="dxa"/>
        </w:trPr>
        <w:tc>
          <w:tcPr>
            <w:tcW w:w="2263" w:type="dxa"/>
            <w:gridSpan w:val="3"/>
          </w:tcPr>
          <w:p w14:paraId="44B1DCFE" w14:textId="77777777" w:rsidR="00403320" w:rsidRPr="00B955AB" w:rsidRDefault="00403320"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7677D79C" w14:textId="77777777" w:rsidR="00403320" w:rsidRPr="00B955AB" w:rsidRDefault="00403320" w:rsidP="00E26565">
            <w:pPr>
              <w:spacing w:before="240" w:after="0"/>
            </w:pPr>
          </w:p>
        </w:tc>
        <w:tc>
          <w:tcPr>
            <w:tcW w:w="1144" w:type="dxa"/>
          </w:tcPr>
          <w:p w14:paraId="6E97659E" w14:textId="77777777" w:rsidR="00403320" w:rsidRPr="00B955AB" w:rsidRDefault="00403320" w:rsidP="00E26565">
            <w:pPr>
              <w:spacing w:before="240" w:after="0"/>
            </w:pPr>
            <w:r w:rsidRPr="00B955AB">
              <w:t>on [date]:</w:t>
            </w:r>
          </w:p>
        </w:tc>
        <w:tc>
          <w:tcPr>
            <w:tcW w:w="2246" w:type="dxa"/>
            <w:tcBorders>
              <w:bottom w:val="single" w:sz="4" w:space="0" w:color="auto"/>
            </w:tcBorders>
          </w:tcPr>
          <w:p w14:paraId="4122589B" w14:textId="77777777" w:rsidR="00403320" w:rsidRPr="00B955AB" w:rsidRDefault="00403320" w:rsidP="00E26565">
            <w:pPr>
              <w:spacing w:before="240" w:after="0"/>
            </w:pPr>
          </w:p>
        </w:tc>
      </w:tr>
      <w:tr w:rsidR="00403320" w:rsidRPr="00B955AB" w14:paraId="22BC832F" w14:textId="77777777" w:rsidTr="00E26565">
        <w:tc>
          <w:tcPr>
            <w:tcW w:w="734" w:type="dxa"/>
            <w:gridSpan w:val="2"/>
            <w:vAlign w:val="center"/>
          </w:tcPr>
          <w:p w14:paraId="7A904E67" w14:textId="77777777" w:rsidR="00403320" w:rsidRPr="00B955AB" w:rsidRDefault="00403320" w:rsidP="00E26565">
            <w:pPr>
              <w:spacing w:before="120" w:after="0"/>
              <w:rPr>
                <w:b/>
                <w:bCs/>
              </w:rPr>
            </w:pPr>
            <w:r w:rsidRPr="00B955AB">
              <w:rPr>
                <w:b/>
                <w:bCs/>
                <w:noProof/>
              </w:rPr>
              <w:drawing>
                <wp:inline distT="0" distB="0" distL="0" distR="0" wp14:anchorId="3501704D" wp14:editId="133E05BA">
                  <wp:extent cx="329184" cy="3291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D1CBE48" w14:textId="77777777" w:rsidR="00403320" w:rsidRPr="00B955AB" w:rsidRDefault="00403320" w:rsidP="00E26565">
            <w:pPr>
              <w:spacing w:before="120" w:after="0"/>
              <w:rPr>
                <w:b/>
                <w:bCs/>
              </w:rPr>
            </w:pPr>
            <w:r w:rsidRPr="00B955AB">
              <w:rPr>
                <w:b/>
                <w:bCs/>
              </w:rPr>
              <w:t>Providing false or misleading information to the Regulatory Authority is an offence under section 182 of the Act.</w:t>
            </w:r>
          </w:p>
        </w:tc>
      </w:tr>
    </w:tbl>
    <w:p w14:paraId="6331C24E" w14:textId="77777777" w:rsidR="00403320" w:rsidRDefault="00403320" w:rsidP="00403320">
      <w:pPr>
        <w:spacing w:before="120" w:after="0"/>
      </w:pPr>
    </w:p>
    <w:p w14:paraId="06F81317" w14:textId="77777777" w:rsidR="00403320" w:rsidRDefault="00403320" w:rsidP="00403320">
      <w:pPr>
        <w:suppressAutoHyphens w:val="0"/>
        <w:spacing w:after="0"/>
        <w:sectPr w:rsidR="00403320">
          <w:headerReference w:type="default" r:id="rId25"/>
          <w:footerReference w:type="default" r:id="rId26"/>
          <w:pgSz w:w="11900" w:h="16840"/>
          <w:pgMar w:top="1701" w:right="1134" w:bottom="1418" w:left="1134" w:header="720" w:footer="720" w:gutter="0"/>
          <w:cols w:space="720"/>
        </w:sectPr>
      </w:pPr>
    </w:p>
    <w:p w14:paraId="0F3CB484" w14:textId="2048C69C" w:rsidR="00403320" w:rsidRPr="00B955AB" w:rsidRDefault="00403320" w:rsidP="00403320">
      <w:pPr>
        <w:keepNext/>
        <w:keepLines/>
        <w:outlineLvl w:val="1"/>
        <w:rPr>
          <w:rFonts w:eastAsia="MS PGothic"/>
          <w:b/>
          <w:caps/>
          <w:color w:val="004EA8"/>
          <w:sz w:val="26"/>
          <w:szCs w:val="26"/>
          <w:lang w:val="en-AU"/>
        </w:rPr>
      </w:pPr>
      <w:bookmarkStart w:id="11" w:name="_Hlk52957267"/>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J</w:t>
      </w:r>
      <w:r w:rsidRPr="00B955AB">
        <w:rPr>
          <w:rFonts w:eastAsia="MS PGothic"/>
          <w:b/>
          <w:caps/>
          <w:color w:val="004EA8"/>
          <w:sz w:val="26"/>
          <w:szCs w:val="26"/>
          <w:lang w:val="en-AU"/>
        </w:rPr>
        <w:t>: SIGNING THE FORM</w:t>
      </w:r>
    </w:p>
    <w:p w14:paraId="26E5E1C1" w14:textId="77777777" w:rsidR="00403320" w:rsidRPr="00B955AB" w:rsidRDefault="00403320" w:rsidP="00403320">
      <w:pPr>
        <w:widowControl w:val="0"/>
        <w:numPr>
          <w:ilvl w:val="0"/>
          <w:numId w:val="24"/>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5C126C9F" w14:textId="77777777" w:rsidR="00403320" w:rsidRPr="00B955AB" w:rsidRDefault="00403320" w:rsidP="00403320">
      <w:pPr>
        <w:widowControl w:val="0"/>
        <w:numPr>
          <w:ilvl w:val="0"/>
          <w:numId w:val="24"/>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49DE02DA" w14:textId="77777777" w:rsidR="00403320" w:rsidRPr="00B955AB" w:rsidRDefault="00403320" w:rsidP="00403320">
      <w:pPr>
        <w:widowControl w:val="0"/>
        <w:numPr>
          <w:ilvl w:val="0"/>
          <w:numId w:val="24"/>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65203F08" w14:textId="77777777" w:rsidR="00403320" w:rsidRPr="00B955AB" w:rsidRDefault="00403320" w:rsidP="00403320">
      <w:pPr>
        <w:suppressAutoHyphens w:val="0"/>
        <w:spacing w:after="0"/>
        <w:rPr>
          <w:rFonts w:eastAsia="MS PGothic"/>
          <w:b/>
          <w:caps/>
          <w:color w:val="004EA8"/>
          <w:szCs w:val="22"/>
          <w:lang w:val="en-AU"/>
        </w:rPr>
      </w:pPr>
    </w:p>
    <w:p w14:paraId="211F0DF2" w14:textId="77777777" w:rsidR="00403320" w:rsidRPr="00B955AB" w:rsidRDefault="00403320" w:rsidP="00403320">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3F66AFF1" w14:textId="77777777" w:rsidR="00403320" w:rsidRDefault="00403320" w:rsidP="00403320">
      <w:pPr>
        <w:suppressAutoHyphens w:val="0"/>
        <w:rPr>
          <w:color w:val="004EA8"/>
          <w:u w:val="single"/>
          <w:lang w:val="en-AU"/>
        </w:rPr>
      </w:pPr>
      <w:r w:rsidRPr="00B955AB">
        <w:rPr>
          <w:lang w:val="en-AU"/>
        </w:rPr>
        <w:t xml:space="preserve">Email this completed form with attachments to </w:t>
      </w:r>
      <w:hyperlink r:id="rId27"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403320" w:rsidRPr="00DB6CB4" w14:paraId="2ADD8020" w14:textId="77777777" w:rsidTr="00E26565">
        <w:tc>
          <w:tcPr>
            <w:tcW w:w="934" w:type="dxa"/>
            <w:tcBorders>
              <w:top w:val="nil"/>
              <w:left w:val="nil"/>
              <w:bottom w:val="nil"/>
              <w:right w:val="nil"/>
            </w:tcBorders>
          </w:tcPr>
          <w:p w14:paraId="61787EC6" w14:textId="77777777" w:rsidR="00403320" w:rsidRPr="00DB6CB4" w:rsidRDefault="00403320" w:rsidP="00E26565">
            <w:r w:rsidRPr="00DB6CB4">
              <w:rPr>
                <w:noProof/>
              </w:rPr>
              <w:drawing>
                <wp:inline distT="0" distB="0" distL="0" distR="0" wp14:anchorId="4AFBEED3" wp14:editId="3E060199">
                  <wp:extent cx="438785" cy="4387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4B9EEC56" w14:textId="195C0D2E" w:rsidR="00403320" w:rsidRPr="00DB6CB4" w:rsidRDefault="00DB6CB4" w:rsidP="00403320">
            <w:pPr>
              <w:pStyle w:val="ListParagraph"/>
              <w:numPr>
                <w:ilvl w:val="0"/>
                <w:numId w:val="17"/>
              </w:numPr>
              <w:ind w:left="97" w:hanging="218"/>
              <w:contextualSpacing/>
              <w:rPr>
                <w:sz w:val="20"/>
                <w:szCs w:val="20"/>
              </w:rPr>
            </w:pPr>
            <w:r w:rsidRPr="00DB6CB4">
              <w:rPr>
                <w:sz w:val="20"/>
                <w:szCs w:val="20"/>
              </w:rPr>
              <w:t xml:space="preserve">This is not an SA04/05 notification under the </w:t>
            </w:r>
            <w:r w:rsidRPr="00DB6CB4">
              <w:rPr>
                <w:i/>
                <w:iCs/>
                <w:sz w:val="20"/>
                <w:szCs w:val="20"/>
              </w:rPr>
              <w:t>Education and Care Services National Law Act 2010</w:t>
            </w:r>
            <w:r w:rsidRPr="00DB6CB4">
              <w:rPr>
                <w:sz w:val="20"/>
                <w:szCs w:val="20"/>
              </w:rPr>
              <w:t xml:space="preserve">. To transfer a centre-based or family day care service under National Law, you must apply through the </w:t>
            </w:r>
            <w:hyperlink r:id="rId28" w:history="1">
              <w:r w:rsidRPr="00DB6CB4">
                <w:rPr>
                  <w:rStyle w:val="Hyperlink"/>
                  <w:sz w:val="20"/>
                  <w:szCs w:val="20"/>
                </w:rPr>
                <w:t>National Quality Agenda IT (NQAITS) System</w:t>
              </w:r>
            </w:hyperlink>
            <w:r w:rsidRPr="00DB6CB4">
              <w:rPr>
                <w:sz w:val="20"/>
                <w:szCs w:val="20"/>
              </w:rPr>
              <w:t xml:space="preserve"> via the </w:t>
            </w:r>
            <w:hyperlink r:id="rId29" w:history="1">
              <w:r w:rsidRPr="00DB6CB4">
                <w:rPr>
                  <w:rStyle w:val="Hyperlink"/>
                  <w:sz w:val="20"/>
                  <w:szCs w:val="20"/>
                </w:rPr>
                <w:t>Australian Children’s Education and Care Quality Authority (ACECQA)</w:t>
              </w:r>
            </w:hyperlink>
            <w:r w:rsidRPr="00DB6CB4">
              <w:rPr>
                <w:sz w:val="20"/>
                <w:szCs w:val="20"/>
              </w:rPr>
              <w:t xml:space="preserve"> website.</w:t>
            </w:r>
          </w:p>
        </w:tc>
      </w:tr>
      <w:tr w:rsidR="00403320" w:rsidRPr="00B955AB" w14:paraId="235C79D1"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0E892026" w14:textId="77777777" w:rsidR="00403320" w:rsidRPr="00B955AB" w:rsidRDefault="00403320" w:rsidP="00E26565">
            <w:pPr>
              <w:spacing w:before="120" w:after="0"/>
              <w:rPr>
                <w:bCs/>
              </w:rPr>
            </w:pPr>
            <w:r w:rsidRPr="00B955AB">
              <w:rPr>
                <w:bCs/>
                <w:noProof/>
              </w:rPr>
              <w:drawing>
                <wp:inline distT="0" distB="0" distL="0" distR="0" wp14:anchorId="07782879" wp14:editId="27B54DED">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DA30116" w14:textId="77777777" w:rsidR="00403320" w:rsidRPr="00B955AB" w:rsidRDefault="00403320" w:rsidP="00403320">
            <w:pPr>
              <w:numPr>
                <w:ilvl w:val="0"/>
                <w:numId w:val="17"/>
              </w:numPr>
              <w:spacing w:before="120" w:after="0"/>
              <w:ind w:left="97" w:hanging="218"/>
              <w:contextualSpacing/>
              <w:rPr>
                <w:bCs/>
                <w:sz w:val="20"/>
                <w:szCs w:val="20"/>
              </w:rPr>
            </w:pPr>
            <w:r w:rsidRPr="00B955AB">
              <w:rPr>
                <w:bCs/>
                <w:sz w:val="20"/>
                <w:szCs w:val="20"/>
              </w:rPr>
              <w:t>Make sure you write in CAPITAL letters with black ink</w:t>
            </w:r>
          </w:p>
          <w:p w14:paraId="316D7412" w14:textId="77777777" w:rsidR="00403320" w:rsidRPr="00B955AB" w:rsidRDefault="00403320" w:rsidP="00403320">
            <w:pPr>
              <w:numPr>
                <w:ilvl w:val="0"/>
                <w:numId w:val="17"/>
              </w:numPr>
              <w:spacing w:before="120" w:after="0"/>
              <w:ind w:left="97" w:hanging="218"/>
              <w:contextualSpacing/>
              <w:rPr>
                <w:bCs/>
                <w:sz w:val="20"/>
                <w:szCs w:val="20"/>
              </w:rPr>
            </w:pPr>
            <w:r w:rsidRPr="00B955AB">
              <w:rPr>
                <w:bCs/>
                <w:sz w:val="20"/>
                <w:szCs w:val="20"/>
              </w:rPr>
              <w:t>No correction fluid/tape is allowed</w:t>
            </w:r>
          </w:p>
          <w:p w14:paraId="4F0AB087" w14:textId="77777777" w:rsidR="00403320" w:rsidRPr="00B955AB" w:rsidRDefault="00403320" w:rsidP="00403320">
            <w:pPr>
              <w:numPr>
                <w:ilvl w:val="0"/>
                <w:numId w:val="17"/>
              </w:numPr>
              <w:spacing w:before="120" w:after="0"/>
              <w:ind w:left="97" w:hanging="218"/>
              <w:contextualSpacing/>
              <w:rPr>
                <w:bCs/>
                <w:sz w:val="20"/>
                <w:szCs w:val="20"/>
              </w:rPr>
            </w:pPr>
            <w:r w:rsidRPr="00B955AB">
              <w:rPr>
                <w:bCs/>
                <w:sz w:val="20"/>
                <w:szCs w:val="20"/>
              </w:rPr>
              <w:t>If any changes are made to the form the person signing must initial them</w:t>
            </w:r>
          </w:p>
          <w:p w14:paraId="68230AA6" w14:textId="77777777" w:rsidR="00403320" w:rsidRPr="00B955AB" w:rsidRDefault="00403320" w:rsidP="00403320">
            <w:pPr>
              <w:numPr>
                <w:ilvl w:val="0"/>
                <w:numId w:val="17"/>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403320" w:rsidRPr="00B955AB" w14:paraId="7783009D"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2DBA15E7" w14:textId="77777777" w:rsidR="00403320" w:rsidRPr="00B955AB" w:rsidRDefault="00403320" w:rsidP="00E26565">
            <w:pPr>
              <w:spacing w:before="120"/>
              <w:rPr>
                <w:b/>
                <w:bCs/>
              </w:rPr>
            </w:pPr>
            <w:r w:rsidRPr="00B955AB">
              <w:rPr>
                <w:b/>
                <w:bCs/>
                <w:noProof/>
              </w:rPr>
              <w:drawing>
                <wp:inline distT="0" distB="0" distL="0" distR="0" wp14:anchorId="717B37C4" wp14:editId="1F173CA9">
                  <wp:extent cx="438785" cy="4387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6E703A0" w14:textId="77777777" w:rsidR="00403320" w:rsidRPr="00B955AB" w:rsidRDefault="00403320" w:rsidP="00403320">
            <w:pPr>
              <w:numPr>
                <w:ilvl w:val="0"/>
                <w:numId w:val="17"/>
              </w:numPr>
              <w:spacing w:after="0"/>
              <w:ind w:left="97" w:hanging="218"/>
              <w:contextualSpacing/>
              <w:rPr>
                <w:b/>
              </w:rPr>
            </w:pPr>
            <w:r w:rsidRPr="00B955AB">
              <w:rPr>
                <w:b/>
                <w:sz w:val="20"/>
                <w:szCs w:val="20"/>
              </w:rPr>
              <w:t xml:space="preserve">Remember to attach </w:t>
            </w:r>
            <w:proofErr w:type="gramStart"/>
            <w:r w:rsidRPr="00B955AB">
              <w:rPr>
                <w:b/>
                <w:sz w:val="20"/>
                <w:szCs w:val="20"/>
              </w:rPr>
              <w:t>sufficient</w:t>
            </w:r>
            <w:proofErr w:type="gramEnd"/>
            <w:r w:rsidRPr="00B955AB">
              <w:rPr>
                <w:b/>
                <w:sz w:val="20"/>
                <w:szCs w:val="20"/>
              </w:rPr>
              <w:t xml:space="preserve"> supporting evidence - without this your application cannot be assessed.</w:t>
            </w:r>
          </w:p>
        </w:tc>
      </w:tr>
    </w:tbl>
    <w:p w14:paraId="77BB9206" w14:textId="77777777" w:rsidR="00403320" w:rsidRPr="00B955AB" w:rsidRDefault="00403320" w:rsidP="00403320">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71DDEE48" w14:textId="77777777" w:rsidR="00403320" w:rsidRPr="00B955AB" w:rsidRDefault="00403320" w:rsidP="00403320">
      <w:pPr>
        <w:numPr>
          <w:ilvl w:val="0"/>
          <w:numId w:val="23"/>
        </w:numPr>
        <w:suppressAutoHyphens w:val="0"/>
        <w:spacing w:after="0"/>
        <w:rPr>
          <w:lang w:val="en-AU"/>
        </w:rPr>
      </w:pPr>
      <w:r w:rsidRPr="00B955AB">
        <w:rPr>
          <w:lang w:val="en-AU"/>
        </w:rPr>
        <w:t xml:space="preserve">Email: </w:t>
      </w:r>
      <w:hyperlink r:id="rId30" w:history="1">
        <w:r w:rsidRPr="00B955AB">
          <w:rPr>
            <w:color w:val="004EA8"/>
            <w:u w:val="single"/>
            <w:lang w:val="en-AU"/>
          </w:rPr>
          <w:t>licensed.childrens.services@education.vic.gov.au</w:t>
        </w:r>
      </w:hyperlink>
    </w:p>
    <w:p w14:paraId="01519670" w14:textId="2F42714B" w:rsidR="00713C79" w:rsidRPr="00403320" w:rsidRDefault="00403320" w:rsidP="00403320">
      <w:pPr>
        <w:numPr>
          <w:ilvl w:val="0"/>
          <w:numId w:val="23"/>
        </w:numPr>
        <w:suppressAutoHyphens w:val="0"/>
        <w:spacing w:after="0"/>
        <w:rPr>
          <w:lang w:val="en-AU"/>
        </w:rPr>
      </w:pPr>
      <w:r w:rsidRPr="00403320">
        <w:rPr>
          <w:lang w:val="en-AU"/>
        </w:rPr>
        <w:t xml:space="preserve">Telephone: </w:t>
      </w:r>
      <w:r w:rsidRPr="00403320">
        <w:rPr>
          <w:color w:val="221F1F"/>
          <w:szCs w:val="22"/>
        </w:rPr>
        <w:t>1300 307 415 (Monday – Friday, 9am – 5pm)</w:t>
      </w:r>
      <w:bookmarkEnd w:id="11"/>
    </w:p>
    <w:sectPr w:rsidR="00713C79" w:rsidRPr="00403320">
      <w:headerReference w:type="default" r:id="rId31"/>
      <w:footerReference w:type="default" r:id="rId32"/>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C8835" w14:textId="77777777" w:rsidR="000B13F9" w:rsidRDefault="000B13F9">
      <w:pPr>
        <w:spacing w:after="0"/>
      </w:pPr>
      <w:r>
        <w:separator/>
      </w:r>
    </w:p>
  </w:endnote>
  <w:endnote w:type="continuationSeparator" w:id="0">
    <w:p w14:paraId="466F27CC" w14:textId="77777777" w:rsidR="000B13F9" w:rsidRDefault="000B1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B33487" w:rsidRDefault="00B33487">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79C888E9" w:rsidR="00B33487" w:rsidRDefault="00B33487">
                          <w:pPr>
                            <w:pStyle w:val="Footer"/>
                          </w:pPr>
                          <w:r>
                            <w:rPr>
                              <w:rStyle w:val="PageNumber"/>
                            </w:rPr>
                            <w:t>AS04 (Version 09/2020)</w:t>
                          </w:r>
                        </w:p>
                        <w:p w14:paraId="3259D5AE" w14:textId="77777777" w:rsidR="00B33487" w:rsidRDefault="00B33487">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30"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79C888E9" w:rsidR="00B33487" w:rsidRDefault="00B33487">
                    <w:pPr>
                      <w:pStyle w:val="Footer"/>
                    </w:pPr>
                    <w:r>
                      <w:rPr>
                        <w:rStyle w:val="PageNumber"/>
                      </w:rPr>
                      <w:t>AS04 (Version 09/2020)</w:t>
                    </w:r>
                  </w:p>
                  <w:p w14:paraId="3259D5AE" w14:textId="77777777" w:rsidR="00B33487" w:rsidRDefault="00B33487">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B33487" w:rsidRDefault="00B3348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31"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B33487" w:rsidRDefault="00B3348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F33E1" w14:textId="77777777" w:rsidR="00403320" w:rsidRDefault="00403320">
    <w:pPr>
      <w:pStyle w:val="Footer"/>
      <w:ind w:firstLine="360"/>
    </w:pPr>
    <w:r>
      <w:rPr>
        <w:noProof/>
      </w:rPr>
      <mc:AlternateContent>
        <mc:Choice Requires="wps">
          <w:drawing>
            <wp:anchor distT="0" distB="0" distL="114300" distR="114300" simplePos="0" relativeHeight="251675648" behindDoc="0" locked="0" layoutInCell="1" allowOverlap="1" wp14:anchorId="1956A1CB" wp14:editId="2B89A5D0">
              <wp:simplePos x="0" y="0"/>
              <wp:positionH relativeFrom="margin">
                <wp:posOffset>3810</wp:posOffset>
              </wp:positionH>
              <wp:positionV relativeFrom="paragraph">
                <wp:posOffset>-6985</wp:posOffset>
              </wp:positionV>
              <wp:extent cx="238125" cy="0"/>
              <wp:effectExtent l="0" t="0" r="9525" b="10795"/>
              <wp:wrapTopAndBottom/>
              <wp:docPr id="56"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70B617D7" w14:textId="77777777" w:rsidR="00403320" w:rsidRDefault="0040332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956A1CB" id="_x0000_t202" coordsize="21600,21600" o:spt="202" path="m,l,21600r21600,l21600,xe">
              <v:stroke joinstyle="miter"/>
              <v:path gradientshapeok="t" o:connecttype="rect"/>
            </v:shapetype>
            <v:shape id="_x0000_s1032" type="#_x0000_t202" style="position:absolute;left:0;text-align:left;margin-left:.3pt;margin-top:-.55pt;width:18.7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HG+vgrEAQAAgwMAAA4AAAAAAAAAAAAAAAAALgIA&#10;AGRycy9lMm9Eb2MueG1sUEsBAi0AFAAGAAgAAAAhABJqVQ7YAAAABQEAAA8AAAAAAAAAAAAAAAAA&#10;HgQAAGRycy9kb3ducmV2LnhtbFBLBQYAAAAABAAEAPMAAAAjBQAAAAA=&#10;" filled="f" stroked="f">
              <v:textbox style="mso-fit-shape-to-text:t" inset="0,0,0,0">
                <w:txbxContent>
                  <w:p w14:paraId="70B617D7" w14:textId="77777777" w:rsidR="00403320" w:rsidRDefault="0040332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5AAAF7D3" wp14:editId="6BF23CA1">
              <wp:simplePos x="0" y="0"/>
              <wp:positionH relativeFrom="page">
                <wp:posOffset>733421</wp:posOffset>
              </wp:positionH>
              <wp:positionV relativeFrom="paragraph">
                <wp:posOffset>203197</wp:posOffset>
              </wp:positionV>
              <wp:extent cx="2620642" cy="400680"/>
              <wp:effectExtent l="0" t="0" r="8258" b="18420"/>
              <wp:wrapNone/>
              <wp:docPr id="57"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48A26E4" w14:textId="341E2E18" w:rsidR="00403320" w:rsidRDefault="00403320">
                          <w:pPr>
                            <w:pStyle w:val="Footer"/>
                          </w:pPr>
                          <w:r>
                            <w:rPr>
                              <w:rStyle w:val="PageNumber"/>
                            </w:rPr>
                            <w:t>AS0</w:t>
                          </w:r>
                          <w:r w:rsidR="006354FE">
                            <w:rPr>
                              <w:rStyle w:val="PageNumber"/>
                            </w:rPr>
                            <w:t>4</w:t>
                          </w:r>
                          <w:r>
                            <w:rPr>
                              <w:rStyle w:val="PageNumber"/>
                            </w:rPr>
                            <w:t xml:space="preserve"> (Version 09/2020)</w:t>
                          </w:r>
                        </w:p>
                        <w:p w14:paraId="0302CDA7" w14:textId="77777777" w:rsidR="00403320" w:rsidRDefault="0040332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5AAAF7D3" id="_x0000_t202" coordsize="21600,21600" o:spt="202" path="m,l,21600r21600,l21600,xe">
              <v:stroke joinstyle="miter"/>
              <v:path gradientshapeok="t" o:connecttype="rect"/>
            </v:shapetype>
            <v:shape id="_x0000_s1033"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A+xepTzQEAAIoDAAAOAAAA&#10;AAAAAAAAAAAAAC4CAABkcnMvZTJvRG9jLnhtbFBLAQItABQABgAIAAAAIQC6+NGp3AAAAAkBAAAP&#10;AAAAAAAAAAAAAAAAACcEAABkcnMvZG93bnJldi54bWxQSwUGAAAAAAQABADzAAAAMAUAAAAA&#10;" filled="f" stroked="f">
              <v:textbox style="mso-fit-shape-to-text:t" inset="0,0,0,0">
                <w:txbxContent>
                  <w:p w14:paraId="448A26E4" w14:textId="341E2E18" w:rsidR="00403320" w:rsidRDefault="00403320">
                    <w:pPr>
                      <w:pStyle w:val="Footer"/>
                    </w:pPr>
                    <w:r>
                      <w:rPr>
                        <w:rStyle w:val="PageNumber"/>
                      </w:rPr>
                      <w:t>AS0</w:t>
                    </w:r>
                    <w:r w:rsidR="006354FE">
                      <w:rPr>
                        <w:rStyle w:val="PageNumber"/>
                      </w:rPr>
                      <w:t>4</w:t>
                    </w:r>
                    <w:r>
                      <w:rPr>
                        <w:rStyle w:val="PageNumber"/>
                      </w:rPr>
                      <w:t xml:space="preserve"> (Version 09/2020)</w:t>
                    </w:r>
                  </w:p>
                  <w:p w14:paraId="0302CDA7" w14:textId="77777777" w:rsidR="00403320" w:rsidRDefault="00403320">
                    <w:pPr>
                      <w:pStyle w:val="Footer"/>
                    </w:pPr>
                    <w:r>
                      <w:rPr>
                        <w:sz w:val="12"/>
                        <w:szCs w:val="12"/>
                      </w:rPr>
                      <w:t>© State of Victoria (Department of Education and Training) 2020.</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90BC" w14:textId="179B7BF1" w:rsidR="00B33487" w:rsidRDefault="00B33487">
    <w:pPr>
      <w:pStyle w:val="Footer"/>
      <w:ind w:firstLine="360"/>
    </w:pPr>
    <w:r>
      <w:rPr>
        <w:noProof/>
      </w:rPr>
      <mc:AlternateContent>
        <mc:Choice Requires="wps">
          <w:drawing>
            <wp:anchor distT="0" distB="0" distL="114300" distR="114300" simplePos="0" relativeHeight="251666432" behindDoc="0" locked="0" layoutInCell="1" allowOverlap="1" wp14:anchorId="622332DC" wp14:editId="447CAAF8">
              <wp:simplePos x="0" y="0"/>
              <wp:positionH relativeFrom="margin">
                <wp:posOffset>3810</wp:posOffset>
              </wp:positionH>
              <wp:positionV relativeFrom="paragraph">
                <wp:posOffset>-6985</wp:posOffset>
              </wp:positionV>
              <wp:extent cx="190500" cy="0"/>
              <wp:effectExtent l="0" t="0" r="0" b="10795"/>
              <wp:wrapTopAndBottom/>
              <wp:docPr id="6" name="Text Box 2"/>
              <wp:cNvGraphicFramePr/>
              <a:graphic xmlns:a="http://schemas.openxmlformats.org/drawingml/2006/main">
                <a:graphicData uri="http://schemas.microsoft.com/office/word/2010/wordprocessingShape">
                  <wps:wsp>
                    <wps:cNvSpPr txBox="1"/>
                    <wps:spPr>
                      <a:xfrm>
                        <a:off x="0" y="0"/>
                        <a:ext cx="190500" cy="0"/>
                      </a:xfrm>
                      <a:prstGeom prst="rect">
                        <a:avLst/>
                      </a:prstGeom>
                      <a:noFill/>
                      <a:ln>
                        <a:noFill/>
                        <a:prstDash/>
                      </a:ln>
                    </wps:spPr>
                    <wps:txbx>
                      <w:txbxContent>
                        <w:p w14:paraId="29F520A8" w14:textId="77777777" w:rsidR="00B33487" w:rsidRDefault="00B3348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22332DC" id="_x0000_t202" coordsize="21600,21600" o:spt="202" path="m,l,21600r21600,l21600,xe">
              <v:stroke joinstyle="miter"/>
              <v:path gradientshapeok="t" o:connecttype="rect"/>
            </v:shapetype>
            <v:shape id="_x0000_s1034" type="#_x0000_t202" style="position:absolute;left:0;text-align:left;margin-left:.3pt;margin-top:-.55pt;width:15pt;height:0;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" filled="f" stroked="f">
              <v:textbox style="mso-fit-shape-to-text:t" inset="0,0,0,0">
                <w:txbxContent>
                  <w:p w14:paraId="29F520A8" w14:textId="77777777" w:rsidR="00B33487" w:rsidRDefault="00B3348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67456" behindDoc="0" locked="0" layoutInCell="1" allowOverlap="1" wp14:anchorId="77004555" wp14:editId="6A191E8D">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C5B605" w14:textId="3DF2D7C4" w:rsidR="00B33487" w:rsidRDefault="00B33487">
                          <w:pPr>
                            <w:pStyle w:val="Footer"/>
                          </w:pPr>
                          <w:r>
                            <w:rPr>
                              <w:rStyle w:val="PageNumber"/>
                            </w:rPr>
                            <w:t>AS04 (Version 09/2020)</w:t>
                          </w:r>
                        </w:p>
                        <w:p w14:paraId="3DE4BC74" w14:textId="77777777" w:rsidR="00B33487" w:rsidRDefault="00B33487">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77004555" id="_x0000_s1035"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pBSN18sBAACJAwAADgAAAAAA&#10;AAAAAAAAAAAuAgAAZHJzL2Uyb0RvYy54bWxQSwECLQAUAAYACAAAACEAuvjRqdwAAAAJAQAADwAA&#10;AAAAAAAAAAAAAAAlBAAAZHJzL2Rvd25yZXYueG1sUEsFBgAAAAAEAAQA8wAAAC4FAAAAAA==&#10;" filled="f" stroked="f">
              <v:textbox style="mso-fit-shape-to-text:t" inset="0,0,0,0">
                <w:txbxContent>
                  <w:p w14:paraId="6AC5B605" w14:textId="3DF2D7C4" w:rsidR="00B33487" w:rsidRDefault="00B33487">
                    <w:pPr>
                      <w:pStyle w:val="Footer"/>
                    </w:pPr>
                    <w:r>
                      <w:rPr>
                        <w:rStyle w:val="PageNumber"/>
                      </w:rPr>
                      <w:t>AS04 (Version 09/2020)</w:t>
                    </w:r>
                  </w:p>
                  <w:p w14:paraId="3DE4BC74" w14:textId="77777777" w:rsidR="00B33487" w:rsidRDefault="00B33487">
                    <w:pPr>
                      <w:pStyle w:val="Footer"/>
                    </w:pPr>
                    <w:r>
                      <w:rPr>
                        <w:sz w:val="12"/>
                        <w:szCs w:val="12"/>
                      </w:rPr>
                      <w:t>© State of Victoria (Department of Education and Training) 2020.</w:t>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6FE7E" w14:textId="77777777" w:rsidR="00403320" w:rsidRDefault="00403320">
    <w:pPr>
      <w:pStyle w:val="Footer"/>
      <w:ind w:firstLine="360"/>
    </w:pPr>
    <w:r>
      <w:rPr>
        <w:noProof/>
      </w:rPr>
      <mc:AlternateContent>
        <mc:Choice Requires="wps">
          <w:drawing>
            <wp:anchor distT="0" distB="0" distL="114300" distR="114300" simplePos="0" relativeHeight="251679744" behindDoc="0" locked="0" layoutInCell="1" allowOverlap="1" wp14:anchorId="0574E05A" wp14:editId="6FCF9AA9">
              <wp:simplePos x="0" y="0"/>
              <wp:positionH relativeFrom="margin">
                <wp:posOffset>3810</wp:posOffset>
              </wp:positionH>
              <wp:positionV relativeFrom="paragraph">
                <wp:posOffset>-6985</wp:posOffset>
              </wp:positionV>
              <wp:extent cx="190500" cy="0"/>
              <wp:effectExtent l="0" t="0" r="0" b="10795"/>
              <wp:wrapTopAndBottom/>
              <wp:docPr id="62" name="Text Box 2"/>
              <wp:cNvGraphicFramePr/>
              <a:graphic xmlns:a="http://schemas.openxmlformats.org/drawingml/2006/main">
                <a:graphicData uri="http://schemas.microsoft.com/office/word/2010/wordprocessingShape">
                  <wps:wsp>
                    <wps:cNvSpPr txBox="1"/>
                    <wps:spPr>
                      <a:xfrm>
                        <a:off x="0" y="0"/>
                        <a:ext cx="190500" cy="0"/>
                      </a:xfrm>
                      <a:prstGeom prst="rect">
                        <a:avLst/>
                      </a:prstGeom>
                      <a:noFill/>
                      <a:ln>
                        <a:noFill/>
                        <a:prstDash/>
                      </a:ln>
                    </wps:spPr>
                    <wps:txbx>
                      <w:txbxContent>
                        <w:p w14:paraId="76010A48" w14:textId="77777777" w:rsidR="00403320" w:rsidRDefault="0040332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0574E05A" id="_x0000_t202" coordsize="21600,21600" o:spt="202" path="m,l,21600r21600,l21600,xe">
              <v:stroke joinstyle="miter"/>
              <v:path gradientshapeok="t" o:connecttype="rect"/>
            </v:shapetype>
            <v:shape id="_x0000_s1036" type="#_x0000_t202" style="position:absolute;left:0;text-align:left;margin-left:.3pt;margin-top:-.55pt;width:15pt;height:0;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" filled="f" stroked="f">
              <v:textbox style="mso-fit-shape-to-text:t" inset="0,0,0,0">
                <w:txbxContent>
                  <w:p w14:paraId="76010A48" w14:textId="77777777" w:rsidR="00403320" w:rsidRDefault="0040332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0A6D278E" wp14:editId="18932444">
              <wp:simplePos x="0" y="0"/>
              <wp:positionH relativeFrom="page">
                <wp:posOffset>733421</wp:posOffset>
              </wp:positionH>
              <wp:positionV relativeFrom="paragraph">
                <wp:posOffset>203197</wp:posOffset>
              </wp:positionV>
              <wp:extent cx="2620642" cy="400680"/>
              <wp:effectExtent l="0" t="0" r="8258" b="18420"/>
              <wp:wrapNone/>
              <wp:docPr id="6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9B1D0D4" w14:textId="77777777" w:rsidR="00403320" w:rsidRDefault="00403320">
                          <w:pPr>
                            <w:pStyle w:val="Footer"/>
                          </w:pPr>
                          <w:r>
                            <w:rPr>
                              <w:rStyle w:val="PageNumber"/>
                            </w:rPr>
                            <w:t>AS04 (Version 09/2020)</w:t>
                          </w:r>
                        </w:p>
                        <w:p w14:paraId="15A53CDF" w14:textId="77777777" w:rsidR="00403320" w:rsidRDefault="0040332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0A6D278E" id="_x0000_s1037" type="#_x0000_t202" style="position:absolute;left:0;text-align:left;margin-left:57.75pt;margin-top:16pt;width:206.35pt;height:31.5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AVTw3izQEAAIoDAAAOAAAA&#10;AAAAAAAAAAAAAC4CAABkcnMvZTJvRG9jLnhtbFBLAQItABQABgAIAAAAIQC6+NGp3AAAAAkBAAAP&#10;AAAAAAAAAAAAAAAAACcEAABkcnMvZG93bnJldi54bWxQSwUGAAAAAAQABADzAAAAMAUAAAAA&#10;" filled="f" stroked="f">
              <v:textbox style="mso-fit-shape-to-text:t" inset="0,0,0,0">
                <w:txbxContent>
                  <w:p w14:paraId="59B1D0D4" w14:textId="77777777" w:rsidR="00403320" w:rsidRDefault="00403320">
                    <w:pPr>
                      <w:pStyle w:val="Footer"/>
                    </w:pPr>
                    <w:r>
                      <w:rPr>
                        <w:rStyle w:val="PageNumber"/>
                      </w:rPr>
                      <w:t>AS04 (Version 09/2020)</w:t>
                    </w:r>
                  </w:p>
                  <w:p w14:paraId="15A53CDF" w14:textId="77777777" w:rsidR="00403320" w:rsidRDefault="00403320">
                    <w:pPr>
                      <w:pStyle w:val="Footer"/>
                    </w:pPr>
                    <w:r>
                      <w:rPr>
                        <w:sz w:val="12"/>
                        <w:szCs w:val="12"/>
                      </w:rPr>
                      <w:t>© State of Victoria (Department of Education and Training) 2020.</w:t>
                    </w:r>
                  </w:p>
                </w:txbxContent>
              </v:textbox>
              <w10:wrap anchorx="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DD409" w14:textId="77777777" w:rsidR="00052540" w:rsidRPr="009045CE" w:rsidRDefault="006D75CA"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267C4ECA" w14:textId="77777777" w:rsidR="00052540" w:rsidRPr="009045CE" w:rsidRDefault="006D75CA"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09E7560E" w14:textId="77777777" w:rsidR="00052540" w:rsidRDefault="006D75CA" w:rsidP="000E0406">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0ADD132F" w14:textId="77777777" w:rsidR="00052540" w:rsidRDefault="006D75CA">
    <w:pPr>
      <w:pStyle w:val="Footer"/>
      <w:ind w:firstLine="360"/>
    </w:pPr>
    <w:r>
      <w:rPr>
        <w:noProof/>
      </w:rPr>
      <mc:AlternateContent>
        <mc:Choice Requires="wps">
          <w:drawing>
            <wp:anchor distT="0" distB="0" distL="114300" distR="114300" simplePos="0" relativeHeight="251684864" behindDoc="0" locked="0" layoutInCell="1" allowOverlap="1" wp14:anchorId="024A9DB3" wp14:editId="03908A90">
              <wp:simplePos x="0" y="0"/>
              <wp:positionH relativeFrom="page">
                <wp:posOffset>733421</wp:posOffset>
              </wp:positionH>
              <wp:positionV relativeFrom="paragraph">
                <wp:posOffset>203197</wp:posOffset>
              </wp:positionV>
              <wp:extent cx="2620642" cy="400680"/>
              <wp:effectExtent l="0" t="0" r="8258" b="18420"/>
              <wp:wrapNone/>
              <wp:docPr id="19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97EECF2" w14:textId="6A508379" w:rsidR="00052540" w:rsidRDefault="006D75CA">
                          <w:pPr>
                            <w:pStyle w:val="Footer"/>
                          </w:pPr>
                          <w:r>
                            <w:rPr>
                              <w:rStyle w:val="PageNumber"/>
                            </w:rPr>
                            <w:t>AS0</w:t>
                          </w:r>
                          <w:r w:rsidR="00403320">
                            <w:rPr>
                              <w:rStyle w:val="PageNumber"/>
                            </w:rPr>
                            <w:t>4</w:t>
                          </w:r>
                          <w:r>
                            <w:rPr>
                              <w:rStyle w:val="PageNumber"/>
                            </w:rPr>
                            <w:t xml:space="preserve"> (Version 09/2020)</w:t>
                          </w:r>
                        </w:p>
                      </w:txbxContent>
                    </wps:txbx>
                    <wps:bodyPr vert="horz" wrap="square" lIns="0" tIns="0" rIns="0" bIns="0" anchor="t" anchorCtr="0" compatLnSpc="0">
                      <a:spAutoFit/>
                    </wps:bodyPr>
                  </wps:wsp>
                </a:graphicData>
              </a:graphic>
            </wp:anchor>
          </w:drawing>
        </mc:Choice>
        <mc:Fallback>
          <w:pict>
            <v:shapetype w14:anchorId="024A9DB3" id="_x0000_t202" coordsize="21600,21600" o:spt="202" path="m,l,21600r21600,l21600,xe">
              <v:stroke joinstyle="miter"/>
              <v:path gradientshapeok="t" o:connecttype="rect"/>
            </v:shapetype>
            <v:shape id="_x0000_s1038" type="#_x0000_t202" style="position:absolute;left:0;text-align:left;margin-left:57.75pt;margin-top:16pt;width:206.35pt;height:31.55pt;z-index:2516848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LVPYTLMAQAAiwMAAA4AAAAA&#10;AAAAAAAAAAAALgIAAGRycy9lMm9Eb2MueG1sUEsBAi0AFAAGAAgAAAAhALr40ancAAAACQEAAA8A&#10;AAAAAAAAAAAAAAAAJgQAAGRycy9kb3ducmV2LnhtbFBLBQYAAAAABAAEAPMAAAAvBQAAAAA=&#10;" filled="f" stroked="f">
              <v:textbox style="mso-fit-shape-to-text:t" inset="0,0,0,0">
                <w:txbxContent>
                  <w:p w14:paraId="597EECF2" w14:textId="6A508379" w:rsidR="00052540" w:rsidRDefault="006D75CA">
                    <w:pPr>
                      <w:pStyle w:val="Footer"/>
                    </w:pPr>
                    <w:r>
                      <w:rPr>
                        <w:rStyle w:val="PageNumber"/>
                      </w:rPr>
                      <w:t>AS0</w:t>
                    </w:r>
                    <w:r w:rsidR="00403320">
                      <w:rPr>
                        <w:rStyle w:val="PageNumber"/>
                      </w:rPr>
                      <w:t>4</w:t>
                    </w:r>
                    <w:r>
                      <w:rPr>
                        <w:rStyle w:val="PageNumber"/>
                      </w:rPr>
                      <w:t xml:space="preserve"> (Version 09/2020)</w:t>
                    </w:r>
                  </w:p>
                </w:txbxContent>
              </v:textbox>
              <w10:wrap anchorx="page"/>
            </v:shape>
          </w:pict>
        </mc:Fallback>
      </mc:AlternateContent>
    </w:r>
    <w:r>
      <w:rPr>
        <w:noProof/>
      </w:rPr>
      <mc:AlternateContent>
        <mc:Choice Requires="wps">
          <w:drawing>
            <wp:anchor distT="0" distB="0" distL="114300" distR="114300" simplePos="0" relativeHeight="251683840" behindDoc="0" locked="0" layoutInCell="1" allowOverlap="1" wp14:anchorId="5B206212" wp14:editId="045F405F">
              <wp:simplePos x="0" y="0"/>
              <wp:positionH relativeFrom="margin">
                <wp:align>left</wp:align>
              </wp:positionH>
              <wp:positionV relativeFrom="paragraph">
                <wp:posOffset>548</wp:posOffset>
              </wp:positionV>
              <wp:extent cx="0" cy="0"/>
              <wp:effectExtent l="0" t="0" r="0" b="0"/>
              <wp:wrapTopAndBottom/>
              <wp:docPr id="194"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554D9AD" w14:textId="77777777" w:rsidR="00052540" w:rsidRDefault="006D75CA">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5B206212" id="_x0000_s1039" type="#_x0000_t202" style="position:absolute;left:0;text-align:left;margin-left:0;margin-top:.05pt;width:0;height:0;z-index:2516838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" filled="f" stroked="f">
              <v:textbox style="mso-fit-shape-to-text:t" inset="0,0,0,0">
                <w:txbxContent>
                  <w:p w14:paraId="7554D9AD" w14:textId="77777777" w:rsidR="00052540" w:rsidRDefault="006D75CA">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9B64E" w14:textId="77777777" w:rsidR="000B13F9" w:rsidRDefault="000B13F9">
      <w:pPr>
        <w:spacing w:after="0"/>
      </w:pPr>
      <w:r>
        <w:rPr>
          <w:color w:val="000000"/>
        </w:rPr>
        <w:separator/>
      </w:r>
    </w:p>
  </w:footnote>
  <w:footnote w:type="continuationSeparator" w:id="0">
    <w:p w14:paraId="008F5E29" w14:textId="77777777" w:rsidR="000B13F9" w:rsidRDefault="000B13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B33487" w:rsidRDefault="00B33487">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B7D76" w14:textId="77777777" w:rsidR="00403320" w:rsidRDefault="00403320">
    <w:pPr>
      <w:pStyle w:val="Header"/>
    </w:pPr>
    <w:r>
      <w:rPr>
        <w:noProof/>
      </w:rPr>
      <w:drawing>
        <wp:anchor distT="0" distB="0" distL="114300" distR="114300" simplePos="0" relativeHeight="251674624" behindDoc="1" locked="0" layoutInCell="1" allowOverlap="1" wp14:anchorId="37316ED9" wp14:editId="7E763EDD">
          <wp:simplePos x="0" y="0"/>
          <wp:positionH relativeFrom="page">
            <wp:align>left</wp:align>
          </wp:positionH>
          <wp:positionV relativeFrom="page">
            <wp:align>top</wp:align>
          </wp:positionV>
          <wp:extent cx="7556400" cy="10691996"/>
          <wp:effectExtent l="0" t="0" r="6450" b="0"/>
          <wp:wrapNone/>
          <wp:docPr id="58"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1C4" w14:textId="77777777" w:rsidR="00B33487" w:rsidRDefault="00B33487">
    <w:pPr>
      <w:pStyle w:val="Header"/>
    </w:pPr>
    <w:r>
      <w:rPr>
        <w:noProof/>
      </w:rPr>
      <w:drawing>
        <wp:anchor distT="0" distB="0" distL="114300" distR="114300" simplePos="0" relativeHeight="251664384" behindDoc="1" locked="0" layoutInCell="1" allowOverlap="1" wp14:anchorId="7A16EA90" wp14:editId="5C31A127">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25F61" w14:textId="77777777" w:rsidR="00403320" w:rsidRDefault="00403320">
    <w:pPr>
      <w:pStyle w:val="Header"/>
    </w:pPr>
    <w:r>
      <w:rPr>
        <w:noProof/>
      </w:rPr>
      <w:drawing>
        <wp:anchor distT="0" distB="0" distL="114300" distR="114300" simplePos="0" relativeHeight="251678720" behindDoc="1" locked="0" layoutInCell="1" allowOverlap="1" wp14:anchorId="42F5E884" wp14:editId="6EE5EAFD">
          <wp:simplePos x="0" y="0"/>
          <wp:positionH relativeFrom="page">
            <wp:align>left</wp:align>
          </wp:positionH>
          <wp:positionV relativeFrom="page">
            <wp:align>top</wp:align>
          </wp:positionV>
          <wp:extent cx="7556400" cy="10691996"/>
          <wp:effectExtent l="0" t="0" r="6450" b="0"/>
          <wp:wrapNone/>
          <wp:docPr id="19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B2EA" w14:textId="77777777" w:rsidR="00052540" w:rsidRDefault="006D75CA">
    <w:pPr>
      <w:pStyle w:val="Header"/>
    </w:pPr>
    <w:r>
      <w:rPr>
        <w:noProof/>
      </w:rPr>
      <w:drawing>
        <wp:anchor distT="0" distB="0" distL="114300" distR="114300" simplePos="0" relativeHeight="251682816" behindDoc="1" locked="0" layoutInCell="1" allowOverlap="1" wp14:anchorId="493FB95D" wp14:editId="2CB6F7BB">
          <wp:simplePos x="0" y="0"/>
          <wp:positionH relativeFrom="page">
            <wp:align>left</wp:align>
          </wp:positionH>
          <wp:positionV relativeFrom="page">
            <wp:align>top</wp:align>
          </wp:positionV>
          <wp:extent cx="7556400" cy="10691996"/>
          <wp:effectExtent l="0" t="0" r="6450" b="0"/>
          <wp:wrapNone/>
          <wp:docPr id="196"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9" type="#_x0000_t75" style="width:4.5pt;height:9pt;visibility:visible;mso-wrap-style:square" o:bullet="t">
        <v:imagedata r:id="rId1" o:title=""/>
      </v:shape>
    </w:pict>
  </w:numPicBullet>
  <w:abstractNum w:abstractNumId="0" w15:restartNumberingAfterBreak="0">
    <w:nsid w:val="023B329E"/>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EA90E01"/>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E31FB7"/>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7978A6"/>
    <w:multiLevelType w:val="hybridMultilevel"/>
    <w:tmpl w:val="B0A89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43D6A"/>
    <w:multiLevelType w:val="hybridMultilevel"/>
    <w:tmpl w:val="A6E05888"/>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6B4D7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5"/>
  </w:num>
  <w:num w:numId="4">
    <w:abstractNumId w:val="17"/>
  </w:num>
  <w:num w:numId="5">
    <w:abstractNumId w:val="11"/>
  </w:num>
  <w:num w:numId="6">
    <w:abstractNumId w:val="14"/>
  </w:num>
  <w:num w:numId="7">
    <w:abstractNumId w:val="10"/>
  </w:num>
  <w:num w:numId="8">
    <w:abstractNumId w:val="6"/>
  </w:num>
  <w:num w:numId="9">
    <w:abstractNumId w:val="12"/>
  </w:num>
  <w:num w:numId="10">
    <w:abstractNumId w:val="23"/>
  </w:num>
  <w:num w:numId="11">
    <w:abstractNumId w:val="9"/>
  </w:num>
  <w:num w:numId="12">
    <w:abstractNumId w:val="18"/>
  </w:num>
  <w:num w:numId="13">
    <w:abstractNumId w:val="7"/>
  </w:num>
  <w:num w:numId="14">
    <w:abstractNumId w:val="0"/>
  </w:num>
  <w:num w:numId="15">
    <w:abstractNumId w:val="22"/>
  </w:num>
  <w:num w:numId="16">
    <w:abstractNumId w:val="16"/>
  </w:num>
  <w:num w:numId="17">
    <w:abstractNumId w:val="1"/>
  </w:num>
  <w:num w:numId="18">
    <w:abstractNumId w:val="21"/>
  </w:num>
  <w:num w:numId="19">
    <w:abstractNumId w:val="20"/>
  </w:num>
  <w:num w:numId="20">
    <w:abstractNumId w:val="19"/>
  </w:num>
  <w:num w:numId="21">
    <w:abstractNumId w:val="4"/>
  </w:num>
  <w:num w:numId="22">
    <w:abstractNumId w:val="5"/>
  </w:num>
  <w:num w:numId="23">
    <w:abstractNumId w:val="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mN9U9TTSUPEpIRW/0nl2DwGX3KSL2cxbreeOja6slTkWBni16jLU8KBlKnf78P8hQynnljg88NAin1FinT+BVQ==" w:salt="hG+TphkCZbyzp59Pg7wZB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21B95"/>
    <w:rsid w:val="00062ACF"/>
    <w:rsid w:val="000803EF"/>
    <w:rsid w:val="00091B69"/>
    <w:rsid w:val="000B13F9"/>
    <w:rsid w:val="000C745A"/>
    <w:rsid w:val="000D10BE"/>
    <w:rsid w:val="00112539"/>
    <w:rsid w:val="0013031D"/>
    <w:rsid w:val="001551F5"/>
    <w:rsid w:val="00190B21"/>
    <w:rsid w:val="001A6473"/>
    <w:rsid w:val="001B1D04"/>
    <w:rsid w:val="001B7E3A"/>
    <w:rsid w:val="001C2BEC"/>
    <w:rsid w:val="001F3299"/>
    <w:rsid w:val="002034D8"/>
    <w:rsid w:val="00206AEA"/>
    <w:rsid w:val="002426D5"/>
    <w:rsid w:val="0027151B"/>
    <w:rsid w:val="0028139B"/>
    <w:rsid w:val="002A41F4"/>
    <w:rsid w:val="002B2DEE"/>
    <w:rsid w:val="002C60CF"/>
    <w:rsid w:val="002D35CF"/>
    <w:rsid w:val="003217B8"/>
    <w:rsid w:val="003376A5"/>
    <w:rsid w:val="00355A94"/>
    <w:rsid w:val="00370DF4"/>
    <w:rsid w:val="00372434"/>
    <w:rsid w:val="00382070"/>
    <w:rsid w:val="003A2C6D"/>
    <w:rsid w:val="003B20CE"/>
    <w:rsid w:val="003D0068"/>
    <w:rsid w:val="003E56DE"/>
    <w:rsid w:val="003F0B51"/>
    <w:rsid w:val="003F1DA1"/>
    <w:rsid w:val="00403320"/>
    <w:rsid w:val="004222BB"/>
    <w:rsid w:val="00435DAC"/>
    <w:rsid w:val="004565D0"/>
    <w:rsid w:val="00496327"/>
    <w:rsid w:val="004B562F"/>
    <w:rsid w:val="004B7466"/>
    <w:rsid w:val="004F4814"/>
    <w:rsid w:val="004F5E88"/>
    <w:rsid w:val="005A2C98"/>
    <w:rsid w:val="005E0C71"/>
    <w:rsid w:val="005F2B76"/>
    <w:rsid w:val="005F36EE"/>
    <w:rsid w:val="00616593"/>
    <w:rsid w:val="0062549D"/>
    <w:rsid w:val="0063167F"/>
    <w:rsid w:val="006354FE"/>
    <w:rsid w:val="00651902"/>
    <w:rsid w:val="006617DA"/>
    <w:rsid w:val="006767DD"/>
    <w:rsid w:val="006D75CA"/>
    <w:rsid w:val="006F0523"/>
    <w:rsid w:val="006F0740"/>
    <w:rsid w:val="00713C44"/>
    <w:rsid w:val="00713C79"/>
    <w:rsid w:val="007344F8"/>
    <w:rsid w:val="007507F2"/>
    <w:rsid w:val="007D7A0C"/>
    <w:rsid w:val="00823812"/>
    <w:rsid w:val="00834F11"/>
    <w:rsid w:val="00835CE8"/>
    <w:rsid w:val="00866A3A"/>
    <w:rsid w:val="00881C83"/>
    <w:rsid w:val="008C32DF"/>
    <w:rsid w:val="008D63A1"/>
    <w:rsid w:val="008F3206"/>
    <w:rsid w:val="008F63B9"/>
    <w:rsid w:val="0090507E"/>
    <w:rsid w:val="009205EB"/>
    <w:rsid w:val="00922B37"/>
    <w:rsid w:val="00925B96"/>
    <w:rsid w:val="0098405E"/>
    <w:rsid w:val="00991467"/>
    <w:rsid w:val="009C3BFF"/>
    <w:rsid w:val="00A320FD"/>
    <w:rsid w:val="00A66013"/>
    <w:rsid w:val="00A9480D"/>
    <w:rsid w:val="00AA7B77"/>
    <w:rsid w:val="00AD1EA0"/>
    <w:rsid w:val="00AF4A4F"/>
    <w:rsid w:val="00B22785"/>
    <w:rsid w:val="00B33487"/>
    <w:rsid w:val="00B54659"/>
    <w:rsid w:val="00B7646D"/>
    <w:rsid w:val="00B87335"/>
    <w:rsid w:val="00C6558F"/>
    <w:rsid w:val="00CE44A5"/>
    <w:rsid w:val="00CF1B21"/>
    <w:rsid w:val="00D03753"/>
    <w:rsid w:val="00D413F5"/>
    <w:rsid w:val="00D47312"/>
    <w:rsid w:val="00D65796"/>
    <w:rsid w:val="00D72D6F"/>
    <w:rsid w:val="00D80014"/>
    <w:rsid w:val="00D92164"/>
    <w:rsid w:val="00DB6CB4"/>
    <w:rsid w:val="00DC5CA7"/>
    <w:rsid w:val="00DE0079"/>
    <w:rsid w:val="00E3469A"/>
    <w:rsid w:val="00E442DD"/>
    <w:rsid w:val="00E468BF"/>
    <w:rsid w:val="00E70002"/>
    <w:rsid w:val="00E752D3"/>
    <w:rsid w:val="00E90E09"/>
    <w:rsid w:val="00EE20FC"/>
    <w:rsid w:val="00EF43F8"/>
    <w:rsid w:val="00F20F6E"/>
    <w:rsid w:val="00F21590"/>
    <w:rsid w:val="00F24DD8"/>
    <w:rsid w:val="00F56DC4"/>
    <w:rsid w:val="00F63FD2"/>
    <w:rsid w:val="00F74C6C"/>
    <w:rsid w:val="00F95A89"/>
    <w:rsid w:val="00FC2272"/>
    <w:rsid w:val="00FC2848"/>
    <w:rsid w:val="00FC2B6E"/>
    <w:rsid w:val="00FD2F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651902"/>
    <w:rPr>
      <w:sz w:val="16"/>
      <w:szCs w:val="16"/>
    </w:rPr>
  </w:style>
  <w:style w:type="table" w:styleId="TableGrid">
    <w:name w:val="Table Grid"/>
    <w:basedOn w:val="TableNormal"/>
    <w:uiPriority w:val="39"/>
    <w:rsid w:val="00823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617DA"/>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6617DA"/>
    <w:rPr>
      <w:rFonts w:ascii="Calibri" w:eastAsia="Calibri" w:hAnsi="Calibri" w:cs="Calibri"/>
      <w:sz w:val="22"/>
      <w:szCs w:val="22"/>
      <w:lang w:val="en-US" w:bidi="en-US"/>
    </w:rPr>
  </w:style>
  <w:style w:type="paragraph" w:styleId="BalloonText">
    <w:name w:val="Balloon Text"/>
    <w:basedOn w:val="Normal"/>
    <w:link w:val="BalloonTextChar"/>
    <w:uiPriority w:val="99"/>
    <w:semiHidden/>
    <w:unhideWhenUsed/>
    <w:rsid w:val="00E90E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E09"/>
    <w:rPr>
      <w:rFonts w:ascii="Segoe UI" w:hAnsi="Segoe UI" w:cs="Segoe UI"/>
      <w:sz w:val="18"/>
      <w:szCs w:val="18"/>
    </w:rPr>
  </w:style>
  <w:style w:type="table" w:customStyle="1" w:styleId="TableGrid1">
    <w:name w:val="Table Grid1"/>
    <w:basedOn w:val="TableNormal"/>
    <w:next w:val="TableGrid"/>
    <w:uiPriority w:val="39"/>
    <w:rsid w:val="007344F8"/>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3">
    <w:name w:val="Table Grid13"/>
    <w:basedOn w:val="TableNormal"/>
    <w:next w:val="TableGrid"/>
    <w:uiPriority w:val="39"/>
    <w:rsid w:val="00130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42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426D5"/>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242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E5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403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403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03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education.vic.gov.au/childhood/providers/regulation/Pages/vcs.aspx" TargetMode="External"/><Relationship Id="rId18" Type="http://schemas.openxmlformats.org/officeDocument/2006/relationships/hyperlink" Target="https://www.business.gov.au/Planning/Business-structures-and-types/Business-structures" TargetMode="External"/><Relationship Id="rId26" Type="http://schemas.openxmlformats.org/officeDocument/2006/relationships/footer" Target="footer4.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www.education.vic.gov.au/childhood/providers/regulation/Pages/vcs.aspx" TargetMode="External"/><Relationship Id="rId29" Type="http://schemas.openxmlformats.org/officeDocument/2006/relationships/hyperlink" Target="https://www.acecqa.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32" Type="http://schemas.openxmlformats.org/officeDocument/2006/relationships/footer" Target="footer5.xml"/><Relationship Id="rId37"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education.vic.gov.au/Pages/privacypolicy.aspx" TargetMode="External"/><Relationship Id="rId23" Type="http://schemas.openxmlformats.org/officeDocument/2006/relationships/header" Target="header3.xml"/><Relationship Id="rId28" Type="http://schemas.openxmlformats.org/officeDocument/2006/relationships/hyperlink" Target="https://public.nqaits.acecqa.gov.au/Pages/Landing.aspx" TargetMode="External"/><Relationship Id="rId36"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www.acecqa.gov.au/" TargetMode="External"/><Relationship Id="rId14" Type="http://schemas.openxmlformats.org/officeDocument/2006/relationships/hyperlink" Target="https://www.education.vic.gov.au/childhood/providers/regulation/Pages/vcs.aspx" TargetMode="External"/><Relationship Id="rId22" Type="http://schemas.openxmlformats.org/officeDocument/2006/relationships/footer" Target="footer2.xml"/><Relationship Id="rId27" Type="http://schemas.openxmlformats.org/officeDocument/2006/relationships/hyperlink" Target="mailto:licensed.childrens.services@education.vic.gov.au" TargetMode="External"/><Relationship Id="rId30" Type="http://schemas.openxmlformats.org/officeDocument/2006/relationships/hyperlink" Target="mailto:licensed.childrens.services@education.vic.gov.au" TargetMode="External"/><Relationship Id="rId35" Type="http://schemas.openxmlformats.org/officeDocument/2006/relationships/customXml" Target="../customXml/item1.xml"/><Relationship Id="rId8" Type="http://schemas.openxmlformats.org/officeDocument/2006/relationships/hyperlink" Target="https://public.nqaits.acecqa.gov.au/Pages/Landing.aspx"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4 Notification of transfer of service approval occasional car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7B4D8DA8-90EC-4EDD-8848-0EADFC766A0A}"/>
</file>

<file path=customXml/itemProps2.xml><?xml version="1.0" encoding="utf-8"?>
<ds:datastoreItem xmlns:ds="http://schemas.openxmlformats.org/officeDocument/2006/customXml" ds:itemID="{440B9BE5-2ECC-464C-A021-06D7A54C60D0}"/>
</file>

<file path=customXml/itemProps3.xml><?xml version="1.0" encoding="utf-8"?>
<ds:datastoreItem xmlns:ds="http://schemas.openxmlformats.org/officeDocument/2006/customXml" ds:itemID="{C90D1E89-2422-4E2D-9616-49DECF66386A}"/>
</file>

<file path=docProps/app.xml><?xml version="1.0" encoding="utf-8"?>
<Properties xmlns="http://schemas.openxmlformats.org/officeDocument/2006/extended-properties" xmlns:vt="http://schemas.openxmlformats.org/officeDocument/2006/docPropsVTypes">
  <Template>Normal.dotm</Template>
  <TotalTime>1</TotalTime>
  <Pages>17</Pages>
  <Words>3501</Words>
  <Characters>20902</Characters>
  <Application>Microsoft Office Word</Application>
  <DocSecurity>8</DocSecurity>
  <Lines>1045</Lines>
  <Paragraphs>595</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4 Notification of transfer of service approval occasional care</dc:title>
  <dc:subject/>
  <dc:creator>mark.murphy@education.vic.gov.au</dc:creator>
  <dc:description/>
  <cp:lastModifiedBy>Murphy, Mark A</cp:lastModifiedBy>
  <cp:revision>3</cp:revision>
  <dcterms:created xsi:type="dcterms:W3CDTF">2020-11-24T06:07:00Z</dcterms:created>
  <dcterms:modified xsi:type="dcterms:W3CDTF">2020-11-2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